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45A308" w14:textId="77777777" w:rsidR="008C7E7F" w:rsidRPr="002649A6" w:rsidRDefault="00F64166" w:rsidP="001C3185">
      <w:pPr>
        <w:pStyle w:val="Heading2"/>
        <w:rPr>
          <w:rFonts w:ascii="Times" w:hAnsi="Times"/>
          <w:color w:val="auto"/>
          <w:sz w:val="18"/>
        </w:rPr>
      </w:pPr>
      <w:bookmarkStart w:id="0" w:name="_Toc18978736"/>
      <w:r w:rsidRPr="002649A6">
        <w:rPr>
          <w:color w:val="auto"/>
        </w:rPr>
        <w:t xml:space="preserve">Australian Federation of </w:t>
      </w:r>
      <w:r w:rsidR="008C7E7F" w:rsidRPr="002649A6">
        <w:rPr>
          <w:color w:val="auto"/>
        </w:rPr>
        <w:t xml:space="preserve">Disability </w:t>
      </w:r>
      <w:r w:rsidRPr="002649A6">
        <w:rPr>
          <w:color w:val="auto"/>
        </w:rPr>
        <w:t>Organisations</w:t>
      </w:r>
      <w:bookmarkEnd w:id="0"/>
    </w:p>
    <w:p w14:paraId="1F8C3B0E" w14:textId="77777777" w:rsidR="008C7E7F" w:rsidRPr="002649A6" w:rsidRDefault="007F2B85" w:rsidP="00967D70">
      <w:pPr>
        <w:pStyle w:val="Heading2"/>
        <w:rPr>
          <w:rFonts w:ascii="Times" w:hAnsi="Times"/>
          <w:color w:val="auto"/>
          <w:sz w:val="18"/>
        </w:rPr>
      </w:pPr>
      <w:r>
        <w:rPr>
          <w:color w:val="auto"/>
        </w:rPr>
        <w:t>Annual report 2020</w:t>
      </w:r>
      <w:r w:rsidR="00F64166" w:rsidRPr="002649A6">
        <w:rPr>
          <w:color w:val="auto"/>
        </w:rPr>
        <w:t xml:space="preserve"> </w:t>
      </w:r>
      <w:r w:rsidR="008C7E7F" w:rsidRPr="002649A6">
        <w:rPr>
          <w:color w:val="auto"/>
        </w:rPr>
        <w:t>–</w:t>
      </w:r>
      <w:r>
        <w:rPr>
          <w:color w:val="auto"/>
        </w:rPr>
        <w:t xml:space="preserve"> 2021</w:t>
      </w:r>
    </w:p>
    <w:p w14:paraId="61C2570F" w14:textId="77777777" w:rsidR="008C7E7F" w:rsidRPr="002649A6" w:rsidRDefault="008C7E7F" w:rsidP="007F2B85">
      <w:pPr>
        <w:spacing w:before="120" w:after="120"/>
      </w:pPr>
    </w:p>
    <w:p w14:paraId="7792C585" w14:textId="77777777" w:rsidR="00F64166" w:rsidRPr="002649A6" w:rsidRDefault="009219D1" w:rsidP="007F2B85">
      <w:pPr>
        <w:spacing w:before="120" w:after="120"/>
      </w:pPr>
      <w:r w:rsidRPr="002649A6">
        <w:t>National</w:t>
      </w:r>
      <w:r w:rsidR="00F64166" w:rsidRPr="002649A6">
        <w:t xml:space="preserve"> office</w:t>
      </w:r>
    </w:p>
    <w:p w14:paraId="54B06ECF" w14:textId="77777777" w:rsidR="00F64166" w:rsidRPr="002649A6" w:rsidRDefault="00F64166" w:rsidP="007F2B85">
      <w:pPr>
        <w:spacing w:before="120" w:after="120"/>
        <w:rPr>
          <w:rFonts w:ascii="Times" w:hAnsi="Times"/>
        </w:rPr>
      </w:pPr>
      <w:r w:rsidRPr="002649A6">
        <w:t>02 6198 3361</w:t>
      </w:r>
    </w:p>
    <w:p w14:paraId="0F97DFD5" w14:textId="77777777" w:rsidR="00F64166" w:rsidRPr="002649A6" w:rsidRDefault="00F64166" w:rsidP="007F2B85">
      <w:pPr>
        <w:spacing w:before="120" w:after="120"/>
        <w:rPr>
          <w:rFonts w:ascii="Times" w:hAnsi="Times"/>
        </w:rPr>
      </w:pPr>
      <w:r w:rsidRPr="002649A6">
        <w:t>Level 1, The Realm</w:t>
      </w:r>
    </w:p>
    <w:p w14:paraId="50729FAE" w14:textId="77777777" w:rsidR="00F64166" w:rsidRPr="002649A6" w:rsidRDefault="00F64166" w:rsidP="007F2B85">
      <w:pPr>
        <w:spacing w:before="120" w:after="120"/>
        <w:rPr>
          <w:rFonts w:ascii="Times" w:hAnsi="Times"/>
        </w:rPr>
      </w:pPr>
      <w:r w:rsidRPr="002649A6">
        <w:t>18 National C</w:t>
      </w:r>
      <w:r w:rsidR="00C341EA" w:rsidRPr="002649A6">
        <w:t>ircuit</w:t>
      </w:r>
    </w:p>
    <w:p w14:paraId="5864C3FB" w14:textId="77777777" w:rsidR="00F64166" w:rsidRPr="002649A6" w:rsidRDefault="00F64166" w:rsidP="007F2B85">
      <w:pPr>
        <w:spacing w:before="120" w:after="120"/>
      </w:pPr>
      <w:r w:rsidRPr="002649A6">
        <w:t>Barton</w:t>
      </w:r>
      <w:r w:rsidR="00C341EA" w:rsidRPr="002649A6">
        <w:t xml:space="preserve">  </w:t>
      </w:r>
      <w:r w:rsidRPr="002649A6">
        <w:t>ACT 2600</w:t>
      </w:r>
    </w:p>
    <w:p w14:paraId="2CBF51FF" w14:textId="77777777" w:rsidR="008C7E7F" w:rsidRPr="007F2B85" w:rsidRDefault="008C7E7F" w:rsidP="007F2B85">
      <w:pPr>
        <w:spacing w:before="120" w:after="120"/>
        <w:rPr>
          <w:sz w:val="16"/>
          <w:szCs w:val="16"/>
        </w:rPr>
      </w:pPr>
    </w:p>
    <w:p w14:paraId="42B966FF" w14:textId="77777777" w:rsidR="00F64166" w:rsidRPr="002649A6" w:rsidRDefault="00F64166" w:rsidP="007F2B85">
      <w:pPr>
        <w:spacing w:before="120" w:after="120"/>
      </w:pPr>
      <w:r w:rsidRPr="002649A6">
        <w:t xml:space="preserve">Melbourne </w:t>
      </w:r>
      <w:r w:rsidR="00EC2091" w:rsidRPr="002649A6">
        <w:t>office</w:t>
      </w:r>
      <w:r w:rsidR="009219D1" w:rsidRPr="002649A6">
        <w:t xml:space="preserve"> (Registered Business Office)</w:t>
      </w:r>
    </w:p>
    <w:p w14:paraId="5DB129CA" w14:textId="77777777" w:rsidR="00F64166" w:rsidRPr="002649A6" w:rsidRDefault="00690875" w:rsidP="007F2B85">
      <w:pPr>
        <w:spacing w:before="120" w:after="120"/>
        <w:rPr>
          <w:rFonts w:ascii="Times" w:hAnsi="Times"/>
        </w:rPr>
      </w:pPr>
      <w:r w:rsidRPr="002649A6">
        <w:t>1800 219 969</w:t>
      </w:r>
    </w:p>
    <w:p w14:paraId="709D0C76" w14:textId="77777777" w:rsidR="00F64166" w:rsidRPr="002649A6" w:rsidRDefault="001D46D4" w:rsidP="007F2B85">
      <w:pPr>
        <w:spacing w:before="120" w:after="120"/>
        <w:rPr>
          <w:rFonts w:ascii="Times" w:hAnsi="Times"/>
        </w:rPr>
      </w:pPr>
      <w:r w:rsidRPr="002649A6">
        <w:t>552 Victoria Street</w:t>
      </w:r>
    </w:p>
    <w:p w14:paraId="53F40227" w14:textId="77777777" w:rsidR="00F64166" w:rsidRPr="002649A6" w:rsidRDefault="001D46D4" w:rsidP="007F2B85">
      <w:pPr>
        <w:spacing w:before="120" w:after="120"/>
      </w:pPr>
      <w:r w:rsidRPr="002649A6">
        <w:t xml:space="preserve">North </w:t>
      </w:r>
      <w:r w:rsidR="00F64166" w:rsidRPr="002649A6">
        <w:t>Melbourne</w:t>
      </w:r>
      <w:r w:rsidR="00C341EA" w:rsidRPr="002649A6">
        <w:t xml:space="preserve">  </w:t>
      </w:r>
      <w:r w:rsidRPr="002649A6">
        <w:t>VIC 3051</w:t>
      </w:r>
    </w:p>
    <w:p w14:paraId="5303729A" w14:textId="77777777" w:rsidR="007F2B85" w:rsidRPr="007F2B85" w:rsidRDefault="007F2B85" w:rsidP="007F2B85">
      <w:pPr>
        <w:spacing w:before="120" w:after="120"/>
        <w:rPr>
          <w:sz w:val="16"/>
          <w:szCs w:val="16"/>
        </w:rPr>
      </w:pPr>
    </w:p>
    <w:p w14:paraId="1F8C7D6E" w14:textId="77777777" w:rsidR="00076A4B" w:rsidRPr="002649A6" w:rsidRDefault="00076A4B" w:rsidP="00076A4B">
      <w:pPr>
        <w:spacing w:before="120" w:after="120"/>
      </w:pPr>
      <w:r>
        <w:t xml:space="preserve">Brisbane </w:t>
      </w:r>
      <w:r w:rsidRPr="002649A6">
        <w:t xml:space="preserve">office </w:t>
      </w:r>
    </w:p>
    <w:p w14:paraId="6BB49955" w14:textId="77777777" w:rsidR="00076A4B" w:rsidRPr="002649A6" w:rsidRDefault="00076A4B" w:rsidP="00076A4B">
      <w:pPr>
        <w:spacing w:before="120" w:after="120"/>
        <w:rPr>
          <w:rFonts w:ascii="Times" w:hAnsi="Times"/>
        </w:rPr>
      </w:pPr>
      <w:r w:rsidRPr="002649A6">
        <w:t>1800 219 969</w:t>
      </w:r>
    </w:p>
    <w:p w14:paraId="0A6B50D0" w14:textId="79983172" w:rsidR="00076A4B" w:rsidRDefault="00076A4B" w:rsidP="00076A4B">
      <w:pPr>
        <w:spacing w:before="120" w:after="120"/>
      </w:pPr>
      <w:r>
        <w:t>Suite 902/ Level 9 Toowong Tower, 9 Sher</w:t>
      </w:r>
      <w:r w:rsidR="009249F3">
        <w:t>w</w:t>
      </w:r>
      <w:r>
        <w:t xml:space="preserve">ood Road, </w:t>
      </w:r>
    </w:p>
    <w:p w14:paraId="5207E3A6" w14:textId="77777777" w:rsidR="00076A4B" w:rsidRDefault="00076A4B" w:rsidP="00076A4B">
      <w:pPr>
        <w:spacing w:before="120" w:after="120"/>
      </w:pPr>
      <w:r>
        <w:t>Toowong QLD 4066</w:t>
      </w:r>
    </w:p>
    <w:p w14:paraId="0608ED83" w14:textId="77777777" w:rsidR="00076A4B" w:rsidRDefault="00076A4B" w:rsidP="007F2B85">
      <w:pPr>
        <w:spacing w:before="120" w:after="120"/>
      </w:pPr>
    </w:p>
    <w:p w14:paraId="46504F05" w14:textId="77777777" w:rsidR="00EC2091" w:rsidRPr="002649A6" w:rsidRDefault="00690875" w:rsidP="007F2B85">
      <w:pPr>
        <w:spacing w:before="120" w:after="120"/>
      </w:pPr>
      <w:r w:rsidRPr="002649A6">
        <w:t xml:space="preserve">Sydney </w:t>
      </w:r>
      <w:r w:rsidR="00EC2091" w:rsidRPr="002649A6">
        <w:t xml:space="preserve">office </w:t>
      </w:r>
    </w:p>
    <w:p w14:paraId="11F43AD3" w14:textId="77777777" w:rsidR="00690875" w:rsidRPr="002649A6" w:rsidRDefault="00690875" w:rsidP="007F2B85">
      <w:pPr>
        <w:spacing w:before="120" w:after="120"/>
        <w:rPr>
          <w:rFonts w:ascii="Times" w:hAnsi="Times"/>
        </w:rPr>
      </w:pPr>
      <w:r w:rsidRPr="002649A6">
        <w:t>1800 219 969</w:t>
      </w:r>
    </w:p>
    <w:p w14:paraId="6181797B" w14:textId="77777777" w:rsidR="00690875" w:rsidRPr="002649A6" w:rsidRDefault="007F2B85" w:rsidP="007F2B85">
      <w:pPr>
        <w:spacing w:before="120" w:after="120"/>
      </w:pPr>
      <w:r>
        <w:t>Level 14</w:t>
      </w:r>
      <w:r w:rsidR="00690875" w:rsidRPr="002649A6">
        <w:t xml:space="preserve">, </w:t>
      </w:r>
      <w:r>
        <w:t>3 Parramatta Square</w:t>
      </w:r>
      <w:r w:rsidR="00690875" w:rsidRPr="002649A6">
        <w:t xml:space="preserve">, </w:t>
      </w:r>
      <w:r>
        <w:t>153 Macquarie Street</w:t>
      </w:r>
      <w:r w:rsidR="00690875" w:rsidRPr="002649A6">
        <w:t xml:space="preserve">, </w:t>
      </w:r>
    </w:p>
    <w:p w14:paraId="3F1E52CD" w14:textId="77777777" w:rsidR="008C7E7F" w:rsidRDefault="00690875" w:rsidP="007F2B85">
      <w:pPr>
        <w:spacing w:before="120" w:after="120"/>
      </w:pPr>
      <w:r w:rsidRPr="002649A6">
        <w:t>Parramatta NSW 2150</w:t>
      </w:r>
    </w:p>
    <w:p w14:paraId="095B6AA0" w14:textId="77777777" w:rsidR="007F2B85" w:rsidRPr="007F2B85" w:rsidRDefault="007F2B85" w:rsidP="007F2B85">
      <w:pPr>
        <w:spacing w:before="120" w:after="120"/>
        <w:rPr>
          <w:rFonts w:ascii="Times" w:hAnsi="Times"/>
          <w:sz w:val="16"/>
          <w:szCs w:val="16"/>
        </w:rPr>
      </w:pPr>
    </w:p>
    <w:p w14:paraId="5ACB698F" w14:textId="77777777" w:rsidR="00F64166" w:rsidRPr="002649A6" w:rsidRDefault="00F64166" w:rsidP="007F2B85">
      <w:pPr>
        <w:spacing w:before="120" w:after="120"/>
      </w:pPr>
      <w:r w:rsidRPr="002649A6">
        <w:t>Online</w:t>
      </w:r>
    </w:p>
    <w:p w14:paraId="489D7448" w14:textId="77777777" w:rsidR="00C341EA" w:rsidRPr="002649A6" w:rsidRDefault="003A0468" w:rsidP="007F2B85">
      <w:pPr>
        <w:spacing w:before="120" w:after="120"/>
        <w:rPr>
          <w:rStyle w:val="Hyperlink"/>
          <w:rFonts w:ascii="Gesta Light" w:hAnsi="Gesta Light"/>
          <w:color w:val="auto"/>
          <w:szCs w:val="24"/>
        </w:rPr>
      </w:pPr>
      <w:hyperlink r:id="rId8" w:history="1">
        <w:r w:rsidR="008C7E7F" w:rsidRPr="002649A6">
          <w:rPr>
            <w:rStyle w:val="Hyperlink"/>
            <w:rFonts w:ascii="Gesta Light" w:hAnsi="Gesta Light"/>
            <w:color w:val="auto"/>
            <w:szCs w:val="24"/>
          </w:rPr>
          <w:t>www.afdo.org.au</w:t>
        </w:r>
      </w:hyperlink>
    </w:p>
    <w:p w14:paraId="5B82C61F" w14:textId="77777777" w:rsidR="00C341EA" w:rsidRPr="002649A6" w:rsidRDefault="003A0468" w:rsidP="007F2B85">
      <w:pPr>
        <w:spacing w:before="120" w:after="120"/>
      </w:pPr>
      <w:hyperlink r:id="rId9" w:history="1">
        <w:r w:rsidR="00C341EA" w:rsidRPr="002649A6">
          <w:rPr>
            <w:rStyle w:val="Hyperlink"/>
            <w:rFonts w:ascii="Gesta Light" w:hAnsi="Gesta Light"/>
            <w:color w:val="auto"/>
            <w:szCs w:val="24"/>
          </w:rPr>
          <w:t>office@afdo.org.au</w:t>
        </w:r>
      </w:hyperlink>
    </w:p>
    <w:p w14:paraId="42F7768B" w14:textId="77777777" w:rsidR="00C341EA" w:rsidRPr="002649A6" w:rsidRDefault="00F64166" w:rsidP="007F2B85">
      <w:pPr>
        <w:spacing w:before="120" w:after="120"/>
        <w:rPr>
          <w:rFonts w:ascii="Times" w:hAnsi="Times"/>
        </w:rPr>
      </w:pPr>
      <w:r w:rsidRPr="002649A6">
        <w:t>Find us on</w:t>
      </w:r>
      <w:r w:rsidR="008C7E7F" w:rsidRPr="002649A6">
        <w:t xml:space="preserve"> Facebook, Twitter, YouTube</w:t>
      </w:r>
      <w:r w:rsidR="007F2B85">
        <w:t xml:space="preserve">, </w:t>
      </w:r>
      <w:proofErr w:type="spellStart"/>
      <w:r w:rsidR="007F2B85">
        <w:t>Li</w:t>
      </w:r>
      <w:r w:rsidR="00390EE3" w:rsidRPr="002649A6">
        <w:t>nkedin</w:t>
      </w:r>
      <w:proofErr w:type="spellEnd"/>
      <w:r w:rsidR="00C341EA" w:rsidRPr="002649A6">
        <w:br w:type="page"/>
      </w:r>
    </w:p>
    <w:p w14:paraId="2A8B7FD3" w14:textId="77777777" w:rsidR="00F64166" w:rsidRPr="002649A6" w:rsidRDefault="00F64166" w:rsidP="002D3D3E">
      <w:pPr>
        <w:pStyle w:val="Heading2"/>
        <w:rPr>
          <w:color w:val="auto"/>
        </w:rPr>
      </w:pPr>
      <w:r w:rsidRPr="002649A6">
        <w:rPr>
          <w:color w:val="auto"/>
        </w:rPr>
        <w:lastRenderedPageBreak/>
        <w:t>Acronyms used in this report</w:t>
      </w:r>
    </w:p>
    <w:p w14:paraId="44B38683" w14:textId="77777777" w:rsidR="00F64166" w:rsidRPr="002649A6" w:rsidRDefault="00F64166" w:rsidP="002D3D3E">
      <w:pPr>
        <w:rPr>
          <w:rFonts w:ascii="Source Sans Pro" w:hAnsi="Source Sans Pro"/>
        </w:rPr>
      </w:pPr>
      <w:r w:rsidRPr="002649A6">
        <w:rPr>
          <w:b/>
          <w:bCs/>
        </w:rPr>
        <w:t>ADDC</w:t>
      </w:r>
      <w:r w:rsidRPr="002649A6">
        <w:t xml:space="preserve"> </w:t>
      </w:r>
      <w:r w:rsidRPr="002649A6">
        <w:br/>
        <w:t>Australian Disability Development Consortium</w:t>
      </w:r>
    </w:p>
    <w:p w14:paraId="363C26A8" w14:textId="77777777" w:rsidR="00F64166" w:rsidRPr="002649A6" w:rsidRDefault="00F64166" w:rsidP="002D3D3E">
      <w:pPr>
        <w:rPr>
          <w:rFonts w:ascii="Source Sans Pro" w:hAnsi="Source Sans Pro"/>
        </w:rPr>
      </w:pPr>
      <w:r w:rsidRPr="002649A6">
        <w:rPr>
          <w:b/>
          <w:bCs/>
        </w:rPr>
        <w:t>AFDO</w:t>
      </w:r>
      <w:r w:rsidRPr="002649A6">
        <w:t xml:space="preserve"> </w:t>
      </w:r>
      <w:r w:rsidRPr="002649A6">
        <w:br/>
        <w:t>Australian Federation of Disability Organisations</w:t>
      </w:r>
    </w:p>
    <w:p w14:paraId="3CA3D76B" w14:textId="77777777" w:rsidR="00F64166" w:rsidRPr="002649A6" w:rsidRDefault="00F64166" w:rsidP="002D3D3E">
      <w:r w:rsidRPr="002649A6">
        <w:rPr>
          <w:b/>
          <w:bCs/>
        </w:rPr>
        <w:t>AGM</w:t>
      </w:r>
      <w:r w:rsidRPr="002649A6">
        <w:t xml:space="preserve"> </w:t>
      </w:r>
      <w:r w:rsidRPr="002649A6">
        <w:br/>
        <w:t>Annual General Meeting</w:t>
      </w:r>
    </w:p>
    <w:p w14:paraId="748BFC49" w14:textId="77777777" w:rsidR="006C74E1" w:rsidRPr="002649A6" w:rsidRDefault="006C74E1" w:rsidP="006C74E1">
      <w:pPr>
        <w:spacing w:before="0" w:after="0"/>
        <w:rPr>
          <w:b/>
        </w:rPr>
      </w:pPr>
      <w:r w:rsidRPr="002649A6">
        <w:rPr>
          <w:b/>
        </w:rPr>
        <w:t>BIDS</w:t>
      </w:r>
    </w:p>
    <w:p w14:paraId="395A633F" w14:textId="77777777" w:rsidR="006C74E1" w:rsidRPr="002649A6" w:rsidRDefault="006C74E1" w:rsidP="006C74E1">
      <w:pPr>
        <w:spacing w:before="0" w:after="0"/>
        <w:rPr>
          <w:rFonts w:ascii="Source Sans Pro" w:hAnsi="Source Sans Pro"/>
        </w:rPr>
      </w:pPr>
      <w:r w:rsidRPr="002649A6">
        <w:t xml:space="preserve">Business Inclusion </w:t>
      </w:r>
      <w:r w:rsidR="00ED6D84" w:rsidRPr="002649A6">
        <w:t xml:space="preserve">&amp; </w:t>
      </w:r>
      <w:r w:rsidRPr="002649A6">
        <w:t>Diversity</w:t>
      </w:r>
      <w:r w:rsidR="00ED6D84" w:rsidRPr="002649A6">
        <w:t xml:space="preserve"> Services</w:t>
      </w:r>
    </w:p>
    <w:p w14:paraId="5B9E42EC" w14:textId="77777777" w:rsidR="00F64166" w:rsidRPr="002649A6" w:rsidRDefault="00F64166" w:rsidP="002D3D3E">
      <w:pPr>
        <w:rPr>
          <w:rFonts w:ascii="Source Sans Pro" w:hAnsi="Source Sans Pro"/>
        </w:rPr>
      </w:pPr>
      <w:proofErr w:type="spellStart"/>
      <w:r w:rsidRPr="002649A6">
        <w:rPr>
          <w:b/>
          <w:bCs/>
        </w:rPr>
        <w:t>CoSP</w:t>
      </w:r>
      <w:proofErr w:type="spellEnd"/>
      <w:r w:rsidRPr="002649A6">
        <w:t xml:space="preserve"> </w:t>
      </w:r>
      <w:r w:rsidRPr="002649A6">
        <w:br/>
        <w:t>Conference of States Parties</w:t>
      </w:r>
    </w:p>
    <w:p w14:paraId="617A4C2C" w14:textId="77777777" w:rsidR="00F64166" w:rsidRPr="002649A6" w:rsidRDefault="00F64166" w:rsidP="002D3D3E">
      <w:pPr>
        <w:rPr>
          <w:rFonts w:ascii="Source Sans Pro" w:hAnsi="Source Sans Pro"/>
        </w:rPr>
      </w:pPr>
      <w:r w:rsidRPr="002649A6">
        <w:rPr>
          <w:b/>
          <w:bCs/>
        </w:rPr>
        <w:t>DES</w:t>
      </w:r>
      <w:r w:rsidRPr="002649A6">
        <w:t xml:space="preserve"> </w:t>
      </w:r>
      <w:r w:rsidRPr="002649A6">
        <w:br/>
        <w:t>Disability Employment Service</w:t>
      </w:r>
    </w:p>
    <w:p w14:paraId="2BC9182A" w14:textId="77777777" w:rsidR="00F64166" w:rsidRPr="002649A6" w:rsidRDefault="00F64166" w:rsidP="002D3D3E">
      <w:pPr>
        <w:rPr>
          <w:rFonts w:ascii="Source Sans Pro" w:hAnsi="Source Sans Pro"/>
        </w:rPr>
      </w:pPr>
      <w:r w:rsidRPr="002649A6">
        <w:rPr>
          <w:b/>
          <w:bCs/>
        </w:rPr>
        <w:t>DSS</w:t>
      </w:r>
      <w:r w:rsidRPr="002649A6">
        <w:t xml:space="preserve"> </w:t>
      </w:r>
      <w:r w:rsidRPr="002649A6">
        <w:br/>
        <w:t>Department of Social Services</w:t>
      </w:r>
    </w:p>
    <w:p w14:paraId="5CB0D77A" w14:textId="77777777" w:rsidR="00F64166" w:rsidRPr="002649A6" w:rsidRDefault="00F64166" w:rsidP="002D3D3E">
      <w:pPr>
        <w:rPr>
          <w:rFonts w:ascii="Source Sans Pro" w:hAnsi="Source Sans Pro"/>
        </w:rPr>
      </w:pPr>
      <w:r w:rsidRPr="002649A6">
        <w:rPr>
          <w:b/>
          <w:bCs/>
        </w:rPr>
        <w:t>DPI</w:t>
      </w:r>
      <w:r w:rsidRPr="002649A6">
        <w:t> </w:t>
      </w:r>
      <w:r w:rsidRPr="002649A6">
        <w:br/>
        <w:t>Disabled Persons International</w:t>
      </w:r>
    </w:p>
    <w:p w14:paraId="07474375" w14:textId="77777777" w:rsidR="00F64166" w:rsidRPr="002649A6" w:rsidRDefault="00F64166" w:rsidP="002D3D3E">
      <w:r w:rsidRPr="002649A6">
        <w:rPr>
          <w:b/>
          <w:bCs/>
        </w:rPr>
        <w:t>DPO</w:t>
      </w:r>
      <w:r w:rsidRPr="002649A6">
        <w:t xml:space="preserve"> </w:t>
      </w:r>
      <w:r w:rsidRPr="002649A6">
        <w:br/>
        <w:t>Disabled Peoples Organisation</w:t>
      </w:r>
    </w:p>
    <w:p w14:paraId="53F394B4" w14:textId="77777777" w:rsidR="00E32193" w:rsidRPr="002649A6" w:rsidRDefault="00E32193" w:rsidP="00E32193">
      <w:r w:rsidRPr="002649A6">
        <w:rPr>
          <w:b/>
          <w:bCs/>
        </w:rPr>
        <w:t>DRO</w:t>
      </w:r>
      <w:r w:rsidRPr="002649A6">
        <w:t xml:space="preserve"> </w:t>
      </w:r>
      <w:r w:rsidRPr="002649A6">
        <w:br/>
        <w:t>Disability Representative Organisation</w:t>
      </w:r>
    </w:p>
    <w:p w14:paraId="429C95E2" w14:textId="77777777" w:rsidR="00F64166" w:rsidRPr="002649A6" w:rsidRDefault="00F64166" w:rsidP="002D3D3E">
      <w:pPr>
        <w:rPr>
          <w:rFonts w:ascii="Source Sans Pro" w:hAnsi="Source Sans Pro"/>
        </w:rPr>
      </w:pPr>
      <w:r w:rsidRPr="002649A6">
        <w:rPr>
          <w:b/>
          <w:bCs/>
        </w:rPr>
        <w:t>GST</w:t>
      </w:r>
      <w:r w:rsidRPr="002649A6">
        <w:t xml:space="preserve"> </w:t>
      </w:r>
      <w:r w:rsidRPr="002649A6">
        <w:br/>
        <w:t>Goods and Services Tax</w:t>
      </w:r>
    </w:p>
    <w:p w14:paraId="0C313BEB" w14:textId="0A37B99D" w:rsidR="002C54A3" w:rsidRDefault="00F64166" w:rsidP="002D3D3E">
      <w:r w:rsidRPr="002649A6">
        <w:rPr>
          <w:b/>
          <w:bCs/>
        </w:rPr>
        <w:t>IDA</w:t>
      </w:r>
      <w:r w:rsidRPr="002649A6">
        <w:t xml:space="preserve"> </w:t>
      </w:r>
      <w:r w:rsidRPr="002649A6">
        <w:br/>
        <w:t>I</w:t>
      </w:r>
      <w:r w:rsidR="002C54A3">
        <w:t>nternational Disability Alliance</w:t>
      </w:r>
    </w:p>
    <w:p w14:paraId="51A505AB" w14:textId="74E54596" w:rsidR="002C54A3" w:rsidRPr="002C54A3" w:rsidRDefault="002C54A3" w:rsidP="002C54A3">
      <w:r>
        <w:rPr>
          <w:b/>
          <w:bCs/>
        </w:rPr>
        <w:t>LLEN</w:t>
      </w:r>
      <w:r w:rsidRPr="002649A6">
        <w:t xml:space="preserve"> </w:t>
      </w:r>
      <w:r w:rsidRPr="002649A6">
        <w:br/>
      </w:r>
      <w:r>
        <w:t>Local Learning and Employment Network</w:t>
      </w:r>
    </w:p>
    <w:p w14:paraId="69D2A8DD" w14:textId="77777777" w:rsidR="002C54A3" w:rsidRPr="002C54A3" w:rsidRDefault="002C54A3" w:rsidP="002D3D3E"/>
    <w:p w14:paraId="797F672A" w14:textId="77777777" w:rsidR="00F64166" w:rsidRPr="002649A6" w:rsidRDefault="00F64166" w:rsidP="002D3D3E">
      <w:pPr>
        <w:rPr>
          <w:rFonts w:ascii="Source Sans Pro" w:hAnsi="Source Sans Pro"/>
        </w:rPr>
      </w:pPr>
      <w:r w:rsidRPr="002649A6">
        <w:rPr>
          <w:b/>
          <w:bCs/>
        </w:rPr>
        <w:lastRenderedPageBreak/>
        <w:t>NDIA </w:t>
      </w:r>
      <w:r w:rsidRPr="002649A6">
        <w:rPr>
          <w:b/>
          <w:bCs/>
        </w:rPr>
        <w:br/>
      </w:r>
      <w:r w:rsidRPr="002649A6">
        <w:t>National Disability Insurance Agency</w:t>
      </w:r>
    </w:p>
    <w:p w14:paraId="27A5A41B" w14:textId="77777777" w:rsidR="00F64166" w:rsidRPr="002649A6" w:rsidRDefault="00F64166" w:rsidP="002D3D3E">
      <w:pPr>
        <w:rPr>
          <w:rFonts w:ascii="Source Sans Pro" w:hAnsi="Source Sans Pro"/>
        </w:rPr>
      </w:pPr>
      <w:r w:rsidRPr="002649A6">
        <w:rPr>
          <w:b/>
          <w:bCs/>
        </w:rPr>
        <w:t>NDIS</w:t>
      </w:r>
      <w:r w:rsidRPr="002649A6">
        <w:t xml:space="preserve"> </w:t>
      </w:r>
      <w:r w:rsidRPr="002649A6">
        <w:br/>
        <w:t>National Disability Insurance Scheme</w:t>
      </w:r>
    </w:p>
    <w:p w14:paraId="18955E60" w14:textId="77777777" w:rsidR="00F64166" w:rsidRPr="002649A6" w:rsidRDefault="00F64166" w:rsidP="002D3D3E">
      <w:r w:rsidRPr="002649A6">
        <w:rPr>
          <w:b/>
          <w:bCs/>
        </w:rPr>
        <w:t>NGO</w:t>
      </w:r>
      <w:r w:rsidRPr="002649A6">
        <w:t> </w:t>
      </w:r>
      <w:r w:rsidRPr="002649A6">
        <w:br/>
      </w:r>
      <w:proofErr w:type="spellStart"/>
      <w:r w:rsidRPr="002649A6">
        <w:t>Non Government</w:t>
      </w:r>
      <w:proofErr w:type="spellEnd"/>
      <w:r w:rsidRPr="002649A6">
        <w:t xml:space="preserve"> Organisation</w:t>
      </w:r>
    </w:p>
    <w:p w14:paraId="3552560D" w14:textId="77777777" w:rsidR="006C74E1" w:rsidRPr="002649A6" w:rsidRDefault="006C74E1" w:rsidP="006C74E1">
      <w:pPr>
        <w:spacing w:before="0" w:after="0"/>
        <w:rPr>
          <w:b/>
        </w:rPr>
      </w:pPr>
      <w:r w:rsidRPr="002649A6">
        <w:rPr>
          <w:b/>
        </w:rPr>
        <w:t>P2E</w:t>
      </w:r>
    </w:p>
    <w:p w14:paraId="32BC0E02" w14:textId="77777777" w:rsidR="006C74E1" w:rsidRPr="002649A6" w:rsidRDefault="006C74E1" w:rsidP="006C74E1">
      <w:pPr>
        <w:spacing w:before="0" w:after="0"/>
        <w:rPr>
          <w:rFonts w:ascii="Source Sans Pro" w:hAnsi="Source Sans Pro"/>
        </w:rPr>
      </w:pPr>
      <w:r w:rsidRPr="002649A6">
        <w:t>Passport 2 Employment</w:t>
      </w:r>
    </w:p>
    <w:p w14:paraId="73724208" w14:textId="45F65459" w:rsidR="00484B84" w:rsidRDefault="00F64166" w:rsidP="00A01830">
      <w:r w:rsidRPr="002649A6">
        <w:rPr>
          <w:b/>
          <w:bCs/>
        </w:rPr>
        <w:t>UNCRPD</w:t>
      </w:r>
      <w:r w:rsidRPr="002649A6">
        <w:t> </w:t>
      </w:r>
      <w:r w:rsidRPr="002649A6">
        <w:br/>
        <w:t>United Nations Convention on the Rights of Persons with Disabilities</w:t>
      </w:r>
    </w:p>
    <w:p w14:paraId="160EBE5D" w14:textId="77777777" w:rsidR="008B5D76" w:rsidRPr="002649A6" w:rsidRDefault="008B5D76" w:rsidP="00A01830"/>
    <w:p w14:paraId="015C2EE9" w14:textId="77777777" w:rsidR="00A01830" w:rsidRPr="002649A6" w:rsidRDefault="00A01830" w:rsidP="00A01830">
      <w:r w:rsidRPr="002649A6">
        <w:t>AFDO acknowledges people with disability living in institutional settings and in the community across Australia, who have suffered or are</w:t>
      </w:r>
      <w:r w:rsidR="00752565" w:rsidRPr="002649A6">
        <w:t xml:space="preserve"> suffering from violence, abuse, </w:t>
      </w:r>
      <w:r w:rsidRPr="002649A6">
        <w:t>neglect</w:t>
      </w:r>
      <w:r w:rsidR="00752565" w:rsidRPr="002649A6">
        <w:t xml:space="preserve"> and exploitation</w:t>
      </w:r>
      <w:r w:rsidRPr="002649A6">
        <w:t xml:space="preserve">. </w:t>
      </w:r>
    </w:p>
    <w:p w14:paraId="488059D1" w14:textId="77777777" w:rsidR="00007F07" w:rsidRPr="002649A6" w:rsidRDefault="00A01830" w:rsidP="00A01830">
      <w:r w:rsidRPr="002649A6">
        <w:t xml:space="preserve">AFDO also proudly acknowledges Australia’s Aboriginal and Torres Strait Islander community and their rich culture and pays </w:t>
      </w:r>
      <w:r w:rsidR="00752565" w:rsidRPr="002649A6">
        <w:t>respect to their Elders past,</w:t>
      </w:r>
      <w:r w:rsidRPr="002649A6">
        <w:t xml:space="preserve"> present</w:t>
      </w:r>
      <w:r w:rsidR="00752565" w:rsidRPr="002649A6">
        <w:t xml:space="preserve"> and emerging</w:t>
      </w:r>
      <w:r w:rsidRPr="002649A6">
        <w:t>. We acknowledge Aboriginal and Torres Strait Islander peoples as Australia’s first peoples and as the Traditional Owners and custodians of the land and water on which we rely.</w:t>
      </w:r>
    </w:p>
    <w:p w14:paraId="7F02711A" w14:textId="77777777" w:rsidR="00F64166" w:rsidRDefault="00F64166" w:rsidP="002D3D3E">
      <w:r w:rsidRPr="002649A6">
        <w:t>Aboriginal and Torres Strait Islander people are advised that this report may contain images of people who have passed away.</w:t>
      </w:r>
    </w:p>
    <w:p w14:paraId="1BB9F75F" w14:textId="77777777" w:rsidR="00F65124" w:rsidRDefault="00F65124" w:rsidP="002D3D3E"/>
    <w:p w14:paraId="2F251327" w14:textId="43DD4675" w:rsidR="00076A4B" w:rsidRDefault="00CD5C52" w:rsidP="00F83009">
      <w:pPr>
        <w:pStyle w:val="Heading2"/>
      </w:pPr>
      <w:r>
        <w:t>Support our work</w:t>
      </w:r>
    </w:p>
    <w:p w14:paraId="03550B3A" w14:textId="77777777" w:rsidR="00076A4B" w:rsidRDefault="00076A4B">
      <w:pPr>
        <w:spacing w:before="0" w:after="0" w:line="240" w:lineRule="auto"/>
      </w:pPr>
    </w:p>
    <w:p w14:paraId="6E2124C0" w14:textId="77777777" w:rsidR="007E1C76" w:rsidRDefault="00F83009">
      <w:pPr>
        <w:spacing w:before="0" w:after="0" w:line="240" w:lineRule="auto"/>
      </w:pPr>
      <w:r>
        <w:t xml:space="preserve">If you would like to make a donation to support the work that AFDO does in both the national and international sector, please visit </w:t>
      </w:r>
      <w:hyperlink r:id="rId10" w:history="1">
        <w:r>
          <w:rPr>
            <w:rStyle w:val="Hyperlink"/>
          </w:rPr>
          <w:t xml:space="preserve">AFDO Donate now </w:t>
        </w:r>
      </w:hyperlink>
      <w:r>
        <w:t>.</w:t>
      </w:r>
    </w:p>
    <w:p w14:paraId="76524D1C" w14:textId="77777777" w:rsidR="007E1C76" w:rsidRDefault="007E1C76">
      <w:pPr>
        <w:spacing w:before="0" w:after="0" w:line="240" w:lineRule="auto"/>
      </w:pPr>
    </w:p>
    <w:p w14:paraId="76BE4B83" w14:textId="153686F7" w:rsidR="007E1C76" w:rsidRPr="00CD5C52" w:rsidRDefault="00CD5C52" w:rsidP="003308AC">
      <w:pPr>
        <w:pStyle w:val="Heading2"/>
      </w:pPr>
      <w:r w:rsidRPr="00CD5C52">
        <w:t>P</w:t>
      </w:r>
      <w:r w:rsidR="003308AC">
        <w:t>icture</w:t>
      </w:r>
      <w:r w:rsidRPr="00CD5C52">
        <w:t xml:space="preserve"> Quality</w:t>
      </w:r>
    </w:p>
    <w:p w14:paraId="4853B3FB" w14:textId="7D63D16E" w:rsidR="00F65124" w:rsidRPr="00CD5C52" w:rsidRDefault="007E1C76" w:rsidP="007E1C76">
      <w:pPr>
        <w:spacing w:before="0" w:after="0" w:line="240" w:lineRule="auto"/>
        <w:rPr>
          <w:i/>
        </w:rPr>
      </w:pPr>
      <w:r w:rsidRPr="00CD5C52">
        <w:rPr>
          <w:i/>
        </w:rPr>
        <w:t xml:space="preserve">Please note that we apologise for the quality of some of the photos in this </w:t>
      </w:r>
      <w:proofErr w:type="spellStart"/>
      <w:r w:rsidRPr="00CD5C52">
        <w:rPr>
          <w:i/>
        </w:rPr>
        <w:t>years</w:t>
      </w:r>
      <w:proofErr w:type="spellEnd"/>
      <w:r w:rsidRPr="00CD5C52">
        <w:rPr>
          <w:i/>
        </w:rPr>
        <w:t xml:space="preserve"> Annual Report.  We always try to have good quality photos but with a year of zoom meetings and forums, it was hard to get many except the odd screen shot!</w:t>
      </w:r>
      <w:r w:rsidR="00F65124" w:rsidRPr="00CD5C52">
        <w:rPr>
          <w:i/>
        </w:rPr>
        <w:br w:type="page"/>
      </w:r>
    </w:p>
    <w:p w14:paraId="4E2C6E10" w14:textId="77777777" w:rsidR="00F65124" w:rsidRPr="002649A6" w:rsidRDefault="00F65124" w:rsidP="002D3D3E">
      <w:pPr>
        <w:rPr>
          <w:rFonts w:ascii="Source Sans Pro" w:hAnsi="Source Sans Pro"/>
          <w:sz w:val="18"/>
        </w:rPr>
      </w:pPr>
    </w:p>
    <w:p w14:paraId="19873967" w14:textId="77777777" w:rsidR="008474A6" w:rsidRPr="002649A6" w:rsidRDefault="00F64166" w:rsidP="001C3185">
      <w:pPr>
        <w:pStyle w:val="Heading2"/>
        <w:rPr>
          <w:color w:val="auto"/>
        </w:rPr>
      </w:pPr>
      <w:bookmarkStart w:id="1" w:name="_Toc369173029"/>
      <w:bookmarkStart w:id="2" w:name="_Toc18978737"/>
      <w:r w:rsidRPr="002649A6">
        <w:rPr>
          <w:color w:val="auto"/>
        </w:rPr>
        <w:t>Table of Contents</w:t>
      </w:r>
      <w:bookmarkEnd w:id="1"/>
      <w:bookmarkEnd w:id="2"/>
    </w:p>
    <w:p w14:paraId="7E1E1B5E" w14:textId="77777777" w:rsidR="003A0468" w:rsidRDefault="00652F24">
      <w:pPr>
        <w:pStyle w:val="TOC1"/>
        <w:rPr>
          <w:rFonts w:eastAsiaTheme="minorEastAsia" w:cstheme="minorBidi"/>
          <w:bCs w:val="0"/>
          <w:caps w:val="0"/>
          <w:sz w:val="22"/>
          <w:szCs w:val="22"/>
          <w:lang w:eastAsia="en-AU"/>
        </w:rPr>
      </w:pPr>
      <w:r w:rsidRPr="002649A6">
        <w:rPr>
          <w:b/>
        </w:rPr>
        <w:fldChar w:fldCharType="begin"/>
      </w:r>
      <w:r w:rsidRPr="002649A6">
        <w:instrText xml:space="preserve"> TOC \o "1-1" \h \z \u </w:instrText>
      </w:r>
      <w:r w:rsidRPr="002649A6">
        <w:rPr>
          <w:b/>
        </w:rPr>
        <w:fldChar w:fldCharType="separate"/>
      </w:r>
      <w:hyperlink w:anchor="_Toc85447656" w:history="1">
        <w:r w:rsidR="003A0468" w:rsidRPr="00092241">
          <w:rPr>
            <w:rStyle w:val="Hyperlink"/>
          </w:rPr>
          <w:t>About Us and Our Members</w:t>
        </w:r>
        <w:r w:rsidR="003A0468">
          <w:rPr>
            <w:webHidden/>
          </w:rPr>
          <w:tab/>
        </w:r>
        <w:r w:rsidR="003A0468">
          <w:rPr>
            <w:webHidden/>
          </w:rPr>
          <w:fldChar w:fldCharType="begin"/>
        </w:r>
        <w:r w:rsidR="003A0468">
          <w:rPr>
            <w:webHidden/>
          </w:rPr>
          <w:instrText xml:space="preserve"> PAGEREF _Toc85447656 \h </w:instrText>
        </w:r>
        <w:r w:rsidR="003A0468">
          <w:rPr>
            <w:webHidden/>
          </w:rPr>
        </w:r>
        <w:r w:rsidR="003A0468">
          <w:rPr>
            <w:webHidden/>
          </w:rPr>
          <w:fldChar w:fldCharType="separate"/>
        </w:r>
        <w:r w:rsidR="003A0468">
          <w:rPr>
            <w:webHidden/>
          </w:rPr>
          <w:t>5</w:t>
        </w:r>
        <w:r w:rsidR="003A0468">
          <w:rPr>
            <w:webHidden/>
          </w:rPr>
          <w:fldChar w:fldCharType="end"/>
        </w:r>
      </w:hyperlink>
    </w:p>
    <w:p w14:paraId="640CEF64" w14:textId="77777777" w:rsidR="003A0468" w:rsidRDefault="003A0468">
      <w:pPr>
        <w:pStyle w:val="TOC1"/>
        <w:rPr>
          <w:rFonts w:eastAsiaTheme="minorEastAsia" w:cstheme="minorBidi"/>
          <w:bCs w:val="0"/>
          <w:caps w:val="0"/>
          <w:sz w:val="22"/>
          <w:szCs w:val="22"/>
          <w:lang w:eastAsia="en-AU"/>
        </w:rPr>
      </w:pPr>
      <w:hyperlink w:anchor="_Toc85447657" w:history="1">
        <w:r w:rsidRPr="00092241">
          <w:rPr>
            <w:rStyle w:val="Hyperlink"/>
          </w:rPr>
          <w:t>Inclusion Statement</w:t>
        </w:r>
        <w:r>
          <w:rPr>
            <w:webHidden/>
          </w:rPr>
          <w:tab/>
        </w:r>
        <w:r>
          <w:rPr>
            <w:webHidden/>
          </w:rPr>
          <w:fldChar w:fldCharType="begin"/>
        </w:r>
        <w:r>
          <w:rPr>
            <w:webHidden/>
          </w:rPr>
          <w:instrText xml:space="preserve"> PAGEREF _Toc85447657 \h </w:instrText>
        </w:r>
        <w:r>
          <w:rPr>
            <w:webHidden/>
          </w:rPr>
        </w:r>
        <w:r>
          <w:rPr>
            <w:webHidden/>
          </w:rPr>
          <w:fldChar w:fldCharType="separate"/>
        </w:r>
        <w:r>
          <w:rPr>
            <w:webHidden/>
          </w:rPr>
          <w:t>8</w:t>
        </w:r>
        <w:r>
          <w:rPr>
            <w:webHidden/>
          </w:rPr>
          <w:fldChar w:fldCharType="end"/>
        </w:r>
      </w:hyperlink>
    </w:p>
    <w:p w14:paraId="5F48AE1C" w14:textId="77777777" w:rsidR="003A0468" w:rsidRDefault="003A0468">
      <w:pPr>
        <w:pStyle w:val="TOC1"/>
        <w:rPr>
          <w:rFonts w:eastAsiaTheme="minorEastAsia" w:cstheme="minorBidi"/>
          <w:bCs w:val="0"/>
          <w:caps w:val="0"/>
          <w:sz w:val="22"/>
          <w:szCs w:val="22"/>
          <w:lang w:eastAsia="en-AU"/>
        </w:rPr>
      </w:pPr>
      <w:hyperlink w:anchor="_Toc85447658" w:history="1">
        <w:r w:rsidRPr="00092241">
          <w:rPr>
            <w:rStyle w:val="Hyperlink"/>
          </w:rPr>
          <w:t>President &amp; CEO Report</w:t>
        </w:r>
        <w:r>
          <w:rPr>
            <w:webHidden/>
          </w:rPr>
          <w:tab/>
        </w:r>
        <w:r>
          <w:rPr>
            <w:webHidden/>
          </w:rPr>
          <w:fldChar w:fldCharType="begin"/>
        </w:r>
        <w:r>
          <w:rPr>
            <w:webHidden/>
          </w:rPr>
          <w:instrText xml:space="preserve"> PAGEREF _Toc85447658 \h </w:instrText>
        </w:r>
        <w:r>
          <w:rPr>
            <w:webHidden/>
          </w:rPr>
        </w:r>
        <w:r>
          <w:rPr>
            <w:webHidden/>
          </w:rPr>
          <w:fldChar w:fldCharType="separate"/>
        </w:r>
        <w:r>
          <w:rPr>
            <w:webHidden/>
          </w:rPr>
          <w:t>9</w:t>
        </w:r>
        <w:r>
          <w:rPr>
            <w:webHidden/>
          </w:rPr>
          <w:fldChar w:fldCharType="end"/>
        </w:r>
      </w:hyperlink>
    </w:p>
    <w:p w14:paraId="024C5FC3" w14:textId="77777777" w:rsidR="003A0468" w:rsidRDefault="003A0468">
      <w:pPr>
        <w:pStyle w:val="TOC1"/>
        <w:rPr>
          <w:rFonts w:eastAsiaTheme="minorEastAsia" w:cstheme="minorBidi"/>
          <w:bCs w:val="0"/>
          <w:caps w:val="0"/>
          <w:sz w:val="22"/>
          <w:szCs w:val="22"/>
          <w:lang w:eastAsia="en-AU"/>
        </w:rPr>
      </w:pPr>
      <w:hyperlink w:anchor="_Toc85447659" w:history="1">
        <w:r w:rsidRPr="00092241">
          <w:rPr>
            <w:rStyle w:val="Hyperlink"/>
          </w:rPr>
          <w:t>Our Sector Voice</w:t>
        </w:r>
        <w:r>
          <w:rPr>
            <w:webHidden/>
          </w:rPr>
          <w:tab/>
        </w:r>
        <w:r>
          <w:rPr>
            <w:webHidden/>
          </w:rPr>
          <w:fldChar w:fldCharType="begin"/>
        </w:r>
        <w:r>
          <w:rPr>
            <w:webHidden/>
          </w:rPr>
          <w:instrText xml:space="preserve"> PAGEREF _Toc85447659 \h </w:instrText>
        </w:r>
        <w:r>
          <w:rPr>
            <w:webHidden/>
          </w:rPr>
        </w:r>
        <w:r>
          <w:rPr>
            <w:webHidden/>
          </w:rPr>
          <w:fldChar w:fldCharType="separate"/>
        </w:r>
        <w:r>
          <w:rPr>
            <w:webHidden/>
          </w:rPr>
          <w:t>12</w:t>
        </w:r>
        <w:r>
          <w:rPr>
            <w:webHidden/>
          </w:rPr>
          <w:fldChar w:fldCharType="end"/>
        </w:r>
      </w:hyperlink>
    </w:p>
    <w:p w14:paraId="47026B6B" w14:textId="77777777" w:rsidR="003A0468" w:rsidRDefault="003A0468">
      <w:pPr>
        <w:pStyle w:val="TOC1"/>
        <w:rPr>
          <w:rFonts w:eastAsiaTheme="minorEastAsia" w:cstheme="minorBidi"/>
          <w:bCs w:val="0"/>
          <w:caps w:val="0"/>
          <w:sz w:val="22"/>
          <w:szCs w:val="22"/>
          <w:lang w:eastAsia="en-AU"/>
        </w:rPr>
      </w:pPr>
      <w:hyperlink w:anchor="_Toc85447660" w:history="1">
        <w:r w:rsidRPr="00092241">
          <w:rPr>
            <w:rStyle w:val="Hyperlink"/>
          </w:rPr>
          <w:t>Our Team</w:t>
        </w:r>
        <w:r>
          <w:rPr>
            <w:webHidden/>
          </w:rPr>
          <w:tab/>
        </w:r>
        <w:r>
          <w:rPr>
            <w:webHidden/>
          </w:rPr>
          <w:fldChar w:fldCharType="begin"/>
        </w:r>
        <w:r>
          <w:rPr>
            <w:webHidden/>
          </w:rPr>
          <w:instrText xml:space="preserve"> PAGEREF _Toc85447660 \h </w:instrText>
        </w:r>
        <w:r>
          <w:rPr>
            <w:webHidden/>
          </w:rPr>
        </w:r>
        <w:r>
          <w:rPr>
            <w:webHidden/>
          </w:rPr>
          <w:fldChar w:fldCharType="separate"/>
        </w:r>
        <w:r>
          <w:rPr>
            <w:webHidden/>
          </w:rPr>
          <w:t>21</w:t>
        </w:r>
        <w:r>
          <w:rPr>
            <w:webHidden/>
          </w:rPr>
          <w:fldChar w:fldCharType="end"/>
        </w:r>
      </w:hyperlink>
    </w:p>
    <w:p w14:paraId="42DFCED3" w14:textId="77777777" w:rsidR="003A0468" w:rsidRDefault="003A0468">
      <w:pPr>
        <w:pStyle w:val="TOC1"/>
        <w:rPr>
          <w:rFonts w:eastAsiaTheme="minorEastAsia" w:cstheme="minorBidi"/>
          <w:bCs w:val="0"/>
          <w:caps w:val="0"/>
          <w:sz w:val="22"/>
          <w:szCs w:val="22"/>
          <w:lang w:eastAsia="en-AU"/>
        </w:rPr>
      </w:pPr>
      <w:hyperlink w:anchor="_Toc85447661" w:history="1">
        <w:r w:rsidRPr="00092241">
          <w:rPr>
            <w:rStyle w:val="Hyperlink"/>
          </w:rPr>
          <w:t>Policy, Advocacy, Research &amp; Projects</w:t>
        </w:r>
        <w:r>
          <w:rPr>
            <w:webHidden/>
          </w:rPr>
          <w:tab/>
        </w:r>
        <w:r>
          <w:rPr>
            <w:webHidden/>
          </w:rPr>
          <w:fldChar w:fldCharType="begin"/>
        </w:r>
        <w:r>
          <w:rPr>
            <w:webHidden/>
          </w:rPr>
          <w:instrText xml:space="preserve"> PAGEREF _Toc85447661 \h </w:instrText>
        </w:r>
        <w:r>
          <w:rPr>
            <w:webHidden/>
          </w:rPr>
        </w:r>
        <w:r>
          <w:rPr>
            <w:webHidden/>
          </w:rPr>
          <w:fldChar w:fldCharType="separate"/>
        </w:r>
        <w:r>
          <w:rPr>
            <w:webHidden/>
          </w:rPr>
          <w:t>23</w:t>
        </w:r>
        <w:r>
          <w:rPr>
            <w:webHidden/>
          </w:rPr>
          <w:fldChar w:fldCharType="end"/>
        </w:r>
      </w:hyperlink>
    </w:p>
    <w:p w14:paraId="1F0E552A" w14:textId="77777777" w:rsidR="003A0468" w:rsidRDefault="003A0468">
      <w:pPr>
        <w:pStyle w:val="TOC1"/>
        <w:rPr>
          <w:rFonts w:eastAsiaTheme="minorEastAsia" w:cstheme="minorBidi"/>
          <w:bCs w:val="0"/>
          <w:caps w:val="0"/>
          <w:sz w:val="22"/>
          <w:szCs w:val="22"/>
          <w:lang w:eastAsia="en-AU"/>
        </w:rPr>
      </w:pPr>
      <w:hyperlink w:anchor="_Toc85447662" w:history="1">
        <w:r w:rsidRPr="00092241">
          <w:rPr>
            <w:rStyle w:val="Hyperlink"/>
          </w:rPr>
          <w:t>Policy Submissions</w:t>
        </w:r>
        <w:r>
          <w:rPr>
            <w:webHidden/>
          </w:rPr>
          <w:tab/>
        </w:r>
        <w:r>
          <w:rPr>
            <w:webHidden/>
          </w:rPr>
          <w:fldChar w:fldCharType="begin"/>
        </w:r>
        <w:r>
          <w:rPr>
            <w:webHidden/>
          </w:rPr>
          <w:instrText xml:space="preserve"> PAGEREF _Toc85447662 \h </w:instrText>
        </w:r>
        <w:r>
          <w:rPr>
            <w:webHidden/>
          </w:rPr>
        </w:r>
        <w:r>
          <w:rPr>
            <w:webHidden/>
          </w:rPr>
          <w:fldChar w:fldCharType="separate"/>
        </w:r>
        <w:r>
          <w:rPr>
            <w:webHidden/>
          </w:rPr>
          <w:t>35</w:t>
        </w:r>
        <w:r>
          <w:rPr>
            <w:webHidden/>
          </w:rPr>
          <w:fldChar w:fldCharType="end"/>
        </w:r>
      </w:hyperlink>
    </w:p>
    <w:p w14:paraId="03E5DDF0" w14:textId="77777777" w:rsidR="003A0468" w:rsidRDefault="003A0468">
      <w:pPr>
        <w:pStyle w:val="TOC1"/>
        <w:rPr>
          <w:rFonts w:eastAsiaTheme="minorEastAsia" w:cstheme="minorBidi"/>
          <w:bCs w:val="0"/>
          <w:caps w:val="0"/>
          <w:sz w:val="22"/>
          <w:szCs w:val="22"/>
          <w:lang w:eastAsia="en-AU"/>
        </w:rPr>
      </w:pPr>
      <w:hyperlink w:anchor="_Toc85447663" w:history="1">
        <w:r w:rsidRPr="00092241">
          <w:rPr>
            <w:rStyle w:val="Hyperlink"/>
          </w:rPr>
          <w:t>Improving Employment Opportunities for People with Disability</w:t>
        </w:r>
        <w:r>
          <w:rPr>
            <w:webHidden/>
          </w:rPr>
          <w:tab/>
        </w:r>
        <w:r>
          <w:rPr>
            <w:webHidden/>
          </w:rPr>
          <w:fldChar w:fldCharType="begin"/>
        </w:r>
        <w:r>
          <w:rPr>
            <w:webHidden/>
          </w:rPr>
          <w:instrText xml:space="preserve"> PAGEREF _Toc85447663 \h </w:instrText>
        </w:r>
        <w:r>
          <w:rPr>
            <w:webHidden/>
          </w:rPr>
        </w:r>
        <w:r>
          <w:rPr>
            <w:webHidden/>
          </w:rPr>
          <w:fldChar w:fldCharType="separate"/>
        </w:r>
        <w:r>
          <w:rPr>
            <w:webHidden/>
          </w:rPr>
          <w:t>36</w:t>
        </w:r>
        <w:r>
          <w:rPr>
            <w:webHidden/>
          </w:rPr>
          <w:fldChar w:fldCharType="end"/>
        </w:r>
      </w:hyperlink>
    </w:p>
    <w:p w14:paraId="24800413" w14:textId="77777777" w:rsidR="003A0468" w:rsidRDefault="003A0468">
      <w:pPr>
        <w:pStyle w:val="TOC1"/>
        <w:rPr>
          <w:rFonts w:eastAsiaTheme="minorEastAsia" w:cstheme="minorBidi"/>
          <w:bCs w:val="0"/>
          <w:caps w:val="0"/>
          <w:sz w:val="22"/>
          <w:szCs w:val="22"/>
          <w:lang w:eastAsia="en-AU"/>
        </w:rPr>
      </w:pPr>
      <w:hyperlink w:anchor="_Toc85447664" w:history="1">
        <w:r w:rsidRPr="00092241">
          <w:rPr>
            <w:rStyle w:val="Hyperlink"/>
          </w:rPr>
          <w:t>Barriers to People with Disability and Employment</w:t>
        </w:r>
        <w:r>
          <w:rPr>
            <w:webHidden/>
          </w:rPr>
          <w:tab/>
        </w:r>
        <w:r>
          <w:rPr>
            <w:webHidden/>
          </w:rPr>
          <w:fldChar w:fldCharType="begin"/>
        </w:r>
        <w:r>
          <w:rPr>
            <w:webHidden/>
          </w:rPr>
          <w:instrText xml:space="preserve"> PAGEREF _Toc85447664 \h </w:instrText>
        </w:r>
        <w:r>
          <w:rPr>
            <w:webHidden/>
          </w:rPr>
        </w:r>
        <w:r>
          <w:rPr>
            <w:webHidden/>
          </w:rPr>
          <w:fldChar w:fldCharType="separate"/>
        </w:r>
        <w:r>
          <w:rPr>
            <w:webHidden/>
          </w:rPr>
          <w:t>38</w:t>
        </w:r>
        <w:r>
          <w:rPr>
            <w:webHidden/>
          </w:rPr>
          <w:fldChar w:fldCharType="end"/>
        </w:r>
      </w:hyperlink>
    </w:p>
    <w:p w14:paraId="5E29161B" w14:textId="77777777" w:rsidR="003A0468" w:rsidRDefault="003A0468">
      <w:pPr>
        <w:pStyle w:val="TOC1"/>
        <w:rPr>
          <w:rFonts w:eastAsiaTheme="minorEastAsia" w:cstheme="minorBidi"/>
          <w:bCs w:val="0"/>
          <w:caps w:val="0"/>
          <w:sz w:val="22"/>
          <w:szCs w:val="22"/>
          <w:lang w:eastAsia="en-AU"/>
        </w:rPr>
      </w:pPr>
      <w:hyperlink w:anchor="_Toc85447665" w:history="1">
        <w:r w:rsidRPr="00092241">
          <w:rPr>
            <w:rStyle w:val="Hyperlink"/>
          </w:rPr>
          <w:t>National Disability Insurance Scheme (NDIS)</w:t>
        </w:r>
        <w:r>
          <w:rPr>
            <w:webHidden/>
          </w:rPr>
          <w:tab/>
        </w:r>
        <w:r>
          <w:rPr>
            <w:webHidden/>
          </w:rPr>
          <w:fldChar w:fldCharType="begin"/>
        </w:r>
        <w:r>
          <w:rPr>
            <w:webHidden/>
          </w:rPr>
          <w:instrText xml:space="preserve"> PAGEREF _Toc85447665 \h </w:instrText>
        </w:r>
        <w:r>
          <w:rPr>
            <w:webHidden/>
          </w:rPr>
        </w:r>
        <w:r>
          <w:rPr>
            <w:webHidden/>
          </w:rPr>
          <w:fldChar w:fldCharType="separate"/>
        </w:r>
        <w:r>
          <w:rPr>
            <w:webHidden/>
          </w:rPr>
          <w:t>42</w:t>
        </w:r>
        <w:r>
          <w:rPr>
            <w:webHidden/>
          </w:rPr>
          <w:fldChar w:fldCharType="end"/>
        </w:r>
      </w:hyperlink>
    </w:p>
    <w:p w14:paraId="6941F567" w14:textId="77777777" w:rsidR="003A0468" w:rsidRDefault="003A0468">
      <w:pPr>
        <w:pStyle w:val="TOC1"/>
        <w:rPr>
          <w:rFonts w:eastAsiaTheme="minorEastAsia" w:cstheme="minorBidi"/>
          <w:bCs w:val="0"/>
          <w:caps w:val="0"/>
          <w:sz w:val="22"/>
          <w:szCs w:val="22"/>
          <w:lang w:eastAsia="en-AU"/>
        </w:rPr>
      </w:pPr>
      <w:hyperlink w:anchor="_Toc85447666" w:history="1">
        <w:r w:rsidRPr="00092241">
          <w:rPr>
            <w:rStyle w:val="Hyperlink"/>
          </w:rPr>
          <w:t>International Partnerships</w:t>
        </w:r>
        <w:r>
          <w:rPr>
            <w:webHidden/>
          </w:rPr>
          <w:tab/>
        </w:r>
        <w:r>
          <w:rPr>
            <w:webHidden/>
          </w:rPr>
          <w:fldChar w:fldCharType="begin"/>
        </w:r>
        <w:r>
          <w:rPr>
            <w:webHidden/>
          </w:rPr>
          <w:instrText xml:space="preserve"> PAGEREF _Toc85447666 \h </w:instrText>
        </w:r>
        <w:r>
          <w:rPr>
            <w:webHidden/>
          </w:rPr>
        </w:r>
        <w:r>
          <w:rPr>
            <w:webHidden/>
          </w:rPr>
          <w:fldChar w:fldCharType="separate"/>
        </w:r>
        <w:r>
          <w:rPr>
            <w:webHidden/>
          </w:rPr>
          <w:t>44</w:t>
        </w:r>
        <w:r>
          <w:rPr>
            <w:webHidden/>
          </w:rPr>
          <w:fldChar w:fldCharType="end"/>
        </w:r>
      </w:hyperlink>
    </w:p>
    <w:p w14:paraId="22706A54" w14:textId="77777777" w:rsidR="003A0468" w:rsidRDefault="003A0468">
      <w:pPr>
        <w:pStyle w:val="TOC1"/>
        <w:rPr>
          <w:rFonts w:eastAsiaTheme="minorEastAsia" w:cstheme="minorBidi"/>
          <w:bCs w:val="0"/>
          <w:caps w:val="0"/>
          <w:sz w:val="22"/>
          <w:szCs w:val="22"/>
          <w:lang w:eastAsia="en-AU"/>
        </w:rPr>
      </w:pPr>
      <w:hyperlink w:anchor="_Toc85447667" w:history="1">
        <w:r w:rsidRPr="00092241">
          <w:rPr>
            <w:rStyle w:val="Hyperlink"/>
            <w:lang w:val="fr-FR"/>
          </w:rPr>
          <w:t>Media &amp; Communications</w:t>
        </w:r>
        <w:r>
          <w:rPr>
            <w:webHidden/>
          </w:rPr>
          <w:tab/>
        </w:r>
        <w:r>
          <w:rPr>
            <w:webHidden/>
          </w:rPr>
          <w:fldChar w:fldCharType="begin"/>
        </w:r>
        <w:r>
          <w:rPr>
            <w:webHidden/>
          </w:rPr>
          <w:instrText xml:space="preserve"> PAGEREF _Toc85447667 \h </w:instrText>
        </w:r>
        <w:r>
          <w:rPr>
            <w:webHidden/>
          </w:rPr>
        </w:r>
        <w:r>
          <w:rPr>
            <w:webHidden/>
          </w:rPr>
          <w:fldChar w:fldCharType="separate"/>
        </w:r>
        <w:r>
          <w:rPr>
            <w:webHidden/>
          </w:rPr>
          <w:t>47</w:t>
        </w:r>
        <w:r>
          <w:rPr>
            <w:webHidden/>
          </w:rPr>
          <w:fldChar w:fldCharType="end"/>
        </w:r>
      </w:hyperlink>
    </w:p>
    <w:p w14:paraId="4DABE04C" w14:textId="77777777" w:rsidR="003A0468" w:rsidRDefault="003A0468">
      <w:pPr>
        <w:pStyle w:val="TOC1"/>
        <w:rPr>
          <w:rFonts w:eastAsiaTheme="minorEastAsia" w:cstheme="minorBidi"/>
          <w:bCs w:val="0"/>
          <w:caps w:val="0"/>
          <w:sz w:val="22"/>
          <w:szCs w:val="22"/>
          <w:lang w:eastAsia="en-AU"/>
        </w:rPr>
      </w:pPr>
      <w:hyperlink w:anchor="_Toc85447668" w:history="1">
        <w:r w:rsidRPr="00092241">
          <w:rPr>
            <w:rStyle w:val="Hyperlink"/>
          </w:rPr>
          <w:t>Directors report</w:t>
        </w:r>
        <w:r>
          <w:rPr>
            <w:webHidden/>
          </w:rPr>
          <w:tab/>
        </w:r>
        <w:r>
          <w:rPr>
            <w:webHidden/>
          </w:rPr>
          <w:fldChar w:fldCharType="begin"/>
        </w:r>
        <w:r>
          <w:rPr>
            <w:webHidden/>
          </w:rPr>
          <w:instrText xml:space="preserve"> PAGEREF _Toc85447668 \h </w:instrText>
        </w:r>
        <w:r>
          <w:rPr>
            <w:webHidden/>
          </w:rPr>
        </w:r>
        <w:r>
          <w:rPr>
            <w:webHidden/>
          </w:rPr>
          <w:fldChar w:fldCharType="separate"/>
        </w:r>
        <w:r>
          <w:rPr>
            <w:webHidden/>
          </w:rPr>
          <w:t>48</w:t>
        </w:r>
        <w:r>
          <w:rPr>
            <w:webHidden/>
          </w:rPr>
          <w:fldChar w:fldCharType="end"/>
        </w:r>
      </w:hyperlink>
    </w:p>
    <w:p w14:paraId="55C89DE6" w14:textId="77777777" w:rsidR="003A0468" w:rsidRDefault="003A0468">
      <w:pPr>
        <w:pStyle w:val="TOC1"/>
        <w:rPr>
          <w:rFonts w:eastAsiaTheme="minorEastAsia" w:cstheme="minorBidi"/>
          <w:bCs w:val="0"/>
          <w:caps w:val="0"/>
          <w:sz w:val="22"/>
          <w:szCs w:val="22"/>
          <w:lang w:eastAsia="en-AU"/>
        </w:rPr>
      </w:pPr>
      <w:hyperlink w:anchor="_Toc85447669" w:history="1">
        <w:r w:rsidRPr="00092241">
          <w:rPr>
            <w:rStyle w:val="Hyperlink"/>
          </w:rPr>
          <w:t>Financial snapshot</w:t>
        </w:r>
        <w:r>
          <w:rPr>
            <w:webHidden/>
          </w:rPr>
          <w:tab/>
        </w:r>
        <w:r>
          <w:rPr>
            <w:webHidden/>
          </w:rPr>
          <w:fldChar w:fldCharType="begin"/>
        </w:r>
        <w:r>
          <w:rPr>
            <w:webHidden/>
          </w:rPr>
          <w:instrText xml:space="preserve"> PAGEREF _Toc85447669 \h </w:instrText>
        </w:r>
        <w:r>
          <w:rPr>
            <w:webHidden/>
          </w:rPr>
        </w:r>
        <w:r>
          <w:rPr>
            <w:webHidden/>
          </w:rPr>
          <w:fldChar w:fldCharType="separate"/>
        </w:r>
        <w:r>
          <w:rPr>
            <w:webHidden/>
          </w:rPr>
          <w:t>52</w:t>
        </w:r>
        <w:r>
          <w:rPr>
            <w:webHidden/>
          </w:rPr>
          <w:fldChar w:fldCharType="end"/>
        </w:r>
      </w:hyperlink>
    </w:p>
    <w:p w14:paraId="448B015E" w14:textId="507A4BDC" w:rsidR="00652F24" w:rsidRPr="002649A6" w:rsidRDefault="00652F24" w:rsidP="00652F24">
      <w:r w:rsidRPr="002649A6">
        <w:fldChar w:fldCharType="end"/>
      </w:r>
    </w:p>
    <w:p w14:paraId="23C058C1" w14:textId="77777777" w:rsidR="00F64166" w:rsidRPr="002649A6" w:rsidRDefault="00F64166" w:rsidP="00E32219">
      <w:pPr>
        <w:pStyle w:val="Heading1"/>
      </w:pPr>
      <w:bookmarkStart w:id="3" w:name="_Toc369173030"/>
      <w:bookmarkStart w:id="4" w:name="_Toc85447656"/>
      <w:r w:rsidRPr="002649A6">
        <w:t xml:space="preserve">About </w:t>
      </w:r>
      <w:r w:rsidR="00452D15" w:rsidRPr="002649A6">
        <w:t>Us and Our Members</w:t>
      </w:r>
      <w:bookmarkEnd w:id="4"/>
      <w:r w:rsidR="00452D15" w:rsidRPr="002649A6">
        <w:t xml:space="preserve"> </w:t>
      </w:r>
      <w:bookmarkEnd w:id="3"/>
    </w:p>
    <w:p w14:paraId="2519A348" w14:textId="77777777" w:rsidR="00B10192" w:rsidRPr="002649A6" w:rsidRDefault="00B10192" w:rsidP="00B10192">
      <w:pPr>
        <w:pStyle w:val="Heading2"/>
        <w:rPr>
          <w:b w:val="0"/>
          <w:bCs w:val="0"/>
          <w:color w:val="auto"/>
          <w:szCs w:val="24"/>
        </w:rPr>
      </w:pPr>
      <w:r w:rsidRPr="002649A6">
        <w:rPr>
          <w:b w:val="0"/>
          <w:bCs w:val="0"/>
          <w:color w:val="auto"/>
          <w:szCs w:val="24"/>
        </w:rPr>
        <w:t xml:space="preserve">The Australian Federation of Disability Organisations (AFDO) is a Disabled People’s Organisation (DPO) and the national voice representing people with disability in Australia. </w:t>
      </w:r>
    </w:p>
    <w:p w14:paraId="6399B95A" w14:textId="77777777" w:rsidR="00B10192" w:rsidRPr="002649A6" w:rsidRDefault="00B10192" w:rsidP="00B10192">
      <w:pPr>
        <w:pStyle w:val="Heading2"/>
        <w:rPr>
          <w:b w:val="0"/>
          <w:bCs w:val="0"/>
          <w:color w:val="auto"/>
          <w:szCs w:val="24"/>
        </w:rPr>
      </w:pPr>
      <w:r w:rsidRPr="002649A6">
        <w:rPr>
          <w:b w:val="0"/>
          <w:bCs w:val="0"/>
          <w:color w:val="auto"/>
          <w:szCs w:val="24"/>
        </w:rPr>
        <w:t>To achieve our mission and vision, we provide policy advice and representation to government and organisa</w:t>
      </w:r>
      <w:r w:rsidR="00A9122A" w:rsidRPr="002649A6">
        <w:rPr>
          <w:b w:val="0"/>
          <w:bCs w:val="0"/>
          <w:color w:val="auto"/>
          <w:szCs w:val="24"/>
        </w:rPr>
        <w:t xml:space="preserve">tions on matters that impact </w:t>
      </w:r>
      <w:r w:rsidRPr="002649A6">
        <w:rPr>
          <w:b w:val="0"/>
          <w:bCs w:val="0"/>
          <w:color w:val="auto"/>
          <w:szCs w:val="24"/>
        </w:rPr>
        <w:t>the lives of people with disability. We also inform and educate the gen</w:t>
      </w:r>
      <w:r w:rsidR="00A9122A" w:rsidRPr="002649A6">
        <w:rPr>
          <w:b w:val="0"/>
          <w:bCs w:val="0"/>
          <w:color w:val="auto"/>
          <w:szCs w:val="24"/>
        </w:rPr>
        <w:t>eral community about disability</w:t>
      </w:r>
      <w:r w:rsidRPr="002649A6">
        <w:rPr>
          <w:b w:val="0"/>
          <w:bCs w:val="0"/>
          <w:color w:val="auto"/>
          <w:szCs w:val="24"/>
        </w:rPr>
        <w:t xml:space="preserve"> and 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1B689461" w14:textId="77777777" w:rsidR="00F64166" w:rsidRPr="002649A6" w:rsidRDefault="00F64166" w:rsidP="00B10192">
      <w:pPr>
        <w:pStyle w:val="Heading2"/>
        <w:rPr>
          <w:rFonts w:ascii="Gesta Medium Italic" w:hAnsi="Gesta Medium Italic"/>
          <w:color w:val="auto"/>
          <w:sz w:val="21"/>
          <w:szCs w:val="21"/>
        </w:rPr>
      </w:pPr>
      <w:r w:rsidRPr="002649A6">
        <w:rPr>
          <w:color w:val="auto"/>
        </w:rPr>
        <w:t>Our vision</w:t>
      </w:r>
    </w:p>
    <w:p w14:paraId="1611092F" w14:textId="77777777" w:rsidR="00F64166" w:rsidRPr="002649A6" w:rsidRDefault="00F64166" w:rsidP="002D3D3E">
      <w:r w:rsidRPr="002649A6">
        <w:t>That all people with disabilities must be involved equally in all aspects of social, economic, political and cultural life.</w:t>
      </w:r>
    </w:p>
    <w:p w14:paraId="269A0F8A" w14:textId="77777777" w:rsidR="00F64166" w:rsidRPr="002649A6" w:rsidRDefault="00F64166" w:rsidP="002D3D3E">
      <w:pPr>
        <w:pStyle w:val="Heading2"/>
        <w:rPr>
          <w:rFonts w:ascii="Gesta Medium Italic" w:hAnsi="Gesta Medium Italic"/>
          <w:color w:val="auto"/>
          <w:sz w:val="21"/>
          <w:szCs w:val="21"/>
        </w:rPr>
      </w:pPr>
      <w:r w:rsidRPr="002649A6">
        <w:rPr>
          <w:color w:val="auto"/>
        </w:rPr>
        <w:t>Our mission</w:t>
      </w:r>
    </w:p>
    <w:p w14:paraId="7F52F533" w14:textId="77777777" w:rsidR="00C341EA" w:rsidRPr="002649A6" w:rsidRDefault="00C341EA" w:rsidP="00AF6D0D">
      <w:pPr>
        <w:pStyle w:val="Heading2"/>
        <w:rPr>
          <w:b w:val="0"/>
          <w:bCs w:val="0"/>
          <w:color w:val="auto"/>
          <w:sz w:val="24"/>
          <w:szCs w:val="18"/>
        </w:rPr>
      </w:pPr>
      <w:r w:rsidRPr="002649A6">
        <w:rPr>
          <w:b w:val="0"/>
          <w:bCs w:val="0"/>
          <w:color w:val="auto"/>
          <w:sz w:val="24"/>
          <w:szCs w:val="18"/>
        </w:rPr>
        <w:t>Using the strength of our membership-based organisations to harness the collective power of uniting people with disability to change society into a community where everyone is equal.</w:t>
      </w:r>
    </w:p>
    <w:p w14:paraId="2C959E17" w14:textId="42B6786D" w:rsidR="00F64166" w:rsidRPr="002649A6" w:rsidRDefault="00F64166" w:rsidP="00AF6D0D">
      <w:pPr>
        <w:pStyle w:val="Heading2"/>
        <w:rPr>
          <w:rFonts w:ascii="Gesta Medium Italic" w:hAnsi="Gesta Medium Italic"/>
          <w:color w:val="auto"/>
          <w:sz w:val="21"/>
          <w:szCs w:val="21"/>
        </w:rPr>
      </w:pPr>
      <w:r w:rsidRPr="002649A6">
        <w:rPr>
          <w:color w:val="auto"/>
        </w:rPr>
        <w:t>Our strategic objectives</w:t>
      </w:r>
      <w:r w:rsidR="003308AC">
        <w:rPr>
          <w:color w:val="auto"/>
        </w:rPr>
        <w:t xml:space="preserve"> from 2018-2021</w:t>
      </w:r>
    </w:p>
    <w:p w14:paraId="02DE95E0" w14:textId="77777777" w:rsidR="00C341EA" w:rsidRPr="002649A6" w:rsidRDefault="00C341EA" w:rsidP="00C341EA">
      <w:r w:rsidRPr="002649A6">
        <w:t>To represent the united voice of our members and people with disability in national initiatives and policy debate.</w:t>
      </w:r>
    </w:p>
    <w:p w14:paraId="30286AB9" w14:textId="77777777" w:rsidR="00C341EA" w:rsidRPr="002649A6" w:rsidRDefault="00C341EA" w:rsidP="00C341EA">
      <w:r w:rsidRPr="002649A6">
        <w:t>To enhance the profile, respect and reputation for AFDO t</w:t>
      </w:r>
      <w:r w:rsidR="009B77E6" w:rsidRPr="002649A6">
        <w:t>hrough our members.</w:t>
      </w:r>
    </w:p>
    <w:p w14:paraId="19930577" w14:textId="77777777" w:rsidR="00C341EA" w:rsidRPr="002649A6" w:rsidRDefault="00C341EA" w:rsidP="00C341EA">
      <w:r w:rsidRPr="002649A6">
        <w:t>To build the capacity and sustain</w:t>
      </w:r>
      <w:r w:rsidR="009B77E6" w:rsidRPr="002649A6">
        <w:t>ability of AFDO and our members.</w:t>
      </w:r>
    </w:p>
    <w:p w14:paraId="384570EF" w14:textId="77777777" w:rsidR="00C341EA" w:rsidRPr="002649A6" w:rsidRDefault="00C341EA" w:rsidP="00C341EA">
      <w:r w:rsidRPr="002649A6">
        <w:t>To foster strong collaboration and engagement betwe</w:t>
      </w:r>
      <w:r w:rsidR="009B77E6" w:rsidRPr="002649A6">
        <w:t>en our members and stakeholders.</w:t>
      </w:r>
    </w:p>
    <w:p w14:paraId="5B0A5E55" w14:textId="77777777" w:rsidR="00C341EA" w:rsidRPr="002649A6" w:rsidRDefault="00C341EA" w:rsidP="00C341EA">
      <w:r w:rsidRPr="002649A6">
        <w:t xml:space="preserve">To enhance AFDO's connection and influence in international disability initiatives, particularly in the Asia Pacific region, through </w:t>
      </w:r>
      <w:r w:rsidR="009B77E6" w:rsidRPr="002649A6">
        <w:t>policy, advocacy and engagement.</w:t>
      </w:r>
    </w:p>
    <w:p w14:paraId="37D1D718" w14:textId="77777777" w:rsidR="00F64166" w:rsidRPr="002649A6" w:rsidRDefault="00F64166" w:rsidP="004825BF">
      <w:pPr>
        <w:pStyle w:val="Heading2"/>
        <w:rPr>
          <w:color w:val="auto"/>
        </w:rPr>
      </w:pPr>
      <w:r w:rsidRPr="002649A6">
        <w:rPr>
          <w:color w:val="auto"/>
        </w:rPr>
        <w:t>Our members</w:t>
      </w:r>
      <w:r w:rsidR="00A049C3" w:rsidRPr="002649A6">
        <w:rPr>
          <w:color w:val="auto"/>
        </w:rPr>
        <w:t xml:space="preserve"> </w:t>
      </w:r>
    </w:p>
    <w:p w14:paraId="083582FF"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AFDO is made up of </w:t>
      </w:r>
      <w:hyperlink r:id="rId11" w:history="1">
        <w:r w:rsidRPr="002649A6">
          <w:rPr>
            <w:rStyle w:val="Hyperlink"/>
            <w:rFonts w:eastAsiaTheme="majorEastAsia" w:cs="Arial"/>
            <w:color w:val="auto"/>
            <w:bdr w:val="none" w:sz="0" w:space="0" w:color="auto" w:frame="1"/>
          </w:rPr>
          <w:t>member organisations</w:t>
        </w:r>
      </w:hyperlink>
      <w:r w:rsidRPr="002649A6">
        <w:rPr>
          <w:rFonts w:ascii="Arial" w:hAnsi="Arial" w:cs="Arial"/>
        </w:rPr>
        <w:t xml:space="preserve"> who work together to contribute to the national policy agenda and address issues that impact the lives of people with disability in Australia. We understand that disability specific organisations play a key role in the provision of information and peer support to people with disability and their families. This role keeps them closely connected to their grass roots communities. </w:t>
      </w:r>
    </w:p>
    <w:p w14:paraId="07EF2ADC"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14:paraId="7D4BF290"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 xml:space="preserve">Each community has its peak </w:t>
      </w:r>
      <w:r w:rsidR="00554B60" w:rsidRPr="002649A6">
        <w:rPr>
          <w:rFonts w:ascii="Arial" w:hAnsi="Arial" w:cs="Arial"/>
        </w:rPr>
        <w:t xml:space="preserve">or other representative </w:t>
      </w:r>
      <w:r w:rsidRPr="002649A6">
        <w:rPr>
          <w:rFonts w:ascii="Arial" w:hAnsi="Arial" w:cs="Arial"/>
        </w:rPr>
        <w:t>organisation</w:t>
      </w:r>
      <w:r w:rsidR="00554B60" w:rsidRPr="002649A6">
        <w:rPr>
          <w:rFonts w:ascii="Arial" w:hAnsi="Arial" w:cs="Arial"/>
        </w:rPr>
        <w:t>s</w:t>
      </w:r>
      <w:r w:rsidRPr="002649A6">
        <w:rPr>
          <w:rFonts w:ascii="Arial" w:hAnsi="Arial" w:cs="Arial"/>
        </w:rPr>
        <w:t xml:space="preserve"> that uses its voice to advocate on issues.</w:t>
      </w:r>
    </w:p>
    <w:p w14:paraId="65A58ACD" w14:textId="77777777" w:rsidR="00ED6D84" w:rsidRPr="002649A6" w:rsidRDefault="00ED6D84" w:rsidP="00B90E6F">
      <w:pPr>
        <w:pStyle w:val="NormalWeb"/>
        <w:shd w:val="clear" w:color="auto" w:fill="FFFFFF"/>
        <w:spacing w:before="0" w:beforeAutospacing="0" w:after="0" w:afterAutospacing="0"/>
        <w:textAlignment w:val="baseline"/>
        <w:rPr>
          <w:rFonts w:ascii="Arial" w:hAnsi="Arial" w:cs="Arial"/>
        </w:rPr>
      </w:pPr>
    </w:p>
    <w:p w14:paraId="1ACACA7E"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AFDO is the forum where these views are collected and co</w:t>
      </w:r>
      <w:r w:rsidR="00ED6D84" w:rsidRPr="002649A6">
        <w:rPr>
          <w:rFonts w:ascii="Arial" w:hAnsi="Arial" w:cs="Arial"/>
        </w:rPr>
        <w:t>-</w:t>
      </w:r>
      <w:r w:rsidRPr="002649A6">
        <w:rPr>
          <w:rFonts w:ascii="Arial" w:hAnsi="Arial" w:cs="Arial"/>
        </w:rPr>
        <w:t>ordinated to ensure Government is across issues impacting all people with disability in Australia.</w:t>
      </w:r>
    </w:p>
    <w:p w14:paraId="70C70C74"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14:paraId="1F359F53" w14:textId="01958F94"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 xml:space="preserve">We are proud to be the organisation that has brought together both cross-disability organisations (representing the interests of people with all kinds of disability), and disability-specific organisations/peaks. We understand that cross-disability groups are only successful when they have access to the specific expertise of disability-specific organisations, as these disability-specific groups are connected to their communities. </w:t>
      </w:r>
    </w:p>
    <w:p w14:paraId="672DFD41"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14:paraId="6A59991A"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We understand that it is imperative that neither the voice of cross-disability groups or disability-specific groups is silenced in favour of the other.</w:t>
      </w:r>
    </w:p>
    <w:p w14:paraId="0A536945" w14:textId="77777777" w:rsidR="00E32193" w:rsidRDefault="00E32193" w:rsidP="00C341EA">
      <w:pPr>
        <w:spacing w:before="0" w:after="0" w:line="360" w:lineRule="auto"/>
        <w:rPr>
          <w:rFonts w:eastAsia="Cambria"/>
          <w:b/>
          <w:kern w:val="24"/>
          <w:szCs w:val="24"/>
          <w:u w:val="single"/>
          <w:shd w:val="clear" w:color="auto" w:fill="FFFFFF"/>
          <w:lang w:val="en-US"/>
        </w:rPr>
      </w:pPr>
      <w:bookmarkStart w:id="5" w:name="_Toc369173031"/>
    </w:p>
    <w:p w14:paraId="5CDFB577" w14:textId="04FBEC89" w:rsidR="00E52738" w:rsidRPr="00E52738" w:rsidRDefault="00E52738" w:rsidP="00C341EA">
      <w:pPr>
        <w:spacing w:before="0" w:after="0" w:line="360" w:lineRule="auto"/>
        <w:rPr>
          <w:rFonts w:eastAsia="Cambria"/>
          <w:kern w:val="24"/>
          <w:szCs w:val="24"/>
          <w:shd w:val="clear" w:color="auto" w:fill="FFFFFF"/>
          <w:lang w:val="en-US"/>
        </w:rPr>
      </w:pPr>
      <w:r w:rsidRPr="00E52738">
        <w:rPr>
          <w:rFonts w:eastAsia="Cambria"/>
          <w:kern w:val="24"/>
          <w:szCs w:val="24"/>
          <w:shd w:val="clear" w:color="auto" w:fill="FFFFFF"/>
          <w:lang w:val="en-US"/>
        </w:rPr>
        <w:t>If you want to check out our members, click on the links below</w:t>
      </w:r>
      <w:r>
        <w:rPr>
          <w:rFonts w:eastAsia="Cambria"/>
          <w:kern w:val="24"/>
          <w:szCs w:val="24"/>
          <w:shd w:val="clear" w:color="auto" w:fill="FFFFFF"/>
          <w:lang w:val="en-US"/>
        </w:rPr>
        <w:t>:</w:t>
      </w:r>
    </w:p>
    <w:p w14:paraId="1F1508B6" w14:textId="77777777" w:rsidR="00E52738" w:rsidRPr="002649A6" w:rsidRDefault="00E52738" w:rsidP="00C341EA">
      <w:pPr>
        <w:spacing w:before="0" w:after="0" w:line="360" w:lineRule="auto"/>
        <w:rPr>
          <w:rFonts w:eastAsia="Cambria"/>
          <w:b/>
          <w:kern w:val="24"/>
          <w:szCs w:val="24"/>
          <w:u w:val="single"/>
          <w:shd w:val="clear" w:color="auto" w:fill="FFFFFF"/>
          <w:lang w:val="en-US"/>
        </w:rPr>
      </w:pPr>
    </w:p>
    <w:p w14:paraId="3CFA21FB" w14:textId="42773B2E" w:rsidR="00B10192" w:rsidRPr="00E52738" w:rsidRDefault="00136AA7" w:rsidP="006060E5">
      <w:pPr>
        <w:spacing w:before="0" w:after="0" w:line="360" w:lineRule="auto"/>
        <w:rPr>
          <w:rFonts w:eastAsia="Cambria"/>
          <w:b/>
          <w:kern w:val="24"/>
          <w:szCs w:val="24"/>
          <w:highlight w:val="cyan"/>
          <w:u w:val="single"/>
          <w:shd w:val="clear" w:color="auto" w:fill="FFFFFF"/>
          <w:lang w:val="en-US"/>
        </w:rPr>
      </w:pPr>
      <w:r w:rsidRPr="006060E5">
        <w:rPr>
          <w:rFonts w:eastAsia="Cambria"/>
          <w:b/>
          <w:kern w:val="24"/>
          <w:szCs w:val="24"/>
          <w:u w:val="single"/>
          <w:shd w:val="clear" w:color="auto" w:fill="FFFFFF"/>
          <w:lang w:val="en-US"/>
        </w:rPr>
        <w:t>Full members of AFDO</w:t>
      </w:r>
    </w:p>
    <w:p w14:paraId="67561CCF" w14:textId="77777777" w:rsidR="006060E5" w:rsidRDefault="003A0468" w:rsidP="006060E5">
      <w:pPr>
        <w:spacing w:before="0" w:after="0" w:line="360" w:lineRule="auto"/>
      </w:pPr>
      <w:hyperlink r:id="rId12" w:history="1">
        <w:r w:rsidR="006060E5">
          <w:rPr>
            <w:rStyle w:val="Hyperlink"/>
            <w:shd w:val="clear" w:color="auto" w:fill="FFFFFF"/>
            <w:lang w:val="en-US"/>
          </w:rPr>
          <w:t>Arts Access Australia</w:t>
        </w:r>
      </w:hyperlink>
      <w:r w:rsidR="006060E5">
        <w:rPr>
          <w:color w:val="000000"/>
          <w:shd w:val="clear" w:color="auto" w:fill="FFFFFF"/>
          <w:lang w:val="en-US"/>
        </w:rPr>
        <w:t xml:space="preserve"> </w:t>
      </w:r>
    </w:p>
    <w:p w14:paraId="6D9C1321" w14:textId="77777777" w:rsidR="006060E5" w:rsidRDefault="003A0468" w:rsidP="006060E5">
      <w:pPr>
        <w:spacing w:before="0" w:after="0" w:line="360" w:lineRule="auto"/>
      </w:pPr>
      <w:hyperlink r:id="rId13" w:history="1">
        <w:r w:rsidR="006060E5">
          <w:rPr>
            <w:rStyle w:val="Hyperlink"/>
            <w:shd w:val="clear" w:color="auto" w:fill="FFFFFF"/>
            <w:lang w:val="en-US"/>
          </w:rPr>
          <w:t xml:space="preserve">Autism </w:t>
        </w:r>
        <w:proofErr w:type="spellStart"/>
        <w:r w:rsidR="006060E5">
          <w:rPr>
            <w:rStyle w:val="Hyperlink"/>
            <w:shd w:val="clear" w:color="auto" w:fill="FFFFFF"/>
            <w:lang w:val="en-US"/>
          </w:rPr>
          <w:t>Aspergers</w:t>
        </w:r>
        <w:proofErr w:type="spellEnd"/>
        <w:r w:rsidR="006060E5">
          <w:rPr>
            <w:rStyle w:val="Hyperlink"/>
            <w:shd w:val="clear" w:color="auto" w:fill="FFFFFF"/>
            <w:lang w:val="en-US"/>
          </w:rPr>
          <w:t xml:space="preserve"> Advocacy Australia </w:t>
        </w:r>
      </w:hyperlink>
      <w:r w:rsidR="006060E5">
        <w:rPr>
          <w:color w:val="000000"/>
          <w:shd w:val="clear" w:color="auto" w:fill="FFFFFF"/>
          <w:lang w:val="en-US"/>
        </w:rPr>
        <w:t> </w:t>
      </w:r>
    </w:p>
    <w:p w14:paraId="1796C257" w14:textId="77777777" w:rsidR="006060E5" w:rsidRDefault="003A0468" w:rsidP="006060E5">
      <w:pPr>
        <w:spacing w:before="0" w:after="0" w:line="360" w:lineRule="auto"/>
      </w:pPr>
      <w:hyperlink r:id="rId14" w:history="1">
        <w:r w:rsidR="006060E5">
          <w:rPr>
            <w:rStyle w:val="Hyperlink"/>
            <w:shd w:val="clear" w:color="auto" w:fill="FFFFFF"/>
            <w:lang w:val="en-US"/>
          </w:rPr>
          <w:t xml:space="preserve">Blind Citizens Australia </w:t>
        </w:r>
      </w:hyperlink>
      <w:r w:rsidR="006060E5">
        <w:rPr>
          <w:color w:val="1F497D"/>
          <w:shd w:val="clear" w:color="auto" w:fill="FFFFFF"/>
          <w:lang w:val="en-US"/>
        </w:rPr>
        <w:t> </w:t>
      </w:r>
      <w:r w:rsidR="006060E5">
        <w:rPr>
          <w:color w:val="000000"/>
          <w:shd w:val="clear" w:color="auto" w:fill="FFFFFF"/>
          <w:lang w:val="en-US"/>
        </w:rPr>
        <w:t> </w:t>
      </w:r>
    </w:p>
    <w:p w14:paraId="0DAA4612" w14:textId="77777777" w:rsidR="006060E5" w:rsidRDefault="003A0468" w:rsidP="006060E5">
      <w:pPr>
        <w:spacing w:before="0" w:after="0" w:line="360" w:lineRule="auto"/>
      </w:pPr>
      <w:hyperlink r:id="rId15" w:history="1">
        <w:r w:rsidR="006060E5">
          <w:rPr>
            <w:rStyle w:val="Hyperlink"/>
            <w:shd w:val="clear" w:color="auto" w:fill="FFFFFF"/>
            <w:lang w:val="en-US"/>
          </w:rPr>
          <w:t xml:space="preserve">Brain Injury Australia </w:t>
        </w:r>
      </w:hyperlink>
      <w:r w:rsidR="006060E5">
        <w:rPr>
          <w:color w:val="000000"/>
          <w:shd w:val="clear" w:color="auto" w:fill="FFFFFF"/>
          <w:lang w:val="en-US"/>
        </w:rPr>
        <w:t> </w:t>
      </w:r>
    </w:p>
    <w:p w14:paraId="584ED86F" w14:textId="77777777" w:rsidR="006060E5" w:rsidRDefault="003A0468" w:rsidP="006060E5">
      <w:pPr>
        <w:spacing w:before="0" w:after="0" w:line="360" w:lineRule="auto"/>
      </w:pPr>
      <w:hyperlink r:id="rId16" w:history="1">
        <w:r w:rsidR="006060E5">
          <w:rPr>
            <w:rStyle w:val="Hyperlink"/>
            <w:shd w:val="clear" w:color="auto" w:fill="FFFFFF"/>
            <w:lang w:val="en-US"/>
          </w:rPr>
          <w:t xml:space="preserve">Deaf Australia </w:t>
        </w:r>
      </w:hyperlink>
      <w:r w:rsidR="006060E5">
        <w:rPr>
          <w:color w:val="000000"/>
          <w:shd w:val="clear" w:color="auto" w:fill="FFFFFF"/>
          <w:lang w:val="en-US"/>
        </w:rPr>
        <w:t> </w:t>
      </w:r>
    </w:p>
    <w:p w14:paraId="63D2077E" w14:textId="77777777" w:rsidR="006060E5" w:rsidRDefault="003A0468" w:rsidP="006060E5">
      <w:pPr>
        <w:spacing w:before="0" w:after="0" w:line="360" w:lineRule="auto"/>
      </w:pPr>
      <w:hyperlink r:id="rId17" w:history="1">
        <w:r w:rsidR="006060E5">
          <w:rPr>
            <w:rStyle w:val="Hyperlink"/>
            <w:shd w:val="clear" w:color="auto" w:fill="FFFFFF"/>
            <w:lang w:val="en-US"/>
          </w:rPr>
          <w:t xml:space="preserve">Deafblind Australia </w:t>
        </w:r>
      </w:hyperlink>
      <w:r w:rsidR="006060E5">
        <w:rPr>
          <w:color w:val="000000"/>
          <w:shd w:val="clear" w:color="auto" w:fill="FFFFFF"/>
          <w:lang w:val="en-US"/>
        </w:rPr>
        <w:t> </w:t>
      </w:r>
    </w:p>
    <w:p w14:paraId="0B765F91" w14:textId="77777777" w:rsidR="006060E5" w:rsidRDefault="003A0468" w:rsidP="006060E5">
      <w:pPr>
        <w:spacing w:before="0" w:after="0" w:line="360" w:lineRule="auto"/>
      </w:pPr>
      <w:hyperlink r:id="rId18" w:history="1">
        <w:r w:rsidR="006060E5">
          <w:rPr>
            <w:rStyle w:val="Hyperlink"/>
            <w:shd w:val="clear" w:color="auto" w:fill="FFFFFF"/>
            <w:lang w:val="en-US"/>
          </w:rPr>
          <w:t xml:space="preserve">Deafness Forum of Australia </w:t>
        </w:r>
      </w:hyperlink>
      <w:r w:rsidR="006060E5">
        <w:rPr>
          <w:color w:val="000000"/>
          <w:shd w:val="clear" w:color="auto" w:fill="FFFFFF"/>
          <w:lang w:val="en-US"/>
        </w:rPr>
        <w:t> </w:t>
      </w:r>
    </w:p>
    <w:p w14:paraId="573CFBA4" w14:textId="77777777" w:rsidR="006060E5" w:rsidRDefault="003A0468" w:rsidP="006060E5">
      <w:pPr>
        <w:spacing w:before="0" w:after="0" w:line="360" w:lineRule="auto"/>
      </w:pPr>
      <w:hyperlink r:id="rId19" w:history="1">
        <w:r w:rsidR="006060E5">
          <w:rPr>
            <w:rStyle w:val="Hyperlink"/>
            <w:shd w:val="clear" w:color="auto" w:fill="FFFFFF"/>
            <w:lang w:val="en-US"/>
          </w:rPr>
          <w:t xml:space="preserve">Disability Advocacy Network Australia </w:t>
        </w:r>
      </w:hyperlink>
      <w:r w:rsidR="006060E5">
        <w:rPr>
          <w:color w:val="000000"/>
          <w:shd w:val="clear" w:color="auto" w:fill="FFFFFF"/>
          <w:lang w:val="en-US"/>
        </w:rPr>
        <w:t> </w:t>
      </w:r>
    </w:p>
    <w:p w14:paraId="598EA4BC" w14:textId="77777777" w:rsidR="006060E5" w:rsidRDefault="003A0468" w:rsidP="006060E5">
      <w:pPr>
        <w:spacing w:before="0" w:after="0" w:line="360" w:lineRule="auto"/>
      </w:pPr>
      <w:hyperlink r:id="rId20" w:history="1">
        <w:r w:rsidR="006060E5">
          <w:rPr>
            <w:rStyle w:val="Hyperlink"/>
            <w:shd w:val="clear" w:color="auto" w:fill="FFFFFF"/>
            <w:lang w:val="en-US"/>
          </w:rPr>
          <w:t xml:space="preserve">Disability Justice Australia </w:t>
        </w:r>
      </w:hyperlink>
      <w:r w:rsidR="006060E5">
        <w:rPr>
          <w:color w:val="000000"/>
          <w:shd w:val="clear" w:color="auto" w:fill="FFFFFF"/>
          <w:lang w:val="en-US"/>
        </w:rPr>
        <w:t> </w:t>
      </w:r>
    </w:p>
    <w:p w14:paraId="50529830" w14:textId="77777777" w:rsidR="006060E5" w:rsidRDefault="003A0468" w:rsidP="006060E5">
      <w:pPr>
        <w:spacing w:before="0" w:after="0" w:line="360" w:lineRule="auto"/>
      </w:pPr>
      <w:hyperlink r:id="rId21" w:history="1">
        <w:r w:rsidR="006060E5">
          <w:rPr>
            <w:rStyle w:val="Hyperlink"/>
            <w:shd w:val="clear" w:color="auto" w:fill="FFFFFF"/>
            <w:lang w:val="en-US"/>
          </w:rPr>
          <w:t xml:space="preserve">Disability Resources Centre </w:t>
        </w:r>
      </w:hyperlink>
      <w:r w:rsidR="006060E5">
        <w:rPr>
          <w:color w:val="000000"/>
          <w:shd w:val="clear" w:color="auto" w:fill="FFFFFF"/>
          <w:lang w:val="en-US"/>
        </w:rPr>
        <w:t> </w:t>
      </w:r>
    </w:p>
    <w:p w14:paraId="0BA545C1" w14:textId="77777777" w:rsidR="006060E5" w:rsidRDefault="003A0468" w:rsidP="006060E5">
      <w:pPr>
        <w:spacing w:before="0" w:after="0" w:line="360" w:lineRule="auto"/>
      </w:pPr>
      <w:hyperlink r:id="rId22" w:history="1">
        <w:r w:rsidR="006060E5">
          <w:rPr>
            <w:rStyle w:val="Hyperlink"/>
            <w:shd w:val="clear" w:color="auto" w:fill="FFFFFF"/>
            <w:lang w:val="en-US"/>
          </w:rPr>
          <w:t xml:space="preserve">Down Syndrome Australia </w:t>
        </w:r>
      </w:hyperlink>
      <w:r w:rsidR="006060E5">
        <w:rPr>
          <w:color w:val="000000"/>
          <w:shd w:val="clear" w:color="auto" w:fill="FFFFFF"/>
          <w:lang w:val="en-US"/>
        </w:rPr>
        <w:t> </w:t>
      </w:r>
    </w:p>
    <w:p w14:paraId="5E71A832" w14:textId="77777777" w:rsidR="006060E5" w:rsidRDefault="003A0468" w:rsidP="006060E5">
      <w:pPr>
        <w:spacing w:before="0" w:after="0" w:line="360" w:lineRule="auto"/>
      </w:pPr>
      <w:hyperlink r:id="rId23" w:history="1">
        <w:r w:rsidR="006060E5">
          <w:rPr>
            <w:rStyle w:val="Hyperlink"/>
            <w:shd w:val="clear" w:color="auto" w:fill="FFFFFF"/>
            <w:lang w:val="en-US"/>
          </w:rPr>
          <w:t xml:space="preserve">Enhanced Lifestyles </w:t>
        </w:r>
      </w:hyperlink>
      <w:r w:rsidR="006060E5">
        <w:rPr>
          <w:color w:val="000000"/>
          <w:shd w:val="clear" w:color="auto" w:fill="FFFFFF"/>
          <w:lang w:val="en-US"/>
        </w:rPr>
        <w:t> </w:t>
      </w:r>
    </w:p>
    <w:p w14:paraId="494E7103" w14:textId="77777777" w:rsidR="006060E5" w:rsidRDefault="003A0468" w:rsidP="006060E5">
      <w:pPr>
        <w:spacing w:before="0" w:after="0" w:line="360" w:lineRule="auto"/>
      </w:pPr>
      <w:hyperlink r:id="rId24" w:history="1">
        <w:r w:rsidR="006060E5">
          <w:rPr>
            <w:rStyle w:val="Hyperlink"/>
            <w:shd w:val="clear" w:color="auto" w:fill="FFFFFF"/>
            <w:lang w:val="en-US"/>
          </w:rPr>
          <w:t xml:space="preserve">National Mental Health Consumer &amp; </w:t>
        </w:r>
        <w:proofErr w:type="spellStart"/>
        <w:r w:rsidR="006060E5">
          <w:rPr>
            <w:rStyle w:val="Hyperlink"/>
            <w:shd w:val="clear" w:color="auto" w:fill="FFFFFF"/>
            <w:lang w:val="en-US"/>
          </w:rPr>
          <w:t>Carer</w:t>
        </w:r>
        <w:proofErr w:type="spellEnd"/>
        <w:r w:rsidR="006060E5">
          <w:rPr>
            <w:rStyle w:val="Hyperlink"/>
            <w:shd w:val="clear" w:color="auto" w:fill="FFFFFF"/>
            <w:lang w:val="en-US"/>
          </w:rPr>
          <w:t xml:space="preserve"> Forum  </w:t>
        </w:r>
      </w:hyperlink>
      <w:r w:rsidR="006060E5">
        <w:rPr>
          <w:color w:val="000000"/>
          <w:shd w:val="clear" w:color="auto" w:fill="FFFFFF"/>
          <w:lang w:val="en-US"/>
        </w:rPr>
        <w:t> </w:t>
      </w:r>
    </w:p>
    <w:p w14:paraId="61525AAD" w14:textId="77777777" w:rsidR="006060E5" w:rsidRDefault="003A0468" w:rsidP="006060E5">
      <w:pPr>
        <w:spacing w:before="0" w:after="0" w:line="360" w:lineRule="auto"/>
      </w:pPr>
      <w:hyperlink r:id="rId25" w:history="1">
        <w:r w:rsidR="006060E5">
          <w:rPr>
            <w:rStyle w:val="Hyperlink"/>
            <w:shd w:val="clear" w:color="auto" w:fill="FFFFFF"/>
            <w:lang w:val="en-US"/>
          </w:rPr>
          <w:t xml:space="preserve">People with Disabilities ACT </w:t>
        </w:r>
      </w:hyperlink>
      <w:r w:rsidR="006060E5">
        <w:rPr>
          <w:color w:val="000000"/>
          <w:shd w:val="clear" w:color="auto" w:fill="FFFFFF"/>
          <w:lang w:val="en-US"/>
        </w:rPr>
        <w:t> </w:t>
      </w:r>
    </w:p>
    <w:p w14:paraId="2F6D8FD7" w14:textId="77777777" w:rsidR="006060E5" w:rsidRDefault="003A0468" w:rsidP="006060E5">
      <w:pPr>
        <w:spacing w:before="0" w:after="0" w:line="360" w:lineRule="auto"/>
      </w:pPr>
      <w:hyperlink r:id="rId26" w:history="1">
        <w:r w:rsidR="006060E5">
          <w:rPr>
            <w:rStyle w:val="Hyperlink"/>
            <w:shd w:val="clear" w:color="auto" w:fill="FFFFFF"/>
            <w:lang w:val="en-US"/>
          </w:rPr>
          <w:t xml:space="preserve">People with Disabilities WA </w:t>
        </w:r>
      </w:hyperlink>
      <w:r w:rsidR="006060E5">
        <w:rPr>
          <w:color w:val="000000"/>
          <w:shd w:val="clear" w:color="auto" w:fill="FFFFFF"/>
          <w:lang w:val="en-US"/>
        </w:rPr>
        <w:t> </w:t>
      </w:r>
    </w:p>
    <w:p w14:paraId="193401A6" w14:textId="77777777" w:rsidR="006060E5" w:rsidRDefault="003A0468" w:rsidP="006060E5">
      <w:pPr>
        <w:spacing w:before="0" w:after="0" w:line="360" w:lineRule="auto"/>
      </w:pPr>
      <w:hyperlink r:id="rId27" w:history="1">
        <w:r w:rsidR="006060E5">
          <w:rPr>
            <w:rStyle w:val="Hyperlink"/>
            <w:shd w:val="clear" w:color="auto" w:fill="FFFFFF"/>
            <w:lang w:val="en-US"/>
          </w:rPr>
          <w:t xml:space="preserve">Physical Disability Australia </w:t>
        </w:r>
      </w:hyperlink>
      <w:r w:rsidR="006060E5">
        <w:rPr>
          <w:color w:val="000000"/>
          <w:shd w:val="clear" w:color="auto" w:fill="FFFFFF"/>
          <w:lang w:val="en-US"/>
        </w:rPr>
        <w:t> </w:t>
      </w:r>
    </w:p>
    <w:p w14:paraId="7B300F46" w14:textId="77777777" w:rsidR="006060E5" w:rsidRDefault="003A0468" w:rsidP="006060E5">
      <w:pPr>
        <w:spacing w:before="0" w:after="0" w:line="360" w:lineRule="auto"/>
      </w:pPr>
      <w:hyperlink r:id="rId28" w:history="1">
        <w:r w:rsidR="006060E5">
          <w:rPr>
            <w:rStyle w:val="Hyperlink"/>
            <w:shd w:val="clear" w:color="auto" w:fill="FFFFFF"/>
            <w:lang w:val="en-US"/>
          </w:rPr>
          <w:t xml:space="preserve">Polio Australia </w:t>
        </w:r>
      </w:hyperlink>
      <w:r w:rsidR="006060E5">
        <w:rPr>
          <w:color w:val="000000"/>
          <w:shd w:val="clear" w:color="auto" w:fill="FFFFFF"/>
          <w:lang w:val="en-US"/>
        </w:rPr>
        <w:t> </w:t>
      </w:r>
    </w:p>
    <w:p w14:paraId="563B57D2" w14:textId="77777777" w:rsidR="008B5D76" w:rsidRDefault="008B5D76" w:rsidP="008B5D76">
      <w:pPr>
        <w:spacing w:before="0" w:after="0" w:line="360" w:lineRule="auto"/>
      </w:pPr>
      <w:hyperlink r:id="rId29" w:history="1">
        <w:r>
          <w:rPr>
            <w:rStyle w:val="Hyperlink"/>
            <w:shd w:val="clear" w:color="auto" w:fill="FFFFFF"/>
            <w:lang w:val="en-US"/>
          </w:rPr>
          <w:t xml:space="preserve">Women with Disabilities ACT </w:t>
        </w:r>
      </w:hyperlink>
      <w:r>
        <w:rPr>
          <w:color w:val="000000"/>
          <w:shd w:val="clear" w:color="auto" w:fill="FFFFFF"/>
          <w:lang w:val="en-US"/>
        </w:rPr>
        <w:t> </w:t>
      </w:r>
    </w:p>
    <w:p w14:paraId="7DC6E5B0" w14:textId="4D329EA2" w:rsidR="006060E5" w:rsidRDefault="003A0468" w:rsidP="006060E5">
      <w:pPr>
        <w:spacing w:before="0" w:after="0" w:line="360" w:lineRule="auto"/>
      </w:pPr>
      <w:hyperlink r:id="rId30" w:history="1">
        <w:r w:rsidR="006060E5">
          <w:rPr>
            <w:rStyle w:val="Hyperlink"/>
            <w:shd w:val="clear" w:color="auto" w:fill="FFFFFF"/>
            <w:lang w:val="en-US"/>
          </w:rPr>
          <w:t xml:space="preserve">Women with Disabilities Victoria </w:t>
        </w:r>
      </w:hyperlink>
      <w:r w:rsidR="006060E5">
        <w:rPr>
          <w:color w:val="000000"/>
          <w:shd w:val="clear" w:color="auto" w:fill="FFFFFF"/>
          <w:lang w:val="en-US"/>
        </w:rPr>
        <w:t> </w:t>
      </w:r>
    </w:p>
    <w:p w14:paraId="456791FA" w14:textId="77777777" w:rsidR="006060E5" w:rsidRDefault="006060E5" w:rsidP="006060E5">
      <w:pPr>
        <w:spacing w:before="0" w:after="0" w:line="360" w:lineRule="auto"/>
      </w:pPr>
      <w:r>
        <w:rPr>
          <w:color w:val="000000"/>
          <w:shd w:val="clear" w:color="auto" w:fill="FFFFFF"/>
          <w:lang w:val="en-US"/>
        </w:rPr>
        <w:t> </w:t>
      </w:r>
    </w:p>
    <w:p w14:paraId="31580AEC" w14:textId="77777777" w:rsidR="006060E5" w:rsidRDefault="006060E5" w:rsidP="006060E5">
      <w:pPr>
        <w:spacing w:before="0" w:after="0" w:line="360" w:lineRule="auto"/>
      </w:pPr>
      <w:r>
        <w:rPr>
          <w:b/>
          <w:bCs/>
          <w:color w:val="000000"/>
          <w:u w:val="single"/>
          <w:shd w:val="clear" w:color="auto" w:fill="FFFFFF"/>
          <w:lang w:val="en-US"/>
        </w:rPr>
        <w:t>Associate members of AFDO</w:t>
      </w:r>
    </w:p>
    <w:p w14:paraId="19A7D72E" w14:textId="77777777" w:rsidR="006060E5" w:rsidRDefault="003A0468" w:rsidP="006060E5">
      <w:pPr>
        <w:spacing w:before="0" w:after="0" w:line="360" w:lineRule="auto"/>
      </w:pPr>
      <w:hyperlink r:id="rId31" w:history="1">
        <w:r w:rsidR="006060E5">
          <w:rPr>
            <w:rStyle w:val="Hyperlink"/>
            <w:shd w:val="clear" w:color="auto" w:fill="FFFFFF"/>
            <w:lang w:val="en-US"/>
          </w:rPr>
          <w:t xml:space="preserve">All Means All  </w:t>
        </w:r>
      </w:hyperlink>
      <w:r w:rsidR="006060E5">
        <w:rPr>
          <w:color w:val="000000"/>
          <w:shd w:val="clear" w:color="auto" w:fill="FFFFFF"/>
          <w:lang w:val="en-US"/>
        </w:rPr>
        <w:t> </w:t>
      </w:r>
    </w:p>
    <w:p w14:paraId="56F6B236" w14:textId="77777777" w:rsidR="006060E5" w:rsidRDefault="003A0468" w:rsidP="006060E5">
      <w:pPr>
        <w:spacing w:before="0" w:after="0" w:line="360" w:lineRule="auto"/>
      </w:pPr>
      <w:hyperlink r:id="rId32" w:history="1">
        <w:r w:rsidR="006060E5">
          <w:rPr>
            <w:rStyle w:val="Hyperlink"/>
            <w:shd w:val="clear" w:color="auto" w:fill="FFFFFF"/>
            <w:lang w:val="en-US"/>
          </w:rPr>
          <w:t xml:space="preserve">AED Legal Centre </w:t>
        </w:r>
      </w:hyperlink>
      <w:r w:rsidR="006060E5">
        <w:rPr>
          <w:color w:val="000000"/>
          <w:shd w:val="clear" w:color="auto" w:fill="FFFFFF"/>
          <w:lang w:val="en-US"/>
        </w:rPr>
        <w:t> </w:t>
      </w:r>
    </w:p>
    <w:p w14:paraId="511FABCA" w14:textId="77777777" w:rsidR="006060E5" w:rsidRDefault="003A0468" w:rsidP="006060E5">
      <w:pPr>
        <w:spacing w:before="0" w:after="0" w:line="360" w:lineRule="auto"/>
      </w:pPr>
      <w:hyperlink r:id="rId33" w:history="1">
        <w:r w:rsidR="006060E5">
          <w:rPr>
            <w:rStyle w:val="Hyperlink"/>
            <w:shd w:val="clear" w:color="auto" w:fill="FFFFFF"/>
            <w:lang w:val="en-US"/>
          </w:rPr>
          <w:t>Amaze</w:t>
        </w:r>
      </w:hyperlink>
      <w:r w:rsidR="006060E5">
        <w:rPr>
          <w:color w:val="000000"/>
          <w:shd w:val="clear" w:color="auto" w:fill="FFFFFF"/>
          <w:lang w:val="en-US"/>
        </w:rPr>
        <w:t xml:space="preserve"> </w:t>
      </w:r>
    </w:p>
    <w:p w14:paraId="470E4CFC" w14:textId="77777777" w:rsidR="006060E5" w:rsidRDefault="003A0468" w:rsidP="006060E5">
      <w:pPr>
        <w:spacing w:before="0" w:after="0" w:line="360" w:lineRule="auto"/>
      </w:pPr>
      <w:hyperlink r:id="rId34" w:history="1">
        <w:proofErr w:type="spellStart"/>
        <w:r w:rsidR="006060E5">
          <w:rPr>
            <w:rStyle w:val="Hyperlink"/>
            <w:shd w:val="clear" w:color="auto" w:fill="FFFFFF"/>
            <w:lang w:val="en-US"/>
          </w:rPr>
          <w:t>Aspergers</w:t>
        </w:r>
        <w:proofErr w:type="spellEnd"/>
        <w:r w:rsidR="006060E5">
          <w:rPr>
            <w:rStyle w:val="Hyperlink"/>
            <w:shd w:val="clear" w:color="auto" w:fill="FFFFFF"/>
            <w:lang w:val="en-US"/>
          </w:rPr>
          <w:t xml:space="preserve"> Victoria </w:t>
        </w:r>
      </w:hyperlink>
      <w:r w:rsidR="006060E5">
        <w:rPr>
          <w:color w:val="000000"/>
          <w:shd w:val="clear" w:color="auto" w:fill="FFFFFF"/>
          <w:lang w:val="en-US"/>
        </w:rPr>
        <w:t> </w:t>
      </w:r>
    </w:p>
    <w:p w14:paraId="0AAC28E8" w14:textId="77777777" w:rsidR="006060E5" w:rsidRDefault="003A0468" w:rsidP="006060E5">
      <w:pPr>
        <w:spacing w:before="0" w:after="0" w:line="360" w:lineRule="auto"/>
      </w:pPr>
      <w:hyperlink r:id="rId35" w:history="1">
        <w:r w:rsidR="006060E5">
          <w:rPr>
            <w:rStyle w:val="Hyperlink"/>
            <w:shd w:val="clear" w:color="auto" w:fill="FFFFFF"/>
            <w:lang w:val="en-US"/>
          </w:rPr>
          <w:t xml:space="preserve">Disability Advocacy and Complaints Service of South Australia  </w:t>
        </w:r>
      </w:hyperlink>
      <w:r w:rsidR="006060E5">
        <w:rPr>
          <w:color w:val="000000"/>
          <w:shd w:val="clear" w:color="auto" w:fill="FFFFFF"/>
          <w:lang w:val="en-US"/>
        </w:rPr>
        <w:t> </w:t>
      </w:r>
    </w:p>
    <w:p w14:paraId="09A9F918" w14:textId="77777777" w:rsidR="006060E5" w:rsidRDefault="003A0468" w:rsidP="006060E5">
      <w:pPr>
        <w:spacing w:before="0" w:after="0" w:line="360" w:lineRule="auto"/>
      </w:pPr>
      <w:hyperlink r:id="rId36" w:history="1">
        <w:r w:rsidR="006060E5">
          <w:rPr>
            <w:rStyle w:val="Hyperlink"/>
            <w:shd w:val="clear" w:color="auto" w:fill="FFFFFF"/>
            <w:lang w:val="en-US"/>
          </w:rPr>
          <w:t xml:space="preserve">Disability Law Queensland </w:t>
        </w:r>
      </w:hyperlink>
      <w:r w:rsidR="006060E5">
        <w:rPr>
          <w:color w:val="000000"/>
          <w:shd w:val="clear" w:color="auto" w:fill="FFFFFF"/>
          <w:lang w:val="en-US"/>
        </w:rPr>
        <w:t> </w:t>
      </w:r>
    </w:p>
    <w:p w14:paraId="58C5B2A8" w14:textId="77777777" w:rsidR="006060E5" w:rsidRDefault="003A0468" w:rsidP="006060E5">
      <w:pPr>
        <w:spacing w:before="0" w:after="0" w:line="360" w:lineRule="auto"/>
      </w:pPr>
      <w:hyperlink r:id="rId37" w:history="1">
        <w:r w:rsidR="006060E5">
          <w:rPr>
            <w:rStyle w:val="Hyperlink"/>
            <w:shd w:val="clear" w:color="auto" w:fill="FFFFFF"/>
            <w:lang w:val="en-US"/>
          </w:rPr>
          <w:t xml:space="preserve">Leadership Plus </w:t>
        </w:r>
      </w:hyperlink>
      <w:r w:rsidR="006060E5">
        <w:rPr>
          <w:color w:val="000000"/>
          <w:shd w:val="clear" w:color="auto" w:fill="FFFFFF"/>
          <w:lang w:val="en-US"/>
        </w:rPr>
        <w:t> </w:t>
      </w:r>
    </w:p>
    <w:p w14:paraId="3363C5ED" w14:textId="77777777" w:rsidR="006060E5" w:rsidRDefault="003A0468" w:rsidP="006060E5">
      <w:pPr>
        <w:spacing w:before="0" w:after="0" w:line="360" w:lineRule="auto"/>
      </w:pPr>
      <w:hyperlink r:id="rId38" w:history="1">
        <w:r w:rsidR="006060E5">
          <w:rPr>
            <w:rStyle w:val="Hyperlink"/>
            <w:shd w:val="clear" w:color="auto" w:fill="FFFFFF"/>
            <w:lang w:val="en-US"/>
          </w:rPr>
          <w:t xml:space="preserve">National </w:t>
        </w:r>
        <w:proofErr w:type="spellStart"/>
        <w:r w:rsidR="006060E5">
          <w:rPr>
            <w:rStyle w:val="Hyperlink"/>
            <w:shd w:val="clear" w:color="auto" w:fill="FFFFFF"/>
            <w:lang w:val="en-US"/>
          </w:rPr>
          <w:t>Organisation</w:t>
        </w:r>
        <w:proofErr w:type="spellEnd"/>
        <w:r w:rsidR="006060E5">
          <w:rPr>
            <w:rStyle w:val="Hyperlink"/>
            <w:shd w:val="clear" w:color="auto" w:fill="FFFFFF"/>
            <w:lang w:val="en-US"/>
          </w:rPr>
          <w:t xml:space="preserve"> for Fetal Alcohol Spectrum Disorder  </w:t>
        </w:r>
      </w:hyperlink>
      <w:r w:rsidR="006060E5">
        <w:rPr>
          <w:color w:val="000000"/>
          <w:shd w:val="clear" w:color="auto" w:fill="FFFFFF"/>
          <w:lang w:val="en-US"/>
        </w:rPr>
        <w:t> </w:t>
      </w:r>
    </w:p>
    <w:p w14:paraId="15ACE859" w14:textId="77777777" w:rsidR="006060E5" w:rsidRDefault="003A0468" w:rsidP="006060E5">
      <w:pPr>
        <w:spacing w:before="0" w:after="0" w:line="360" w:lineRule="auto"/>
      </w:pPr>
      <w:hyperlink r:id="rId39" w:history="1">
        <w:r w:rsidR="006060E5">
          <w:rPr>
            <w:rStyle w:val="Hyperlink"/>
            <w:shd w:val="clear" w:color="auto" w:fill="FFFFFF"/>
            <w:lang w:val="en-US"/>
          </w:rPr>
          <w:t xml:space="preserve">Star Victoria </w:t>
        </w:r>
      </w:hyperlink>
      <w:r w:rsidR="006060E5">
        <w:rPr>
          <w:color w:val="000000"/>
          <w:shd w:val="clear" w:color="auto" w:fill="FFFFFF"/>
          <w:lang w:val="en-US"/>
        </w:rPr>
        <w:t> </w:t>
      </w:r>
    </w:p>
    <w:p w14:paraId="255A4A3E" w14:textId="77777777" w:rsidR="006060E5" w:rsidRDefault="003A0468" w:rsidP="006060E5">
      <w:pPr>
        <w:spacing w:before="0" w:after="0" w:line="360" w:lineRule="auto"/>
      </w:pPr>
      <w:hyperlink r:id="rId40" w:history="1">
        <w:r w:rsidR="006060E5">
          <w:rPr>
            <w:rStyle w:val="Hyperlink"/>
            <w:shd w:val="clear" w:color="auto" w:fill="FFFFFF"/>
            <w:lang w:val="en-US"/>
          </w:rPr>
          <w:t xml:space="preserve">TASC National Limited </w:t>
        </w:r>
      </w:hyperlink>
      <w:r w:rsidR="006060E5">
        <w:rPr>
          <w:color w:val="000000"/>
          <w:shd w:val="clear" w:color="auto" w:fill="FFFFFF"/>
          <w:lang w:val="en-US"/>
        </w:rPr>
        <w:t> </w:t>
      </w:r>
    </w:p>
    <w:p w14:paraId="13DEF0F0" w14:textId="77777777" w:rsidR="006060E5" w:rsidRDefault="003A0468" w:rsidP="006060E5">
      <w:pPr>
        <w:spacing w:before="0" w:after="0" w:line="360" w:lineRule="auto"/>
      </w:pPr>
      <w:hyperlink r:id="rId41" w:history="1">
        <w:r w:rsidR="006060E5">
          <w:rPr>
            <w:rStyle w:val="Hyperlink"/>
            <w:shd w:val="clear" w:color="auto" w:fill="FFFFFF"/>
            <w:lang w:val="en-US"/>
          </w:rPr>
          <w:t xml:space="preserve">Youth Disability Advocacy Service </w:t>
        </w:r>
      </w:hyperlink>
      <w:r w:rsidR="006060E5">
        <w:rPr>
          <w:color w:val="000000"/>
          <w:shd w:val="clear" w:color="auto" w:fill="FFFFFF"/>
          <w:lang w:val="en-US"/>
        </w:rPr>
        <w:t> </w:t>
      </w:r>
    </w:p>
    <w:p w14:paraId="22B383CB" w14:textId="77777777" w:rsidR="00EC2091" w:rsidRPr="006060E5" w:rsidRDefault="00EC2091" w:rsidP="006060E5">
      <w:pPr>
        <w:spacing w:before="0" w:after="0" w:line="360" w:lineRule="auto"/>
        <w:rPr>
          <w:rFonts w:eastAsia="Cambria"/>
          <w:kern w:val="24"/>
          <w:szCs w:val="24"/>
          <w:shd w:val="clear" w:color="auto" w:fill="FFFFFF"/>
        </w:rPr>
      </w:pPr>
    </w:p>
    <w:p w14:paraId="5BD3D10C" w14:textId="77777777" w:rsidR="00EC2091" w:rsidRPr="002649A6" w:rsidRDefault="00EC2091" w:rsidP="006060E5">
      <w:pPr>
        <w:spacing w:before="0" w:after="0" w:line="360" w:lineRule="auto"/>
        <w:rPr>
          <w:rFonts w:eastAsia="Cambria"/>
          <w:kern w:val="24"/>
          <w:szCs w:val="24"/>
          <w:shd w:val="clear" w:color="auto" w:fill="FFFFFF"/>
          <w:lang w:val="en-US"/>
        </w:rPr>
      </w:pPr>
    </w:p>
    <w:p w14:paraId="68079A77" w14:textId="77777777" w:rsidR="00EC2091" w:rsidRPr="002649A6" w:rsidRDefault="00EC2091" w:rsidP="00136AA7">
      <w:pPr>
        <w:spacing w:before="0" w:after="0" w:line="360" w:lineRule="auto"/>
        <w:rPr>
          <w:rFonts w:eastAsia="Cambria"/>
          <w:kern w:val="24"/>
          <w:szCs w:val="24"/>
          <w:shd w:val="clear" w:color="auto" w:fill="FFFFFF"/>
          <w:lang w:val="en-US"/>
        </w:rPr>
      </w:pPr>
    </w:p>
    <w:p w14:paraId="06BDB0A9" w14:textId="77777777" w:rsidR="008474A6" w:rsidRPr="002649A6" w:rsidRDefault="008474A6" w:rsidP="00C341EA">
      <w:pPr>
        <w:spacing w:before="0" w:after="0" w:line="360" w:lineRule="auto"/>
        <w:rPr>
          <w:rFonts w:eastAsia="Cambria"/>
          <w:kern w:val="24"/>
          <w:szCs w:val="24"/>
          <w:shd w:val="clear" w:color="auto" w:fill="FFFFFF"/>
          <w:lang w:val="en-US"/>
        </w:rPr>
      </w:pPr>
    </w:p>
    <w:p w14:paraId="362EE650" w14:textId="77777777" w:rsidR="00F64166" w:rsidRPr="002649A6" w:rsidRDefault="00F64166" w:rsidP="002D3D3E">
      <w:pPr>
        <w:pStyle w:val="Heading1"/>
        <w:rPr>
          <w:rFonts w:ascii="Gesta Medium Italic" w:hAnsi="Gesta Medium Italic"/>
          <w:sz w:val="21"/>
          <w:szCs w:val="21"/>
        </w:rPr>
      </w:pPr>
      <w:bookmarkStart w:id="6" w:name="_Toc369173032"/>
      <w:bookmarkStart w:id="7" w:name="_Toc85447657"/>
      <w:bookmarkEnd w:id="5"/>
      <w:r w:rsidRPr="002649A6">
        <w:t>Inclusion Statement</w:t>
      </w:r>
      <w:bookmarkEnd w:id="6"/>
      <w:bookmarkEnd w:id="7"/>
    </w:p>
    <w:p w14:paraId="40465744" w14:textId="77777777" w:rsidR="00F64166" w:rsidRPr="002649A6" w:rsidRDefault="00F64166" w:rsidP="002D3D3E">
      <w:pPr>
        <w:pStyle w:val="Heading2"/>
        <w:rPr>
          <w:color w:val="auto"/>
        </w:rPr>
      </w:pPr>
      <w:r w:rsidRPr="002649A6">
        <w:rPr>
          <w:color w:val="auto"/>
        </w:rPr>
        <w:t>Our commitment to Aboriginal and Torres Strait Islander people</w:t>
      </w:r>
    </w:p>
    <w:p w14:paraId="658E9B20" w14:textId="77777777" w:rsidR="00F64166" w:rsidRPr="002649A6" w:rsidRDefault="00F64166" w:rsidP="002D3D3E">
      <w:pPr>
        <w:rPr>
          <w:rFonts w:ascii="Gesta Medium Italic" w:hAnsi="Gesta Medium Italic"/>
          <w:sz w:val="21"/>
          <w:szCs w:val="21"/>
        </w:rPr>
      </w:pPr>
      <w:r w:rsidRPr="002649A6">
        <w:t xml:space="preserve">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w:t>
      </w:r>
      <w:r w:rsidR="00A9122A" w:rsidRPr="002649A6">
        <w:t xml:space="preserve">and </w:t>
      </w:r>
      <w:r w:rsidRPr="002649A6">
        <w:t>Torres Strait Islander families and communities.</w:t>
      </w:r>
    </w:p>
    <w:p w14:paraId="2AE20925" w14:textId="77777777" w:rsidR="00F64166" w:rsidRPr="002649A6" w:rsidRDefault="00F64166" w:rsidP="002D3D3E">
      <w:pPr>
        <w:rPr>
          <w:rFonts w:ascii="Gesta Medium Italic" w:hAnsi="Gesta Medium Italic"/>
          <w:sz w:val="21"/>
          <w:szCs w:val="21"/>
        </w:rPr>
      </w:pPr>
      <w:r w:rsidRPr="002649A6">
        <w:t>We acknowledge and respect the distinct Aboriginal and Torres Strait Islander cultural differences, beliefs, values and languages.</w:t>
      </w:r>
    </w:p>
    <w:p w14:paraId="3C85A735" w14:textId="77777777" w:rsidR="00F64166" w:rsidRPr="002649A6" w:rsidRDefault="00F64166" w:rsidP="002D3D3E">
      <w:r w:rsidRPr="002649A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14:paraId="6E6C8321" w14:textId="40B2414F" w:rsidR="00554B60" w:rsidRPr="002649A6" w:rsidRDefault="00554B60" w:rsidP="00554B60">
      <w:pPr>
        <w:pStyle w:val="Heading2"/>
        <w:rPr>
          <w:color w:val="auto"/>
        </w:rPr>
      </w:pPr>
      <w:r w:rsidRPr="003D530A">
        <w:rPr>
          <w:color w:val="auto"/>
        </w:rPr>
        <w:t xml:space="preserve">Jody Barney – AFDO </w:t>
      </w:r>
      <w:r w:rsidR="003308AC">
        <w:rPr>
          <w:color w:val="auto"/>
        </w:rPr>
        <w:t xml:space="preserve">First Nations </w:t>
      </w:r>
      <w:proofErr w:type="spellStart"/>
      <w:r w:rsidR="003308AC">
        <w:rPr>
          <w:color w:val="auto"/>
        </w:rPr>
        <w:t>Disabilty</w:t>
      </w:r>
      <w:proofErr w:type="spellEnd"/>
      <w:r w:rsidR="003308AC">
        <w:rPr>
          <w:color w:val="auto"/>
        </w:rPr>
        <w:t xml:space="preserve"> &amp; Cultural Consultant</w:t>
      </w:r>
      <w:r w:rsidRPr="002649A6">
        <w:rPr>
          <w:color w:val="auto"/>
        </w:rPr>
        <w:t xml:space="preserve"> </w:t>
      </w:r>
    </w:p>
    <w:p w14:paraId="23F0F6B2" w14:textId="39F67B72" w:rsidR="00554B60" w:rsidRPr="002B497D" w:rsidRDefault="00554B60" w:rsidP="00554B60">
      <w:pPr>
        <w:spacing w:after="160" w:line="252" w:lineRule="auto"/>
        <w:rPr>
          <w:rFonts w:cs="Arial"/>
          <w:sz w:val="22"/>
          <w:szCs w:val="22"/>
          <w:shd w:val="clear" w:color="auto" w:fill="FFFFFF"/>
        </w:rPr>
      </w:pPr>
      <w:r w:rsidRPr="002649A6">
        <w:rPr>
          <w:rFonts w:cs="Arial"/>
          <w:szCs w:val="24"/>
        </w:rPr>
        <w:t xml:space="preserve">Jody Barney is </w:t>
      </w:r>
      <w:r w:rsidR="00A9122A" w:rsidRPr="002649A6">
        <w:rPr>
          <w:rFonts w:cs="Arial"/>
          <w:shd w:val="clear" w:color="auto" w:fill="FFFFFF"/>
        </w:rPr>
        <w:t xml:space="preserve">a Birri </w:t>
      </w:r>
      <w:r w:rsidRPr="002649A6">
        <w:rPr>
          <w:rFonts w:cs="Arial"/>
          <w:shd w:val="clear" w:color="auto" w:fill="FFFFFF"/>
        </w:rPr>
        <w:t xml:space="preserve">Gubba / Urangan woman from Queensland who lives on Yorta </w:t>
      </w:r>
      <w:proofErr w:type="spellStart"/>
      <w:r w:rsidRPr="002649A6">
        <w:rPr>
          <w:rFonts w:cs="Arial"/>
          <w:shd w:val="clear" w:color="auto" w:fill="FFFFFF"/>
        </w:rPr>
        <w:t>Yorta</w:t>
      </w:r>
      <w:proofErr w:type="spellEnd"/>
      <w:r w:rsidRPr="002649A6">
        <w:rPr>
          <w:rFonts w:cs="Arial"/>
          <w:shd w:val="clear" w:color="auto" w:fill="FFFFFF"/>
        </w:rPr>
        <w:t xml:space="preserve"> Country since 1999. Jody works as a Deaf Indigenous Community Consultant and has been working with</w:t>
      </w:r>
      <w:r w:rsidR="00A9122A" w:rsidRPr="002649A6">
        <w:rPr>
          <w:rFonts w:cs="Arial"/>
          <w:shd w:val="clear" w:color="auto" w:fill="FFFFFF"/>
        </w:rPr>
        <w:t xml:space="preserve"> AFDO since 2007</w:t>
      </w:r>
      <w:r w:rsidRPr="002649A6">
        <w:rPr>
          <w:rFonts w:cs="Arial"/>
          <w:shd w:val="clear" w:color="auto" w:fill="FFFFFF"/>
        </w:rPr>
        <w:t xml:space="preserve"> </w:t>
      </w:r>
      <w:r w:rsidR="002B497D">
        <w:rPr>
          <w:rFonts w:cs="Arial"/>
          <w:sz w:val="22"/>
          <w:szCs w:val="22"/>
          <w:shd w:val="clear" w:color="auto" w:fill="FFFFFF"/>
        </w:rPr>
        <w:t xml:space="preserve">and </w:t>
      </w:r>
      <w:r w:rsidRPr="002649A6">
        <w:rPr>
          <w:rFonts w:cs="Arial"/>
          <w:shd w:val="clear" w:color="auto" w:fill="FFFFFF"/>
        </w:rPr>
        <w:t xml:space="preserve">has supported the </w:t>
      </w:r>
      <w:r w:rsidR="002B497D">
        <w:rPr>
          <w:rFonts w:cs="Arial"/>
          <w:shd w:val="clear" w:color="auto" w:fill="FFFFFF"/>
        </w:rPr>
        <w:t xml:space="preserve">AFDO </w:t>
      </w:r>
      <w:r w:rsidRPr="002649A6">
        <w:rPr>
          <w:rFonts w:cs="Arial"/>
          <w:shd w:val="clear" w:color="auto" w:fill="FFFFFF"/>
        </w:rPr>
        <w:t xml:space="preserve">Policy Team to undertake work on connecting AFDO with Indigenous Australians with disability and their communities across Australia. </w:t>
      </w:r>
    </w:p>
    <w:p w14:paraId="6E34CD59" w14:textId="275D9C68" w:rsidR="00554B60" w:rsidRPr="002649A6" w:rsidRDefault="003D530A" w:rsidP="00554B60">
      <w:pPr>
        <w:spacing w:after="160" w:line="252" w:lineRule="auto"/>
        <w:rPr>
          <w:rFonts w:cs="Arial"/>
          <w:szCs w:val="24"/>
        </w:rPr>
      </w:pPr>
      <w:r>
        <w:rPr>
          <w:rFonts w:cs="Arial"/>
          <w:szCs w:val="24"/>
        </w:rPr>
        <w:t>Read more about Jody’s work in the Policy, Advocac</w:t>
      </w:r>
      <w:r w:rsidR="002B497D">
        <w:rPr>
          <w:rFonts w:cs="Arial"/>
          <w:szCs w:val="24"/>
        </w:rPr>
        <w:t>y, R</w:t>
      </w:r>
      <w:r>
        <w:rPr>
          <w:rFonts w:cs="Arial"/>
          <w:szCs w:val="24"/>
        </w:rPr>
        <w:t>esearch &amp; Projects section of this report.</w:t>
      </w:r>
    </w:p>
    <w:p w14:paraId="658C60B0" w14:textId="77777777" w:rsidR="00554B60" w:rsidRPr="002649A6" w:rsidRDefault="00554B60" w:rsidP="00554B60">
      <w:pPr>
        <w:spacing w:before="0" w:after="160" w:line="252" w:lineRule="auto"/>
        <w:ind w:left="720"/>
        <w:contextualSpacing/>
        <w:rPr>
          <w:rFonts w:eastAsia="Times New Roman" w:cs="Arial"/>
          <w:shd w:val="clear" w:color="auto" w:fill="FFFFFF"/>
        </w:rPr>
      </w:pPr>
    </w:p>
    <w:p w14:paraId="55661C06" w14:textId="77777777" w:rsidR="00B60362" w:rsidRPr="002649A6" w:rsidRDefault="00FF1F9E" w:rsidP="006060E5">
      <w:pPr>
        <w:rPr>
          <w:rFonts w:ascii="Calibri" w:hAnsi="Calibri"/>
          <w:b/>
          <w:bCs/>
          <w:sz w:val="28"/>
          <w:szCs w:val="28"/>
        </w:rPr>
      </w:pPr>
      <w:r>
        <w:rPr>
          <w:b/>
          <w:bCs/>
          <w:sz w:val="28"/>
          <w:szCs w:val="28"/>
        </w:rPr>
        <w:t>Thumb nail of the Nugget picture</w:t>
      </w:r>
    </w:p>
    <w:p w14:paraId="494DF516" w14:textId="77777777" w:rsidR="00B60362" w:rsidRPr="002649A6" w:rsidRDefault="00B60362" w:rsidP="00CA5E5E">
      <w:pPr>
        <w:numPr>
          <w:ilvl w:val="0"/>
          <w:numId w:val="15"/>
        </w:numPr>
        <w:shd w:val="clear" w:color="auto" w:fill="FFFFFF"/>
        <w:spacing w:before="0" w:after="0" w:line="240" w:lineRule="auto"/>
        <w:rPr>
          <w:rFonts w:eastAsia="Times New Roman" w:cs="Arial"/>
          <w:sz w:val="22"/>
          <w:szCs w:val="22"/>
        </w:rPr>
      </w:pPr>
      <w:r w:rsidRPr="002649A6">
        <w:rPr>
          <w:rFonts w:eastAsia="Times New Roman"/>
        </w:rPr>
        <w:t>Nugget is a noun and can mean either a small lump of gold or other precious metal found ready-formed in the earth or a valuable idea or fact  - " a nugget  of wisdom</w:t>
      </w:r>
      <w:r w:rsidR="00FF1F9E">
        <w:rPr>
          <w:rFonts w:eastAsia="Times New Roman"/>
        </w:rPr>
        <w:t>.</w:t>
      </w:r>
      <w:r w:rsidRPr="002649A6">
        <w:rPr>
          <w:rFonts w:eastAsia="Times New Roman"/>
        </w:rPr>
        <w:t>"</w:t>
      </w:r>
    </w:p>
    <w:p w14:paraId="4EC01DD7" w14:textId="77777777" w:rsidR="00B60362" w:rsidRPr="002649A6" w:rsidRDefault="00B60362" w:rsidP="00554B60">
      <w:pPr>
        <w:shd w:val="clear" w:color="auto" w:fill="FFFFFF"/>
        <w:spacing w:before="0" w:after="0" w:line="240" w:lineRule="auto"/>
        <w:ind w:left="720"/>
        <w:rPr>
          <w:rFonts w:eastAsia="Times New Roman" w:cs="Arial"/>
          <w:sz w:val="22"/>
          <w:szCs w:val="22"/>
        </w:rPr>
      </w:pPr>
    </w:p>
    <w:p w14:paraId="3B459A92" w14:textId="77777777" w:rsidR="00B60362" w:rsidRPr="002649A6" w:rsidRDefault="00B60362" w:rsidP="00B60362">
      <w:r w:rsidRPr="002649A6">
        <w:t xml:space="preserve">Robert </w:t>
      </w:r>
      <w:r w:rsidR="00FF1F9E">
        <w:t xml:space="preserve">Croft </w:t>
      </w:r>
      <w:r w:rsidRPr="002649A6">
        <w:t xml:space="preserve">is </w:t>
      </w:r>
      <w:r w:rsidR="00FF1F9E">
        <w:t xml:space="preserve">a </w:t>
      </w:r>
      <w:r w:rsidRPr="002649A6">
        <w:t>non-verbal and vision</w:t>
      </w:r>
      <w:r w:rsidR="00FF1F9E">
        <w:t>-</w:t>
      </w:r>
      <w:r w:rsidRPr="002649A6">
        <w:t xml:space="preserve">impaired </w:t>
      </w:r>
      <w:r w:rsidR="00FF1F9E">
        <w:t xml:space="preserve">Aboriginal man, and </w:t>
      </w:r>
      <w:r w:rsidRPr="002649A6">
        <w:t>t through his art and acting</w:t>
      </w:r>
      <w:r w:rsidR="00FF1F9E">
        <w:t>,</w:t>
      </w:r>
      <w:r w:rsidRPr="002649A6">
        <w:t xml:space="preserve"> </w:t>
      </w:r>
      <w:r w:rsidR="00FF1F9E">
        <w:t xml:space="preserve">he </w:t>
      </w:r>
      <w:r w:rsidRPr="002649A6">
        <w:t>has found a way to communicate and be a valuable, contributing member of the community.</w:t>
      </w:r>
    </w:p>
    <w:p w14:paraId="7847A83B" w14:textId="77777777" w:rsidR="00B60362" w:rsidRPr="002649A6" w:rsidRDefault="00B60362" w:rsidP="002D3D3E">
      <w:pPr>
        <w:rPr>
          <w:rFonts w:ascii="Gesta Medium Italic" w:hAnsi="Gesta Medium Italic"/>
          <w:sz w:val="21"/>
          <w:szCs w:val="21"/>
        </w:rPr>
      </w:pPr>
    </w:p>
    <w:p w14:paraId="700DCD6D" w14:textId="77777777" w:rsidR="00F64166" w:rsidRPr="002649A6" w:rsidRDefault="00F64166" w:rsidP="002D3D3E">
      <w:pPr>
        <w:pStyle w:val="Heading1"/>
        <w:rPr>
          <w:rFonts w:ascii="Gesta Medium Italic" w:hAnsi="Gesta Medium Italic"/>
          <w:sz w:val="21"/>
          <w:szCs w:val="21"/>
        </w:rPr>
      </w:pPr>
      <w:bookmarkStart w:id="8" w:name="_Toc369173033"/>
      <w:bookmarkStart w:id="9" w:name="_Toc85447658"/>
      <w:r w:rsidRPr="003D530A">
        <w:t>President</w:t>
      </w:r>
      <w:bookmarkEnd w:id="8"/>
      <w:r w:rsidR="00E32219" w:rsidRPr="003D530A">
        <w:t xml:space="preserve"> &amp; CEO</w:t>
      </w:r>
      <w:r w:rsidR="00EC2091" w:rsidRPr="003D530A">
        <w:t xml:space="preserve"> Report</w:t>
      </w:r>
      <w:bookmarkEnd w:id="9"/>
    </w:p>
    <w:p w14:paraId="0D20BBA9" w14:textId="401D9552" w:rsidR="003D530A" w:rsidRDefault="006060E5" w:rsidP="003D530A">
      <w:pPr>
        <w:spacing w:before="0" w:after="0"/>
        <w:rPr>
          <w:lang w:val="en-US"/>
        </w:rPr>
      </w:pPr>
      <w:r>
        <w:rPr>
          <w:lang w:val="en-US"/>
        </w:rPr>
        <w:t>A</w:t>
      </w:r>
      <w:r w:rsidR="003D530A">
        <w:rPr>
          <w:lang w:val="en-US"/>
        </w:rPr>
        <w:t xml:space="preserve">fter another challenging year for all across Australia with continuing COVID-19 issues across health, welfare, economic impacts with continuing significant concerns for people with disability and their families, we present </w:t>
      </w:r>
      <w:r w:rsidR="003D530A" w:rsidRPr="002649A6">
        <w:rPr>
          <w:lang w:val="en-US"/>
        </w:rPr>
        <w:t xml:space="preserve">our joint report </w:t>
      </w:r>
      <w:r w:rsidR="003D530A">
        <w:rPr>
          <w:lang w:val="en-US"/>
        </w:rPr>
        <w:t>of AFDO’s achievements over the 2020 – 2021</w:t>
      </w:r>
      <w:r w:rsidR="003D530A" w:rsidRPr="002649A6">
        <w:rPr>
          <w:lang w:val="en-US"/>
        </w:rPr>
        <w:t xml:space="preserve"> financial year</w:t>
      </w:r>
      <w:r w:rsidR="003D530A">
        <w:rPr>
          <w:lang w:val="en-US"/>
        </w:rPr>
        <w:t>.</w:t>
      </w:r>
    </w:p>
    <w:p w14:paraId="3BCBF4AC" w14:textId="77777777" w:rsidR="003D530A" w:rsidRPr="002649A6" w:rsidRDefault="003D530A" w:rsidP="003D530A">
      <w:pPr>
        <w:spacing w:before="0" w:after="0"/>
        <w:rPr>
          <w:lang w:val="en-US"/>
        </w:rPr>
      </w:pPr>
    </w:p>
    <w:p w14:paraId="1A763FC1" w14:textId="77777777" w:rsidR="003D530A" w:rsidRDefault="003D530A" w:rsidP="003D530A">
      <w:pPr>
        <w:spacing w:before="0" w:after="0"/>
        <w:rPr>
          <w:lang w:val="en-US"/>
        </w:rPr>
      </w:pPr>
      <w:r>
        <w:rPr>
          <w:lang w:val="en-US"/>
        </w:rPr>
        <w:t xml:space="preserve">AFDO continued to ensure that the voice of our members, people with disability and their families are heard not only concerning the pandemic </w:t>
      </w:r>
      <w:r w:rsidRPr="002649A6">
        <w:rPr>
          <w:lang w:val="en-US"/>
        </w:rPr>
        <w:t>but also for</w:t>
      </w:r>
      <w:r>
        <w:rPr>
          <w:lang w:val="en-US"/>
        </w:rPr>
        <w:t xml:space="preserve">; </w:t>
      </w:r>
    </w:p>
    <w:p w14:paraId="45789DB7" w14:textId="77777777" w:rsidR="003D530A" w:rsidRDefault="003D530A" w:rsidP="003D530A">
      <w:pPr>
        <w:pStyle w:val="ListParagraph"/>
        <w:numPr>
          <w:ilvl w:val="0"/>
          <w:numId w:val="38"/>
        </w:numPr>
        <w:spacing w:before="0" w:after="0"/>
        <w:rPr>
          <w:lang w:val="en-US"/>
        </w:rPr>
      </w:pPr>
      <w:r>
        <w:rPr>
          <w:lang w:val="en-US"/>
        </w:rPr>
        <w:t>H</w:t>
      </w:r>
      <w:r w:rsidRPr="00961386">
        <w:rPr>
          <w:lang w:val="en-US"/>
        </w:rPr>
        <w:t xml:space="preserve">earings being addressed by and participation in submissions and statements to the </w:t>
      </w:r>
      <w:r>
        <w:rPr>
          <w:lang w:val="en-US"/>
        </w:rPr>
        <w:t>Disability Royal Commission</w:t>
      </w:r>
    </w:p>
    <w:p w14:paraId="3F473DB6" w14:textId="77777777" w:rsidR="003D530A" w:rsidRDefault="003D530A" w:rsidP="003D530A">
      <w:pPr>
        <w:pStyle w:val="ListParagraph"/>
        <w:numPr>
          <w:ilvl w:val="0"/>
          <w:numId w:val="38"/>
        </w:numPr>
        <w:spacing w:before="0" w:after="0"/>
        <w:rPr>
          <w:lang w:val="en-US"/>
        </w:rPr>
      </w:pPr>
      <w:r>
        <w:rPr>
          <w:lang w:val="en-US"/>
        </w:rPr>
        <w:t>C</w:t>
      </w:r>
      <w:r w:rsidRPr="00961386">
        <w:rPr>
          <w:lang w:val="en-US"/>
        </w:rPr>
        <w:t>hanges to the National Disability Insurance Scheme</w:t>
      </w:r>
      <w:r>
        <w:rPr>
          <w:lang w:val="en-US"/>
        </w:rPr>
        <w:t>,</w:t>
      </w:r>
      <w:r w:rsidRPr="00961386">
        <w:rPr>
          <w:lang w:val="en-US"/>
        </w:rPr>
        <w:t xml:space="preserve"> including the proposed introduction of NDIA Independent Assessments</w:t>
      </w:r>
    </w:p>
    <w:p w14:paraId="2B174CDB" w14:textId="77777777" w:rsidR="003D530A" w:rsidRDefault="003D530A" w:rsidP="003D530A">
      <w:pPr>
        <w:pStyle w:val="ListParagraph"/>
        <w:numPr>
          <w:ilvl w:val="0"/>
          <w:numId w:val="38"/>
        </w:numPr>
        <w:spacing w:before="0" w:after="0"/>
        <w:rPr>
          <w:lang w:val="en-US"/>
        </w:rPr>
      </w:pPr>
      <w:r>
        <w:rPr>
          <w:lang w:val="en-US"/>
        </w:rPr>
        <w:t>T</w:t>
      </w:r>
      <w:r w:rsidRPr="00961386">
        <w:rPr>
          <w:lang w:val="en-US"/>
        </w:rPr>
        <w:t xml:space="preserve">he </w:t>
      </w:r>
      <w:proofErr w:type="spellStart"/>
      <w:r w:rsidRPr="00961386">
        <w:rPr>
          <w:lang w:val="en-US"/>
        </w:rPr>
        <w:t>finalising</w:t>
      </w:r>
      <w:proofErr w:type="spellEnd"/>
      <w:r w:rsidRPr="00961386">
        <w:rPr>
          <w:lang w:val="en-US"/>
        </w:rPr>
        <w:t xml:space="preserve"> of a new Australian Disability Strategy from 2021 onwards</w:t>
      </w:r>
      <w:r>
        <w:rPr>
          <w:lang w:val="en-US"/>
        </w:rPr>
        <w:t>, and</w:t>
      </w:r>
    </w:p>
    <w:p w14:paraId="37EC29F4" w14:textId="77777777" w:rsidR="003D530A" w:rsidRPr="00961386" w:rsidRDefault="003D530A" w:rsidP="003D530A">
      <w:pPr>
        <w:pStyle w:val="ListParagraph"/>
        <w:numPr>
          <w:ilvl w:val="0"/>
          <w:numId w:val="38"/>
        </w:numPr>
        <w:spacing w:before="0" w:after="0"/>
        <w:rPr>
          <w:lang w:val="en-US"/>
        </w:rPr>
      </w:pPr>
      <w:r>
        <w:rPr>
          <w:lang w:val="en-US"/>
        </w:rPr>
        <w:t>Substantial p</w:t>
      </w:r>
      <w:r w:rsidRPr="00961386">
        <w:rPr>
          <w:lang w:val="en-US"/>
        </w:rPr>
        <w:t xml:space="preserve">olicy and systemic advocacy work </w:t>
      </w:r>
    </w:p>
    <w:p w14:paraId="7A12388C" w14:textId="77777777" w:rsidR="003D530A" w:rsidRDefault="003D530A" w:rsidP="003D530A">
      <w:pPr>
        <w:spacing w:before="0" w:after="0"/>
      </w:pPr>
    </w:p>
    <w:p w14:paraId="28105AEE" w14:textId="77777777" w:rsidR="003D530A" w:rsidRDefault="003D530A" w:rsidP="003D530A">
      <w:pPr>
        <w:spacing w:before="0" w:after="0"/>
      </w:pPr>
      <w:r w:rsidRPr="002649A6">
        <w:t>It has been another productive year for the Board with continued positive resul</w:t>
      </w:r>
      <w:r>
        <w:t xml:space="preserve">ts for our organisation and </w:t>
      </w:r>
      <w:r w:rsidRPr="002649A6">
        <w:t xml:space="preserve">members. </w:t>
      </w:r>
      <w:r>
        <w:t xml:space="preserve">Priority is given to </w:t>
      </w:r>
      <w:r w:rsidRPr="002649A6">
        <w:t xml:space="preserve">maintaining a supportive and collaborative organisational culture, with strong and respectful partnerships in delivering services for and with our members and community. </w:t>
      </w:r>
    </w:p>
    <w:p w14:paraId="167D30E8" w14:textId="77777777" w:rsidR="003D530A" w:rsidRPr="002649A6" w:rsidRDefault="003D530A" w:rsidP="003D530A">
      <w:pPr>
        <w:spacing w:before="0" w:after="0"/>
      </w:pPr>
    </w:p>
    <w:p w14:paraId="5BCA02F4" w14:textId="77777777" w:rsidR="003D530A" w:rsidRPr="002649A6" w:rsidRDefault="003D530A" w:rsidP="003D530A">
      <w:pPr>
        <w:spacing w:before="0" w:after="0"/>
        <w:rPr>
          <w:lang w:val="en-US"/>
        </w:rPr>
      </w:pPr>
      <w:r w:rsidRPr="002649A6">
        <w:rPr>
          <w:lang w:val="en-US"/>
        </w:rPr>
        <w:t>The more significan</w:t>
      </w:r>
      <w:r>
        <w:rPr>
          <w:lang w:val="en-US"/>
        </w:rPr>
        <w:t xml:space="preserve">t highlights over this year we have </w:t>
      </w:r>
      <w:r w:rsidRPr="002649A6">
        <w:rPr>
          <w:lang w:val="en-US"/>
        </w:rPr>
        <w:t>outlined below;</w:t>
      </w:r>
    </w:p>
    <w:p w14:paraId="6FE04033" w14:textId="77777777" w:rsidR="003D530A" w:rsidRPr="002649A6" w:rsidRDefault="003D530A" w:rsidP="003D530A">
      <w:pPr>
        <w:spacing w:before="0" w:after="0"/>
        <w:rPr>
          <w:lang w:val="en-US"/>
        </w:rPr>
      </w:pPr>
    </w:p>
    <w:p w14:paraId="090BE482" w14:textId="3DA4E5EF" w:rsidR="003D530A" w:rsidRPr="002649A6" w:rsidRDefault="003D530A" w:rsidP="003D530A">
      <w:pPr>
        <w:pStyle w:val="ListParagraph"/>
        <w:numPr>
          <w:ilvl w:val="0"/>
          <w:numId w:val="19"/>
        </w:numPr>
        <w:spacing w:before="0" w:after="0"/>
        <w:rPr>
          <w:lang w:val="en-US"/>
        </w:rPr>
      </w:pPr>
      <w:r>
        <w:rPr>
          <w:lang w:val="en-US"/>
        </w:rPr>
        <w:t>Continuing our collective, solid advocacy in response to</w:t>
      </w:r>
      <w:r w:rsidRPr="002649A6">
        <w:rPr>
          <w:lang w:val="en-US"/>
        </w:rPr>
        <w:t xml:space="preserve"> the COVID-19 Pandemic impacts and ensuring inclusion, accountability and upholding of the rights of people with disability in all policy contexts and consideration</w:t>
      </w:r>
      <w:r>
        <w:rPr>
          <w:lang w:val="en-US"/>
        </w:rPr>
        <w:t>s</w:t>
      </w:r>
      <w:r w:rsidRPr="002649A6">
        <w:rPr>
          <w:lang w:val="en-US"/>
        </w:rPr>
        <w:t xml:space="preserve"> by Federal, State, Territory with all governments and support services/systems</w:t>
      </w:r>
      <w:r w:rsidR="008B5D76">
        <w:rPr>
          <w:lang w:val="en-US"/>
        </w:rPr>
        <w:t>.</w:t>
      </w:r>
    </w:p>
    <w:p w14:paraId="284A0BFF" w14:textId="77777777" w:rsidR="003D530A" w:rsidRPr="002649A6" w:rsidRDefault="003D530A" w:rsidP="003D530A">
      <w:pPr>
        <w:pStyle w:val="ListParagraph"/>
        <w:numPr>
          <w:ilvl w:val="0"/>
          <w:numId w:val="19"/>
        </w:numPr>
        <w:spacing w:before="0" w:after="0"/>
        <w:rPr>
          <w:lang w:val="en-US"/>
        </w:rPr>
      </w:pPr>
      <w:r w:rsidRPr="002649A6">
        <w:rPr>
          <w:lang w:val="en-US"/>
        </w:rPr>
        <w:t xml:space="preserve">Continuing engagement with the Royal Commission into Violence, Abuse, Neglect and Exploitation of People with Disability, with AFDO and our </w:t>
      </w:r>
      <w:r>
        <w:rPr>
          <w:lang w:val="en-US"/>
        </w:rPr>
        <w:t>members continue to make solid submissions and representation at the hearings and in other forums. We have been undertaking information provision and assistance to ensure that people with disability understand the value and purpose of the DRC, including the importance of making personal statements, submissions or presenting as a witness.</w:t>
      </w:r>
      <w:r w:rsidRPr="002649A6">
        <w:rPr>
          <w:lang w:val="en-US"/>
        </w:rPr>
        <w:t xml:space="preserve"> </w:t>
      </w:r>
    </w:p>
    <w:p w14:paraId="3BBAF507" w14:textId="359B6348" w:rsidR="003D530A" w:rsidRDefault="003D530A" w:rsidP="003D530A">
      <w:pPr>
        <w:pStyle w:val="ListParagraph"/>
        <w:numPr>
          <w:ilvl w:val="0"/>
          <w:numId w:val="19"/>
        </w:numPr>
        <w:spacing w:before="0" w:after="0"/>
        <w:rPr>
          <w:lang w:val="en-US"/>
        </w:rPr>
      </w:pPr>
      <w:r w:rsidRPr="002649A6">
        <w:rPr>
          <w:lang w:val="en-US"/>
        </w:rPr>
        <w:t>Continuing strong Federal Government interaction with the Minister for Families and Social Services, Senator the Hon</w:t>
      </w:r>
      <w:r>
        <w:rPr>
          <w:lang w:val="en-US"/>
        </w:rPr>
        <w:t>.</w:t>
      </w:r>
      <w:r w:rsidRPr="002649A6">
        <w:rPr>
          <w:lang w:val="en-US"/>
        </w:rPr>
        <w:t xml:space="preserve"> Anne Ruston and the Minister for NDIS, </w:t>
      </w:r>
      <w:r>
        <w:rPr>
          <w:lang w:val="en-US"/>
        </w:rPr>
        <w:t>Senator the Hon. L</w:t>
      </w:r>
      <w:r w:rsidR="008B5D76">
        <w:rPr>
          <w:lang w:val="en-US"/>
        </w:rPr>
        <w:t>i</w:t>
      </w:r>
      <w:r>
        <w:rPr>
          <w:lang w:val="en-US"/>
        </w:rPr>
        <w:t xml:space="preserve">nda Reynolds and previously </w:t>
      </w:r>
      <w:r w:rsidRPr="002649A6">
        <w:rPr>
          <w:lang w:val="en-US"/>
        </w:rPr>
        <w:t xml:space="preserve">the Hon Stuart Robert, </w:t>
      </w:r>
      <w:r>
        <w:rPr>
          <w:lang w:val="en-US"/>
        </w:rPr>
        <w:t xml:space="preserve">the Minister for Health Senator the Hon. Greg Hunt </w:t>
      </w:r>
      <w:r w:rsidRPr="002649A6">
        <w:rPr>
          <w:lang w:val="en-US"/>
        </w:rPr>
        <w:t>covering the</w:t>
      </w:r>
      <w:r>
        <w:rPr>
          <w:lang w:val="en-US"/>
        </w:rPr>
        <w:t xml:space="preserve"> Disability Sector </w:t>
      </w:r>
      <w:r w:rsidRPr="002649A6">
        <w:rPr>
          <w:lang w:val="en-US"/>
        </w:rPr>
        <w:t>over proposed changes to the NDIS</w:t>
      </w:r>
      <w:r>
        <w:rPr>
          <w:lang w:val="en-US"/>
        </w:rPr>
        <w:t xml:space="preserve"> and introduction of the NDIA Independent Assessments</w:t>
      </w:r>
      <w:r w:rsidRPr="002649A6">
        <w:rPr>
          <w:lang w:val="en-US"/>
        </w:rPr>
        <w:t>, operation of the Disability Royal Commission, employment of people with disability, Disability Support Pension issues</w:t>
      </w:r>
      <w:r>
        <w:rPr>
          <w:lang w:val="en-US"/>
        </w:rPr>
        <w:t>, Transport issues,</w:t>
      </w:r>
      <w:r w:rsidRPr="002649A6">
        <w:rPr>
          <w:lang w:val="en-US"/>
        </w:rPr>
        <w:t xml:space="preserve"> </w:t>
      </w:r>
      <w:r>
        <w:rPr>
          <w:lang w:val="en-US"/>
        </w:rPr>
        <w:t xml:space="preserve">the slow vaccine roll out for PWD in supported accommodation settings or aged care, </w:t>
      </w:r>
      <w:r w:rsidRPr="002649A6">
        <w:rPr>
          <w:lang w:val="en-US"/>
        </w:rPr>
        <w:t>and more</w:t>
      </w:r>
      <w:r>
        <w:rPr>
          <w:lang w:val="en-US"/>
        </w:rPr>
        <w:t>.</w:t>
      </w:r>
    </w:p>
    <w:p w14:paraId="0E56DAA6" w14:textId="77777777" w:rsidR="003D530A" w:rsidRPr="002649A6" w:rsidRDefault="003D530A" w:rsidP="003D530A">
      <w:pPr>
        <w:pStyle w:val="ListParagraph"/>
        <w:numPr>
          <w:ilvl w:val="0"/>
          <w:numId w:val="19"/>
        </w:numPr>
        <w:spacing w:before="0" w:after="0"/>
        <w:rPr>
          <w:lang w:val="en-US"/>
        </w:rPr>
      </w:pPr>
      <w:r>
        <w:rPr>
          <w:lang w:val="en-US"/>
        </w:rPr>
        <w:t xml:space="preserve">Our collaboration with a broader sector representative group of </w:t>
      </w:r>
      <w:proofErr w:type="spellStart"/>
      <w:r>
        <w:rPr>
          <w:lang w:val="en-US"/>
        </w:rPr>
        <w:t>organisations</w:t>
      </w:r>
      <w:proofErr w:type="spellEnd"/>
      <w:r>
        <w:rPr>
          <w:lang w:val="en-US"/>
        </w:rPr>
        <w:t xml:space="preserve">, making several joint statements and running a campaign against the introduction of NDIA Independent Assessments and proposed changes to the NDIS Act. This was a fundamental attack on the underlying vision and purpose of the Scheme and not what people with disability and the wider community had agreed. We achieved a significant win with the backdown by the Federal Government and the NDIA with IA’s being dumped and legislation to only look at minor issues. </w:t>
      </w:r>
    </w:p>
    <w:p w14:paraId="350EC243" w14:textId="77777777" w:rsidR="003D530A" w:rsidRPr="002649A6" w:rsidRDefault="003D530A" w:rsidP="003D530A">
      <w:pPr>
        <w:pStyle w:val="ListParagraph"/>
        <w:numPr>
          <w:ilvl w:val="0"/>
          <w:numId w:val="19"/>
        </w:numPr>
        <w:spacing w:before="0" w:after="0"/>
        <w:rPr>
          <w:lang w:val="en-US"/>
        </w:rPr>
      </w:pPr>
      <w:r w:rsidRPr="002649A6">
        <w:rPr>
          <w:lang w:val="en-US"/>
        </w:rPr>
        <w:t xml:space="preserve">Federal Budget delayed until October 2020, due to COVID-19 impacts, AFDO </w:t>
      </w:r>
      <w:r>
        <w:rPr>
          <w:lang w:val="en-US"/>
        </w:rPr>
        <w:t xml:space="preserve">reframed its </w:t>
      </w:r>
      <w:r w:rsidRPr="002649A6">
        <w:rPr>
          <w:lang w:val="en-US"/>
        </w:rPr>
        <w:t>Federal Budget Submission</w:t>
      </w:r>
      <w:r>
        <w:rPr>
          <w:lang w:val="en-US"/>
        </w:rPr>
        <w:t xml:space="preserve"> and responded to the May 2021 Federal Budget dealing with consequences from a range of announced measures. </w:t>
      </w:r>
    </w:p>
    <w:p w14:paraId="123F4169" w14:textId="6FE0D47E" w:rsidR="003D530A" w:rsidRDefault="003D530A" w:rsidP="003D530A">
      <w:pPr>
        <w:pStyle w:val="ListParagraph"/>
        <w:numPr>
          <w:ilvl w:val="0"/>
          <w:numId w:val="19"/>
        </w:numPr>
        <w:spacing w:before="0" w:after="0"/>
        <w:rPr>
          <w:lang w:val="en-US"/>
        </w:rPr>
      </w:pPr>
      <w:r w:rsidRPr="002649A6">
        <w:rPr>
          <w:lang w:val="en-US"/>
        </w:rPr>
        <w:t xml:space="preserve">Continuing </w:t>
      </w:r>
      <w:r>
        <w:rPr>
          <w:lang w:val="en-US"/>
        </w:rPr>
        <w:t xml:space="preserve">participation in the </w:t>
      </w:r>
      <w:r w:rsidRPr="002649A6">
        <w:rPr>
          <w:lang w:val="en-US"/>
        </w:rPr>
        <w:t>review of the National Disability Strategy</w:t>
      </w:r>
      <w:r>
        <w:rPr>
          <w:lang w:val="en-US"/>
        </w:rPr>
        <w:t xml:space="preserve"> to ensure that the reviewed</w:t>
      </w:r>
      <w:r w:rsidRPr="002649A6">
        <w:rPr>
          <w:lang w:val="en-US"/>
        </w:rPr>
        <w:t xml:space="preserve"> plan delivers outcomes </w:t>
      </w:r>
      <w:r w:rsidR="008B5D76">
        <w:rPr>
          <w:lang w:val="en-US"/>
        </w:rPr>
        <w:t>as</w:t>
      </w:r>
      <w:r w:rsidRPr="002649A6">
        <w:rPr>
          <w:lang w:val="en-US"/>
        </w:rPr>
        <w:t xml:space="preserve"> funded to implement actions at all levels of government with progress and </w:t>
      </w:r>
      <w:r>
        <w:rPr>
          <w:lang w:val="en-US"/>
        </w:rPr>
        <w:t>results r</w:t>
      </w:r>
      <w:r w:rsidRPr="002649A6">
        <w:rPr>
          <w:lang w:val="en-US"/>
        </w:rPr>
        <w:t>e</w:t>
      </w:r>
      <w:r>
        <w:rPr>
          <w:lang w:val="en-US"/>
        </w:rPr>
        <w:t xml:space="preserve">gularly reported </w:t>
      </w:r>
      <w:r w:rsidRPr="002649A6">
        <w:rPr>
          <w:lang w:val="en-US"/>
        </w:rPr>
        <w:t xml:space="preserve">by all </w:t>
      </w:r>
      <w:r>
        <w:rPr>
          <w:lang w:val="en-US"/>
        </w:rPr>
        <w:t>group</w:t>
      </w:r>
      <w:r w:rsidRPr="002649A6">
        <w:rPr>
          <w:lang w:val="en-US"/>
        </w:rPr>
        <w:t>s</w:t>
      </w:r>
      <w:r>
        <w:rPr>
          <w:lang w:val="en-US"/>
        </w:rPr>
        <w:t xml:space="preserve">. </w:t>
      </w:r>
      <w:r w:rsidRPr="002649A6">
        <w:rPr>
          <w:lang w:val="en-US"/>
        </w:rPr>
        <w:t xml:space="preserve">We will continue working with our members to ensure a </w:t>
      </w:r>
      <w:r>
        <w:rPr>
          <w:lang w:val="en-US"/>
        </w:rPr>
        <w:t>robust</w:t>
      </w:r>
      <w:r w:rsidRPr="002649A6">
        <w:rPr>
          <w:lang w:val="en-US"/>
        </w:rPr>
        <w:t xml:space="preserve"> strategy is delivered</w:t>
      </w:r>
      <w:r>
        <w:rPr>
          <w:lang w:val="en-US"/>
        </w:rPr>
        <w:t xml:space="preserve"> and outcomes progressively reported and monitored.</w:t>
      </w:r>
    </w:p>
    <w:p w14:paraId="1FBD0E0C" w14:textId="77777777" w:rsidR="003D530A" w:rsidRDefault="003D530A" w:rsidP="003D530A">
      <w:pPr>
        <w:pStyle w:val="ListParagraph"/>
        <w:numPr>
          <w:ilvl w:val="0"/>
          <w:numId w:val="19"/>
        </w:numPr>
        <w:spacing w:before="0" w:after="0"/>
        <w:rPr>
          <w:lang w:val="en-US"/>
        </w:rPr>
      </w:pPr>
      <w:r>
        <w:rPr>
          <w:rFonts w:cs="Arial"/>
          <w:szCs w:val="24"/>
        </w:rPr>
        <w:t>Increased membership both full and associate resulting in a current total of thirty member organisations providing a</w:t>
      </w:r>
      <w:r>
        <w:rPr>
          <w:lang w:val="en-US"/>
        </w:rPr>
        <w:t xml:space="preserve"> total reach of over 3.8 million Australians with disability, their families and supporters</w:t>
      </w:r>
    </w:p>
    <w:p w14:paraId="32D09EFA" w14:textId="77777777" w:rsidR="003D530A" w:rsidRPr="002649A6" w:rsidRDefault="003D530A" w:rsidP="003D530A">
      <w:pPr>
        <w:pStyle w:val="ListParagraph"/>
        <w:numPr>
          <w:ilvl w:val="0"/>
          <w:numId w:val="19"/>
        </w:numPr>
        <w:spacing w:before="0" w:after="0"/>
        <w:rPr>
          <w:lang w:val="en-US"/>
        </w:rPr>
      </w:pPr>
      <w:r>
        <w:rPr>
          <w:lang w:val="en-US"/>
        </w:rPr>
        <w:t xml:space="preserve">Increased our team workforce and capacity across all areas being staff and expert advisers, on particular issues and importantly engaging people with disability in these roles. </w:t>
      </w:r>
    </w:p>
    <w:p w14:paraId="086FB4A4" w14:textId="77777777" w:rsidR="003D530A" w:rsidRPr="002649A6" w:rsidRDefault="003D530A" w:rsidP="003D530A">
      <w:pPr>
        <w:spacing w:before="0" w:after="0"/>
      </w:pPr>
    </w:p>
    <w:p w14:paraId="4071A68F" w14:textId="77777777" w:rsidR="003D530A" w:rsidRPr="002649A6" w:rsidRDefault="003D530A" w:rsidP="003D530A">
      <w:pPr>
        <w:spacing w:before="0" w:after="0"/>
      </w:pPr>
      <w:r w:rsidRPr="002649A6">
        <w:t xml:space="preserve">We continued our Member Forums </w:t>
      </w:r>
      <w:r>
        <w:t xml:space="preserve">via remote video conference allowing all members around Australia </w:t>
      </w:r>
      <w:r w:rsidRPr="002649A6">
        <w:t xml:space="preserve">an opportunity </w:t>
      </w:r>
      <w:r>
        <w:t xml:space="preserve">to participate and engage, develop a mutual understanding of shared interests or issues </w:t>
      </w:r>
      <w:r w:rsidRPr="002649A6">
        <w:t xml:space="preserve">as well </w:t>
      </w:r>
      <w:r>
        <w:t>showcasing a range of member organisations over each Forum. We also continued the training and guest speaker program, which covered;</w:t>
      </w:r>
      <w:r w:rsidRPr="002649A6">
        <w:t xml:space="preserve"> </w:t>
      </w:r>
    </w:p>
    <w:p w14:paraId="630F9184" w14:textId="77777777" w:rsidR="003D530A" w:rsidRPr="002649A6" w:rsidRDefault="003D530A" w:rsidP="003D530A">
      <w:pPr>
        <w:spacing w:before="0" w:after="0"/>
      </w:pPr>
    </w:p>
    <w:p w14:paraId="674E5F6D" w14:textId="77777777" w:rsidR="003D530A" w:rsidRDefault="003D530A" w:rsidP="003D530A">
      <w:pPr>
        <w:pStyle w:val="ListParagraph"/>
        <w:numPr>
          <w:ilvl w:val="0"/>
          <w:numId w:val="20"/>
        </w:numPr>
        <w:spacing w:before="0" w:after="0"/>
        <w:ind w:left="720"/>
      </w:pPr>
      <w:r>
        <w:rPr>
          <w:rFonts w:cs="Arial"/>
          <w:szCs w:val="24"/>
        </w:rPr>
        <w:t>Influencing Government Legislation- the How, What &amp; When – Workshop by 89 Degrees East</w:t>
      </w:r>
    </w:p>
    <w:p w14:paraId="44AFB6B5" w14:textId="77777777" w:rsidR="003D530A" w:rsidRPr="00735795" w:rsidRDefault="003D530A" w:rsidP="003D530A">
      <w:pPr>
        <w:pStyle w:val="ListParagraph"/>
        <w:numPr>
          <w:ilvl w:val="0"/>
          <w:numId w:val="20"/>
        </w:numPr>
        <w:spacing w:before="0" w:after="0"/>
        <w:ind w:left="720"/>
      </w:pPr>
      <w:r w:rsidRPr="00735795">
        <w:rPr>
          <w:rFonts w:cs="Arial"/>
          <w:szCs w:val="24"/>
        </w:rPr>
        <w:t>NDIS Quality &amp; Safeguards Commission – Christine Regan Principal Engagement Advisor</w:t>
      </w:r>
    </w:p>
    <w:p w14:paraId="24011CFD" w14:textId="77777777" w:rsidR="003D530A" w:rsidRPr="00735795" w:rsidRDefault="003D530A" w:rsidP="003D530A">
      <w:pPr>
        <w:pStyle w:val="ListParagraph"/>
        <w:numPr>
          <w:ilvl w:val="0"/>
          <w:numId w:val="20"/>
        </w:numPr>
        <w:spacing w:before="0" w:after="0"/>
        <w:ind w:left="720"/>
      </w:pPr>
      <w:r>
        <w:rPr>
          <w:rFonts w:cs="Arial"/>
          <w:szCs w:val="24"/>
        </w:rPr>
        <w:t>Disability Discrimination Act – Where are we at? – Graeme Innes AM</w:t>
      </w:r>
    </w:p>
    <w:p w14:paraId="59C1EA94" w14:textId="77777777" w:rsidR="003D530A" w:rsidRPr="00735795" w:rsidRDefault="003D530A" w:rsidP="003D530A">
      <w:pPr>
        <w:pStyle w:val="ListParagraph"/>
        <w:numPr>
          <w:ilvl w:val="0"/>
          <w:numId w:val="20"/>
        </w:numPr>
        <w:spacing w:before="0" w:after="0"/>
        <w:ind w:left="720"/>
      </w:pPr>
      <w:r>
        <w:rPr>
          <w:rFonts w:cs="Arial"/>
          <w:szCs w:val="24"/>
        </w:rPr>
        <w:t>Emerging &amp; Revisioning with a Plan – Not for Profit Training</w:t>
      </w:r>
    </w:p>
    <w:p w14:paraId="7F511357" w14:textId="77777777" w:rsidR="003D530A" w:rsidRPr="00735795" w:rsidRDefault="003D530A" w:rsidP="003D530A">
      <w:pPr>
        <w:pStyle w:val="ListParagraph"/>
        <w:numPr>
          <w:ilvl w:val="0"/>
          <w:numId w:val="20"/>
        </w:numPr>
        <w:spacing w:before="0" w:after="0"/>
        <w:ind w:left="720"/>
      </w:pPr>
      <w:proofErr w:type="spellStart"/>
      <w:r>
        <w:rPr>
          <w:rFonts w:cs="Arial"/>
          <w:color w:val="000000"/>
          <w:szCs w:val="24"/>
        </w:rPr>
        <w:t>Kilfinan</w:t>
      </w:r>
      <w:proofErr w:type="spellEnd"/>
      <w:r>
        <w:rPr>
          <w:rFonts w:cs="Arial"/>
          <w:color w:val="000000"/>
          <w:szCs w:val="24"/>
        </w:rPr>
        <w:t xml:space="preserve"> Australia</w:t>
      </w:r>
      <w:r>
        <w:rPr>
          <w:rFonts w:cs="Arial"/>
          <w:szCs w:val="24"/>
        </w:rPr>
        <w:t xml:space="preserve"> – Building For-Purpose Leadership - </w:t>
      </w:r>
      <w:r w:rsidRPr="00AE7532">
        <w:rPr>
          <w:rFonts w:cs="Arial"/>
          <w:color w:val="000000"/>
          <w:szCs w:val="22"/>
        </w:rPr>
        <w:t>Beth Weatherly – CEO &amp; Lesley Podesta – Mentoring Relationship Manager</w:t>
      </w:r>
    </w:p>
    <w:p w14:paraId="6460002B" w14:textId="77777777" w:rsidR="003D530A" w:rsidRPr="002649A6" w:rsidRDefault="003D530A" w:rsidP="003D530A">
      <w:pPr>
        <w:pStyle w:val="ListParagraph"/>
        <w:numPr>
          <w:ilvl w:val="0"/>
          <w:numId w:val="20"/>
        </w:numPr>
        <w:spacing w:before="0" w:after="0"/>
        <w:ind w:left="720"/>
      </w:pPr>
      <w:r>
        <w:rPr>
          <w:rFonts w:cs="Arial"/>
          <w:color w:val="000000"/>
          <w:szCs w:val="22"/>
        </w:rPr>
        <w:t>Social Media – Tips &amp; Tricks – Aaron Holt – AFDO Communications Officer</w:t>
      </w:r>
    </w:p>
    <w:p w14:paraId="51F34C5C" w14:textId="77777777" w:rsidR="003D530A" w:rsidRPr="002649A6" w:rsidRDefault="003D530A" w:rsidP="003D530A">
      <w:pPr>
        <w:pStyle w:val="ListParagraph"/>
        <w:spacing w:before="0" w:after="0"/>
      </w:pPr>
    </w:p>
    <w:p w14:paraId="7DC53DFC" w14:textId="77777777" w:rsidR="003D530A" w:rsidRPr="002649A6" w:rsidRDefault="003D530A" w:rsidP="003D530A">
      <w:pPr>
        <w:spacing w:before="0" w:after="0"/>
      </w:pPr>
      <w:r>
        <w:t>Our staff and expert advisers produced significant results across</w:t>
      </w:r>
      <w:r w:rsidRPr="002649A6">
        <w:t xml:space="preserve"> systemic advocacy, projects, governance support and operations for the organisation and ensure</w:t>
      </w:r>
      <w:r>
        <w:t xml:space="preserve">d </w:t>
      </w:r>
      <w:r w:rsidRPr="002649A6">
        <w:t xml:space="preserve">member </w:t>
      </w:r>
      <w:r>
        <w:t xml:space="preserve">identified </w:t>
      </w:r>
      <w:r w:rsidRPr="002649A6">
        <w:t>issues we</w:t>
      </w:r>
      <w:r>
        <w:t>re advanced at every available opportunity with governments and stakeholders.</w:t>
      </w:r>
      <w:r w:rsidRPr="002649A6">
        <w:t xml:space="preserve"> </w:t>
      </w:r>
    </w:p>
    <w:p w14:paraId="12E7E137" w14:textId="77777777" w:rsidR="003D530A" w:rsidRPr="002649A6" w:rsidRDefault="003D530A" w:rsidP="003D530A">
      <w:pPr>
        <w:spacing w:before="0" w:after="0"/>
      </w:pPr>
    </w:p>
    <w:p w14:paraId="64B7A769" w14:textId="77777777" w:rsidR="003D530A" w:rsidRPr="002649A6" w:rsidRDefault="003D530A" w:rsidP="003D530A">
      <w:pPr>
        <w:spacing w:before="0" w:after="0"/>
      </w:pPr>
      <w:r>
        <w:t>O</w:t>
      </w:r>
      <w:r w:rsidRPr="002649A6">
        <w:t xml:space="preserve">ur International Coordinator, </w:t>
      </w:r>
      <w:r>
        <w:t xml:space="preserve">Director Trevor Carroll, </w:t>
      </w:r>
      <w:r w:rsidRPr="002649A6">
        <w:t xml:space="preserve">continued </w:t>
      </w:r>
      <w:r>
        <w:t>representation and</w:t>
      </w:r>
      <w:r w:rsidRPr="002649A6">
        <w:t xml:space="preserve"> engagement with Disabled Peoples International and the Pacific Disability Forum. Owing </w:t>
      </w:r>
      <w:r>
        <w:t>to the pandemic, t</w:t>
      </w:r>
      <w:r w:rsidRPr="002649A6">
        <w:t>he Council of State Parties (</w:t>
      </w:r>
      <w:proofErr w:type="spellStart"/>
      <w:r w:rsidRPr="002649A6">
        <w:t>CoSP</w:t>
      </w:r>
      <w:proofErr w:type="spellEnd"/>
      <w:r w:rsidRPr="002649A6">
        <w:t xml:space="preserve">) at </w:t>
      </w:r>
      <w:r>
        <w:t xml:space="preserve">the United Nations </w:t>
      </w:r>
      <w:r w:rsidRPr="002649A6">
        <w:t xml:space="preserve">had to be </w:t>
      </w:r>
      <w:r>
        <w:t>an online event with sessions based around the New York time zone, meaning many late nights well after midnight for Trevor and Australian delegates.</w:t>
      </w:r>
      <w:r w:rsidRPr="002649A6">
        <w:t xml:space="preserve"> </w:t>
      </w:r>
      <w:r>
        <w:t xml:space="preserve">We want to acknowledge Trevor’s </w:t>
      </w:r>
      <w:r w:rsidRPr="002649A6">
        <w:t xml:space="preserve">continuing </w:t>
      </w:r>
      <w:r>
        <w:t>international work and also with our newly formed International Working Group.</w:t>
      </w:r>
    </w:p>
    <w:p w14:paraId="749E5C54" w14:textId="77777777" w:rsidR="003D530A" w:rsidRPr="002649A6" w:rsidRDefault="003D530A" w:rsidP="003D530A">
      <w:pPr>
        <w:spacing w:before="0" w:after="0"/>
      </w:pPr>
    </w:p>
    <w:p w14:paraId="7A490603" w14:textId="77777777" w:rsidR="003D530A" w:rsidRPr="002649A6" w:rsidRDefault="003D530A" w:rsidP="003D530A">
      <w:pPr>
        <w:spacing w:before="0" w:after="0"/>
      </w:pPr>
      <w:r>
        <w:t xml:space="preserve">It’s been another significant and trying year for us all. As President, </w:t>
      </w:r>
      <w:r w:rsidRPr="002649A6">
        <w:t>I</w:t>
      </w:r>
      <w:r>
        <w:t xml:space="preserve">’d like to acknowledge everyone’s contribution and thank my </w:t>
      </w:r>
      <w:r w:rsidRPr="002649A6">
        <w:t xml:space="preserve">fellow Board members, past and present, </w:t>
      </w:r>
      <w:r>
        <w:t xml:space="preserve">our CEO, Ross, and all the AFDO Team and </w:t>
      </w:r>
      <w:r w:rsidRPr="002649A6">
        <w:t xml:space="preserve">volunteers for their </w:t>
      </w:r>
      <w:r>
        <w:t xml:space="preserve">professionalism and dedication </w:t>
      </w:r>
      <w:r w:rsidRPr="002649A6">
        <w:t xml:space="preserve">to further the </w:t>
      </w:r>
      <w:r>
        <w:t xml:space="preserve">impact of </w:t>
      </w:r>
      <w:r w:rsidRPr="002649A6">
        <w:t>AFDO and our members.</w:t>
      </w:r>
      <w:r>
        <w:t xml:space="preserve"> In particular, I have again appreciated the support of my AFDO Executive members being</w:t>
      </w:r>
      <w:r w:rsidRPr="002649A6">
        <w:t xml:space="preserve">; Trevor, Janine and Christine, who </w:t>
      </w:r>
      <w:r>
        <w:t xml:space="preserve">have </w:t>
      </w:r>
      <w:r w:rsidRPr="002649A6">
        <w:t>meet regularly between the Board meetings</w:t>
      </w:r>
      <w:r>
        <w:t xml:space="preserve"> to ensure the organisation continues to advance. </w:t>
      </w:r>
    </w:p>
    <w:p w14:paraId="5E7898E6" w14:textId="77777777" w:rsidR="003D530A" w:rsidRPr="002649A6" w:rsidRDefault="003D530A" w:rsidP="003D530A">
      <w:pPr>
        <w:spacing w:before="0" w:after="0"/>
      </w:pPr>
    </w:p>
    <w:p w14:paraId="538E9A7A" w14:textId="77777777" w:rsidR="003D530A" w:rsidRDefault="003D530A" w:rsidP="003D530A">
      <w:pPr>
        <w:spacing w:before="0" w:after="0"/>
      </w:pPr>
      <w:r w:rsidRPr="002649A6">
        <w:t xml:space="preserve">As CEO, </w:t>
      </w:r>
      <w:r>
        <w:t>we have been through another challenging year. Still, i</w:t>
      </w:r>
      <w:r w:rsidRPr="002649A6">
        <w:t xml:space="preserve">t continues to be my pleasure to work with </w:t>
      </w:r>
      <w:r>
        <w:t>all</w:t>
      </w:r>
      <w:r w:rsidRPr="002649A6">
        <w:t xml:space="preserve"> for the benefit of people wi</w:t>
      </w:r>
      <w:r>
        <w:t>th disability, their families,</w:t>
      </w:r>
      <w:r w:rsidRPr="002649A6">
        <w:t xml:space="preserve"> supporters</w:t>
      </w:r>
      <w:r>
        <w:t xml:space="preserve"> and our communities</w:t>
      </w:r>
      <w:r w:rsidRPr="002649A6">
        <w:t xml:space="preserve">. </w:t>
      </w:r>
      <w:r>
        <w:t xml:space="preserve">I am delighted by the support of our President Liz, and the entire Board, a very professional, committed and passionate group of incredible volunteers. Of course, it’s not possible to achieve what we have without all of our members and our AFDO Team, including a growing number of new team members. We have also had significant engagement with our key stakeholders and the wider community. </w:t>
      </w:r>
    </w:p>
    <w:p w14:paraId="20C91BE1" w14:textId="77777777" w:rsidR="003D530A" w:rsidRPr="002649A6" w:rsidRDefault="003D530A" w:rsidP="003D530A">
      <w:pPr>
        <w:spacing w:before="0" w:after="0"/>
      </w:pPr>
    </w:p>
    <w:p w14:paraId="5E3F4D3F" w14:textId="77777777" w:rsidR="003D530A" w:rsidRPr="002649A6" w:rsidRDefault="003D530A" w:rsidP="003D530A">
      <w:pPr>
        <w:spacing w:before="0" w:after="0"/>
      </w:pPr>
      <w:r w:rsidRPr="002649A6">
        <w:t xml:space="preserve">The </w:t>
      </w:r>
      <w:r>
        <w:t>coming year will prove to be another c</w:t>
      </w:r>
      <w:r w:rsidRPr="002649A6">
        <w:t xml:space="preserve">hallenging and </w:t>
      </w:r>
      <w:r>
        <w:t xml:space="preserve">still </w:t>
      </w:r>
      <w:r w:rsidRPr="002649A6">
        <w:t>somewhat unknown</w:t>
      </w:r>
      <w:r>
        <w:t xml:space="preserve"> for all of us. Despite the uncertainty, w</w:t>
      </w:r>
      <w:r w:rsidRPr="002649A6">
        <w:t xml:space="preserve">e </w:t>
      </w:r>
      <w:r>
        <w:t xml:space="preserve">both </w:t>
      </w:r>
      <w:r w:rsidRPr="002649A6">
        <w:t xml:space="preserve">look forward to continuing </w:t>
      </w:r>
      <w:r>
        <w:t xml:space="preserve">AFDO’s vision providing respectful </w:t>
      </w:r>
      <w:r w:rsidRPr="002649A6">
        <w:t xml:space="preserve">engagement, </w:t>
      </w:r>
      <w:r>
        <w:t xml:space="preserve">systemic </w:t>
      </w:r>
      <w:r w:rsidRPr="002649A6">
        <w:t>advocacy</w:t>
      </w:r>
      <w:r>
        <w:t>, capacity building</w:t>
      </w:r>
      <w:r w:rsidRPr="002649A6">
        <w:t xml:space="preserve"> and support</w:t>
      </w:r>
      <w:r>
        <w:t xml:space="preserve"> by</w:t>
      </w:r>
      <w:r w:rsidRPr="002649A6">
        <w:t xml:space="preserve"> </w:t>
      </w:r>
      <w:r>
        <w:t xml:space="preserve">collaborating with our members and all of our </w:t>
      </w:r>
      <w:r w:rsidRPr="002649A6">
        <w:t>sector</w:t>
      </w:r>
      <w:r>
        <w:t xml:space="preserve"> colleagues</w:t>
      </w:r>
      <w:r w:rsidRPr="002649A6">
        <w:t>.</w:t>
      </w:r>
    </w:p>
    <w:p w14:paraId="68A44CA0" w14:textId="77777777" w:rsidR="00E32219" w:rsidRPr="002649A6" w:rsidRDefault="00E32219" w:rsidP="00E32219">
      <w:pPr>
        <w:spacing w:before="0" w:after="0" w:line="240" w:lineRule="auto"/>
        <w:rPr>
          <w:rFonts w:ascii="Calibri" w:hAnsi="Calibri"/>
          <w:sz w:val="20"/>
          <w:szCs w:val="20"/>
          <w:lang w:val="en-US" w:eastAsia="en-AU"/>
        </w:rPr>
      </w:pP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p>
    <w:p w14:paraId="021C93A2" w14:textId="77777777" w:rsidR="00E32219" w:rsidRPr="002649A6" w:rsidRDefault="00E32219" w:rsidP="00E32219">
      <w:pPr>
        <w:spacing w:before="0" w:after="0" w:line="240" w:lineRule="auto"/>
        <w:rPr>
          <w:rFonts w:ascii="Calibri" w:hAnsi="Calibri"/>
          <w:sz w:val="20"/>
          <w:szCs w:val="20"/>
          <w:lang w:val="en-US" w:eastAsia="en-AU"/>
        </w:rPr>
      </w:pPr>
    </w:p>
    <w:p w14:paraId="1D586AD8" w14:textId="77777777"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Liz Reid</w:t>
      </w:r>
      <w:r w:rsidR="00704B42" w:rsidRPr="002649A6">
        <w:rPr>
          <w:rFonts w:cs="Arial"/>
          <w:sz w:val="28"/>
          <w:szCs w:val="20"/>
          <w:lang w:val="en-US" w:eastAsia="en-AU"/>
        </w:rPr>
        <w:t xml:space="preserve"> AM</w:t>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Pr="002649A6">
        <w:rPr>
          <w:rFonts w:cs="Arial"/>
          <w:sz w:val="28"/>
          <w:szCs w:val="20"/>
          <w:lang w:val="en-US" w:eastAsia="en-AU"/>
        </w:rPr>
        <w:t>Ross Joyce</w:t>
      </w:r>
    </w:p>
    <w:p w14:paraId="6407B4C3" w14:textId="77777777"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President</w:t>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t>CEO</w:t>
      </w:r>
    </w:p>
    <w:p w14:paraId="16AE9AF2" w14:textId="77777777" w:rsidR="003D42D8" w:rsidRPr="002649A6" w:rsidRDefault="003D42D8" w:rsidP="007D52FB">
      <w:pPr>
        <w:spacing w:before="0" w:after="0"/>
      </w:pPr>
    </w:p>
    <w:p w14:paraId="437B044A" w14:textId="77777777" w:rsidR="003D42D8" w:rsidRPr="002649A6" w:rsidRDefault="003D42D8" w:rsidP="007D52FB">
      <w:pPr>
        <w:spacing w:before="0" w:after="0"/>
      </w:pPr>
    </w:p>
    <w:p w14:paraId="61606492" w14:textId="77777777" w:rsidR="00463136" w:rsidRPr="002649A6" w:rsidRDefault="00463136">
      <w:pPr>
        <w:spacing w:before="0" w:after="0" w:line="240" w:lineRule="auto"/>
        <w:rPr>
          <w:b/>
          <w:bCs/>
          <w:sz w:val="54"/>
          <w:szCs w:val="54"/>
          <w:highlight w:val="cyan"/>
        </w:rPr>
      </w:pPr>
      <w:bookmarkStart w:id="10" w:name="_Toc369173035"/>
      <w:r w:rsidRPr="002649A6">
        <w:rPr>
          <w:highlight w:val="cyan"/>
        </w:rPr>
        <w:br w:type="page"/>
      </w:r>
    </w:p>
    <w:p w14:paraId="49FF1F23" w14:textId="377F5021" w:rsidR="00F64166" w:rsidRPr="002649A6" w:rsidRDefault="00EC2091" w:rsidP="00F533ED">
      <w:pPr>
        <w:pStyle w:val="Heading1"/>
        <w:rPr>
          <w:rFonts w:ascii="Gesta Medium Italic" w:hAnsi="Gesta Medium Italic"/>
          <w:sz w:val="21"/>
          <w:szCs w:val="21"/>
        </w:rPr>
      </w:pPr>
      <w:bookmarkStart w:id="11" w:name="_Toc85447659"/>
      <w:r w:rsidRPr="003308AC">
        <w:t>O</w:t>
      </w:r>
      <w:r w:rsidR="00F64166" w:rsidRPr="003308AC">
        <w:t xml:space="preserve">ur </w:t>
      </w:r>
      <w:r w:rsidR="00DA3B65">
        <w:t>S</w:t>
      </w:r>
      <w:r w:rsidRPr="003308AC">
        <w:t xml:space="preserve">ector </w:t>
      </w:r>
      <w:r w:rsidR="00DA3B65">
        <w:t>V</w:t>
      </w:r>
      <w:r w:rsidR="00F64166" w:rsidRPr="003308AC">
        <w:t>oice</w:t>
      </w:r>
      <w:bookmarkEnd w:id="10"/>
      <w:bookmarkEnd w:id="11"/>
    </w:p>
    <w:p w14:paraId="5B5A6358" w14:textId="2D5756C9" w:rsidR="00F64166" w:rsidRPr="002649A6" w:rsidRDefault="00F64166" w:rsidP="00F533ED">
      <w:pPr>
        <w:pStyle w:val="Title"/>
        <w:rPr>
          <w:color w:val="auto"/>
        </w:rPr>
      </w:pPr>
      <w:r w:rsidRPr="002649A6">
        <w:rPr>
          <w:color w:val="auto"/>
        </w:rPr>
        <w:t xml:space="preserve">AFDO </w:t>
      </w:r>
      <w:r w:rsidR="003308AC">
        <w:rPr>
          <w:color w:val="auto"/>
        </w:rPr>
        <w:t>continues to be</w:t>
      </w:r>
      <w:r w:rsidRPr="002649A6">
        <w:rPr>
          <w:color w:val="auto"/>
        </w:rPr>
        <w:t xml:space="preserve"> proactive in furthering the voice of people with disability over the past twelve months through our engagement with the Australian Government, </w:t>
      </w:r>
      <w:r w:rsidR="003308AC" w:rsidRPr="002649A6">
        <w:rPr>
          <w:color w:val="auto"/>
        </w:rPr>
        <w:t xml:space="preserve">National Disability Insurance Agency, </w:t>
      </w:r>
      <w:r w:rsidRPr="002649A6">
        <w:rPr>
          <w:color w:val="auto"/>
        </w:rPr>
        <w:t>national peak bodies, and by participating on committees and working groups.</w:t>
      </w:r>
    </w:p>
    <w:p w14:paraId="35A21ACF" w14:textId="77777777" w:rsidR="00F64166" w:rsidRPr="002649A6" w:rsidRDefault="00F64166" w:rsidP="00F533ED">
      <w:pPr>
        <w:pStyle w:val="Heading2"/>
        <w:rPr>
          <w:color w:val="auto"/>
        </w:rPr>
      </w:pPr>
      <w:r w:rsidRPr="002649A6">
        <w:rPr>
          <w:color w:val="auto"/>
        </w:rPr>
        <w:t>International representation</w:t>
      </w:r>
    </w:p>
    <w:p w14:paraId="26EB49FF" w14:textId="77777777" w:rsidR="00136AA7" w:rsidRPr="002649A6" w:rsidRDefault="00136AA7" w:rsidP="00136AA7">
      <w:pPr>
        <w:rPr>
          <w:rFonts w:ascii="Gesta Medium Italic" w:hAnsi="Gesta Medium Italic"/>
          <w:sz w:val="21"/>
          <w:szCs w:val="21"/>
        </w:rPr>
      </w:pPr>
      <w:r w:rsidRPr="002649A6">
        <w:t>Australian Disability and Development Consortium (ADDC)</w:t>
      </w:r>
    </w:p>
    <w:p w14:paraId="2B828A76" w14:textId="77777777" w:rsidR="00136AA7" w:rsidRPr="002649A6" w:rsidRDefault="00136AA7" w:rsidP="00136AA7">
      <w:pPr>
        <w:rPr>
          <w:rFonts w:ascii="Gesta Medium Italic" w:hAnsi="Gesta Medium Italic"/>
          <w:sz w:val="21"/>
          <w:szCs w:val="21"/>
        </w:rPr>
      </w:pPr>
      <w:r w:rsidRPr="002649A6">
        <w:t>Disabled People’s International (DPI)</w:t>
      </w:r>
    </w:p>
    <w:p w14:paraId="4A06AE01" w14:textId="77777777" w:rsidR="00D128B7" w:rsidRPr="002649A6" w:rsidRDefault="00D128B7" w:rsidP="002D3D3E">
      <w:r w:rsidRPr="002649A6">
        <w:t>International Disability Alliance (IDA)</w:t>
      </w:r>
    </w:p>
    <w:p w14:paraId="7D4E2DBB" w14:textId="11F69676" w:rsidR="00F64166" w:rsidRPr="002649A6" w:rsidRDefault="003308AC" w:rsidP="002D3D3E">
      <w:pPr>
        <w:rPr>
          <w:rFonts w:ascii="Gesta Medium Italic" w:hAnsi="Gesta Medium Italic"/>
          <w:sz w:val="21"/>
          <w:szCs w:val="21"/>
        </w:rPr>
      </w:pPr>
      <w:r>
        <w:t>The Global Initiative for Inclusive ICT’s (G3ict)</w:t>
      </w:r>
    </w:p>
    <w:p w14:paraId="3B3D692D" w14:textId="77777777" w:rsidR="00136AA7" w:rsidRPr="002649A6" w:rsidRDefault="00136AA7" w:rsidP="00136AA7">
      <w:r w:rsidRPr="002649A6">
        <w:t>Pacific Disability Forum (PDF)</w:t>
      </w:r>
    </w:p>
    <w:p w14:paraId="3DF8C222" w14:textId="77777777" w:rsidR="00060841" w:rsidRDefault="00060841" w:rsidP="002D3D3E">
      <w:r w:rsidRPr="002649A6">
        <w:t>United Nations Economic and Social Council (ECOSOC)</w:t>
      </w:r>
    </w:p>
    <w:p w14:paraId="0B3C6394" w14:textId="77777777" w:rsidR="00F64166" w:rsidRPr="002649A6" w:rsidRDefault="00F64166" w:rsidP="00F533ED">
      <w:pPr>
        <w:pStyle w:val="Heading2"/>
        <w:rPr>
          <w:color w:val="auto"/>
        </w:rPr>
      </w:pPr>
      <w:r w:rsidRPr="002649A6">
        <w:rPr>
          <w:color w:val="auto"/>
        </w:rPr>
        <w:t>Australian representation</w:t>
      </w:r>
    </w:p>
    <w:p w14:paraId="26C4D459" w14:textId="77777777" w:rsidR="00752565" w:rsidRPr="002649A6" w:rsidRDefault="00752565" w:rsidP="00B23E07">
      <w:r w:rsidRPr="002649A6">
        <w:t>A</w:t>
      </w:r>
      <w:r w:rsidR="000751C0" w:rsidRPr="002649A6">
        <w:t>ssistive Technology f</w:t>
      </w:r>
      <w:r w:rsidR="00CB0221" w:rsidRPr="002649A6">
        <w:t>or All (A</w:t>
      </w:r>
      <w:r w:rsidRPr="002649A6">
        <w:t>TFA</w:t>
      </w:r>
      <w:r w:rsidR="00CB0221" w:rsidRPr="002649A6">
        <w:t>)</w:t>
      </w:r>
    </w:p>
    <w:p w14:paraId="68131AEB" w14:textId="77777777" w:rsidR="00D80E46" w:rsidRPr="002649A6" w:rsidRDefault="00D80E46" w:rsidP="00B23E07">
      <w:pPr>
        <w:rPr>
          <w:i/>
        </w:rPr>
      </w:pPr>
      <w:r w:rsidRPr="002649A6">
        <w:t>Aviation Access Forum</w:t>
      </w:r>
      <w:r w:rsidR="00470604" w:rsidRPr="002649A6">
        <w:t xml:space="preserve"> </w:t>
      </w:r>
    </w:p>
    <w:p w14:paraId="53C41744" w14:textId="77777777" w:rsidR="0009451B" w:rsidRPr="002649A6" w:rsidRDefault="0009451B" w:rsidP="001D2B9B">
      <w:pPr>
        <w:rPr>
          <w:rFonts w:cs="Arial"/>
          <w:szCs w:val="24"/>
        </w:rPr>
      </w:pPr>
      <w:r w:rsidRPr="002649A6">
        <w:rPr>
          <w:rFonts w:cs="Arial"/>
          <w:szCs w:val="24"/>
        </w:rPr>
        <w:t>Australian Electoral Commission Disability Advisory Committee</w:t>
      </w:r>
      <w:r w:rsidR="00470604" w:rsidRPr="002649A6">
        <w:rPr>
          <w:rFonts w:cs="Arial"/>
          <w:szCs w:val="24"/>
        </w:rPr>
        <w:t xml:space="preserve"> </w:t>
      </w:r>
    </w:p>
    <w:p w14:paraId="24BD7E45" w14:textId="77777777" w:rsidR="00B23E07" w:rsidRPr="002649A6" w:rsidRDefault="00B23E07" w:rsidP="002D3D3E">
      <w:pPr>
        <w:rPr>
          <w:rFonts w:cs="Arial"/>
          <w:i/>
        </w:rPr>
      </w:pPr>
      <w:r w:rsidRPr="002649A6">
        <w:rPr>
          <w:rFonts w:cs="Arial"/>
        </w:rPr>
        <w:t xml:space="preserve">NDIA CEO Forum </w:t>
      </w:r>
    </w:p>
    <w:p w14:paraId="14A1EC7E" w14:textId="77777777" w:rsidR="00B23E07" w:rsidRPr="002649A6" w:rsidRDefault="00B23E07" w:rsidP="00B23E07">
      <w:pPr>
        <w:autoSpaceDE w:val="0"/>
        <w:autoSpaceDN w:val="0"/>
        <w:adjustRightInd w:val="0"/>
        <w:rPr>
          <w:rFonts w:cs="Arial"/>
          <w:bCs/>
          <w:szCs w:val="24"/>
        </w:rPr>
      </w:pPr>
      <w:r w:rsidRPr="002649A6">
        <w:rPr>
          <w:rFonts w:cs="Arial"/>
          <w:bCs/>
          <w:szCs w:val="24"/>
        </w:rPr>
        <w:t>Disability Support IRC</w:t>
      </w:r>
    </w:p>
    <w:p w14:paraId="22FA65EE" w14:textId="77777777" w:rsidR="00DB4466" w:rsidRPr="002649A6" w:rsidRDefault="00DB4466" w:rsidP="00B23E07">
      <w:pPr>
        <w:autoSpaceDE w:val="0"/>
        <w:autoSpaceDN w:val="0"/>
        <w:adjustRightInd w:val="0"/>
        <w:rPr>
          <w:rFonts w:cs="Arial"/>
          <w:szCs w:val="24"/>
        </w:rPr>
      </w:pPr>
      <w:r w:rsidRPr="002649A6">
        <w:rPr>
          <w:rFonts w:cs="Arial"/>
          <w:bCs/>
          <w:szCs w:val="24"/>
        </w:rPr>
        <w:t>Disability Gateway Reference Group</w:t>
      </w:r>
    </w:p>
    <w:p w14:paraId="7B25323A" w14:textId="77777777" w:rsidR="001D2B9B" w:rsidRPr="002649A6" w:rsidRDefault="00B23E07" w:rsidP="00B23E07">
      <w:pPr>
        <w:contextualSpacing/>
        <w:rPr>
          <w:rFonts w:cs="Arial"/>
          <w:bCs/>
          <w:szCs w:val="24"/>
        </w:rPr>
      </w:pPr>
      <w:r w:rsidRPr="002649A6">
        <w:rPr>
          <w:rFonts w:cs="Arial"/>
          <w:bCs/>
          <w:szCs w:val="24"/>
        </w:rPr>
        <w:t>Not for profit Stewardship Gro</w:t>
      </w:r>
      <w:r w:rsidR="00D128B7" w:rsidRPr="002649A6">
        <w:rPr>
          <w:rFonts w:cs="Arial"/>
          <w:bCs/>
          <w:szCs w:val="24"/>
        </w:rPr>
        <w:t xml:space="preserve">up Australian Taxation Office </w:t>
      </w:r>
    </w:p>
    <w:p w14:paraId="5D04C1F2" w14:textId="77777777" w:rsidR="00136AA7" w:rsidRPr="002649A6" w:rsidRDefault="00136AA7" w:rsidP="00B23E07">
      <w:pPr>
        <w:contextualSpacing/>
        <w:rPr>
          <w:rFonts w:cs="Arial"/>
          <w:bCs/>
          <w:szCs w:val="24"/>
        </w:rPr>
      </w:pPr>
    </w:p>
    <w:p w14:paraId="1A9149E4" w14:textId="77777777" w:rsidR="00B23E07" w:rsidRPr="002649A6" w:rsidRDefault="00B23E07" w:rsidP="002D3D3E">
      <w:pPr>
        <w:rPr>
          <w:rFonts w:cs="Arial"/>
          <w:i/>
        </w:rPr>
      </w:pPr>
      <w:r w:rsidRPr="002649A6">
        <w:rPr>
          <w:rFonts w:cs="Arial"/>
        </w:rPr>
        <w:t xml:space="preserve">DSS National Disability Strategy Reform Steering Group </w:t>
      </w:r>
    </w:p>
    <w:p w14:paraId="50E20D79" w14:textId="56512338" w:rsidR="00AE450F" w:rsidRDefault="00AE450F" w:rsidP="001D2B9B">
      <w:pPr>
        <w:rPr>
          <w:rFonts w:cs="Arial"/>
          <w:bCs/>
        </w:rPr>
      </w:pPr>
      <w:r>
        <w:rPr>
          <w:rFonts w:cs="Arial"/>
          <w:bCs/>
        </w:rPr>
        <w:t xml:space="preserve">NDIS </w:t>
      </w:r>
      <w:proofErr w:type="spellStart"/>
      <w:r>
        <w:rPr>
          <w:rFonts w:cs="Arial"/>
          <w:bCs/>
        </w:rPr>
        <w:t>Qualtiy</w:t>
      </w:r>
      <w:proofErr w:type="spellEnd"/>
      <w:r>
        <w:rPr>
          <w:rFonts w:cs="Arial"/>
          <w:bCs/>
        </w:rPr>
        <w:t xml:space="preserve"> &amp; Safeguard </w:t>
      </w:r>
      <w:r w:rsidR="00932E24">
        <w:rPr>
          <w:rFonts w:cs="Arial"/>
          <w:bCs/>
        </w:rPr>
        <w:t>Commission – Disability Sector Consultative Committee</w:t>
      </w:r>
    </w:p>
    <w:p w14:paraId="4B12DDCD" w14:textId="77777777" w:rsidR="00D423F0" w:rsidRPr="002649A6" w:rsidRDefault="00DB4466" w:rsidP="002D3D3E">
      <w:pPr>
        <w:rPr>
          <w:rFonts w:cs="Arial"/>
        </w:rPr>
      </w:pPr>
      <w:r w:rsidRPr="002649A6">
        <w:rPr>
          <w:rFonts w:cs="Arial"/>
        </w:rPr>
        <w:t>N</w:t>
      </w:r>
      <w:r w:rsidR="00D423F0" w:rsidRPr="002649A6">
        <w:rPr>
          <w:rFonts w:cs="Arial"/>
        </w:rPr>
        <w:t>ational Inclusive Transport Advocacy Network (NITAN)</w:t>
      </w:r>
    </w:p>
    <w:p w14:paraId="2DD3E0C8" w14:textId="77777777" w:rsidR="00D102C8" w:rsidRPr="002649A6" w:rsidRDefault="00D423F0" w:rsidP="002D3D3E">
      <w:pPr>
        <w:rPr>
          <w:rFonts w:cs="Arial"/>
        </w:rPr>
      </w:pPr>
      <w:r w:rsidRPr="002649A6">
        <w:rPr>
          <w:rFonts w:cs="Arial"/>
        </w:rPr>
        <w:t>A</w:t>
      </w:r>
      <w:r w:rsidR="00F64166" w:rsidRPr="002649A6">
        <w:t xml:space="preserve">ustralian </w:t>
      </w:r>
      <w:r w:rsidR="00F64166" w:rsidRPr="002649A6">
        <w:rPr>
          <w:rFonts w:cs="Arial"/>
          <w:szCs w:val="24"/>
        </w:rPr>
        <w:t>Public Service Commission Disability Employment Working Group</w:t>
      </w:r>
    </w:p>
    <w:p w14:paraId="65BD2A66" w14:textId="6A1A7CED" w:rsidR="00DA3B65" w:rsidRDefault="00DA3B65" w:rsidP="00D102C8">
      <w:pPr>
        <w:rPr>
          <w:rFonts w:cs="Arial"/>
        </w:rPr>
      </w:pPr>
      <w:r>
        <w:rPr>
          <w:rFonts w:cs="Arial"/>
        </w:rPr>
        <w:t>Services Australia Civil Society Advisory Group (CSAG)</w:t>
      </w:r>
    </w:p>
    <w:p w14:paraId="3259E2F7" w14:textId="40F4AF20" w:rsidR="00D102C8" w:rsidRPr="002649A6" w:rsidRDefault="00DA3B65" w:rsidP="00D102C8">
      <w:pPr>
        <w:rPr>
          <w:rFonts w:cs="Arial"/>
        </w:rPr>
      </w:pPr>
      <w:r>
        <w:rPr>
          <w:rFonts w:cs="Arial"/>
        </w:rPr>
        <w:t>NDIS Utilisation Project - Victoria</w:t>
      </w:r>
    </w:p>
    <w:p w14:paraId="6515D23C" w14:textId="77777777" w:rsidR="00A01830" w:rsidRPr="002649A6" w:rsidRDefault="00A01830" w:rsidP="00D102C8">
      <w:pPr>
        <w:rPr>
          <w:rFonts w:cs="Arial"/>
          <w:i/>
          <w:szCs w:val="24"/>
        </w:rPr>
      </w:pPr>
      <w:r w:rsidRPr="002649A6">
        <w:rPr>
          <w:rFonts w:cs="Arial"/>
          <w:szCs w:val="24"/>
        </w:rPr>
        <w:t>National Assistive Technology Alliance</w:t>
      </w:r>
      <w:r w:rsidR="00D102C8" w:rsidRPr="002649A6">
        <w:rPr>
          <w:rFonts w:cs="Arial"/>
          <w:szCs w:val="24"/>
        </w:rPr>
        <w:t xml:space="preserve"> </w:t>
      </w:r>
    </w:p>
    <w:p w14:paraId="62A0B8FA" w14:textId="77777777" w:rsidR="00D80E46" w:rsidRPr="002649A6" w:rsidRDefault="00D80E46" w:rsidP="00D102C8">
      <w:pPr>
        <w:rPr>
          <w:rFonts w:cs="Arial"/>
          <w:szCs w:val="24"/>
        </w:rPr>
      </w:pPr>
      <w:r w:rsidRPr="002649A6">
        <w:rPr>
          <w:rFonts w:cs="Arial"/>
          <w:szCs w:val="24"/>
        </w:rPr>
        <w:t>VicRoads Disability Parking Permit Eligibility Reference Group</w:t>
      </w:r>
      <w:r w:rsidR="00470604" w:rsidRPr="002649A6">
        <w:rPr>
          <w:rFonts w:cs="Arial"/>
          <w:szCs w:val="24"/>
        </w:rPr>
        <w:t xml:space="preserve"> </w:t>
      </w:r>
    </w:p>
    <w:p w14:paraId="4AE53971" w14:textId="77777777" w:rsidR="00D128B7" w:rsidRPr="002649A6" w:rsidRDefault="00D128B7" w:rsidP="00D102C8">
      <w:pPr>
        <w:rPr>
          <w:rFonts w:cs="Arial"/>
          <w:szCs w:val="24"/>
        </w:rPr>
      </w:pPr>
      <w:r w:rsidRPr="002649A6">
        <w:rPr>
          <w:rFonts w:cs="Arial"/>
          <w:szCs w:val="24"/>
        </w:rPr>
        <w:t>Civil Society UNCRPD Shadow Working Group</w:t>
      </w:r>
    </w:p>
    <w:p w14:paraId="7379E612" w14:textId="77777777" w:rsidR="008328AF" w:rsidRPr="002649A6" w:rsidRDefault="008328AF" w:rsidP="00D102C8">
      <w:pPr>
        <w:rPr>
          <w:rFonts w:cs="Arial"/>
          <w:szCs w:val="24"/>
        </w:rPr>
      </w:pPr>
      <w:r w:rsidRPr="002649A6">
        <w:rPr>
          <w:rFonts w:cs="Arial"/>
          <w:szCs w:val="24"/>
        </w:rPr>
        <w:t>Services Australia Disability Peaks DSP Working Group</w:t>
      </w:r>
    </w:p>
    <w:p w14:paraId="0722F254" w14:textId="404B0D3A" w:rsidR="008328AF" w:rsidRDefault="008328AF" w:rsidP="00D102C8">
      <w:pPr>
        <w:rPr>
          <w:rFonts w:cs="Arial"/>
          <w:szCs w:val="24"/>
        </w:rPr>
      </w:pPr>
      <w:r w:rsidRPr="002649A6">
        <w:rPr>
          <w:rFonts w:cs="Arial"/>
          <w:szCs w:val="24"/>
        </w:rPr>
        <w:t>Technical Experts Social Security (TESS)</w:t>
      </w:r>
      <w:r w:rsidR="006010E3" w:rsidRPr="002649A6">
        <w:rPr>
          <w:rFonts w:cs="Arial"/>
          <w:szCs w:val="24"/>
        </w:rPr>
        <w:t xml:space="preserve"> Working Group</w:t>
      </w:r>
    </w:p>
    <w:p w14:paraId="6A74C1BB" w14:textId="15378A4F" w:rsidR="00CA5E5E" w:rsidRDefault="00CA5E5E" w:rsidP="00D102C8">
      <w:pPr>
        <w:rPr>
          <w:rFonts w:cs="Arial"/>
          <w:szCs w:val="24"/>
        </w:rPr>
      </w:pPr>
      <w:r w:rsidRPr="00171561">
        <w:rPr>
          <w:rFonts w:cs="Arial"/>
          <w:szCs w:val="24"/>
        </w:rPr>
        <w:t>Public Interest Advocacy Centre (PIAC) Working Group</w:t>
      </w:r>
      <w:r>
        <w:rPr>
          <w:rFonts w:cs="Arial"/>
          <w:szCs w:val="24"/>
        </w:rPr>
        <w:t xml:space="preserve"> </w:t>
      </w:r>
    </w:p>
    <w:p w14:paraId="0EC1B5FE" w14:textId="0977F8D5" w:rsidR="00DA3B65" w:rsidRDefault="00DA3B65" w:rsidP="00D102C8">
      <w:pPr>
        <w:rPr>
          <w:rFonts w:cs="Arial"/>
          <w:szCs w:val="24"/>
        </w:rPr>
      </w:pPr>
      <w:r>
        <w:rPr>
          <w:rFonts w:cs="Arial"/>
          <w:szCs w:val="24"/>
        </w:rPr>
        <w:t xml:space="preserve">Advisory Group for National </w:t>
      </w:r>
      <w:proofErr w:type="spellStart"/>
      <w:r>
        <w:rPr>
          <w:rFonts w:cs="Arial"/>
          <w:szCs w:val="24"/>
        </w:rPr>
        <w:t>Diability</w:t>
      </w:r>
      <w:proofErr w:type="spellEnd"/>
      <w:r>
        <w:rPr>
          <w:rFonts w:cs="Arial"/>
          <w:szCs w:val="24"/>
        </w:rPr>
        <w:t xml:space="preserve"> Research Agenda (NDRA)</w:t>
      </w:r>
    </w:p>
    <w:p w14:paraId="5A91BBF3" w14:textId="39BD9099" w:rsidR="00DA3B65" w:rsidRDefault="00DA3B65" w:rsidP="00D102C8">
      <w:pPr>
        <w:rPr>
          <w:rFonts w:cs="Arial"/>
          <w:szCs w:val="24"/>
        </w:rPr>
      </w:pPr>
      <w:r>
        <w:rPr>
          <w:rFonts w:cs="Arial"/>
          <w:szCs w:val="24"/>
        </w:rPr>
        <w:t>Australian Research Council (ARC) Linkages Project</w:t>
      </w:r>
    </w:p>
    <w:p w14:paraId="38610810" w14:textId="675BAA3B" w:rsidR="00DA3B65" w:rsidRDefault="00DA3B65" w:rsidP="00D102C8">
      <w:pPr>
        <w:rPr>
          <w:rFonts w:cs="Arial"/>
          <w:szCs w:val="24"/>
        </w:rPr>
      </w:pPr>
      <w:r>
        <w:rPr>
          <w:rFonts w:cs="Arial"/>
          <w:szCs w:val="24"/>
        </w:rPr>
        <w:t>Disability Act Review Advisory Group</w:t>
      </w:r>
    </w:p>
    <w:p w14:paraId="411B7276" w14:textId="6B6B2F57" w:rsidR="00150FD9" w:rsidRPr="00150FD9" w:rsidRDefault="00150FD9" w:rsidP="00150FD9">
      <w:pPr>
        <w:rPr>
          <w:rFonts w:cs="Arial"/>
          <w:color w:val="000000"/>
        </w:rPr>
      </w:pPr>
      <w:r>
        <w:rPr>
          <w:rFonts w:cs="Arial"/>
          <w:color w:val="000000"/>
        </w:rPr>
        <w:t>Western Sydney University Autonomy, Diversity &amp; Disability: Everyday Practices of Technology Project Advisory Committee</w:t>
      </w:r>
    </w:p>
    <w:p w14:paraId="497FF90B" w14:textId="77777777" w:rsidR="00D80E46" w:rsidRPr="002649A6" w:rsidRDefault="00D128B7" w:rsidP="00DA3B65">
      <w:pPr>
        <w:pStyle w:val="Heading2"/>
        <w:spacing w:before="160" w:after="160"/>
        <w:rPr>
          <w:color w:val="auto"/>
        </w:rPr>
      </w:pPr>
      <w:r w:rsidRPr="002649A6">
        <w:rPr>
          <w:color w:val="auto"/>
        </w:rPr>
        <w:t>N</w:t>
      </w:r>
      <w:r w:rsidR="00D80E46" w:rsidRPr="002649A6">
        <w:rPr>
          <w:color w:val="auto"/>
        </w:rPr>
        <w:t>ational peak bodies</w:t>
      </w:r>
      <w:r w:rsidR="00752565" w:rsidRPr="002649A6">
        <w:rPr>
          <w:color w:val="auto"/>
        </w:rPr>
        <w:t xml:space="preserve"> engagement</w:t>
      </w:r>
    </w:p>
    <w:p w14:paraId="4D82016C" w14:textId="77777777" w:rsidR="00F64166" w:rsidRPr="002649A6" w:rsidRDefault="00F64166" w:rsidP="00DA3B65">
      <w:pPr>
        <w:spacing w:before="160" w:after="160" w:line="240" w:lineRule="auto"/>
        <w:rPr>
          <w:rFonts w:ascii="Gesta Medium Italic" w:hAnsi="Gesta Medium Italic"/>
          <w:sz w:val="21"/>
          <w:szCs w:val="21"/>
        </w:rPr>
      </w:pPr>
      <w:r w:rsidRPr="002649A6">
        <w:t>National Disability and Carer Alliance</w:t>
      </w:r>
    </w:p>
    <w:p w14:paraId="0F7D71B1" w14:textId="77777777" w:rsidR="00F64166" w:rsidRPr="002649A6" w:rsidRDefault="00F64166" w:rsidP="00DA3B65">
      <w:pPr>
        <w:spacing w:before="160" w:after="160" w:line="240" w:lineRule="auto"/>
        <w:rPr>
          <w:rFonts w:ascii="Gesta Medium Italic" w:hAnsi="Gesta Medium Italic"/>
          <w:sz w:val="21"/>
          <w:szCs w:val="21"/>
        </w:rPr>
      </w:pPr>
      <w:r w:rsidRPr="002649A6">
        <w:t>Mental Health Australia</w:t>
      </w:r>
    </w:p>
    <w:p w14:paraId="5A7F4487" w14:textId="77777777" w:rsidR="00F64166" w:rsidRPr="002649A6" w:rsidRDefault="00F64166" w:rsidP="00DA3B65">
      <w:pPr>
        <w:spacing w:before="160" w:after="160" w:line="240" w:lineRule="auto"/>
        <w:rPr>
          <w:rFonts w:ascii="Gesta Medium Italic" w:hAnsi="Gesta Medium Italic"/>
          <w:sz w:val="21"/>
          <w:szCs w:val="21"/>
        </w:rPr>
      </w:pPr>
      <w:r w:rsidRPr="002649A6">
        <w:t>Carers Australia</w:t>
      </w:r>
    </w:p>
    <w:p w14:paraId="5F74D5D8" w14:textId="429E7AB1" w:rsidR="00F64166" w:rsidRDefault="00F64166" w:rsidP="00DA3B65">
      <w:pPr>
        <w:spacing w:before="160" w:after="160" w:line="240" w:lineRule="auto"/>
      </w:pPr>
      <w:r w:rsidRPr="002649A6">
        <w:t>National Disability Services</w:t>
      </w:r>
      <w:r w:rsidR="00D80E46" w:rsidRPr="002649A6">
        <w:t xml:space="preserve"> (NDS)</w:t>
      </w:r>
    </w:p>
    <w:p w14:paraId="54D5A94C" w14:textId="3794AF7F" w:rsidR="00DA3B65" w:rsidRPr="002649A6" w:rsidRDefault="00DA3B65" w:rsidP="00DA3B65">
      <w:pPr>
        <w:spacing w:before="160" w:after="160" w:line="240" w:lineRule="auto"/>
        <w:rPr>
          <w:rFonts w:ascii="Gesta Medium Italic" w:hAnsi="Gesta Medium Italic"/>
          <w:sz w:val="21"/>
          <w:szCs w:val="21"/>
        </w:rPr>
      </w:pPr>
      <w:r>
        <w:t xml:space="preserve">Inclusion Australia </w:t>
      </w:r>
    </w:p>
    <w:p w14:paraId="5108AF67" w14:textId="77777777" w:rsidR="00F64166" w:rsidRPr="002649A6" w:rsidRDefault="00F64166" w:rsidP="00DA3B65">
      <w:pPr>
        <w:spacing w:before="160" w:after="160" w:line="240" w:lineRule="auto"/>
      </w:pPr>
      <w:r w:rsidRPr="002649A6">
        <w:t>Australian Communications Consumer Action Network</w:t>
      </w:r>
      <w:r w:rsidR="00D80E46" w:rsidRPr="002649A6">
        <w:t xml:space="preserve"> (ACCAN)</w:t>
      </w:r>
    </w:p>
    <w:p w14:paraId="553DEB18" w14:textId="77777777" w:rsidR="00C23279" w:rsidRPr="002649A6" w:rsidRDefault="00C23279" w:rsidP="00DA3B65">
      <w:pPr>
        <w:spacing w:before="160" w:after="160" w:line="240" w:lineRule="auto"/>
      </w:pPr>
      <w:r w:rsidRPr="002649A6">
        <w:t>People with Disability Australia (PWDA)</w:t>
      </w:r>
    </w:p>
    <w:p w14:paraId="4370C80B" w14:textId="77777777" w:rsidR="00C23279" w:rsidRPr="002649A6" w:rsidRDefault="00C23279" w:rsidP="00DA3B65">
      <w:pPr>
        <w:spacing w:before="160" w:after="160" w:line="240" w:lineRule="auto"/>
        <w:rPr>
          <w:rFonts w:cs="Arial"/>
          <w:szCs w:val="24"/>
        </w:rPr>
      </w:pPr>
      <w:r w:rsidRPr="002649A6">
        <w:rPr>
          <w:rFonts w:cs="Arial"/>
          <w:szCs w:val="24"/>
        </w:rPr>
        <w:t>First Peoples Disability Network Australia (FPDN)</w:t>
      </w:r>
    </w:p>
    <w:p w14:paraId="58B71D0B" w14:textId="77777777" w:rsidR="00C23279" w:rsidRPr="002649A6" w:rsidRDefault="00C23279" w:rsidP="00DA3B65">
      <w:pPr>
        <w:spacing w:before="160" w:after="160" w:line="240" w:lineRule="auto"/>
        <w:rPr>
          <w:rFonts w:cs="Arial"/>
          <w:szCs w:val="24"/>
        </w:rPr>
      </w:pPr>
      <w:r w:rsidRPr="002649A6">
        <w:rPr>
          <w:rFonts w:cs="Arial"/>
          <w:szCs w:val="24"/>
        </w:rPr>
        <w:t>Women With Disabilities Australia (WWDA)</w:t>
      </w:r>
    </w:p>
    <w:p w14:paraId="03E2210A" w14:textId="77777777" w:rsidR="00C23279" w:rsidRPr="002649A6" w:rsidRDefault="00C23279" w:rsidP="00DA3B65">
      <w:pPr>
        <w:spacing w:before="160" w:after="160" w:line="240" w:lineRule="auto"/>
        <w:rPr>
          <w:rFonts w:cs="Arial"/>
          <w:szCs w:val="24"/>
        </w:rPr>
      </w:pPr>
      <w:r w:rsidRPr="002649A6">
        <w:rPr>
          <w:rFonts w:cs="Arial"/>
          <w:szCs w:val="24"/>
        </w:rPr>
        <w:t>National Ethnic Disability Alliance (NEDA)</w:t>
      </w:r>
    </w:p>
    <w:p w14:paraId="7A29C945" w14:textId="4855082D" w:rsidR="00F64166" w:rsidRPr="002649A6" w:rsidRDefault="00C23279" w:rsidP="00DA3B65">
      <w:pPr>
        <w:spacing w:before="160" w:after="160" w:line="240" w:lineRule="auto"/>
        <w:rPr>
          <w:rFonts w:ascii="Gesta Medium Italic" w:hAnsi="Gesta Medium Italic"/>
          <w:sz w:val="21"/>
          <w:szCs w:val="21"/>
        </w:rPr>
      </w:pPr>
      <w:r w:rsidRPr="002649A6">
        <w:rPr>
          <w:rFonts w:cs="Arial"/>
          <w:szCs w:val="24"/>
        </w:rPr>
        <w:t>Children and Young People with Disability Australia (CYDA)</w:t>
      </w:r>
      <w:bookmarkStart w:id="12" w:name="_Toc369173036"/>
      <w:r w:rsidR="00007F07" w:rsidRPr="002649A6">
        <w:rPr>
          <w:rFonts w:cs="Arial"/>
          <w:szCs w:val="24"/>
        </w:rPr>
        <w:br w:type="page"/>
      </w:r>
      <w:r w:rsidR="00EC2091" w:rsidRPr="00DA3B65">
        <w:rPr>
          <w:rStyle w:val="Heading1Char"/>
        </w:rPr>
        <w:t>Our</w:t>
      </w:r>
      <w:r w:rsidR="00F64166" w:rsidRPr="00DA3B65">
        <w:rPr>
          <w:rStyle w:val="Heading1Char"/>
        </w:rPr>
        <w:t xml:space="preserve"> Board</w:t>
      </w:r>
      <w:bookmarkEnd w:id="12"/>
    </w:p>
    <w:p w14:paraId="301B5B98" w14:textId="77777777" w:rsidR="00F64166" w:rsidRPr="002649A6" w:rsidRDefault="00D80E46" w:rsidP="00287AEF">
      <w:pPr>
        <w:pStyle w:val="Heading2"/>
        <w:rPr>
          <w:rFonts w:ascii="Gesta Medium Italic" w:hAnsi="Gesta Medium Italic"/>
          <w:color w:val="auto"/>
          <w:sz w:val="21"/>
          <w:szCs w:val="21"/>
        </w:rPr>
      </w:pPr>
      <w:r w:rsidRPr="005C130C">
        <w:rPr>
          <w:color w:val="auto"/>
        </w:rPr>
        <w:t>Liz Reid</w:t>
      </w:r>
      <w:r w:rsidR="00704B42" w:rsidRPr="005C130C">
        <w:rPr>
          <w:color w:val="auto"/>
        </w:rPr>
        <w:t xml:space="preserve"> AM</w:t>
      </w:r>
    </w:p>
    <w:p w14:paraId="2495B60E" w14:textId="77777777" w:rsidR="00F64166" w:rsidRPr="002649A6" w:rsidRDefault="00F64166" w:rsidP="00287AEF">
      <w:pPr>
        <w:pStyle w:val="Heading3"/>
        <w:rPr>
          <w:color w:val="auto"/>
        </w:rPr>
      </w:pPr>
      <w:r w:rsidRPr="002649A6">
        <w:rPr>
          <w:color w:val="auto"/>
        </w:rPr>
        <w:t>President</w:t>
      </w:r>
      <w:r w:rsidR="00037010" w:rsidRPr="002649A6">
        <w:rPr>
          <w:color w:val="auto"/>
        </w:rPr>
        <w:t xml:space="preserve"> </w:t>
      </w:r>
    </w:p>
    <w:p w14:paraId="1E75F6C7" w14:textId="77777777" w:rsidR="00D423F0" w:rsidRPr="002649A6" w:rsidRDefault="00D423F0" w:rsidP="00D423F0">
      <w:pPr>
        <w:rPr>
          <w:b/>
        </w:rPr>
      </w:pPr>
      <w:r w:rsidRPr="002649A6">
        <w:rPr>
          <w:b/>
        </w:rPr>
        <w:t>Nominated by Physical Disability Australia</w:t>
      </w:r>
    </w:p>
    <w:p w14:paraId="2E88F2E8" w14:textId="77777777" w:rsidR="006C7A7C" w:rsidRPr="006C7A7C" w:rsidRDefault="006C7A7C" w:rsidP="006C7A7C">
      <w:pPr>
        <w:spacing w:before="0" w:after="0"/>
        <w:jc w:val="both"/>
        <w:rPr>
          <w:rFonts w:cs="Arial"/>
        </w:rPr>
      </w:pPr>
      <w:r w:rsidRPr="006C7A7C">
        <w:rPr>
          <w:rFonts w:cs="Arial"/>
        </w:rPr>
        <w:t xml:space="preserve">Liz has over 30 years’ experience in the community, disability, and social justice sectors. She has dedicated her career to assisting others seek equitable economic and social opportunities to participate fully in their communities. </w:t>
      </w:r>
    </w:p>
    <w:p w14:paraId="56DB741D" w14:textId="77777777" w:rsidR="006C7A7C" w:rsidRPr="006C7A7C" w:rsidRDefault="006C7A7C" w:rsidP="006C7A7C">
      <w:pPr>
        <w:spacing w:before="0" w:after="0"/>
        <w:jc w:val="both"/>
        <w:rPr>
          <w:rFonts w:cs="Arial"/>
        </w:rPr>
      </w:pPr>
    </w:p>
    <w:p w14:paraId="3C026177" w14:textId="77777777" w:rsidR="006C7A7C" w:rsidRPr="006C7A7C" w:rsidRDefault="006C7A7C" w:rsidP="006C7A7C">
      <w:pPr>
        <w:spacing w:before="0" w:after="0"/>
        <w:jc w:val="both"/>
        <w:rPr>
          <w:rFonts w:cs="Arial"/>
        </w:rPr>
      </w:pPr>
      <w:r w:rsidRPr="006C7A7C">
        <w:rPr>
          <w:rFonts w:cs="Arial"/>
        </w:rPr>
        <w:t>Liz has a physical disability, Arthrogryposis multiplex congenita (AMC) and has had extensive surgery since birth to achieve improved positioning and increase the range of motion in  her lower limbs/ joints for better mobility. In her mid-</w:t>
      </w:r>
      <w:proofErr w:type="spellStart"/>
      <w:r w:rsidRPr="006C7A7C">
        <w:rPr>
          <w:rFonts w:cs="Arial"/>
        </w:rPr>
        <w:t>twenty’s</w:t>
      </w:r>
      <w:proofErr w:type="spellEnd"/>
      <w:r w:rsidRPr="006C7A7C">
        <w:rPr>
          <w:rFonts w:cs="Arial"/>
        </w:rPr>
        <w:t xml:space="preserve"> Liz was diagnosed with Ankylosing spondylitis, a type of arthritis and a chronic inflammatory disease requiring her to use a wheelchair to conserve energy to do the fun things in life!</w:t>
      </w:r>
    </w:p>
    <w:p w14:paraId="4261DF68" w14:textId="77777777" w:rsidR="006C7A7C" w:rsidRPr="006C7A7C" w:rsidRDefault="006C7A7C" w:rsidP="006C7A7C">
      <w:pPr>
        <w:spacing w:before="0" w:after="0"/>
        <w:jc w:val="both"/>
        <w:rPr>
          <w:rFonts w:cs="Arial"/>
        </w:rPr>
      </w:pPr>
    </w:p>
    <w:p w14:paraId="3FC47611" w14:textId="77777777" w:rsidR="006C7A7C" w:rsidRPr="006C7A7C" w:rsidRDefault="006C7A7C" w:rsidP="006C7A7C">
      <w:pPr>
        <w:spacing w:before="0" w:after="0"/>
        <w:jc w:val="both"/>
        <w:rPr>
          <w:rFonts w:cs="Arial"/>
        </w:rPr>
      </w:pPr>
      <w:r w:rsidRPr="006C7A7C">
        <w:rPr>
          <w:rFonts w:cs="Arial"/>
        </w:rPr>
        <w:t xml:space="preserve">Currently, Liz  is the Executive Officer of </w:t>
      </w:r>
      <w:proofErr w:type="spellStart"/>
      <w:r w:rsidRPr="006C7A7C">
        <w:rPr>
          <w:rFonts w:cs="Arial"/>
        </w:rPr>
        <w:t>YouthWorX</w:t>
      </w:r>
      <w:proofErr w:type="spellEnd"/>
      <w:r w:rsidRPr="006C7A7C">
        <w:rPr>
          <w:rFonts w:cs="Arial"/>
        </w:rPr>
        <w:t xml:space="preserve"> NT, a not for profit organisation committed to supporting Territorians in their lifelong social, economic and career success. She is responsible for the management of programs that include life and career coaching, and services that support employment. </w:t>
      </w:r>
    </w:p>
    <w:p w14:paraId="6EF2497B" w14:textId="77777777" w:rsidR="006C7A7C" w:rsidRPr="006C7A7C" w:rsidRDefault="006C7A7C" w:rsidP="006C7A7C">
      <w:pPr>
        <w:spacing w:before="0" w:after="0"/>
        <w:jc w:val="both"/>
        <w:rPr>
          <w:rFonts w:cs="Arial"/>
        </w:rPr>
      </w:pPr>
    </w:p>
    <w:p w14:paraId="5FF9F5AF" w14:textId="77777777" w:rsidR="006C7A7C" w:rsidRPr="006C7A7C" w:rsidRDefault="006C7A7C" w:rsidP="006C7A7C">
      <w:pPr>
        <w:spacing w:before="0" w:after="0"/>
        <w:jc w:val="both"/>
        <w:rPr>
          <w:rFonts w:cs="Arial"/>
        </w:rPr>
      </w:pPr>
      <w:r w:rsidRPr="006C7A7C">
        <w:rPr>
          <w:rFonts w:cs="Arial"/>
        </w:rPr>
        <w:t>Liz is the current President of Physical Disability Australia (PDA); the PDA representative on the AFDO Board and a member of the National Disability Insurance Agency Independent Advisory Council representing the Northern Territory.</w:t>
      </w:r>
    </w:p>
    <w:p w14:paraId="13531A1C" w14:textId="77777777" w:rsidR="00EA6689" w:rsidRPr="002649A6" w:rsidRDefault="00EA6689" w:rsidP="00D80E46">
      <w:pPr>
        <w:pStyle w:val="Heading2"/>
        <w:rPr>
          <w:color w:val="auto"/>
        </w:rPr>
      </w:pPr>
    </w:p>
    <w:p w14:paraId="761D6E59" w14:textId="77777777" w:rsidR="00D80E46" w:rsidRPr="002649A6" w:rsidRDefault="00BE5BA7" w:rsidP="00D80E46">
      <w:pPr>
        <w:pStyle w:val="Heading2"/>
        <w:rPr>
          <w:rFonts w:ascii="Gesta Medium Italic" w:hAnsi="Gesta Medium Italic"/>
          <w:color w:val="auto"/>
          <w:sz w:val="21"/>
          <w:szCs w:val="21"/>
        </w:rPr>
      </w:pPr>
      <w:r w:rsidRPr="005C130C">
        <w:rPr>
          <w:color w:val="auto"/>
        </w:rPr>
        <w:t>Trevor Carroll</w:t>
      </w:r>
    </w:p>
    <w:p w14:paraId="621F45CA" w14:textId="01277B2C" w:rsidR="00D80E46" w:rsidRPr="002649A6" w:rsidRDefault="00037010" w:rsidP="00D80E46">
      <w:pPr>
        <w:pStyle w:val="Heading3"/>
        <w:rPr>
          <w:color w:val="auto"/>
        </w:rPr>
      </w:pPr>
      <w:r w:rsidRPr="002649A6">
        <w:rPr>
          <w:color w:val="auto"/>
        </w:rPr>
        <w:t>Vice President</w:t>
      </w:r>
      <w:r w:rsidR="00246C6F" w:rsidRPr="002649A6">
        <w:rPr>
          <w:color w:val="auto"/>
        </w:rPr>
        <w:t xml:space="preserve"> &amp; International Coordinator</w:t>
      </w:r>
    </w:p>
    <w:p w14:paraId="64C54127" w14:textId="77777777" w:rsidR="00D423F0" w:rsidRPr="002649A6" w:rsidRDefault="009F62CA" w:rsidP="00D423F0">
      <w:pPr>
        <w:rPr>
          <w:b/>
        </w:rPr>
      </w:pPr>
      <w:r w:rsidRPr="002649A6">
        <w:rPr>
          <w:b/>
        </w:rPr>
        <w:t>Nominated by Disability J</w:t>
      </w:r>
      <w:r w:rsidR="00D423F0" w:rsidRPr="002649A6">
        <w:rPr>
          <w:b/>
        </w:rPr>
        <w:t>ustice Australia</w:t>
      </w:r>
    </w:p>
    <w:p w14:paraId="7E616F26" w14:textId="77777777" w:rsidR="00396DA6" w:rsidRPr="002649A6" w:rsidRDefault="009F62CA" w:rsidP="00396DA6">
      <w:pPr>
        <w:jc w:val="both"/>
      </w:pPr>
      <w:r w:rsidRPr="002649A6">
        <w:t>Trevor</w:t>
      </w:r>
      <w:r w:rsidR="00396DA6" w:rsidRPr="002649A6">
        <w:t xml:space="preserve"> is passionate about protecting and enhancing the human rights of people with disabilities. </w:t>
      </w:r>
      <w:r w:rsidR="006C7A7C">
        <w:t>He has been a member of the AFDO  Board since 2012 serving as Treasurer, President and Vice President respectively.</w:t>
      </w:r>
    </w:p>
    <w:p w14:paraId="7AF1F9EA" w14:textId="77777777" w:rsidR="006C7A7C" w:rsidRDefault="006C7A7C" w:rsidP="009F62CA">
      <w:pPr>
        <w:jc w:val="both"/>
      </w:pPr>
      <w:r>
        <w:t>He has been</w:t>
      </w:r>
      <w:r w:rsidR="009F62CA" w:rsidRPr="002649A6">
        <w:t xml:space="preserve"> the CEO at Disability Justice Australia (DJA) </w:t>
      </w:r>
      <w:r>
        <w:t>since 2009 and</w:t>
      </w:r>
      <w:r w:rsidR="009F62CA" w:rsidRPr="002649A6">
        <w:t xml:space="preserve"> represents AFDO as</w:t>
      </w:r>
      <w:r>
        <w:t>:</w:t>
      </w:r>
      <w:r w:rsidR="009F62CA" w:rsidRPr="002649A6">
        <w:t xml:space="preserve"> </w:t>
      </w:r>
    </w:p>
    <w:p w14:paraId="300D829D" w14:textId="77777777" w:rsidR="006C7A7C" w:rsidRDefault="009F62CA" w:rsidP="00CA5E5E">
      <w:pPr>
        <w:pStyle w:val="ListParagraph"/>
        <w:numPr>
          <w:ilvl w:val="0"/>
          <w:numId w:val="8"/>
        </w:numPr>
        <w:jc w:val="both"/>
      </w:pPr>
      <w:r w:rsidRPr="002649A6">
        <w:t>an elected Director and Information Officer on the Board of Disabled Peoples Inte</w:t>
      </w:r>
      <w:r w:rsidR="006C7A7C">
        <w:t>rnational (DPI)</w:t>
      </w:r>
    </w:p>
    <w:p w14:paraId="11589D93" w14:textId="77777777" w:rsidR="006C7A7C" w:rsidRDefault="009F62CA" w:rsidP="00CA5E5E">
      <w:pPr>
        <w:pStyle w:val="ListParagraph"/>
        <w:numPr>
          <w:ilvl w:val="0"/>
          <w:numId w:val="8"/>
        </w:numPr>
        <w:jc w:val="both"/>
      </w:pPr>
      <w:r w:rsidRPr="002649A6">
        <w:t>as the Chair</w:t>
      </w:r>
      <w:r w:rsidR="006C7A7C">
        <w:t xml:space="preserve"> of the DPI Asia-Pacific Region</w:t>
      </w:r>
      <w:r w:rsidRPr="002649A6">
        <w:t xml:space="preserve"> </w:t>
      </w:r>
    </w:p>
    <w:p w14:paraId="0FA1D065" w14:textId="77777777" w:rsidR="006C7A7C" w:rsidRDefault="009F62CA" w:rsidP="00CA5E5E">
      <w:pPr>
        <w:pStyle w:val="ListParagraph"/>
        <w:numPr>
          <w:ilvl w:val="0"/>
          <w:numId w:val="8"/>
        </w:numPr>
        <w:jc w:val="both"/>
      </w:pPr>
      <w:r w:rsidRPr="002649A6">
        <w:t>member of the</w:t>
      </w:r>
      <w:r w:rsidR="006C7A7C">
        <w:t xml:space="preserve"> Pacific Disability Forum (PDF)</w:t>
      </w:r>
      <w:r w:rsidRPr="002649A6">
        <w:t xml:space="preserve"> </w:t>
      </w:r>
    </w:p>
    <w:p w14:paraId="4DC46AD0" w14:textId="77777777" w:rsidR="006C7A7C" w:rsidRDefault="009F62CA" w:rsidP="00CA5E5E">
      <w:pPr>
        <w:pStyle w:val="ListParagraph"/>
        <w:numPr>
          <w:ilvl w:val="0"/>
          <w:numId w:val="8"/>
        </w:numPr>
        <w:jc w:val="both"/>
      </w:pPr>
      <w:r w:rsidRPr="002649A6">
        <w:t>member of the Australian Electoral Commissio</w:t>
      </w:r>
      <w:r w:rsidR="006C7A7C">
        <w:t>n Disability Advisory Committee</w:t>
      </w:r>
      <w:r w:rsidRPr="002649A6">
        <w:t xml:space="preserve"> </w:t>
      </w:r>
    </w:p>
    <w:p w14:paraId="03428947" w14:textId="77777777" w:rsidR="009F62CA" w:rsidRPr="002649A6" w:rsidRDefault="009F62CA" w:rsidP="00CA5E5E">
      <w:pPr>
        <w:pStyle w:val="ListParagraph"/>
        <w:numPr>
          <w:ilvl w:val="0"/>
          <w:numId w:val="8"/>
        </w:numPr>
        <w:jc w:val="both"/>
      </w:pPr>
      <w:r w:rsidRPr="002649A6">
        <w:t>on the Executive of the Australian Disability and Development Consortium (ADDC).</w:t>
      </w:r>
    </w:p>
    <w:p w14:paraId="2A9928DC" w14:textId="77777777" w:rsidR="00396DA6" w:rsidRPr="002649A6" w:rsidRDefault="00396DA6" w:rsidP="00396DA6">
      <w:pPr>
        <w:jc w:val="both"/>
      </w:pPr>
      <w:r w:rsidRPr="002649A6">
        <w:t>Trevor acquired an incomplete spinal cord injury in the mid 1990’s and has si</w:t>
      </w:r>
      <w:r w:rsidR="00A9122A" w:rsidRPr="002649A6">
        <w:t>nce acquired bi-lateral sensori</w:t>
      </w:r>
      <w:r w:rsidRPr="002649A6">
        <w:t>neural hearing loss and Meniere’s disease.</w:t>
      </w:r>
    </w:p>
    <w:p w14:paraId="50C13F03" w14:textId="77777777" w:rsidR="00396DA6" w:rsidRPr="002649A6" w:rsidRDefault="009F62CA" w:rsidP="00396DA6">
      <w:pPr>
        <w:spacing w:before="0" w:after="0"/>
      </w:pPr>
      <w:r w:rsidRPr="002649A6">
        <w:t>He</w:t>
      </w:r>
      <w:r w:rsidR="00396DA6" w:rsidRPr="002649A6">
        <w:t xml:space="preserve"> wears many other hats including:</w:t>
      </w:r>
    </w:p>
    <w:p w14:paraId="209B44B0" w14:textId="77777777" w:rsidR="00396DA6" w:rsidRPr="002649A6" w:rsidRDefault="00396DA6" w:rsidP="00396DA6">
      <w:pPr>
        <w:spacing w:before="0" w:after="0"/>
      </w:pPr>
    </w:p>
    <w:p w14:paraId="7FA6CB4E" w14:textId="77777777" w:rsidR="00396DA6" w:rsidRPr="002649A6" w:rsidRDefault="00396DA6" w:rsidP="00CA5E5E">
      <w:pPr>
        <w:pStyle w:val="ListParagraph"/>
        <w:numPr>
          <w:ilvl w:val="0"/>
          <w:numId w:val="6"/>
        </w:numPr>
        <w:spacing w:before="0" w:after="0"/>
      </w:pPr>
      <w:r w:rsidRPr="002649A6">
        <w:t>Secretary and a founding member of the Friends of South Morang.</w:t>
      </w:r>
    </w:p>
    <w:p w14:paraId="3CD27875" w14:textId="77777777" w:rsidR="00396DA6" w:rsidRPr="002649A6" w:rsidRDefault="00396DA6" w:rsidP="00CA5E5E">
      <w:pPr>
        <w:pStyle w:val="ListParagraph"/>
        <w:numPr>
          <w:ilvl w:val="0"/>
          <w:numId w:val="6"/>
        </w:numPr>
        <w:spacing w:before="0" w:after="0"/>
      </w:pPr>
      <w:r w:rsidRPr="002649A6">
        <w:t>Director on the Board of Social Security Rights Victoria</w:t>
      </w:r>
    </w:p>
    <w:p w14:paraId="7163E390" w14:textId="77777777" w:rsidR="00396DA6" w:rsidRPr="002649A6" w:rsidRDefault="00396DA6" w:rsidP="00CA5E5E">
      <w:pPr>
        <w:pStyle w:val="ListParagraph"/>
        <w:numPr>
          <w:ilvl w:val="0"/>
          <w:numId w:val="6"/>
        </w:numPr>
        <w:spacing w:before="0" w:after="0"/>
      </w:pPr>
      <w:r w:rsidRPr="002649A6">
        <w:t>Australia Day Ambassador</w:t>
      </w:r>
    </w:p>
    <w:p w14:paraId="201DFAF5" w14:textId="77777777" w:rsidR="00396DA6" w:rsidRPr="002649A6" w:rsidRDefault="00396DA6" w:rsidP="00CA5E5E">
      <w:pPr>
        <w:pStyle w:val="ListParagraph"/>
        <w:numPr>
          <w:ilvl w:val="0"/>
          <w:numId w:val="6"/>
        </w:numPr>
        <w:spacing w:before="0" w:after="0"/>
      </w:pPr>
      <w:r w:rsidRPr="002649A6">
        <w:t>Trustee of an ASIC regulated superannuation fund</w:t>
      </w:r>
    </w:p>
    <w:p w14:paraId="3931555B" w14:textId="77777777" w:rsidR="00396DA6" w:rsidRDefault="00396DA6" w:rsidP="00CA5E5E">
      <w:pPr>
        <w:pStyle w:val="ListParagraph"/>
        <w:numPr>
          <w:ilvl w:val="0"/>
          <w:numId w:val="6"/>
        </w:numPr>
        <w:spacing w:before="0" w:after="0"/>
      </w:pPr>
      <w:r w:rsidRPr="002649A6">
        <w:t>Co-chair of the Victoria Police Disab</w:t>
      </w:r>
      <w:r w:rsidR="006C7A7C">
        <w:t>ility Portfolio Reference Group</w:t>
      </w:r>
    </w:p>
    <w:p w14:paraId="34A4616C" w14:textId="77777777" w:rsidR="006C7A7C" w:rsidRPr="002649A6" w:rsidRDefault="006C7A7C" w:rsidP="00CA5E5E">
      <w:pPr>
        <w:pStyle w:val="ListParagraph"/>
        <w:numPr>
          <w:ilvl w:val="0"/>
          <w:numId w:val="6"/>
        </w:numPr>
        <w:spacing w:before="0" w:after="0"/>
      </w:pPr>
      <w:r>
        <w:t xml:space="preserve">Member of the National NDIS </w:t>
      </w:r>
      <w:proofErr w:type="spellStart"/>
      <w:r>
        <w:t>Apeals</w:t>
      </w:r>
      <w:proofErr w:type="spellEnd"/>
      <w:r>
        <w:t xml:space="preserve"> Network</w:t>
      </w:r>
    </w:p>
    <w:p w14:paraId="213A2C27" w14:textId="77777777" w:rsidR="00396DA6" w:rsidRPr="002649A6" w:rsidRDefault="00396DA6" w:rsidP="00CA5E5E">
      <w:pPr>
        <w:pStyle w:val="ListParagraph"/>
        <w:numPr>
          <w:ilvl w:val="0"/>
          <w:numId w:val="6"/>
        </w:numPr>
        <w:spacing w:before="0" w:after="0"/>
      </w:pPr>
      <w:r w:rsidRPr="002649A6">
        <w:t>Volunteer mentor with the Australian Quadriplegics Association; and is a</w:t>
      </w:r>
    </w:p>
    <w:p w14:paraId="4FBC8552" w14:textId="42AF4A6B" w:rsidR="00B90E6F" w:rsidRPr="002649A6" w:rsidRDefault="00396DA6" w:rsidP="00CA5E5E">
      <w:pPr>
        <w:pStyle w:val="ListParagraph"/>
        <w:numPr>
          <w:ilvl w:val="0"/>
          <w:numId w:val="6"/>
        </w:numPr>
        <w:spacing w:before="0" w:after="0"/>
      </w:pPr>
      <w:r w:rsidRPr="002649A6">
        <w:t>Regular member of the judging panel for the annual Victorian Disability Awards</w:t>
      </w:r>
      <w:r w:rsidR="006C7A7C">
        <w:t xml:space="preserve"> and the Office of the Public Advocate Victoria Polic</w:t>
      </w:r>
      <w:r w:rsidR="00DA3B65">
        <w:t>e</w:t>
      </w:r>
      <w:r w:rsidR="006C7A7C">
        <w:t xml:space="preserve"> </w:t>
      </w:r>
      <w:r w:rsidR="00DA3B65">
        <w:t>A</w:t>
      </w:r>
      <w:r w:rsidR="006C7A7C">
        <w:t>wards</w:t>
      </w:r>
      <w:r w:rsidRPr="002649A6">
        <w:t>.</w:t>
      </w:r>
    </w:p>
    <w:p w14:paraId="0E537AA0" w14:textId="77777777" w:rsidR="00396DA6" w:rsidRPr="002649A6" w:rsidRDefault="00396DA6" w:rsidP="00396DA6">
      <w:pPr>
        <w:pStyle w:val="ListParagraph"/>
        <w:spacing w:before="0" w:after="0"/>
      </w:pPr>
    </w:p>
    <w:p w14:paraId="33940BD1" w14:textId="77777777" w:rsidR="00941939" w:rsidRPr="002649A6" w:rsidRDefault="00941939" w:rsidP="00941939">
      <w:pPr>
        <w:pStyle w:val="Heading2"/>
        <w:rPr>
          <w:rFonts w:ascii="Gesta Medium Italic" w:hAnsi="Gesta Medium Italic"/>
          <w:i/>
          <w:color w:val="auto"/>
          <w:sz w:val="21"/>
          <w:szCs w:val="21"/>
        </w:rPr>
      </w:pPr>
      <w:r w:rsidRPr="005C130C">
        <w:rPr>
          <w:color w:val="auto"/>
        </w:rPr>
        <w:t>Janine Neu</w:t>
      </w:r>
      <w:r w:rsidRPr="002649A6">
        <w:rPr>
          <w:color w:val="auto"/>
        </w:rPr>
        <w:t xml:space="preserve"> </w:t>
      </w:r>
    </w:p>
    <w:p w14:paraId="51961389" w14:textId="77777777" w:rsidR="00941939" w:rsidRPr="002649A6" w:rsidRDefault="005E3044" w:rsidP="00941939">
      <w:pPr>
        <w:pStyle w:val="Heading3"/>
        <w:rPr>
          <w:color w:val="auto"/>
        </w:rPr>
      </w:pPr>
      <w:r w:rsidRPr="002649A6">
        <w:rPr>
          <w:color w:val="auto"/>
        </w:rPr>
        <w:t xml:space="preserve">Vice </w:t>
      </w:r>
      <w:r w:rsidR="00037010" w:rsidRPr="002649A6">
        <w:rPr>
          <w:color w:val="auto"/>
        </w:rPr>
        <w:t>President</w:t>
      </w:r>
    </w:p>
    <w:p w14:paraId="05785AF8" w14:textId="77777777" w:rsidR="00D423F0" w:rsidRPr="002649A6" w:rsidRDefault="00D423F0" w:rsidP="00D423F0">
      <w:pPr>
        <w:rPr>
          <w:b/>
        </w:rPr>
      </w:pPr>
      <w:r w:rsidRPr="002649A6">
        <w:rPr>
          <w:b/>
        </w:rPr>
        <w:t>Nominated by People with Disabilities WA</w:t>
      </w:r>
    </w:p>
    <w:p w14:paraId="75469AA8" w14:textId="77777777" w:rsidR="009F62CA" w:rsidRPr="002649A6" w:rsidRDefault="00EC2091" w:rsidP="00EC2091">
      <w:r w:rsidRPr="002649A6">
        <w:t xml:space="preserve">Janine is passionate about maximising opportunities for people with disabilities as well as supporting individual and systemic advocacy. </w:t>
      </w:r>
    </w:p>
    <w:p w14:paraId="30A81292" w14:textId="77777777" w:rsidR="00EC2091" w:rsidRPr="002649A6" w:rsidRDefault="00EC2091" w:rsidP="00EC2091">
      <w:r w:rsidRPr="002649A6">
        <w:t>She is Vice Chairperson of People with Disabilities WA and is a committee member of ACROD and Companion Card External Appeals in WA.</w:t>
      </w:r>
      <w:r w:rsidRPr="002649A6">
        <w:rPr>
          <w:rFonts w:cs="Arial"/>
        </w:rPr>
        <w:t xml:space="preserve"> </w:t>
      </w:r>
    </w:p>
    <w:p w14:paraId="3ADD487A" w14:textId="77777777" w:rsidR="002B2731" w:rsidRPr="002649A6" w:rsidRDefault="00ED6D84" w:rsidP="002B2731">
      <w:r w:rsidRPr="002649A6">
        <w:t>Janine</w:t>
      </w:r>
      <w:r w:rsidR="00EC2091" w:rsidRPr="002649A6">
        <w:t xml:space="preserve"> </w:t>
      </w:r>
      <w:r w:rsidR="002B2731" w:rsidRPr="002649A6">
        <w:t>was 35 weeks pregnant when she experienced sudden onset of Acute Transverse Myelitis in 1996, rendering her quadriplegic. Following the birth of her son and 6 months of hospital rehabilitation, she returned home to her family to challenge the WA Government for essential funding to enable her family to stay together.</w:t>
      </w:r>
    </w:p>
    <w:p w14:paraId="56323734" w14:textId="77777777" w:rsidR="002B2731" w:rsidRPr="002649A6" w:rsidRDefault="002B2731" w:rsidP="002B2731">
      <w:r w:rsidRPr="002649A6">
        <w:t>Following receipt of permanent funding, Janine could continue to lead her life in her community.</w:t>
      </w:r>
    </w:p>
    <w:p w14:paraId="5F7C9949" w14:textId="77777777" w:rsidR="002B2731" w:rsidRPr="002649A6" w:rsidRDefault="002B2731" w:rsidP="002B2731">
      <w:r w:rsidRPr="002649A6">
        <w:t>Janine has personally focused on health and physical rehabilitation since hospital discharge whilst navigating an opa</w:t>
      </w:r>
      <w:r w:rsidR="002F3D4A">
        <w:t>que, complex and compartmentalis</w:t>
      </w:r>
      <w:r w:rsidRPr="002649A6">
        <w:t>ed system of services for people with disabilities. Staying healthy and active has resulted in Janine continuing to achieve functional improvement.</w:t>
      </w:r>
    </w:p>
    <w:p w14:paraId="4A1165BA" w14:textId="77777777" w:rsidR="00B90E6F" w:rsidRPr="002649A6" w:rsidRDefault="00B90E6F" w:rsidP="00B90E6F">
      <w:pPr>
        <w:pStyle w:val="Heading2"/>
        <w:rPr>
          <w:color w:val="auto"/>
          <w:lang w:eastAsia="en-AU"/>
        </w:rPr>
      </w:pPr>
    </w:p>
    <w:p w14:paraId="1878731B" w14:textId="77777777" w:rsidR="00B90E6F" w:rsidRPr="002649A6" w:rsidRDefault="00B90E6F" w:rsidP="00B90E6F">
      <w:pPr>
        <w:pStyle w:val="Heading2"/>
        <w:rPr>
          <w:color w:val="auto"/>
          <w:lang w:eastAsia="en-AU"/>
        </w:rPr>
      </w:pPr>
      <w:r w:rsidRPr="005C130C">
        <w:rPr>
          <w:color w:val="auto"/>
          <w:lang w:eastAsia="en-AU"/>
        </w:rPr>
        <w:t>Christine Hunter</w:t>
      </w:r>
      <w:r w:rsidRPr="002649A6">
        <w:rPr>
          <w:color w:val="auto"/>
          <w:lang w:eastAsia="en-AU"/>
        </w:rPr>
        <w:t xml:space="preserve"> </w:t>
      </w:r>
    </w:p>
    <w:p w14:paraId="5FE480D0" w14:textId="77777777" w:rsidR="00B90E6F" w:rsidRPr="002649A6" w:rsidRDefault="00106897" w:rsidP="00B90E6F">
      <w:pPr>
        <w:pStyle w:val="Heading3"/>
        <w:rPr>
          <w:color w:val="auto"/>
          <w:lang w:eastAsia="en-AU"/>
        </w:rPr>
      </w:pPr>
      <w:r w:rsidRPr="002649A6">
        <w:rPr>
          <w:color w:val="auto"/>
          <w:lang w:eastAsia="en-AU"/>
        </w:rPr>
        <w:t>Treasurer</w:t>
      </w:r>
    </w:p>
    <w:p w14:paraId="5C2E99A1" w14:textId="77777777" w:rsidR="00D423F0" w:rsidRPr="002649A6" w:rsidRDefault="00D423F0" w:rsidP="00D423F0">
      <w:pPr>
        <w:rPr>
          <w:b/>
        </w:rPr>
      </w:pPr>
      <w:r w:rsidRPr="002649A6">
        <w:rPr>
          <w:b/>
        </w:rPr>
        <w:t>Nominated by Deafness Forum of Australia</w:t>
      </w:r>
    </w:p>
    <w:p w14:paraId="02C8AF2D" w14:textId="77777777" w:rsidR="003B349D" w:rsidRPr="002649A6" w:rsidRDefault="003B349D" w:rsidP="003B349D">
      <w:pPr>
        <w:spacing w:after="0" w:line="240" w:lineRule="auto"/>
        <w:textAlignment w:val="baseline"/>
        <w:rPr>
          <w:rFonts w:eastAsia="Times New Roman" w:cs="Arial"/>
          <w:szCs w:val="24"/>
          <w:lang w:eastAsia="en-AU"/>
        </w:rPr>
      </w:pPr>
      <w:r w:rsidRPr="002649A6">
        <w:rPr>
          <w:rFonts w:eastAsia="Times New Roman" w:cs="Arial"/>
          <w:szCs w:val="24"/>
          <w:lang w:eastAsia="en-AU"/>
        </w:rPr>
        <w:t xml:space="preserve">Christine is President of Hearing Matters Australia (HMA), a volunteer-based hearing support organisation for people with hearing loss, and she represents Deafness Forum on the AFDO Board. Christine has lived with hearing loss since early childhood but following intervention was able to </w:t>
      </w:r>
      <w:r w:rsidR="00396677">
        <w:rPr>
          <w:rFonts w:eastAsia="Times New Roman" w:cs="Arial"/>
          <w:szCs w:val="24"/>
          <w:lang w:eastAsia="en-AU"/>
        </w:rPr>
        <w:t xml:space="preserve">pursue a career in education spanning </w:t>
      </w:r>
      <w:r w:rsidRPr="002649A6">
        <w:rPr>
          <w:rFonts w:eastAsia="Times New Roman" w:cs="Arial"/>
          <w:szCs w:val="24"/>
          <w:lang w:eastAsia="en-AU"/>
        </w:rPr>
        <w:t>22 years, before retiring in 2012.</w:t>
      </w:r>
    </w:p>
    <w:p w14:paraId="67F50439" w14:textId="77777777" w:rsidR="003B349D" w:rsidRPr="002649A6" w:rsidRDefault="003B349D" w:rsidP="003B349D">
      <w:pPr>
        <w:rPr>
          <w:rFonts w:eastAsia="Times New Roman" w:cs="Arial"/>
          <w:szCs w:val="24"/>
          <w:lang w:eastAsia="en-AU"/>
        </w:rPr>
      </w:pPr>
      <w:r w:rsidRPr="002649A6">
        <w:rPr>
          <w:rFonts w:eastAsia="Times New Roman" w:cs="Arial"/>
          <w:szCs w:val="24"/>
          <w:lang w:eastAsia="en-AU"/>
        </w:rPr>
        <w:t xml:space="preserve">In her role as HMA President, Christine actively promotes the twin missions of Hearing Matters Australia &amp; Deafness Forum through advocacy, advice and support </w:t>
      </w:r>
      <w:r w:rsidR="00396677">
        <w:rPr>
          <w:rFonts w:eastAsia="Times New Roman" w:cs="Arial"/>
          <w:szCs w:val="24"/>
          <w:lang w:eastAsia="en-AU"/>
        </w:rPr>
        <w:t>for people with</w:t>
      </w:r>
      <w:r w:rsidRPr="002649A6">
        <w:rPr>
          <w:rFonts w:eastAsia="Times New Roman" w:cs="Arial"/>
          <w:szCs w:val="24"/>
          <w:lang w:eastAsia="en-AU"/>
        </w:rPr>
        <w:t xml:space="preserve"> hearing loss. Her advocacy activities have included representations to Australian federal &amp; state government agencies and active pa</w:t>
      </w:r>
      <w:r w:rsidR="00396677">
        <w:rPr>
          <w:rFonts w:eastAsia="Times New Roman" w:cs="Arial"/>
          <w:szCs w:val="24"/>
          <w:lang w:eastAsia="en-AU"/>
        </w:rPr>
        <w:t>rticipation on the Transport</w:t>
      </w:r>
      <w:r w:rsidRPr="002649A6">
        <w:rPr>
          <w:rFonts w:eastAsia="Times New Roman" w:cs="Arial"/>
          <w:szCs w:val="24"/>
          <w:lang w:eastAsia="en-AU"/>
        </w:rPr>
        <w:t xml:space="preserve"> NSW Accessible Transport Committee (ATAC). Her objective</w:t>
      </w:r>
      <w:r w:rsidR="00396677">
        <w:rPr>
          <w:rFonts w:eastAsia="Times New Roman" w:cs="Arial"/>
          <w:szCs w:val="24"/>
          <w:lang w:eastAsia="en-AU"/>
        </w:rPr>
        <w:t>s</w:t>
      </w:r>
      <w:r w:rsidRPr="002649A6">
        <w:rPr>
          <w:rFonts w:eastAsia="Times New Roman" w:cs="Arial"/>
          <w:szCs w:val="24"/>
          <w:lang w:eastAsia="en-AU"/>
        </w:rPr>
        <w:t xml:space="preserve"> in these forums is to have hearing health recognised as a priority health issue and to promote equitable access for people with hearing loss. </w:t>
      </w:r>
    </w:p>
    <w:p w14:paraId="3DAFE55D" w14:textId="77777777" w:rsidR="003B349D" w:rsidRPr="002649A6" w:rsidRDefault="003B349D" w:rsidP="003B349D">
      <w:pPr>
        <w:rPr>
          <w:rFonts w:eastAsiaTheme="minorHAnsi" w:cs="Arial"/>
          <w:szCs w:val="24"/>
        </w:rPr>
      </w:pPr>
      <w:r w:rsidRPr="002649A6">
        <w:rPr>
          <w:rFonts w:cs="Arial"/>
          <w:szCs w:val="24"/>
        </w:rPr>
        <w:t xml:space="preserve">Christine </w:t>
      </w:r>
      <w:r w:rsidR="00396677">
        <w:rPr>
          <w:rFonts w:cs="Arial"/>
          <w:szCs w:val="24"/>
        </w:rPr>
        <w:t xml:space="preserve">works in partnership with international </w:t>
      </w:r>
      <w:proofErr w:type="spellStart"/>
      <w:r w:rsidR="00396677">
        <w:rPr>
          <w:rFonts w:cs="Arial"/>
          <w:szCs w:val="24"/>
        </w:rPr>
        <w:t>organsiations</w:t>
      </w:r>
      <w:proofErr w:type="spellEnd"/>
      <w:r w:rsidR="00396677">
        <w:rPr>
          <w:rFonts w:cs="Arial"/>
          <w:szCs w:val="24"/>
        </w:rPr>
        <w:t xml:space="preserve">, </w:t>
      </w:r>
      <w:r w:rsidRPr="002649A6">
        <w:rPr>
          <w:rFonts w:cs="Arial"/>
          <w:szCs w:val="24"/>
        </w:rPr>
        <w:t>hearing industry professionals, academics &amp; consumer representatives</w:t>
      </w:r>
      <w:r w:rsidR="00396677">
        <w:rPr>
          <w:rFonts w:cs="Arial"/>
          <w:szCs w:val="24"/>
        </w:rPr>
        <w:t xml:space="preserve"> </w:t>
      </w:r>
      <w:proofErr w:type="spellStart"/>
      <w:r w:rsidR="00396677">
        <w:rPr>
          <w:rFonts w:cs="Arial"/>
          <w:szCs w:val="24"/>
        </w:rPr>
        <w:t>towrds</w:t>
      </w:r>
      <w:proofErr w:type="spellEnd"/>
      <w:r w:rsidRPr="002649A6">
        <w:rPr>
          <w:rFonts w:cs="Arial"/>
          <w:szCs w:val="24"/>
        </w:rPr>
        <w:t xml:space="preserve"> strengthening the quality of hearing care and promoting an international hearing care model focused on the needs of the individual.</w:t>
      </w:r>
    </w:p>
    <w:p w14:paraId="28CC0337" w14:textId="77777777" w:rsidR="00150FD9" w:rsidRDefault="00150FD9" w:rsidP="00150FD9">
      <w:pPr>
        <w:pStyle w:val="Heading2"/>
        <w:rPr>
          <w:color w:val="auto"/>
        </w:rPr>
      </w:pPr>
    </w:p>
    <w:p w14:paraId="30479C4A" w14:textId="189BB719" w:rsidR="00150FD9" w:rsidRPr="002649A6" w:rsidRDefault="00150FD9" w:rsidP="00150FD9">
      <w:pPr>
        <w:pStyle w:val="Heading2"/>
        <w:rPr>
          <w:color w:val="auto"/>
        </w:rPr>
      </w:pPr>
      <w:r w:rsidRPr="005C130C">
        <w:rPr>
          <w:color w:val="auto"/>
        </w:rPr>
        <w:t>Belinda O’Connor</w:t>
      </w:r>
    </w:p>
    <w:p w14:paraId="46438C63" w14:textId="77777777" w:rsidR="00150FD9" w:rsidRPr="002649A6" w:rsidRDefault="00150FD9" w:rsidP="00150FD9">
      <w:pPr>
        <w:pStyle w:val="Heading3"/>
        <w:rPr>
          <w:color w:val="auto"/>
        </w:rPr>
      </w:pPr>
      <w:r w:rsidRPr="002649A6">
        <w:rPr>
          <w:color w:val="auto"/>
        </w:rPr>
        <w:t>Director</w:t>
      </w:r>
    </w:p>
    <w:p w14:paraId="0EB002F7" w14:textId="59C6B460" w:rsidR="00150FD9" w:rsidRPr="00DA3B65" w:rsidRDefault="00150FD9" w:rsidP="00DA3B65">
      <w:pPr>
        <w:rPr>
          <w:b/>
        </w:rPr>
      </w:pPr>
      <w:r w:rsidRPr="002649A6">
        <w:rPr>
          <w:b/>
        </w:rPr>
        <w:t>Nominated by Women with Disabilities ACT</w:t>
      </w:r>
    </w:p>
    <w:p w14:paraId="116E8703" w14:textId="77777777" w:rsidR="00150FD9" w:rsidRPr="002649A6" w:rsidRDefault="00150FD9" w:rsidP="00150FD9">
      <w:pPr>
        <w:spacing w:before="0" w:after="0"/>
        <w:textAlignment w:val="baseline"/>
        <w:rPr>
          <w:rFonts w:eastAsia="Times New Roman" w:cs="Arial"/>
          <w:szCs w:val="24"/>
          <w:lang w:eastAsia="en-AU"/>
        </w:rPr>
      </w:pPr>
      <w:r w:rsidRPr="002649A6">
        <w:rPr>
          <w:rFonts w:eastAsia="Times New Roman" w:cs="Arial"/>
          <w:szCs w:val="24"/>
          <w:lang w:eastAsia="en-AU"/>
        </w:rPr>
        <w:t xml:space="preserve">For the past 17 years Belinda has worked in various portfolios across the Australian Government, currently in public policy. </w:t>
      </w:r>
    </w:p>
    <w:p w14:paraId="583E4A4A" w14:textId="77777777" w:rsidR="00150FD9" w:rsidRPr="002649A6" w:rsidRDefault="00150FD9" w:rsidP="00150FD9">
      <w:pPr>
        <w:spacing w:before="0" w:after="0"/>
        <w:textAlignment w:val="baseline"/>
        <w:rPr>
          <w:rFonts w:eastAsia="Times New Roman" w:cs="Arial"/>
          <w:szCs w:val="24"/>
          <w:lang w:eastAsia="en-AU"/>
        </w:rPr>
      </w:pPr>
    </w:p>
    <w:p w14:paraId="68B4EEAB" w14:textId="77777777" w:rsidR="00150FD9" w:rsidRPr="002649A6" w:rsidRDefault="00150FD9" w:rsidP="00150FD9">
      <w:pPr>
        <w:spacing w:before="0" w:after="0"/>
        <w:textAlignment w:val="baseline"/>
        <w:rPr>
          <w:rFonts w:eastAsia="Times New Roman" w:cs="Arial"/>
          <w:szCs w:val="24"/>
          <w:lang w:eastAsia="en-AU"/>
        </w:rPr>
      </w:pPr>
      <w:r w:rsidRPr="002649A6">
        <w:rPr>
          <w:rFonts w:eastAsia="Times New Roman" w:cs="Arial"/>
          <w:szCs w:val="24"/>
          <w:lang w:eastAsia="en-AU"/>
        </w:rPr>
        <w:t>She is passionate about improving disability workforce participation and inclusive practices, including through universal design and assistive technology. During this time, Belinda has been actively involved in disability networks.</w:t>
      </w:r>
    </w:p>
    <w:p w14:paraId="003504A5" w14:textId="77777777" w:rsidR="00150FD9" w:rsidRPr="002649A6" w:rsidRDefault="00150FD9" w:rsidP="00150FD9">
      <w:pPr>
        <w:spacing w:before="0" w:after="0"/>
        <w:textAlignment w:val="baseline"/>
        <w:rPr>
          <w:rFonts w:eastAsia="Times New Roman" w:cs="Arial"/>
          <w:szCs w:val="24"/>
          <w:lang w:eastAsia="en-AU"/>
        </w:rPr>
      </w:pPr>
    </w:p>
    <w:p w14:paraId="0CFFDE59" w14:textId="77777777" w:rsidR="00150FD9" w:rsidRPr="002649A6" w:rsidRDefault="00150FD9" w:rsidP="00150FD9">
      <w:pPr>
        <w:spacing w:before="0" w:after="0"/>
        <w:textAlignment w:val="baseline"/>
        <w:rPr>
          <w:rFonts w:eastAsia="Times New Roman" w:cs="Arial"/>
          <w:szCs w:val="24"/>
          <w:lang w:eastAsia="en-AU"/>
        </w:rPr>
      </w:pPr>
      <w:r w:rsidRPr="002649A6">
        <w:rPr>
          <w:rFonts w:eastAsia="Times New Roman" w:cs="Arial"/>
          <w:szCs w:val="24"/>
          <w:lang w:eastAsia="en-AU"/>
        </w:rPr>
        <w:t xml:space="preserve">Born with vision impairment, Belinda has forged a life of ongoing growth in personal self-advocacy as a person with disability and for people with disability.  </w:t>
      </w:r>
    </w:p>
    <w:p w14:paraId="4F01BCD9" w14:textId="77777777" w:rsidR="00150FD9" w:rsidRPr="002649A6" w:rsidRDefault="00150FD9" w:rsidP="00150FD9">
      <w:pPr>
        <w:spacing w:before="0" w:after="0"/>
        <w:textAlignment w:val="baseline"/>
        <w:rPr>
          <w:rFonts w:eastAsia="Times New Roman" w:cs="Arial"/>
          <w:szCs w:val="24"/>
          <w:lang w:eastAsia="en-AU"/>
        </w:rPr>
      </w:pPr>
    </w:p>
    <w:p w14:paraId="10B6A1C0" w14:textId="77777777" w:rsidR="00150FD9" w:rsidRPr="002649A6" w:rsidRDefault="00150FD9" w:rsidP="00150FD9">
      <w:pPr>
        <w:spacing w:before="0" w:after="0"/>
        <w:textAlignment w:val="baseline"/>
        <w:rPr>
          <w:rFonts w:eastAsia="Times New Roman" w:cs="Arial"/>
          <w:szCs w:val="24"/>
          <w:lang w:eastAsia="en-AU"/>
        </w:rPr>
      </w:pPr>
      <w:r w:rsidRPr="002649A6">
        <w:rPr>
          <w:rFonts w:eastAsia="Times New Roman" w:cs="Arial"/>
          <w:szCs w:val="24"/>
          <w:lang w:eastAsia="en-AU"/>
        </w:rPr>
        <w:t xml:space="preserve">In 2017 Belinda founded Bioptic Drivers Australia and is working with a multi-disciplinary team to formalise </w:t>
      </w:r>
      <w:proofErr w:type="spellStart"/>
      <w:r w:rsidRPr="002649A6">
        <w:rPr>
          <w:rFonts w:eastAsia="Times New Roman" w:cs="Arial"/>
          <w:szCs w:val="24"/>
          <w:lang w:eastAsia="en-AU"/>
        </w:rPr>
        <w:t>bioptic</w:t>
      </w:r>
      <w:proofErr w:type="spellEnd"/>
      <w:r w:rsidRPr="002649A6">
        <w:rPr>
          <w:rFonts w:eastAsia="Times New Roman" w:cs="Arial"/>
          <w:szCs w:val="24"/>
          <w:lang w:eastAsia="en-AU"/>
        </w:rPr>
        <w:t xml:space="preserve"> driving in Australia. </w:t>
      </w:r>
      <w:r w:rsidRPr="00D825CB">
        <w:rPr>
          <w:rFonts w:eastAsia="Times New Roman" w:cs="Arial"/>
          <w:color w:val="000000"/>
          <w:szCs w:val="24"/>
          <w:lang w:eastAsia="en-AU"/>
        </w:rPr>
        <w:t xml:space="preserve">Belinda is a </w:t>
      </w:r>
      <w:proofErr w:type="spellStart"/>
      <w:r>
        <w:rPr>
          <w:rFonts w:eastAsia="Times New Roman" w:cs="Arial"/>
          <w:color w:val="000000"/>
          <w:szCs w:val="24"/>
          <w:lang w:eastAsia="en-AU"/>
        </w:rPr>
        <w:t>Reprentative</w:t>
      </w:r>
      <w:proofErr w:type="spellEnd"/>
      <w:r>
        <w:rPr>
          <w:rFonts w:eastAsia="Times New Roman" w:cs="Arial"/>
          <w:color w:val="000000"/>
          <w:szCs w:val="24"/>
          <w:lang w:eastAsia="en-AU"/>
        </w:rPr>
        <w:t xml:space="preserve"> for</w:t>
      </w:r>
      <w:r w:rsidRPr="00D825CB">
        <w:rPr>
          <w:rFonts w:eastAsia="Times New Roman" w:cs="Arial"/>
          <w:color w:val="000000"/>
          <w:szCs w:val="24"/>
          <w:lang w:eastAsia="en-AU"/>
        </w:rPr>
        <w:t xml:space="preserve"> Women With Disabilities ACT (WWDACT) </w:t>
      </w:r>
      <w:r>
        <w:rPr>
          <w:rFonts w:eastAsia="Times New Roman" w:cs="Arial"/>
          <w:color w:val="000000"/>
          <w:szCs w:val="24"/>
          <w:lang w:eastAsia="en-AU"/>
        </w:rPr>
        <w:t>in disability transport matters. Belinda</w:t>
      </w:r>
      <w:r w:rsidRPr="00D825CB">
        <w:rPr>
          <w:rFonts w:eastAsia="Times New Roman" w:cs="Arial"/>
          <w:color w:val="000000"/>
          <w:szCs w:val="24"/>
          <w:lang w:eastAsia="en-AU"/>
        </w:rPr>
        <w:t xml:space="preserve"> has a growing interest in the intersectional challenges facing women with disability.</w:t>
      </w:r>
    </w:p>
    <w:p w14:paraId="4967ED89" w14:textId="77777777" w:rsidR="00150FD9" w:rsidRPr="002649A6" w:rsidRDefault="00150FD9" w:rsidP="00150FD9">
      <w:pPr>
        <w:spacing w:before="0" w:after="0"/>
        <w:textAlignment w:val="baseline"/>
        <w:rPr>
          <w:rFonts w:eastAsia="Times New Roman" w:cs="Arial"/>
          <w:szCs w:val="24"/>
          <w:lang w:eastAsia="en-AU"/>
        </w:rPr>
      </w:pPr>
    </w:p>
    <w:p w14:paraId="33106FBF" w14:textId="77777777" w:rsidR="00150FD9" w:rsidRPr="002649A6" w:rsidRDefault="00150FD9" w:rsidP="00150FD9">
      <w:pPr>
        <w:spacing w:before="0" w:after="0"/>
        <w:textAlignment w:val="baseline"/>
        <w:rPr>
          <w:rFonts w:eastAsia="Times New Roman" w:cs="Arial"/>
          <w:szCs w:val="24"/>
          <w:lang w:eastAsia="en-AU"/>
        </w:rPr>
      </w:pPr>
      <w:r w:rsidRPr="002649A6">
        <w:rPr>
          <w:rFonts w:eastAsia="Times New Roman" w:cs="Arial"/>
          <w:szCs w:val="24"/>
          <w:lang w:eastAsia="en-AU"/>
        </w:rPr>
        <w:t>Belinda is keen to work with other strong women to advance human rights and inclusion for women with disability.</w:t>
      </w:r>
    </w:p>
    <w:p w14:paraId="43CB5A44" w14:textId="77777777" w:rsidR="00B90E6F" w:rsidRPr="002649A6" w:rsidRDefault="00B90E6F" w:rsidP="00287AEF">
      <w:pPr>
        <w:pStyle w:val="Heading2"/>
        <w:rPr>
          <w:color w:val="auto"/>
        </w:rPr>
      </w:pPr>
    </w:p>
    <w:p w14:paraId="6B52AA42" w14:textId="77777777" w:rsidR="00F64166" w:rsidRPr="002649A6" w:rsidRDefault="00F64166" w:rsidP="00287AEF">
      <w:pPr>
        <w:pStyle w:val="Heading2"/>
        <w:rPr>
          <w:rFonts w:ascii="Gesta Medium Italic" w:hAnsi="Gesta Medium Italic"/>
          <w:color w:val="auto"/>
          <w:sz w:val="21"/>
          <w:szCs w:val="21"/>
        </w:rPr>
      </w:pPr>
      <w:r w:rsidRPr="005C130C">
        <w:rPr>
          <w:color w:val="auto"/>
        </w:rPr>
        <w:t>Nick Rushworth</w:t>
      </w:r>
      <w:r w:rsidR="00941939" w:rsidRPr="002649A6">
        <w:rPr>
          <w:color w:val="auto"/>
        </w:rPr>
        <w:t xml:space="preserve"> </w:t>
      </w:r>
    </w:p>
    <w:p w14:paraId="5D5A91B9" w14:textId="77777777" w:rsidR="00F64166" w:rsidRPr="002649A6" w:rsidRDefault="00F64166" w:rsidP="00287AEF">
      <w:pPr>
        <w:pStyle w:val="Heading3"/>
        <w:rPr>
          <w:color w:val="auto"/>
        </w:rPr>
      </w:pPr>
      <w:r w:rsidRPr="002649A6">
        <w:rPr>
          <w:color w:val="auto"/>
        </w:rPr>
        <w:t>Director</w:t>
      </w:r>
    </w:p>
    <w:p w14:paraId="769547D6" w14:textId="77777777" w:rsidR="00D423F0" w:rsidRPr="002649A6" w:rsidRDefault="00D423F0" w:rsidP="00D423F0">
      <w:pPr>
        <w:rPr>
          <w:b/>
        </w:rPr>
      </w:pPr>
      <w:r w:rsidRPr="002649A6">
        <w:rPr>
          <w:b/>
        </w:rPr>
        <w:t>Nominated by Brain Injury Australia</w:t>
      </w:r>
    </w:p>
    <w:p w14:paraId="57F1D095" w14:textId="77777777" w:rsidR="002B2731" w:rsidRPr="002649A6" w:rsidRDefault="002B2731" w:rsidP="002B2731">
      <w:pPr>
        <w:rPr>
          <w:rFonts w:ascii="Gesta Medium Italic" w:hAnsi="Gesta Medium Italic"/>
          <w:sz w:val="21"/>
          <w:szCs w:val="21"/>
        </w:rPr>
      </w:pPr>
      <w:r w:rsidRPr="002649A6">
        <w:t>Nick has been Executive Officer of Brain Injury Australia since 2008. He was also President of the Brain Injury Association of New South Wales between 2004 and 2008.</w:t>
      </w:r>
    </w:p>
    <w:p w14:paraId="72DBB712" w14:textId="77777777" w:rsidR="002B2731" w:rsidRPr="002649A6" w:rsidRDefault="002B2731" w:rsidP="002B2731">
      <w:pPr>
        <w:rPr>
          <w:rFonts w:ascii="Gesta Medium Italic" w:hAnsi="Gesta Medium Italic"/>
          <w:sz w:val="21"/>
          <w:szCs w:val="21"/>
        </w:rPr>
      </w:pPr>
      <w:r w:rsidRPr="002649A6">
        <w:t>In 1996, Nick sustained a severe traumatic brain injury as a result of a bicycle accident. Before joining Brain Injury Australia, Nick worked for the Northern Territory Government setting up their new Office of Disability.</w:t>
      </w:r>
    </w:p>
    <w:p w14:paraId="720B30A9" w14:textId="77777777" w:rsidR="009F62CA" w:rsidRPr="002649A6" w:rsidRDefault="009F62CA" w:rsidP="002B2731">
      <w:r w:rsidRPr="002649A6">
        <w:t>Nick has a journalist background and has won a number of awards, including a Silver World Medal at the New York Festival, a National Press Club and TV Week Logie Award.</w:t>
      </w:r>
    </w:p>
    <w:p w14:paraId="3256BECD" w14:textId="77777777" w:rsidR="002B2731" w:rsidRPr="002649A6" w:rsidRDefault="00396677" w:rsidP="002B2731">
      <w:pPr>
        <w:rPr>
          <w:rFonts w:ascii="Gesta Medium Italic" w:hAnsi="Gesta Medium Italic"/>
          <w:sz w:val="21"/>
          <w:szCs w:val="21"/>
        </w:rPr>
      </w:pPr>
      <w:r>
        <w:t>He was f</w:t>
      </w:r>
      <w:r w:rsidR="002B2731" w:rsidRPr="002649A6">
        <w:t>ormerly a producer with the Nine Television Network’s “Sunday”</w:t>
      </w:r>
      <w:r w:rsidR="009F62CA" w:rsidRPr="002649A6">
        <w:t xml:space="preserve"> program and ABC Radio National.</w:t>
      </w:r>
    </w:p>
    <w:p w14:paraId="44E29E9B" w14:textId="77777777" w:rsidR="00B90E6F" w:rsidRPr="002649A6" w:rsidRDefault="00B90E6F" w:rsidP="00287AEF">
      <w:pPr>
        <w:pStyle w:val="Heading2"/>
        <w:rPr>
          <w:color w:val="auto"/>
        </w:rPr>
      </w:pPr>
    </w:p>
    <w:p w14:paraId="44EB7BDF" w14:textId="77777777" w:rsidR="00F64166" w:rsidRPr="002649A6" w:rsidRDefault="00D80E46" w:rsidP="00287AEF">
      <w:pPr>
        <w:pStyle w:val="Heading2"/>
        <w:rPr>
          <w:rFonts w:ascii="Gesta Medium Italic" w:hAnsi="Gesta Medium Italic"/>
          <w:color w:val="auto"/>
          <w:sz w:val="21"/>
          <w:szCs w:val="21"/>
        </w:rPr>
      </w:pPr>
      <w:r w:rsidRPr="005C130C">
        <w:rPr>
          <w:color w:val="auto"/>
        </w:rPr>
        <w:t>Debbie Kennewell</w:t>
      </w:r>
    </w:p>
    <w:p w14:paraId="18FBF281" w14:textId="77777777" w:rsidR="00F64166" w:rsidRPr="002649A6" w:rsidRDefault="00F64166" w:rsidP="00287AEF">
      <w:pPr>
        <w:pStyle w:val="Heading3"/>
        <w:rPr>
          <w:color w:val="auto"/>
        </w:rPr>
      </w:pPr>
      <w:r w:rsidRPr="002649A6">
        <w:rPr>
          <w:color w:val="auto"/>
        </w:rPr>
        <w:t>Director</w:t>
      </w:r>
    </w:p>
    <w:p w14:paraId="14930633" w14:textId="77777777" w:rsidR="00D423F0" w:rsidRPr="002649A6" w:rsidRDefault="00D423F0" w:rsidP="00D423F0">
      <w:pPr>
        <w:rPr>
          <w:b/>
        </w:rPr>
      </w:pPr>
      <w:r w:rsidRPr="002649A6">
        <w:rPr>
          <w:b/>
        </w:rPr>
        <w:t>Nominated by Deaf Australia</w:t>
      </w:r>
    </w:p>
    <w:p w14:paraId="67618301" w14:textId="77777777" w:rsidR="00913107" w:rsidRPr="002649A6" w:rsidRDefault="009D5B77" w:rsidP="00913107">
      <w:pPr>
        <w:pStyle w:val="NormalWeb"/>
        <w:spacing w:before="240" w:beforeAutospacing="0" w:after="240" w:afterAutospacing="0"/>
        <w:rPr>
          <w:rFonts w:ascii="Arial" w:hAnsi="Arial" w:cs="Arial"/>
        </w:rPr>
      </w:pPr>
      <w:r w:rsidRPr="002649A6">
        <w:rPr>
          <w:rFonts w:ascii="Arial" w:hAnsi="Arial" w:cs="Arial"/>
        </w:rPr>
        <w:t xml:space="preserve">Debbie is an Auslan user and </w:t>
      </w:r>
      <w:r w:rsidR="00913107">
        <w:rPr>
          <w:rFonts w:ascii="Arial" w:hAnsi="Arial" w:cs="Arial"/>
        </w:rPr>
        <w:t xml:space="preserve">is a current board member at Deaf Australia. She was born </w:t>
      </w:r>
      <w:r w:rsidR="00913107" w:rsidRPr="002649A6">
        <w:rPr>
          <w:rFonts w:ascii="Arial" w:hAnsi="Arial" w:cs="Arial"/>
        </w:rPr>
        <w:t>Deaf into a Deaf family which includes both parents being deaf.  She primarily uses Auslan (Australian Sign Language), the language of the Deaf community in Australia.</w:t>
      </w:r>
    </w:p>
    <w:p w14:paraId="22EBAB36" w14:textId="77777777" w:rsidR="009F62CA" w:rsidRPr="002649A6" w:rsidRDefault="009D5B77" w:rsidP="009D5B77">
      <w:pPr>
        <w:pStyle w:val="NormalWeb"/>
        <w:spacing w:before="240" w:beforeAutospacing="0" w:after="240" w:afterAutospacing="0"/>
        <w:rPr>
          <w:rFonts w:ascii="Arial" w:hAnsi="Arial" w:cs="Arial"/>
        </w:rPr>
      </w:pPr>
      <w:r w:rsidRPr="002649A6">
        <w:rPr>
          <w:rFonts w:ascii="Arial" w:hAnsi="Arial" w:cs="Arial"/>
        </w:rPr>
        <w:t> </w:t>
      </w:r>
      <w:r w:rsidR="00913107">
        <w:rPr>
          <w:rFonts w:ascii="Arial" w:hAnsi="Arial" w:cs="Arial"/>
        </w:rPr>
        <w:t xml:space="preserve">Debbie resides in Darwin and works for Deaf Services/the Deaf Society in connecting Deaf and Hard of Hearing </w:t>
      </w:r>
      <w:proofErr w:type="spellStart"/>
      <w:r w:rsidR="00913107">
        <w:rPr>
          <w:rFonts w:ascii="Arial" w:hAnsi="Arial" w:cs="Arial"/>
        </w:rPr>
        <w:t>indivduals</w:t>
      </w:r>
      <w:proofErr w:type="spellEnd"/>
      <w:r w:rsidR="00913107">
        <w:rPr>
          <w:rFonts w:ascii="Arial" w:hAnsi="Arial" w:cs="Arial"/>
        </w:rPr>
        <w:t xml:space="preserve"> to needed supports across the Northern Territory.</w:t>
      </w:r>
      <w:r w:rsidRPr="002649A6">
        <w:rPr>
          <w:rFonts w:ascii="Arial" w:hAnsi="Arial" w:cs="Arial"/>
        </w:rPr>
        <w:t xml:space="preserve"> </w:t>
      </w:r>
    </w:p>
    <w:p w14:paraId="4613F508" w14:textId="77777777" w:rsidR="009F62CA" w:rsidRPr="002649A6" w:rsidRDefault="009D5B77" w:rsidP="00BE5BA7">
      <w:pPr>
        <w:rPr>
          <w:rFonts w:cs="Arial"/>
        </w:rPr>
      </w:pPr>
      <w:r w:rsidRPr="002649A6">
        <w:rPr>
          <w:rFonts w:cs="Arial"/>
        </w:rPr>
        <w:t xml:space="preserve">Debbie currently represents AFDO on the Aviation Access Forum (AAF) and has worked on multiple national projects developing guidelines, resources, and training for stakeholders of the Deaf community.  </w:t>
      </w:r>
    </w:p>
    <w:p w14:paraId="06AC1983" w14:textId="77777777" w:rsidR="00F11940" w:rsidRPr="002649A6" w:rsidRDefault="00913107" w:rsidP="00BE5BA7">
      <w:r>
        <w:rPr>
          <w:rFonts w:cs="Arial"/>
        </w:rPr>
        <w:t xml:space="preserve">With an </w:t>
      </w:r>
      <w:r w:rsidR="009D5B77" w:rsidRPr="002649A6">
        <w:rPr>
          <w:rFonts w:cs="Arial"/>
        </w:rPr>
        <w:t>interest in raising disability issues</w:t>
      </w:r>
      <w:r>
        <w:rPr>
          <w:rFonts w:cs="Arial"/>
        </w:rPr>
        <w:t xml:space="preserve">, Debbie ensures that the needs of the </w:t>
      </w:r>
      <w:r w:rsidR="009D5B77" w:rsidRPr="002649A6">
        <w:rPr>
          <w:rFonts w:cs="Arial"/>
        </w:rPr>
        <w:t>Australian Deaf community</w:t>
      </w:r>
      <w:r>
        <w:rPr>
          <w:rFonts w:cs="Arial"/>
        </w:rPr>
        <w:t xml:space="preserve"> is promoted and included in conversations elsewhere</w:t>
      </w:r>
      <w:r w:rsidR="009D5B77" w:rsidRPr="002649A6">
        <w:rPr>
          <w:rFonts w:cs="Arial"/>
        </w:rPr>
        <w:t>.</w:t>
      </w:r>
    </w:p>
    <w:p w14:paraId="135B75C2" w14:textId="77777777" w:rsidR="00A92A56" w:rsidRPr="002649A6" w:rsidRDefault="00A92A56" w:rsidP="00941939">
      <w:pPr>
        <w:pStyle w:val="Heading2"/>
        <w:rPr>
          <w:color w:val="auto"/>
        </w:rPr>
      </w:pPr>
    </w:p>
    <w:p w14:paraId="36C14BAC" w14:textId="77777777" w:rsidR="00941939" w:rsidRPr="002649A6" w:rsidRDefault="00D16F46" w:rsidP="00941939">
      <w:pPr>
        <w:pStyle w:val="Heading2"/>
        <w:rPr>
          <w:rFonts w:ascii="Gesta Medium Italic" w:hAnsi="Gesta Medium Italic"/>
          <w:color w:val="auto"/>
          <w:sz w:val="21"/>
          <w:szCs w:val="21"/>
        </w:rPr>
      </w:pPr>
      <w:r w:rsidRPr="005C130C">
        <w:rPr>
          <w:color w:val="auto"/>
        </w:rPr>
        <w:t>Grant Lindsay</w:t>
      </w:r>
    </w:p>
    <w:p w14:paraId="3080E82B" w14:textId="77777777" w:rsidR="00941939" w:rsidRPr="002649A6" w:rsidRDefault="00941939" w:rsidP="00941939">
      <w:pPr>
        <w:pStyle w:val="Heading3"/>
        <w:rPr>
          <w:color w:val="auto"/>
        </w:rPr>
      </w:pPr>
      <w:r w:rsidRPr="002649A6">
        <w:rPr>
          <w:rFonts w:eastAsia="Times New Roman" w:cs="Arial"/>
          <w:color w:val="auto"/>
          <w:sz w:val="27"/>
          <w:szCs w:val="27"/>
          <w:lang w:eastAsia="en-AU"/>
        </w:rPr>
        <w:t xml:space="preserve"> </w:t>
      </w:r>
      <w:r w:rsidRPr="002649A6">
        <w:rPr>
          <w:color w:val="auto"/>
        </w:rPr>
        <w:t>Director</w:t>
      </w:r>
    </w:p>
    <w:p w14:paraId="5C577590" w14:textId="77777777" w:rsidR="00D423F0" w:rsidRPr="002649A6" w:rsidRDefault="00D423F0" w:rsidP="00D423F0">
      <w:pPr>
        <w:rPr>
          <w:b/>
        </w:rPr>
      </w:pPr>
      <w:r w:rsidRPr="002649A6">
        <w:rPr>
          <w:b/>
        </w:rPr>
        <w:t xml:space="preserve">Nominated by </w:t>
      </w:r>
      <w:r w:rsidR="00D16F46">
        <w:rPr>
          <w:b/>
        </w:rPr>
        <w:t xml:space="preserve">Down </w:t>
      </w:r>
      <w:proofErr w:type="spellStart"/>
      <w:r w:rsidR="00D16F46">
        <w:rPr>
          <w:b/>
        </w:rPr>
        <w:t>Sydnerome</w:t>
      </w:r>
      <w:proofErr w:type="spellEnd"/>
      <w:r w:rsidR="00D16F46">
        <w:rPr>
          <w:b/>
        </w:rPr>
        <w:t xml:space="preserve"> Australia</w:t>
      </w:r>
    </w:p>
    <w:p w14:paraId="2245FB24" w14:textId="77777777" w:rsidR="00D16F46" w:rsidRPr="00D16F46" w:rsidRDefault="00D16F46" w:rsidP="00D16F46">
      <w:pPr>
        <w:pStyle w:val="NormalWeb"/>
        <w:shd w:val="clear" w:color="auto" w:fill="FFFFFF"/>
        <w:spacing w:before="240" w:beforeAutospacing="0" w:after="240" w:afterAutospacing="0" w:line="276" w:lineRule="auto"/>
        <w:textAlignment w:val="baseline"/>
        <w:rPr>
          <w:rFonts w:ascii="Arial" w:eastAsia="Times New Roman" w:hAnsi="Arial" w:cs="Arial"/>
          <w:color w:val="000000"/>
          <w:sz w:val="27"/>
          <w:szCs w:val="27"/>
        </w:rPr>
      </w:pPr>
      <w:r w:rsidRPr="00F951B4">
        <w:rPr>
          <w:rFonts w:ascii="Arial" w:eastAsia="Times New Roman" w:hAnsi="Arial" w:cs="Arial"/>
          <w:color w:val="000000"/>
          <w:bdr w:val="none" w:sz="0" w:space="0" w:color="auto" w:frame="1"/>
        </w:rPr>
        <w:t>Grant is married (Tammy) and they have two children. Their daughter Alishia has Down syndrome and is 24 years of age.  </w:t>
      </w:r>
      <w:r>
        <w:rPr>
          <w:rFonts w:ascii="Arial" w:eastAsia="Times New Roman" w:hAnsi="Arial" w:cs="Arial"/>
          <w:color w:val="000000"/>
          <w:bdr w:val="none" w:sz="0" w:space="0" w:color="auto" w:frame="1"/>
        </w:rPr>
        <w:t xml:space="preserve">He </w:t>
      </w:r>
      <w:r w:rsidRPr="00F951B4">
        <w:rPr>
          <w:rFonts w:ascii="Arial" w:eastAsia="Times New Roman" w:hAnsi="Arial" w:cs="Arial"/>
          <w:color w:val="000000"/>
          <w:bdr w:val="none" w:sz="0" w:space="0" w:color="auto" w:frame="1"/>
        </w:rPr>
        <w:t>is a strong advocate for people with intellectual disability – promoting inclusion in all things.</w:t>
      </w:r>
    </w:p>
    <w:p w14:paraId="71C06825" w14:textId="77777777" w:rsidR="00D16F46" w:rsidRDefault="00D16F46" w:rsidP="00D16F46">
      <w:pPr>
        <w:shd w:val="clear" w:color="auto" w:fill="FFFFFF"/>
        <w:textAlignment w:val="baseline"/>
        <w:rPr>
          <w:rFonts w:eastAsia="Times New Roman" w:cs="Arial"/>
          <w:color w:val="000000"/>
          <w:szCs w:val="24"/>
          <w:bdr w:val="none" w:sz="0" w:space="0" w:color="auto" w:frame="1"/>
          <w:lang w:eastAsia="en-AU"/>
        </w:rPr>
      </w:pPr>
      <w:r w:rsidRPr="00F951B4">
        <w:rPr>
          <w:rFonts w:eastAsia="Times New Roman" w:cs="Arial"/>
          <w:color w:val="000000"/>
          <w:szCs w:val="24"/>
          <w:bdr w:val="none" w:sz="0" w:space="0" w:color="auto" w:frame="1"/>
          <w:lang w:eastAsia="en-AU"/>
        </w:rPr>
        <w:t>Grant has been a Director of Down Syndrom</w:t>
      </w:r>
      <w:r>
        <w:rPr>
          <w:rFonts w:eastAsia="Times New Roman" w:cs="Arial"/>
          <w:color w:val="000000"/>
          <w:szCs w:val="24"/>
          <w:bdr w:val="none" w:sz="0" w:space="0" w:color="auto" w:frame="1"/>
          <w:lang w:eastAsia="en-AU"/>
        </w:rPr>
        <w:t>e</w:t>
      </w:r>
      <w:r w:rsidRPr="00F951B4">
        <w:rPr>
          <w:rFonts w:eastAsia="Times New Roman" w:cs="Arial"/>
          <w:color w:val="000000"/>
          <w:szCs w:val="24"/>
          <w:bdr w:val="none" w:sz="0" w:space="0" w:color="auto" w:frame="1"/>
          <w:lang w:eastAsia="en-AU"/>
        </w:rPr>
        <w:t xml:space="preserve"> Australia since 2011 and is currently the Deputy Chair of Down Syndrome Australia.  He was President of Down Syndrome Australia (NT) for thirteen years. </w:t>
      </w:r>
    </w:p>
    <w:p w14:paraId="7D684BFF" w14:textId="77777777" w:rsidR="009338C6" w:rsidRPr="002649A6" w:rsidRDefault="00D16F46" w:rsidP="00D16F46">
      <w:pPr>
        <w:textAlignment w:val="baseline"/>
        <w:rPr>
          <w:rFonts w:eastAsia="Times New Roman" w:cs="Arial"/>
          <w:szCs w:val="24"/>
          <w:lang w:eastAsia="en-AU"/>
        </w:rPr>
      </w:pPr>
      <w:r w:rsidRPr="00F951B4">
        <w:rPr>
          <w:rFonts w:eastAsia="Times New Roman" w:cs="Arial"/>
          <w:color w:val="000000"/>
          <w:szCs w:val="24"/>
          <w:bdr w:val="none" w:sz="0" w:space="0" w:color="auto" w:frame="1"/>
          <w:lang w:eastAsia="en-AU"/>
        </w:rPr>
        <w:t xml:space="preserve">Grant has been on the Board of Carpentaria Disability Services since 2005, and is currently the </w:t>
      </w:r>
      <w:r>
        <w:rPr>
          <w:rFonts w:eastAsia="Times New Roman" w:cs="Arial"/>
          <w:color w:val="000000"/>
          <w:szCs w:val="24"/>
          <w:bdr w:val="none" w:sz="0" w:space="0" w:color="auto" w:frame="1"/>
          <w:lang w:eastAsia="en-AU"/>
        </w:rPr>
        <w:t>Acting</w:t>
      </w:r>
      <w:r w:rsidRPr="00F951B4">
        <w:rPr>
          <w:rFonts w:eastAsia="Times New Roman" w:cs="Arial"/>
          <w:color w:val="000000"/>
          <w:szCs w:val="24"/>
          <w:bdr w:val="none" w:sz="0" w:space="0" w:color="auto" w:frame="1"/>
          <w:lang w:eastAsia="en-AU"/>
        </w:rPr>
        <w:t xml:space="preserve"> President of Carpentaria Disability Services.  He is also the Past President of the Rotary Club of Darwin, and is currently the International Service, National Projects and Rotary Foundation Director.  Grant is a Director and Senior Consultant of Creative TEAMS, as well as a Director of Living Edge Enterprise P/L</w:t>
      </w:r>
    </w:p>
    <w:p w14:paraId="72832F8D" w14:textId="77777777" w:rsidR="00150FD9" w:rsidRDefault="00150FD9" w:rsidP="009338C6">
      <w:pPr>
        <w:pStyle w:val="Heading2"/>
        <w:rPr>
          <w:color w:val="auto"/>
        </w:rPr>
      </w:pPr>
    </w:p>
    <w:p w14:paraId="25387FE2" w14:textId="35A4133F" w:rsidR="009338C6" w:rsidRPr="002649A6" w:rsidRDefault="00B90E6F" w:rsidP="009338C6">
      <w:pPr>
        <w:pStyle w:val="Heading2"/>
        <w:rPr>
          <w:rFonts w:ascii="Gesta Medium Italic" w:hAnsi="Gesta Medium Italic"/>
          <w:color w:val="auto"/>
          <w:sz w:val="21"/>
          <w:szCs w:val="21"/>
        </w:rPr>
      </w:pPr>
      <w:r w:rsidRPr="005C130C">
        <w:rPr>
          <w:color w:val="auto"/>
        </w:rPr>
        <w:t>John Simpson</w:t>
      </w:r>
      <w:r w:rsidR="00000F7B" w:rsidRPr="005C130C">
        <w:rPr>
          <w:color w:val="auto"/>
        </w:rPr>
        <w:t xml:space="preserve"> AM</w:t>
      </w:r>
    </w:p>
    <w:p w14:paraId="038EB987" w14:textId="77777777" w:rsidR="009338C6" w:rsidRPr="002649A6" w:rsidRDefault="009338C6" w:rsidP="009338C6">
      <w:pPr>
        <w:pStyle w:val="Heading3"/>
        <w:rPr>
          <w:color w:val="auto"/>
        </w:rPr>
      </w:pPr>
      <w:r w:rsidRPr="002649A6">
        <w:rPr>
          <w:rFonts w:eastAsia="Times New Roman" w:cs="Arial"/>
          <w:color w:val="auto"/>
          <w:sz w:val="27"/>
          <w:szCs w:val="27"/>
          <w:lang w:eastAsia="en-AU"/>
        </w:rPr>
        <w:t xml:space="preserve"> </w:t>
      </w:r>
      <w:r w:rsidRPr="002649A6">
        <w:rPr>
          <w:color w:val="auto"/>
        </w:rPr>
        <w:t>Director</w:t>
      </w:r>
    </w:p>
    <w:p w14:paraId="15701AE8" w14:textId="77777777" w:rsidR="00D423F0" w:rsidRPr="002649A6" w:rsidRDefault="00D423F0" w:rsidP="00D423F0">
      <w:pPr>
        <w:rPr>
          <w:b/>
        </w:rPr>
      </w:pPr>
      <w:r w:rsidRPr="002649A6">
        <w:rPr>
          <w:b/>
        </w:rPr>
        <w:t>Nominated by Blind Citizens Australia</w:t>
      </w:r>
    </w:p>
    <w:p w14:paraId="08C4E5DD" w14:textId="77777777" w:rsidR="00B90E6F" w:rsidRPr="002649A6" w:rsidRDefault="00B90E6F" w:rsidP="00B90E6F">
      <w:r w:rsidRPr="002649A6">
        <w:t>On Australia Day 2020 John was honoured with the Award of Member (AM) in the Order of Australia “for significant service to people who are blind or have low vision”.</w:t>
      </w:r>
    </w:p>
    <w:p w14:paraId="04B30FE1" w14:textId="77777777" w:rsidR="00B90E6F" w:rsidRPr="002649A6" w:rsidRDefault="00B90E6F" w:rsidP="00B90E6F">
      <w:r w:rsidRPr="002649A6">
        <w:t>John’s career has included appointments as Executive Officer with Blind Citizens Australia and later RPH Australia; National Program Manager for the Lions Eye Health Program; and five years as National Manager within Vision Australia’s Accessible Information Solutions Division where he managed the Audio Description Service, Vision Australia Radio and the Division’s broader operations at various times.</w:t>
      </w:r>
    </w:p>
    <w:p w14:paraId="6474CDE1" w14:textId="77777777" w:rsidR="00B90E6F" w:rsidRPr="002649A6" w:rsidRDefault="00B90E6F" w:rsidP="00B90E6F">
      <w:r w:rsidRPr="002649A6">
        <w:t>Alongside these appointments and his ongoing Directorship with Information Alternatives, John has undertaken many research and project management assignments to address the information needs of people with a print disability.</w:t>
      </w:r>
    </w:p>
    <w:p w14:paraId="700B11D8" w14:textId="77777777" w:rsidR="00B90E6F" w:rsidRPr="002649A6" w:rsidRDefault="00B90E6F" w:rsidP="00B90E6F">
      <w:r w:rsidRPr="002649A6">
        <w:t>John is currently the:</w:t>
      </w:r>
    </w:p>
    <w:p w14:paraId="73B874E4" w14:textId="77777777" w:rsidR="00B90E6F" w:rsidRPr="002649A6" w:rsidRDefault="00B90E6F" w:rsidP="00CA5E5E">
      <w:pPr>
        <w:pStyle w:val="ListParagraph"/>
        <w:numPr>
          <w:ilvl w:val="0"/>
          <w:numId w:val="10"/>
        </w:numPr>
      </w:pPr>
      <w:r w:rsidRPr="002649A6">
        <w:t>President, Blind Citizens Australia</w:t>
      </w:r>
    </w:p>
    <w:p w14:paraId="06693E8D" w14:textId="77777777" w:rsidR="00B90E6F" w:rsidRPr="002649A6" w:rsidRDefault="00B90E6F" w:rsidP="00CA5E5E">
      <w:pPr>
        <w:pStyle w:val="ListParagraph"/>
        <w:numPr>
          <w:ilvl w:val="0"/>
          <w:numId w:val="10"/>
        </w:numPr>
      </w:pPr>
      <w:r w:rsidRPr="002649A6">
        <w:t>Chair, Independence and Participation Policy Committee, Vision 2020 Australia</w:t>
      </w:r>
    </w:p>
    <w:p w14:paraId="0E91541C" w14:textId="77777777" w:rsidR="009338C6" w:rsidRPr="002649A6" w:rsidRDefault="00B90E6F" w:rsidP="00CA5E5E">
      <w:pPr>
        <w:pStyle w:val="ListParagraph"/>
        <w:numPr>
          <w:ilvl w:val="0"/>
          <w:numId w:val="10"/>
        </w:numPr>
      </w:pPr>
      <w:r w:rsidRPr="002649A6">
        <w:t>Director</w:t>
      </w:r>
      <w:r w:rsidR="0040750A" w:rsidRPr="002649A6">
        <w:t>,</w:t>
      </w:r>
      <w:r w:rsidRPr="002649A6">
        <w:t xml:space="preserve"> Information Alternatives</w:t>
      </w:r>
    </w:p>
    <w:p w14:paraId="5858EB28" w14:textId="77777777" w:rsidR="00150FD9" w:rsidRDefault="00150FD9" w:rsidP="00150FD9">
      <w:pPr>
        <w:pStyle w:val="Heading2"/>
        <w:rPr>
          <w:color w:val="auto"/>
        </w:rPr>
      </w:pPr>
    </w:p>
    <w:p w14:paraId="7E050F14" w14:textId="2DC421FE" w:rsidR="00150FD9" w:rsidRPr="002649A6" w:rsidRDefault="00150FD9" w:rsidP="00150FD9">
      <w:pPr>
        <w:pStyle w:val="Heading2"/>
        <w:rPr>
          <w:rFonts w:ascii="Gesta Medium Italic" w:hAnsi="Gesta Medium Italic"/>
          <w:color w:val="auto"/>
          <w:sz w:val="21"/>
          <w:szCs w:val="21"/>
        </w:rPr>
      </w:pPr>
      <w:r w:rsidRPr="005C130C">
        <w:rPr>
          <w:color w:val="auto"/>
        </w:rPr>
        <w:t>Mary Henley-Collopy</w:t>
      </w:r>
      <w:r w:rsidRPr="002649A6">
        <w:rPr>
          <w:color w:val="auto"/>
        </w:rPr>
        <w:t xml:space="preserve">   </w:t>
      </w:r>
    </w:p>
    <w:p w14:paraId="23207FF5" w14:textId="77777777" w:rsidR="00150FD9" w:rsidRPr="002649A6" w:rsidRDefault="00150FD9" w:rsidP="00150FD9">
      <w:pPr>
        <w:pStyle w:val="Heading3"/>
        <w:rPr>
          <w:color w:val="auto"/>
        </w:rPr>
      </w:pPr>
      <w:r w:rsidRPr="002649A6">
        <w:rPr>
          <w:color w:val="auto"/>
        </w:rPr>
        <w:t>Director</w:t>
      </w:r>
    </w:p>
    <w:p w14:paraId="30D9A010" w14:textId="77777777" w:rsidR="00150FD9" w:rsidRPr="002649A6" w:rsidRDefault="00150FD9" w:rsidP="00150FD9">
      <w:pPr>
        <w:rPr>
          <w:b/>
        </w:rPr>
      </w:pPr>
      <w:r w:rsidRPr="002649A6">
        <w:rPr>
          <w:b/>
        </w:rPr>
        <w:t>Nominated by Disability Resources Centre</w:t>
      </w:r>
    </w:p>
    <w:p w14:paraId="27DE5949" w14:textId="77777777" w:rsidR="00150FD9" w:rsidRPr="002649A6" w:rsidRDefault="00150FD9" w:rsidP="00150FD9">
      <w:pPr>
        <w:spacing w:after="0" w:line="240" w:lineRule="auto"/>
        <w:textAlignment w:val="baseline"/>
        <w:rPr>
          <w:rFonts w:eastAsia="Times New Roman" w:cs="Arial"/>
          <w:szCs w:val="24"/>
          <w:lang w:eastAsia="en-AU"/>
        </w:rPr>
      </w:pPr>
      <w:r w:rsidRPr="002649A6">
        <w:rPr>
          <w:rFonts w:eastAsia="Times New Roman" w:cs="Arial"/>
          <w:szCs w:val="24"/>
          <w:lang w:eastAsia="en-AU"/>
        </w:rPr>
        <w:t>Mary is currently the Chairperson of Disability Resources Centre in Victoria and joined the Board of AFDO in late 2019.</w:t>
      </w:r>
    </w:p>
    <w:p w14:paraId="18140656" w14:textId="77777777" w:rsidR="00150FD9" w:rsidRPr="002649A6" w:rsidRDefault="00150FD9" w:rsidP="00150FD9">
      <w:pPr>
        <w:spacing w:after="0" w:line="240" w:lineRule="auto"/>
        <w:textAlignment w:val="baseline"/>
        <w:rPr>
          <w:rFonts w:eastAsia="Times New Roman" w:cs="Arial"/>
          <w:szCs w:val="24"/>
          <w:lang w:eastAsia="en-AU"/>
        </w:rPr>
      </w:pPr>
      <w:r w:rsidRPr="002649A6">
        <w:rPr>
          <w:rFonts w:eastAsia="Times New Roman" w:cs="Arial"/>
          <w:szCs w:val="24"/>
          <w:lang w:eastAsia="en-AU"/>
        </w:rPr>
        <w:t>She has over 30 years’ experience working as a Social Worker in both the public and private sectors.</w:t>
      </w:r>
    </w:p>
    <w:p w14:paraId="5343C94A" w14:textId="77777777" w:rsidR="00150FD9" w:rsidRPr="002649A6" w:rsidRDefault="00150FD9" w:rsidP="00150FD9">
      <w:pPr>
        <w:spacing w:after="0" w:line="240" w:lineRule="auto"/>
        <w:textAlignment w:val="baseline"/>
        <w:rPr>
          <w:rFonts w:eastAsia="Times New Roman" w:cs="Arial"/>
          <w:szCs w:val="24"/>
          <w:lang w:eastAsia="en-AU"/>
        </w:rPr>
      </w:pPr>
      <w:r w:rsidRPr="002649A6">
        <w:rPr>
          <w:rFonts w:eastAsia="Times New Roman" w:cs="Arial"/>
          <w:szCs w:val="24"/>
          <w:lang w:eastAsia="en-AU"/>
        </w:rPr>
        <w:t xml:space="preserve">Mary has a Bachelor of Social Work; Bereavement Counselling qualifications; Certificate in Critical Incidents and Stress Management and, a Certificate IV in Workplace Assessment and Training.  </w:t>
      </w:r>
    </w:p>
    <w:p w14:paraId="6A8DF0A0" w14:textId="77777777" w:rsidR="00150FD9" w:rsidRPr="002649A6" w:rsidRDefault="00150FD9" w:rsidP="00150FD9">
      <w:pPr>
        <w:spacing w:after="0" w:line="240" w:lineRule="auto"/>
        <w:textAlignment w:val="baseline"/>
        <w:rPr>
          <w:rFonts w:eastAsia="Times New Roman" w:cs="Arial"/>
          <w:szCs w:val="24"/>
          <w:lang w:eastAsia="en-AU"/>
        </w:rPr>
      </w:pPr>
      <w:r w:rsidRPr="002649A6">
        <w:rPr>
          <w:rFonts w:eastAsia="Times New Roman" w:cs="Arial"/>
          <w:szCs w:val="24"/>
          <w:lang w:eastAsia="en-AU"/>
        </w:rPr>
        <w:t>Mary was born with a permanent disability stemming from Thalidomide damage - resulting in four limb foreshortening. </w:t>
      </w:r>
    </w:p>
    <w:p w14:paraId="78546214" w14:textId="77777777" w:rsidR="00B90E6F" w:rsidRPr="002649A6" w:rsidRDefault="00B90E6F" w:rsidP="00B90E6F">
      <w:pPr>
        <w:pStyle w:val="Heading2"/>
        <w:rPr>
          <w:color w:val="auto"/>
        </w:rPr>
      </w:pPr>
    </w:p>
    <w:p w14:paraId="715B9054" w14:textId="77777777" w:rsidR="00DB4466" w:rsidRPr="002649A6" w:rsidRDefault="00DB4466" w:rsidP="00DB4466">
      <w:pPr>
        <w:pStyle w:val="Heading2"/>
        <w:rPr>
          <w:rFonts w:ascii="Gesta Medium Italic" w:hAnsi="Gesta Medium Italic"/>
          <w:color w:val="auto"/>
          <w:sz w:val="21"/>
          <w:szCs w:val="21"/>
        </w:rPr>
      </w:pPr>
      <w:r w:rsidRPr="005C130C">
        <w:rPr>
          <w:color w:val="auto"/>
        </w:rPr>
        <w:t>Richard Dent</w:t>
      </w:r>
      <w:r w:rsidRPr="002649A6">
        <w:rPr>
          <w:color w:val="auto"/>
        </w:rPr>
        <w:t xml:space="preserve"> </w:t>
      </w:r>
    </w:p>
    <w:p w14:paraId="60BCDC27" w14:textId="77777777" w:rsidR="00DB4466" w:rsidRPr="002649A6" w:rsidRDefault="00DB4466" w:rsidP="00DB4466">
      <w:pPr>
        <w:pStyle w:val="Heading3"/>
        <w:rPr>
          <w:color w:val="auto"/>
        </w:rPr>
      </w:pPr>
      <w:r w:rsidRPr="002649A6">
        <w:rPr>
          <w:color w:val="auto"/>
        </w:rPr>
        <w:t>Director</w:t>
      </w:r>
    </w:p>
    <w:p w14:paraId="4856A4E6" w14:textId="77777777" w:rsidR="00D423F0" w:rsidRPr="002649A6" w:rsidRDefault="00D423F0" w:rsidP="00D423F0">
      <w:pPr>
        <w:rPr>
          <w:b/>
        </w:rPr>
      </w:pPr>
      <w:r w:rsidRPr="002649A6">
        <w:rPr>
          <w:b/>
        </w:rPr>
        <w:t>Independent Director</w:t>
      </w:r>
    </w:p>
    <w:p w14:paraId="3F00F880" w14:textId="77777777" w:rsidR="0040750A" w:rsidRPr="002649A6" w:rsidRDefault="00DB4466" w:rsidP="00DB4466">
      <w:r w:rsidRPr="002649A6">
        <w:t xml:space="preserve">Richard was appointed by the Board for his governance and leadership expertise. </w:t>
      </w:r>
    </w:p>
    <w:p w14:paraId="234A2463" w14:textId="77777777" w:rsidR="0040750A" w:rsidRPr="002649A6" w:rsidRDefault="0040750A" w:rsidP="00DB4466">
      <w:r w:rsidRPr="002649A6">
        <w:t>He</w:t>
      </w:r>
      <w:r w:rsidR="00DB4466" w:rsidRPr="002649A6">
        <w:t xml:space="preserve"> is a Fellow of the Australian Institute of Company Directors, and has been active in the disability field for more than 25 years. </w:t>
      </w:r>
    </w:p>
    <w:p w14:paraId="6E62B44B" w14:textId="77777777" w:rsidR="00DB4466" w:rsidRPr="002649A6" w:rsidRDefault="00DB4466" w:rsidP="00DB4466">
      <w:pPr>
        <w:rPr>
          <w:rFonts w:cs="Arial"/>
          <w:szCs w:val="24"/>
        </w:rPr>
      </w:pPr>
      <w:r w:rsidRPr="002649A6">
        <w:t>He contributed to the leadership of the NDIS campaign, and he has held CEO, Executive and Board member roles within UnitingCare, the E W Tipping Foundation, National Disability Services, and multiple other organisations.</w:t>
      </w:r>
    </w:p>
    <w:p w14:paraId="5BAB8247" w14:textId="77777777" w:rsidR="0040750A" w:rsidRPr="002649A6" w:rsidRDefault="00DB4466" w:rsidP="00DB4466">
      <w:r w:rsidRPr="002649A6">
        <w:t>Richard has been active in Australia’s civic life for</w:t>
      </w:r>
      <w:r w:rsidR="002A76C7">
        <w:t xml:space="preserve"> almost three</w:t>
      </w:r>
      <w:r w:rsidRPr="002649A6">
        <w:t xml:space="preserve"> decades, </w:t>
      </w:r>
      <w:r w:rsidR="002A76C7">
        <w:t xml:space="preserve">including </w:t>
      </w:r>
      <w:r w:rsidRPr="002649A6">
        <w:t>as Leadership Victoria’s Chief Executive Officer</w:t>
      </w:r>
      <w:r w:rsidR="002A76C7">
        <w:t>, where he implemented multiple programs and initiatives for equity in disability, gender, multiculturalism and LGBTIQA+. He is a specialist international consultant in leadership, strategy and NFP governance and has advised governments and contributed to public policy through VCOSS, NDS and other peak bodies.</w:t>
      </w:r>
      <w:r w:rsidRPr="002649A6">
        <w:t xml:space="preserve"> </w:t>
      </w:r>
    </w:p>
    <w:p w14:paraId="5DB1C052" w14:textId="77777777" w:rsidR="00DB4466" w:rsidRPr="002649A6" w:rsidRDefault="00DB4466" w:rsidP="00DB4466">
      <w:r w:rsidRPr="002649A6">
        <w:t>Richard’s contributions have included making progress on economic wellbeing, fostering social fairness, maintaining a sustainable environment and upholding human rights, with a particular focus on rights of people with disability.</w:t>
      </w:r>
    </w:p>
    <w:p w14:paraId="072C0487" w14:textId="77777777" w:rsidR="00F64166" w:rsidRPr="002649A6" w:rsidRDefault="00882D4A" w:rsidP="00063EC8">
      <w:pPr>
        <w:pStyle w:val="Heading1"/>
        <w:rPr>
          <w:sz w:val="56"/>
          <w:szCs w:val="56"/>
        </w:rPr>
      </w:pPr>
      <w:bookmarkStart w:id="13" w:name="_Toc18978744"/>
      <w:bookmarkStart w:id="14" w:name="_Toc85447660"/>
      <w:r w:rsidRPr="005C130C">
        <w:t>Our Team</w:t>
      </w:r>
      <w:bookmarkEnd w:id="14"/>
      <w:r w:rsidR="00C94CE7" w:rsidRPr="002649A6">
        <w:t xml:space="preserve"> </w:t>
      </w:r>
      <w:bookmarkEnd w:id="13"/>
    </w:p>
    <w:p w14:paraId="3EB65063" w14:textId="77777777" w:rsidR="0052724D" w:rsidRPr="002649A6" w:rsidRDefault="00F64166" w:rsidP="002D3D3E">
      <w:pPr>
        <w:rPr>
          <w:b/>
          <w:bCs/>
        </w:rPr>
      </w:pPr>
      <w:r w:rsidRPr="002649A6">
        <w:rPr>
          <w:rStyle w:val="Heading2Char"/>
          <w:color w:val="auto"/>
        </w:rPr>
        <w:t>Ross Joyce</w:t>
      </w:r>
    </w:p>
    <w:p w14:paraId="7336B948" w14:textId="77777777" w:rsidR="00F64166" w:rsidRPr="002649A6" w:rsidRDefault="00F64166" w:rsidP="002D3D3E">
      <w:pPr>
        <w:rPr>
          <w:rFonts w:ascii="Gesta Medium Italic" w:hAnsi="Gesta Medium Italic"/>
          <w:sz w:val="21"/>
          <w:szCs w:val="21"/>
        </w:rPr>
      </w:pPr>
      <w:r w:rsidRPr="002649A6">
        <w:t>Chief Executive Officer</w:t>
      </w:r>
    </w:p>
    <w:p w14:paraId="156EFEC3" w14:textId="77777777" w:rsidR="0052724D" w:rsidRPr="002649A6" w:rsidRDefault="00C94CE7" w:rsidP="002D3D3E">
      <w:pPr>
        <w:rPr>
          <w:b/>
          <w:bCs/>
        </w:rPr>
      </w:pPr>
      <w:r w:rsidRPr="002649A6">
        <w:rPr>
          <w:rStyle w:val="Heading2Char"/>
          <w:color w:val="auto"/>
        </w:rPr>
        <w:t>Helen Cameron</w:t>
      </w:r>
    </w:p>
    <w:p w14:paraId="5E303F34" w14:textId="28427D3B" w:rsidR="00F64166" w:rsidRPr="002649A6" w:rsidRDefault="00F64166" w:rsidP="002D3D3E">
      <w:pPr>
        <w:rPr>
          <w:rFonts w:ascii="Gesta Medium Italic" w:hAnsi="Gesta Medium Italic"/>
          <w:sz w:val="21"/>
          <w:szCs w:val="21"/>
        </w:rPr>
      </w:pPr>
      <w:r w:rsidRPr="002649A6">
        <w:t xml:space="preserve">Personal </w:t>
      </w:r>
      <w:r w:rsidR="00C94CE7" w:rsidRPr="002649A6">
        <w:t xml:space="preserve">&amp; Executive </w:t>
      </w:r>
      <w:r w:rsidRPr="002649A6">
        <w:t>Assistant</w:t>
      </w:r>
      <w:r w:rsidR="00AC5FDF" w:rsidRPr="002649A6">
        <w:t xml:space="preserve"> </w:t>
      </w:r>
      <w:r w:rsidRPr="002649A6">
        <w:t xml:space="preserve">to </w:t>
      </w:r>
      <w:r w:rsidR="00C32666">
        <w:t>CEO</w:t>
      </w:r>
    </w:p>
    <w:p w14:paraId="7BF588DA" w14:textId="77777777" w:rsidR="0052724D" w:rsidRPr="002649A6" w:rsidRDefault="00F64166" w:rsidP="002D3D3E">
      <w:pPr>
        <w:rPr>
          <w:b/>
          <w:bCs/>
        </w:rPr>
      </w:pPr>
      <w:r w:rsidRPr="002649A6">
        <w:rPr>
          <w:rStyle w:val="Heading2Char"/>
          <w:color w:val="auto"/>
        </w:rPr>
        <w:t>Patrick McGee</w:t>
      </w:r>
    </w:p>
    <w:p w14:paraId="159000AB" w14:textId="6373B345" w:rsidR="00F64166" w:rsidRDefault="00F64166" w:rsidP="002D3D3E">
      <w:r w:rsidRPr="002649A6">
        <w:t>National Manager –</w:t>
      </w:r>
      <w:r w:rsidR="00D16F46">
        <w:t xml:space="preserve"> Systemic</w:t>
      </w:r>
      <w:r w:rsidRPr="002649A6">
        <w:t xml:space="preserve"> Advocacy</w:t>
      </w:r>
      <w:r w:rsidR="00932E24">
        <w:t>, I</w:t>
      </w:r>
      <w:r w:rsidR="00D16F46">
        <w:t>nsight</w:t>
      </w:r>
      <w:r w:rsidRPr="002649A6">
        <w:t xml:space="preserve"> &amp; Research</w:t>
      </w:r>
    </w:p>
    <w:p w14:paraId="50766222" w14:textId="77777777" w:rsidR="00D16F46" w:rsidRPr="002649A6" w:rsidRDefault="00D16F46" w:rsidP="00D16F46">
      <w:pPr>
        <w:rPr>
          <w:b/>
          <w:bCs/>
        </w:rPr>
      </w:pPr>
      <w:r>
        <w:rPr>
          <w:rStyle w:val="Heading2Char"/>
          <w:color w:val="auto"/>
        </w:rPr>
        <w:t xml:space="preserve">Tracylee </w:t>
      </w:r>
      <w:proofErr w:type="spellStart"/>
      <w:r>
        <w:rPr>
          <w:rStyle w:val="Heading2Char"/>
          <w:color w:val="auto"/>
        </w:rPr>
        <w:t>Aresitedes</w:t>
      </w:r>
      <w:proofErr w:type="spellEnd"/>
    </w:p>
    <w:p w14:paraId="689F8D2A" w14:textId="77777777" w:rsidR="00D16F46" w:rsidRPr="002649A6" w:rsidRDefault="00D16F46" w:rsidP="002D3D3E">
      <w:pPr>
        <w:rPr>
          <w:rFonts w:ascii="Gesta Medium Italic" w:hAnsi="Gesta Medium Italic"/>
          <w:sz w:val="21"/>
          <w:szCs w:val="21"/>
        </w:rPr>
      </w:pPr>
      <w:r>
        <w:t xml:space="preserve">National </w:t>
      </w:r>
      <w:r w:rsidRPr="002649A6">
        <w:t xml:space="preserve">Manager – </w:t>
      </w:r>
      <w:r>
        <w:t>Policy, Sustainability, Initiatives &amp; Projects</w:t>
      </w:r>
    </w:p>
    <w:p w14:paraId="4BF763CA" w14:textId="77777777" w:rsidR="00882D4A" w:rsidRPr="002649A6" w:rsidRDefault="00882D4A" w:rsidP="00882D4A">
      <w:pPr>
        <w:rPr>
          <w:b/>
          <w:bCs/>
        </w:rPr>
      </w:pPr>
      <w:r w:rsidRPr="002649A6">
        <w:rPr>
          <w:rStyle w:val="Heading2Char"/>
          <w:color w:val="auto"/>
        </w:rPr>
        <w:t xml:space="preserve">Jim Valavanis </w:t>
      </w:r>
    </w:p>
    <w:p w14:paraId="6CBC2CEC" w14:textId="77777777" w:rsidR="00882D4A" w:rsidRPr="002649A6" w:rsidRDefault="00882D4A" w:rsidP="00882D4A">
      <w:pPr>
        <w:rPr>
          <w:rFonts w:ascii="Gesta Medium Italic" w:hAnsi="Gesta Medium Italic"/>
          <w:sz w:val="21"/>
          <w:szCs w:val="21"/>
        </w:rPr>
      </w:pPr>
      <w:r w:rsidRPr="002649A6">
        <w:t xml:space="preserve">Manager – Business Development &amp; </w:t>
      </w:r>
      <w:r w:rsidR="00D16F46">
        <w:t>Sustainability</w:t>
      </w:r>
    </w:p>
    <w:p w14:paraId="0A145332" w14:textId="77777777" w:rsidR="0052724D" w:rsidRPr="002649A6" w:rsidRDefault="00D16F46" w:rsidP="002D3D3E">
      <w:pPr>
        <w:rPr>
          <w:b/>
          <w:bCs/>
        </w:rPr>
      </w:pPr>
      <w:r>
        <w:rPr>
          <w:rStyle w:val="Heading2Char"/>
          <w:color w:val="auto"/>
        </w:rPr>
        <w:t>Duncan Steward</w:t>
      </w:r>
    </w:p>
    <w:p w14:paraId="48C86993" w14:textId="77777777" w:rsidR="00F64166" w:rsidRPr="002649A6" w:rsidRDefault="00D16F46" w:rsidP="002D3D3E">
      <w:r>
        <w:t>Coordinator – Business Sustainability</w:t>
      </w:r>
    </w:p>
    <w:p w14:paraId="6FE1E4A0" w14:textId="77777777" w:rsidR="00D16F46" w:rsidRPr="002649A6" w:rsidRDefault="00D16F46" w:rsidP="00D16F46">
      <w:pPr>
        <w:rPr>
          <w:b/>
          <w:bCs/>
        </w:rPr>
      </w:pPr>
      <w:r>
        <w:rPr>
          <w:rStyle w:val="Heading2Char"/>
          <w:color w:val="auto"/>
        </w:rPr>
        <w:t>Ainslie Whitburn</w:t>
      </w:r>
    </w:p>
    <w:p w14:paraId="480CC9FB" w14:textId="77777777" w:rsidR="00D16F46" w:rsidRPr="002649A6" w:rsidRDefault="00D16F46" w:rsidP="00D16F46">
      <w:r>
        <w:t>Co</w:t>
      </w:r>
      <w:r w:rsidRPr="002649A6">
        <w:t xml:space="preserve">ordinator </w:t>
      </w:r>
      <w:r>
        <w:t>–</w:t>
      </w:r>
      <w:r w:rsidRPr="002649A6">
        <w:t xml:space="preserve"> </w:t>
      </w:r>
      <w:r>
        <w:t xml:space="preserve">ILC ICB </w:t>
      </w:r>
      <w:r w:rsidRPr="002649A6">
        <w:t>Projects &amp; BIDS</w:t>
      </w:r>
    </w:p>
    <w:p w14:paraId="2DAD85C4" w14:textId="77777777" w:rsidR="00C94CE7" w:rsidRPr="002649A6" w:rsidRDefault="00C94CE7" w:rsidP="00C94CE7">
      <w:pPr>
        <w:rPr>
          <w:b/>
          <w:bCs/>
        </w:rPr>
      </w:pPr>
      <w:r w:rsidRPr="002649A6">
        <w:rPr>
          <w:rStyle w:val="Heading2Char"/>
          <w:color w:val="auto"/>
        </w:rPr>
        <w:t>Steve Schreck</w:t>
      </w:r>
    </w:p>
    <w:p w14:paraId="74F17309" w14:textId="77777777" w:rsidR="005E0F5A" w:rsidRDefault="00D16F46" w:rsidP="005E0F5A">
      <w:r>
        <w:t>Co</w:t>
      </w:r>
      <w:r w:rsidR="00D423F0" w:rsidRPr="002649A6">
        <w:t xml:space="preserve">ordinator </w:t>
      </w:r>
      <w:r w:rsidR="00E759C0" w:rsidRPr="002649A6">
        <w:t xml:space="preserve">- </w:t>
      </w:r>
      <w:r w:rsidR="00D423F0" w:rsidRPr="002649A6">
        <w:t>Disability P</w:t>
      </w:r>
      <w:r w:rsidR="00E759C0" w:rsidRPr="002649A6">
        <w:t>rojects</w:t>
      </w:r>
      <w:r w:rsidR="00C00424" w:rsidRPr="002649A6">
        <w:t xml:space="preserve"> &amp; BIDS</w:t>
      </w:r>
    </w:p>
    <w:p w14:paraId="6DD7215E" w14:textId="77777777" w:rsidR="00D16F46" w:rsidRPr="002649A6" w:rsidRDefault="00D16F46" w:rsidP="00D16F46">
      <w:pPr>
        <w:rPr>
          <w:b/>
          <w:bCs/>
        </w:rPr>
      </w:pPr>
      <w:r>
        <w:rPr>
          <w:rStyle w:val="Heading2Char"/>
          <w:color w:val="auto"/>
        </w:rPr>
        <w:t>Rebecca Rudd</w:t>
      </w:r>
    </w:p>
    <w:p w14:paraId="71281226" w14:textId="77777777" w:rsidR="00D16F46" w:rsidRDefault="00D16F46" w:rsidP="00D16F46">
      <w:r>
        <w:t>Co</w:t>
      </w:r>
      <w:r w:rsidRPr="002649A6">
        <w:t xml:space="preserve">ordinator </w:t>
      </w:r>
      <w:r>
        <w:t>–</w:t>
      </w:r>
      <w:r w:rsidRPr="002649A6">
        <w:t xml:space="preserve"> </w:t>
      </w:r>
      <w:r>
        <w:t>Policy &amp; Submissions</w:t>
      </w:r>
    </w:p>
    <w:p w14:paraId="294D3783" w14:textId="77777777" w:rsidR="00D16F46" w:rsidRPr="002649A6" w:rsidRDefault="00D16F46" w:rsidP="00D16F46">
      <w:pPr>
        <w:rPr>
          <w:b/>
          <w:bCs/>
        </w:rPr>
      </w:pPr>
      <w:r>
        <w:rPr>
          <w:rStyle w:val="Heading2Char"/>
          <w:color w:val="auto"/>
        </w:rPr>
        <w:t>Kirra Jackson</w:t>
      </w:r>
    </w:p>
    <w:p w14:paraId="1257723C" w14:textId="77777777" w:rsidR="00D16F46" w:rsidRPr="002649A6" w:rsidRDefault="00D16F46" w:rsidP="00D16F46">
      <w:r>
        <w:t>Co</w:t>
      </w:r>
      <w:r w:rsidRPr="002649A6">
        <w:t xml:space="preserve">ordinator </w:t>
      </w:r>
      <w:r>
        <w:t>–</w:t>
      </w:r>
      <w:r w:rsidRPr="002649A6">
        <w:t xml:space="preserve"> </w:t>
      </w:r>
      <w:r>
        <w:t>Volunteers, Students &amp; Interns</w:t>
      </w:r>
    </w:p>
    <w:p w14:paraId="3FC632E0" w14:textId="77777777" w:rsidR="00D16F46" w:rsidRPr="002649A6" w:rsidRDefault="00D16F46" w:rsidP="00D16F46">
      <w:pPr>
        <w:rPr>
          <w:b/>
          <w:bCs/>
        </w:rPr>
      </w:pPr>
      <w:r>
        <w:rPr>
          <w:rStyle w:val="Heading2Char"/>
          <w:color w:val="auto"/>
        </w:rPr>
        <w:t>Aaron Holt</w:t>
      </w:r>
    </w:p>
    <w:p w14:paraId="319A955D" w14:textId="77777777" w:rsidR="00D16F46" w:rsidRDefault="00D16F46" w:rsidP="00D16F46">
      <w:r>
        <w:t>Communications Officer</w:t>
      </w:r>
    </w:p>
    <w:p w14:paraId="051A27B0" w14:textId="77777777" w:rsidR="000E1ABB" w:rsidRPr="002649A6" w:rsidRDefault="000E1ABB" w:rsidP="000E1ABB">
      <w:pPr>
        <w:rPr>
          <w:b/>
          <w:bCs/>
        </w:rPr>
      </w:pPr>
      <w:r>
        <w:rPr>
          <w:rStyle w:val="Heading2Char"/>
          <w:color w:val="auto"/>
        </w:rPr>
        <w:t>Nick Wilson</w:t>
      </w:r>
    </w:p>
    <w:p w14:paraId="5771339F" w14:textId="77777777" w:rsidR="000E1ABB" w:rsidRPr="002649A6" w:rsidRDefault="000E1ABB" w:rsidP="000E1ABB">
      <w:r>
        <w:t>Projects Support Officer</w:t>
      </w:r>
    </w:p>
    <w:p w14:paraId="0F78521F" w14:textId="77777777" w:rsidR="00150FD9" w:rsidRPr="002649A6" w:rsidRDefault="00150FD9" w:rsidP="00150FD9">
      <w:pPr>
        <w:rPr>
          <w:b/>
          <w:bCs/>
        </w:rPr>
      </w:pPr>
      <w:r w:rsidRPr="002649A6">
        <w:rPr>
          <w:rStyle w:val="Heading2Char"/>
          <w:color w:val="auto"/>
        </w:rPr>
        <w:t>Leah Penny</w:t>
      </w:r>
      <w:r>
        <w:rPr>
          <w:rStyle w:val="Heading2Char"/>
          <w:color w:val="auto"/>
        </w:rPr>
        <w:t xml:space="preserve"> </w:t>
      </w:r>
      <w:r w:rsidRPr="005C130C">
        <w:rPr>
          <w:rStyle w:val="Heading2Char"/>
          <w:color w:val="auto"/>
        </w:rPr>
        <w:t>(Until February 2021)</w:t>
      </w:r>
    </w:p>
    <w:p w14:paraId="15F3164D" w14:textId="77777777" w:rsidR="00150FD9" w:rsidRDefault="00150FD9" w:rsidP="00150FD9">
      <w:r>
        <w:t>Co</w:t>
      </w:r>
      <w:r w:rsidRPr="002649A6">
        <w:t xml:space="preserve">ordinator </w:t>
      </w:r>
      <w:r>
        <w:t>–</w:t>
      </w:r>
      <w:r w:rsidRPr="002649A6">
        <w:t xml:space="preserve"> </w:t>
      </w:r>
      <w:r>
        <w:t xml:space="preserve">ILC ICB </w:t>
      </w:r>
      <w:r w:rsidRPr="002649A6">
        <w:t>Projects &amp; BIDS</w:t>
      </w:r>
    </w:p>
    <w:p w14:paraId="4932F057" w14:textId="77777777" w:rsidR="00882D4A" w:rsidRPr="002649A6" w:rsidRDefault="00882D4A" w:rsidP="00882D4A">
      <w:pPr>
        <w:rPr>
          <w:rStyle w:val="Heading2Char"/>
          <w:color w:val="auto"/>
        </w:rPr>
      </w:pPr>
      <w:r w:rsidRPr="002649A6">
        <w:rPr>
          <w:rStyle w:val="Heading2Char"/>
          <w:color w:val="auto"/>
        </w:rPr>
        <w:t xml:space="preserve">Natalie Wade </w:t>
      </w:r>
    </w:p>
    <w:p w14:paraId="423B02BC" w14:textId="594A3CD8" w:rsidR="00882D4A" w:rsidRPr="002649A6" w:rsidRDefault="00882D4A" w:rsidP="00882D4A">
      <w:r w:rsidRPr="002649A6">
        <w:t>AFDO Disability Royal Commission</w:t>
      </w:r>
      <w:r w:rsidR="00150FD9">
        <w:t xml:space="preserve"> Consultant</w:t>
      </w:r>
    </w:p>
    <w:p w14:paraId="6CE4CAEC" w14:textId="77777777" w:rsidR="00882D4A" w:rsidRPr="002649A6" w:rsidRDefault="00882D4A" w:rsidP="00882D4A">
      <w:pPr>
        <w:rPr>
          <w:rStyle w:val="Heading2Char"/>
          <w:color w:val="auto"/>
        </w:rPr>
      </w:pPr>
      <w:r w:rsidRPr="002649A6">
        <w:rPr>
          <w:rStyle w:val="Heading2Char"/>
          <w:color w:val="auto"/>
        </w:rPr>
        <w:t xml:space="preserve">Jody Barney </w:t>
      </w:r>
    </w:p>
    <w:p w14:paraId="2049BDC4" w14:textId="2D69A80D" w:rsidR="00882D4A" w:rsidRPr="002649A6" w:rsidRDefault="00882D4A" w:rsidP="00882D4A">
      <w:r w:rsidRPr="002649A6">
        <w:t xml:space="preserve">AFDO </w:t>
      </w:r>
      <w:r w:rsidR="00150FD9">
        <w:t xml:space="preserve">First Nations </w:t>
      </w:r>
      <w:proofErr w:type="spellStart"/>
      <w:r w:rsidR="00150FD9">
        <w:t>Disbaility</w:t>
      </w:r>
      <w:proofErr w:type="spellEnd"/>
      <w:r w:rsidR="00150FD9">
        <w:t xml:space="preserve"> &amp; </w:t>
      </w:r>
      <w:r w:rsidRPr="002649A6">
        <w:t xml:space="preserve">Cultural </w:t>
      </w:r>
      <w:r w:rsidR="00D16F46">
        <w:t>Consultant</w:t>
      </w:r>
    </w:p>
    <w:p w14:paraId="4801CFC2" w14:textId="77777777" w:rsidR="00882D4A" w:rsidRPr="002649A6" w:rsidRDefault="00286718" w:rsidP="00882D4A">
      <w:pPr>
        <w:rPr>
          <w:rStyle w:val="Heading2Char"/>
          <w:color w:val="auto"/>
        </w:rPr>
      </w:pPr>
      <w:r w:rsidRPr="002649A6">
        <w:rPr>
          <w:rStyle w:val="Heading2Char"/>
          <w:color w:val="auto"/>
        </w:rPr>
        <w:t>Geoff Trappett OAM</w:t>
      </w:r>
    </w:p>
    <w:p w14:paraId="088C313A" w14:textId="77777777" w:rsidR="00882D4A" w:rsidRPr="002649A6" w:rsidRDefault="00D16F46" w:rsidP="00882D4A">
      <w:pPr>
        <w:rPr>
          <w:rStyle w:val="Heading2Char"/>
          <w:rFonts w:ascii="Arial" w:hAnsi="Arial"/>
          <w:b w:val="0"/>
          <w:bCs w:val="0"/>
          <w:color w:val="auto"/>
          <w:sz w:val="24"/>
          <w:szCs w:val="18"/>
        </w:rPr>
      </w:pPr>
      <w:r>
        <w:t xml:space="preserve">AFDO Transport Consultant - </w:t>
      </w:r>
      <w:r w:rsidR="00882D4A" w:rsidRPr="002649A6">
        <w:t>National Inclusive Transport Advocacy Network (NITAN) Chairperson</w:t>
      </w:r>
      <w:r w:rsidR="00882D4A" w:rsidRPr="002649A6">
        <w:rPr>
          <w:rStyle w:val="Heading2Char"/>
          <w:rFonts w:ascii="Arial" w:hAnsi="Arial"/>
          <w:b w:val="0"/>
          <w:bCs w:val="0"/>
          <w:color w:val="auto"/>
          <w:sz w:val="24"/>
          <w:szCs w:val="18"/>
        </w:rPr>
        <w:t xml:space="preserve"> </w:t>
      </w:r>
    </w:p>
    <w:p w14:paraId="296300A5" w14:textId="77777777" w:rsidR="005E0F5A" w:rsidRPr="002649A6" w:rsidRDefault="005E0F5A" w:rsidP="005E0F5A">
      <w:pPr>
        <w:rPr>
          <w:b/>
          <w:bCs/>
        </w:rPr>
      </w:pPr>
      <w:r w:rsidRPr="002649A6">
        <w:rPr>
          <w:rStyle w:val="Heading2Char"/>
          <w:color w:val="auto"/>
        </w:rPr>
        <w:t>Natasha Thomson</w:t>
      </w:r>
    </w:p>
    <w:p w14:paraId="561C8804" w14:textId="77777777" w:rsidR="005E0F5A" w:rsidRDefault="005E0F5A" w:rsidP="005E0F5A">
      <w:r w:rsidRPr="002649A6">
        <w:t>AFDO Social Security Consultant – Technical Experts Social Security (TESS) Working Group</w:t>
      </w:r>
    </w:p>
    <w:p w14:paraId="1F9AE5A2" w14:textId="77777777" w:rsidR="00D16F46" w:rsidRPr="002649A6" w:rsidRDefault="00D16F46" w:rsidP="00D16F46">
      <w:pPr>
        <w:rPr>
          <w:b/>
          <w:bCs/>
        </w:rPr>
      </w:pPr>
      <w:r>
        <w:rPr>
          <w:rStyle w:val="Heading2Char"/>
          <w:color w:val="auto"/>
        </w:rPr>
        <w:t>Eva Sifis</w:t>
      </w:r>
    </w:p>
    <w:p w14:paraId="14684C13" w14:textId="0E249FA3" w:rsidR="00D16F46" w:rsidRDefault="00D16F46" w:rsidP="00D16F46">
      <w:r w:rsidRPr="002649A6">
        <w:t xml:space="preserve">AFDO </w:t>
      </w:r>
      <w:r>
        <w:t>Inclusion in the Arts</w:t>
      </w:r>
      <w:r w:rsidR="00150FD9">
        <w:t xml:space="preserve"> Consultant</w:t>
      </w:r>
    </w:p>
    <w:p w14:paraId="266E2FCE" w14:textId="77777777" w:rsidR="00C32666" w:rsidRPr="002649A6" w:rsidRDefault="00C32666" w:rsidP="00C32666">
      <w:pPr>
        <w:rPr>
          <w:b/>
          <w:bCs/>
        </w:rPr>
      </w:pPr>
      <w:r w:rsidRPr="002649A6">
        <w:rPr>
          <w:rStyle w:val="Heading2Char"/>
          <w:color w:val="auto"/>
        </w:rPr>
        <w:t>Sandra Quinlan</w:t>
      </w:r>
    </w:p>
    <w:p w14:paraId="6C2CAE00" w14:textId="77777777" w:rsidR="00C32666" w:rsidRPr="002649A6" w:rsidRDefault="00C32666" w:rsidP="00C32666">
      <w:r w:rsidRPr="002649A6">
        <w:t>Remote Working &amp; COVID-19 Organisational Support Consultant</w:t>
      </w:r>
    </w:p>
    <w:p w14:paraId="003B2EAD" w14:textId="77777777" w:rsidR="005E0F5A" w:rsidRPr="002649A6" w:rsidRDefault="006C74E1" w:rsidP="005E0F5A">
      <w:pPr>
        <w:rPr>
          <w:b/>
          <w:bCs/>
        </w:rPr>
      </w:pPr>
      <w:r w:rsidRPr="002649A6">
        <w:rPr>
          <w:rStyle w:val="Heading2Char"/>
          <w:color w:val="auto"/>
        </w:rPr>
        <w:t>Nunzio Giu</w:t>
      </w:r>
      <w:r w:rsidR="005E0F5A" w:rsidRPr="002649A6">
        <w:rPr>
          <w:rStyle w:val="Heading2Char"/>
          <w:color w:val="auto"/>
        </w:rPr>
        <w:t>nta</w:t>
      </w:r>
    </w:p>
    <w:p w14:paraId="797A580B" w14:textId="77777777" w:rsidR="005E0F5A" w:rsidRPr="002649A6" w:rsidRDefault="005E0F5A" w:rsidP="005E0F5A">
      <w:r w:rsidRPr="002649A6">
        <w:t xml:space="preserve">Chief </w:t>
      </w:r>
      <w:r w:rsidR="006C74E1" w:rsidRPr="002649A6">
        <w:t>Financial</w:t>
      </w:r>
      <w:r w:rsidRPr="002649A6">
        <w:t xml:space="preserve"> Officer</w:t>
      </w:r>
    </w:p>
    <w:p w14:paraId="65909CD9" w14:textId="77777777" w:rsidR="005E0F5A" w:rsidRPr="002649A6" w:rsidRDefault="005E0F5A" w:rsidP="005E0F5A">
      <w:pPr>
        <w:rPr>
          <w:b/>
          <w:bCs/>
        </w:rPr>
      </w:pPr>
      <w:r w:rsidRPr="002649A6">
        <w:rPr>
          <w:rStyle w:val="Heading2Char"/>
          <w:color w:val="auto"/>
        </w:rPr>
        <w:t>Ian Scarborough</w:t>
      </w:r>
    </w:p>
    <w:p w14:paraId="77DE2CFC" w14:textId="77777777" w:rsidR="005E0F5A" w:rsidRPr="002649A6" w:rsidRDefault="00D16F46" w:rsidP="00882D4A">
      <w:r>
        <w:t>Accountant CPA</w:t>
      </w:r>
    </w:p>
    <w:p w14:paraId="2170BEED" w14:textId="76346D68" w:rsidR="009B77E6" w:rsidRPr="002649A6" w:rsidRDefault="00F83009" w:rsidP="009B77E6">
      <w:pPr>
        <w:pStyle w:val="Heading1"/>
      </w:pPr>
      <w:bookmarkStart w:id="15" w:name="_Toc51314604"/>
      <w:bookmarkStart w:id="16" w:name="_Toc369173039"/>
      <w:bookmarkStart w:id="17" w:name="_Toc85447661"/>
      <w:r w:rsidRPr="005C130C">
        <w:t xml:space="preserve">Policy, </w:t>
      </w:r>
      <w:r w:rsidR="009B77E6" w:rsidRPr="005C130C">
        <w:t>Advocacy</w:t>
      </w:r>
      <w:bookmarkEnd w:id="15"/>
      <w:r w:rsidRPr="005C130C">
        <w:t>, Research &amp; Projects</w:t>
      </w:r>
      <w:bookmarkEnd w:id="17"/>
    </w:p>
    <w:p w14:paraId="4EFF2EB2" w14:textId="6A81EE78" w:rsidR="00F83009" w:rsidRPr="00AF6CF3" w:rsidRDefault="00F83009" w:rsidP="00F83009">
      <w:pPr>
        <w:spacing w:before="0" w:after="0"/>
        <w:rPr>
          <w:rFonts w:cs="Arial"/>
          <w:lang w:val="en-US"/>
        </w:rPr>
      </w:pPr>
      <w:r>
        <w:rPr>
          <w:rFonts w:cs="Arial"/>
          <w:lang w:val="en-US"/>
        </w:rPr>
        <w:t>In 2020</w:t>
      </w:r>
      <w:r w:rsidRPr="00AF6CF3">
        <w:rPr>
          <w:rFonts w:cs="Arial"/>
          <w:lang w:val="en-US"/>
        </w:rPr>
        <w:t xml:space="preserve"> AFDO </w:t>
      </w:r>
      <w:r>
        <w:rPr>
          <w:rFonts w:cs="Arial"/>
          <w:lang w:val="en-US"/>
        </w:rPr>
        <w:t>identified the need to expand its workforce to properly address the systemic needs of people with disability.  Consequently the CEO, Ross Joyce worked with the AFDO Board and staffing group an</w:t>
      </w:r>
      <w:r w:rsidR="001F38DF">
        <w:rPr>
          <w:rFonts w:cs="Arial"/>
          <w:lang w:val="en-US"/>
        </w:rPr>
        <w:t>d funded s</w:t>
      </w:r>
      <w:r>
        <w:rPr>
          <w:rFonts w:cs="Arial"/>
          <w:lang w:val="en-US"/>
        </w:rPr>
        <w:t xml:space="preserve">even new positions. </w:t>
      </w:r>
      <w:r w:rsidRPr="00AF6CF3">
        <w:rPr>
          <w:rFonts w:cs="Arial"/>
          <w:lang w:val="en-US"/>
        </w:rPr>
        <w:t>The National Manager</w:t>
      </w:r>
      <w:r w:rsidR="009249F3">
        <w:rPr>
          <w:rFonts w:cs="Arial"/>
          <w:lang w:val="en-US"/>
        </w:rPr>
        <w:t xml:space="preserve"> - </w:t>
      </w:r>
      <w:r>
        <w:rPr>
          <w:rFonts w:cs="Arial"/>
          <w:lang w:val="en-US"/>
        </w:rPr>
        <w:t>Systemic Policy, Insight</w:t>
      </w:r>
      <w:r w:rsidRPr="00AF6CF3">
        <w:rPr>
          <w:rFonts w:cs="Arial"/>
          <w:lang w:val="en-US"/>
        </w:rPr>
        <w:t xml:space="preserve"> &amp; Research was complemented by the appoi</w:t>
      </w:r>
      <w:r w:rsidR="009249F3">
        <w:rPr>
          <w:rFonts w:cs="Arial"/>
          <w:lang w:val="en-US"/>
        </w:rPr>
        <w:t>ntment of the National Manager -</w:t>
      </w:r>
      <w:r w:rsidRPr="00AF6CF3">
        <w:rPr>
          <w:rFonts w:cs="Arial"/>
          <w:lang w:val="en-US"/>
        </w:rPr>
        <w:t xml:space="preserve"> </w:t>
      </w:r>
      <w:r>
        <w:rPr>
          <w:rFonts w:cs="Arial"/>
          <w:lang w:val="en-US"/>
        </w:rPr>
        <w:t xml:space="preserve">Policy, </w:t>
      </w:r>
      <w:r w:rsidRPr="00AF6CF3">
        <w:rPr>
          <w:rFonts w:cs="Arial"/>
          <w:lang w:val="en-US"/>
        </w:rPr>
        <w:t xml:space="preserve">Sustainability, Initiatives &amp; Projects.  Both positions report directly to the CEO and represent AFDO and its Members to government and other </w:t>
      </w:r>
      <w:proofErr w:type="spellStart"/>
      <w:r w:rsidRPr="00AF6CF3">
        <w:rPr>
          <w:rFonts w:cs="Arial"/>
          <w:lang w:val="en-US"/>
        </w:rPr>
        <w:t>organisations</w:t>
      </w:r>
      <w:proofErr w:type="spellEnd"/>
      <w:r w:rsidRPr="00AF6CF3">
        <w:rPr>
          <w:rFonts w:cs="Arial"/>
          <w:lang w:val="en-US"/>
        </w:rPr>
        <w:t>.</w:t>
      </w:r>
      <w:r>
        <w:rPr>
          <w:rFonts w:cs="Arial"/>
          <w:lang w:val="en-US"/>
        </w:rPr>
        <w:t xml:space="preserve">  </w:t>
      </w:r>
    </w:p>
    <w:p w14:paraId="2EAF3F47" w14:textId="77777777" w:rsidR="00F83009" w:rsidRDefault="00F83009" w:rsidP="00F83009">
      <w:pPr>
        <w:spacing w:before="0" w:after="0"/>
        <w:rPr>
          <w:rFonts w:cs="Arial"/>
          <w:lang w:val="en-US"/>
        </w:rPr>
      </w:pPr>
    </w:p>
    <w:p w14:paraId="141B4DC1" w14:textId="14289AE8" w:rsidR="00F83009" w:rsidRDefault="00F83009" w:rsidP="00F83009">
      <w:pPr>
        <w:spacing w:before="0" w:after="0"/>
        <w:rPr>
          <w:rFonts w:cs="Arial"/>
          <w:lang w:val="en-US"/>
        </w:rPr>
      </w:pPr>
      <w:r>
        <w:rPr>
          <w:rFonts w:cs="Arial"/>
          <w:lang w:val="en-US"/>
        </w:rPr>
        <w:t xml:space="preserve">The focus of the renamed National Manager </w:t>
      </w:r>
      <w:r w:rsidR="009249F3">
        <w:rPr>
          <w:rFonts w:cs="Arial"/>
          <w:lang w:val="en-US"/>
        </w:rPr>
        <w:t xml:space="preserve">- </w:t>
      </w:r>
      <w:r w:rsidR="001F38DF">
        <w:rPr>
          <w:rFonts w:cs="Arial"/>
          <w:lang w:val="en-US"/>
        </w:rPr>
        <w:t xml:space="preserve">Systemic Advocacy, Insight &amp; </w:t>
      </w:r>
      <w:r>
        <w:rPr>
          <w:rFonts w:cs="Arial"/>
          <w:lang w:val="en-US"/>
        </w:rPr>
        <w:t xml:space="preserve">Research remains AFDO’s systemic advocacy interactions with the disability community, the disability advocacy sector and with all levels of government.  </w:t>
      </w:r>
    </w:p>
    <w:p w14:paraId="7682991C" w14:textId="77777777" w:rsidR="00F83009" w:rsidRDefault="00F83009" w:rsidP="00F83009">
      <w:pPr>
        <w:spacing w:before="0" w:after="0"/>
        <w:rPr>
          <w:rFonts w:cs="Arial"/>
          <w:lang w:val="en-US"/>
        </w:rPr>
      </w:pPr>
    </w:p>
    <w:p w14:paraId="0B38C9A0" w14:textId="2CD64CCE" w:rsidR="00F83009" w:rsidRDefault="00F83009" w:rsidP="00F83009">
      <w:pPr>
        <w:spacing w:before="0" w:after="0"/>
        <w:rPr>
          <w:rFonts w:cs="Arial"/>
          <w:lang w:val="en-US"/>
        </w:rPr>
      </w:pPr>
      <w:r>
        <w:rPr>
          <w:rFonts w:cs="Arial"/>
          <w:lang w:val="en-US"/>
        </w:rPr>
        <w:t>The new National Manager</w:t>
      </w:r>
      <w:r w:rsidR="00D72910">
        <w:rPr>
          <w:rFonts w:cs="Arial"/>
          <w:lang w:val="en-US"/>
        </w:rPr>
        <w:t>’s</w:t>
      </w:r>
      <w:r>
        <w:rPr>
          <w:rFonts w:cs="Arial"/>
          <w:lang w:val="en-US"/>
        </w:rPr>
        <w:t xml:space="preserve"> position focuses on managing the new AFDO staff across the work areas, policy, sustainability and project</w:t>
      </w:r>
      <w:r w:rsidR="000E1ABB">
        <w:rPr>
          <w:rFonts w:cs="Arial"/>
          <w:lang w:val="en-US"/>
        </w:rPr>
        <w:t>s</w:t>
      </w:r>
      <w:r>
        <w:rPr>
          <w:rFonts w:cs="Arial"/>
          <w:lang w:val="en-US"/>
        </w:rPr>
        <w:t xml:space="preserve">. As well, this position has oversight of all AFDO projects and contributes to shaping the </w:t>
      </w:r>
      <w:proofErr w:type="spellStart"/>
      <w:r>
        <w:rPr>
          <w:rFonts w:cs="Arial"/>
          <w:lang w:val="en-US"/>
        </w:rPr>
        <w:t>organisation’s</w:t>
      </w:r>
      <w:proofErr w:type="spellEnd"/>
      <w:r>
        <w:rPr>
          <w:rFonts w:cs="Arial"/>
          <w:lang w:val="en-US"/>
        </w:rPr>
        <w:t xml:space="preserve"> internal and external policy focus.</w:t>
      </w:r>
    </w:p>
    <w:p w14:paraId="1C9BBBBF" w14:textId="77777777" w:rsidR="00F83009" w:rsidRDefault="00F83009" w:rsidP="00F83009">
      <w:pPr>
        <w:spacing w:before="0" w:after="0"/>
        <w:rPr>
          <w:rFonts w:cs="Arial"/>
          <w:lang w:val="en-US"/>
        </w:rPr>
      </w:pPr>
    </w:p>
    <w:p w14:paraId="1D7E3FD8" w14:textId="0CEFC37E" w:rsidR="00F83009" w:rsidRDefault="00F83009" w:rsidP="00F83009">
      <w:pPr>
        <w:spacing w:before="0" w:after="0"/>
        <w:rPr>
          <w:rFonts w:cs="Arial"/>
          <w:lang w:val="en-US"/>
        </w:rPr>
      </w:pPr>
      <w:r>
        <w:rPr>
          <w:rFonts w:cs="Arial"/>
          <w:lang w:val="en-US"/>
        </w:rPr>
        <w:t xml:space="preserve">The Executive Team now consists of the CEO, the two National Managers and the </w:t>
      </w:r>
      <w:r w:rsidR="003A0468">
        <w:rPr>
          <w:rFonts w:cs="Arial"/>
          <w:lang w:val="en-US"/>
        </w:rPr>
        <w:t xml:space="preserve">Chief </w:t>
      </w:r>
      <w:r>
        <w:rPr>
          <w:rFonts w:cs="Arial"/>
          <w:lang w:val="en-US"/>
        </w:rPr>
        <w:t>Finance Manager. This team is responsible for implementing the AFDO Strategic Plan as set out by the AFDO Board.</w:t>
      </w:r>
    </w:p>
    <w:p w14:paraId="6453191C" w14:textId="77777777" w:rsidR="001F38DF" w:rsidRDefault="001F38DF" w:rsidP="00F83009">
      <w:pPr>
        <w:spacing w:before="0" w:after="0"/>
        <w:rPr>
          <w:rFonts w:cs="Arial"/>
          <w:lang w:val="en-US"/>
        </w:rPr>
      </w:pPr>
    </w:p>
    <w:p w14:paraId="7E46D0E1" w14:textId="77777777" w:rsidR="001F38DF" w:rsidRPr="001F38DF" w:rsidRDefault="001F38DF" w:rsidP="001F38DF">
      <w:pPr>
        <w:pStyle w:val="Heading2"/>
      </w:pPr>
      <w:r w:rsidRPr="001F38DF">
        <w:t>AFDO’s Contribution to the Disability Royal Commission on Violence Abuse and Neglect of People with Disability</w:t>
      </w:r>
    </w:p>
    <w:p w14:paraId="7DC832BC" w14:textId="77777777" w:rsidR="001F38DF" w:rsidRPr="00AF6CF3" w:rsidRDefault="001F38DF" w:rsidP="001F38DF">
      <w:pPr>
        <w:shd w:val="clear" w:color="auto" w:fill="FFFFFF"/>
        <w:spacing w:after="0"/>
        <w:textAlignment w:val="baseline"/>
        <w:rPr>
          <w:rFonts w:eastAsia="Times New Roman" w:cs="Arial"/>
          <w:bdr w:val="none" w:sz="0" w:space="0" w:color="auto" w:frame="1"/>
          <w:lang w:eastAsia="en-AU"/>
        </w:rPr>
      </w:pPr>
      <w:r w:rsidRPr="00AF6CF3">
        <w:rPr>
          <w:rFonts w:eastAsia="Times New Roman" w:cs="Arial"/>
          <w:bdr w:val="none" w:sz="0" w:space="0" w:color="auto" w:frame="1"/>
          <w:lang w:eastAsia="en-AU"/>
        </w:rPr>
        <w:t xml:space="preserve">AFDO and its Member Organisations continue to support the work of the Disability Royal Commission and commend the </w:t>
      </w:r>
      <w:r>
        <w:rPr>
          <w:rFonts w:eastAsia="Times New Roman" w:cs="Arial"/>
          <w:bdr w:val="none" w:sz="0" w:space="0" w:color="auto" w:frame="1"/>
          <w:lang w:eastAsia="en-AU"/>
        </w:rPr>
        <w:t>Commission and its staff for</w:t>
      </w:r>
      <w:r w:rsidRPr="00AF6CF3">
        <w:rPr>
          <w:rFonts w:eastAsia="Times New Roman" w:cs="Arial"/>
          <w:bdr w:val="none" w:sz="0" w:space="0" w:color="auto" w:frame="1"/>
          <w:lang w:eastAsia="en-AU"/>
        </w:rPr>
        <w:t xml:space="preserve"> their tireless efforts on behalf of people with disability</w:t>
      </w:r>
      <w:r>
        <w:rPr>
          <w:rFonts w:eastAsia="Times New Roman" w:cs="Arial"/>
          <w:bdr w:val="none" w:sz="0" w:space="0" w:color="auto" w:frame="1"/>
          <w:lang w:eastAsia="en-AU"/>
        </w:rPr>
        <w:t>.</w:t>
      </w:r>
    </w:p>
    <w:p w14:paraId="6F29E71C" w14:textId="77777777" w:rsidR="001F38DF" w:rsidRPr="00AF6CF3" w:rsidRDefault="001F38DF" w:rsidP="001F38DF">
      <w:pPr>
        <w:shd w:val="clear" w:color="auto" w:fill="FFFFFF"/>
        <w:spacing w:after="0"/>
        <w:textAlignment w:val="baseline"/>
        <w:rPr>
          <w:rFonts w:eastAsia="Times New Roman" w:cs="Arial"/>
          <w:bdr w:val="none" w:sz="0" w:space="0" w:color="auto" w:frame="1"/>
          <w:lang w:eastAsia="en-AU"/>
        </w:rPr>
      </w:pPr>
      <w:r w:rsidRPr="00AF6CF3">
        <w:rPr>
          <w:rFonts w:eastAsia="Times New Roman" w:cs="Arial"/>
          <w:bdr w:val="none" w:sz="0" w:space="0" w:color="auto" w:frame="1"/>
          <w:lang w:eastAsia="en-AU"/>
        </w:rPr>
        <w:t xml:space="preserve">The impact of COVID-19 was felt in the move by the Disability Royal Commission to remote virtual hearings which on the whole, and with a great deal of behind the scenes work, proceeded smoothly.  In 2020 – 2021 the Disability Royal Commission held a number of hearings including; </w:t>
      </w:r>
    </w:p>
    <w:p w14:paraId="359421CC"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 xml:space="preserve">the experiences of people with disability during the pandemic </w:t>
      </w:r>
    </w:p>
    <w:p w14:paraId="0EE15612"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issues relating to psychotropic medication, behaviour support and behaviours of concern</w:t>
      </w:r>
    </w:p>
    <w:p w14:paraId="75AFA489"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barriers to accessing a safe, quality and inclusive school education and life course impacts</w:t>
      </w:r>
    </w:p>
    <w:p w14:paraId="6E481E38"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pathways and barriers to open employment</w:t>
      </w:r>
    </w:p>
    <w:p w14:paraId="5FBC2D53" w14:textId="344D3FD9" w:rsidR="001F38DF" w:rsidRPr="00D72910" w:rsidRDefault="001F38DF" w:rsidP="00CA5E5E">
      <w:pPr>
        <w:pStyle w:val="ListParagraph"/>
        <w:numPr>
          <w:ilvl w:val="0"/>
          <w:numId w:val="27"/>
        </w:numPr>
        <w:shd w:val="clear" w:color="auto" w:fill="FFFFFF"/>
        <w:spacing w:after="0"/>
        <w:textAlignment w:val="baseline"/>
        <w:rPr>
          <w:rFonts w:eastAsia="Times New Roman" w:cs="Arial"/>
          <w:szCs w:val="24"/>
          <w:bdr w:val="none" w:sz="0" w:space="0" w:color="auto" w:frame="1"/>
          <w:lang w:eastAsia="en-AU"/>
        </w:rPr>
      </w:pPr>
      <w:r w:rsidRPr="00D72910">
        <w:rPr>
          <w:rFonts w:cs="Arial"/>
          <w:szCs w:val="24"/>
        </w:rPr>
        <w:t>education and training of health care professionals</w:t>
      </w:r>
    </w:p>
    <w:p w14:paraId="5123A10B"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the education and training of health professionals in relation to people with cognitive disability</w:t>
      </w:r>
    </w:p>
    <w:p w14:paraId="5EE5FF4E"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the experiences of people with cognitive disability in the criminal justice system</w:t>
      </w:r>
    </w:p>
    <w:p w14:paraId="38804B26" w14:textId="77777777" w:rsidR="001F38DF" w:rsidRPr="00D72910" w:rsidRDefault="001F38DF" w:rsidP="00CA5E5E">
      <w:pPr>
        <w:pStyle w:val="ListParagraph"/>
        <w:numPr>
          <w:ilvl w:val="0"/>
          <w:numId w:val="27"/>
        </w:numPr>
        <w:shd w:val="clear" w:color="auto" w:fill="FFFFFF"/>
        <w:spacing w:after="0"/>
        <w:textAlignment w:val="baseline"/>
        <w:rPr>
          <w:rFonts w:cs="Arial"/>
          <w:szCs w:val="24"/>
        </w:rPr>
      </w:pPr>
      <w:r w:rsidRPr="00D72910">
        <w:rPr>
          <w:rFonts w:cs="Arial"/>
          <w:szCs w:val="24"/>
        </w:rPr>
        <w:t>the experiences of people with disability in the context of the Australian Government’s approach to the COVID-19 vaccine roll-out</w:t>
      </w:r>
    </w:p>
    <w:p w14:paraId="2CCFB54A" w14:textId="77777777" w:rsidR="001F38DF" w:rsidRPr="00D72910" w:rsidRDefault="001F38DF" w:rsidP="00CA5E5E">
      <w:pPr>
        <w:pStyle w:val="ListParagraph"/>
        <w:numPr>
          <w:ilvl w:val="0"/>
          <w:numId w:val="27"/>
        </w:numPr>
        <w:shd w:val="clear" w:color="auto" w:fill="FFFFFF"/>
        <w:spacing w:after="0"/>
        <w:textAlignment w:val="baseline"/>
        <w:rPr>
          <w:rFonts w:eastAsia="Times New Roman" w:cs="Arial"/>
          <w:szCs w:val="24"/>
          <w:bdr w:val="none" w:sz="0" w:space="0" w:color="auto" w:frame="1"/>
          <w:lang w:eastAsia="en-AU"/>
        </w:rPr>
      </w:pPr>
      <w:r w:rsidRPr="00D72910">
        <w:rPr>
          <w:rFonts w:cs="Arial"/>
          <w:szCs w:val="24"/>
        </w:rPr>
        <w:t>preventing and responding to violence, abuse, neglect and exploitation in disability services.</w:t>
      </w:r>
    </w:p>
    <w:p w14:paraId="134D9697" w14:textId="5DD76958" w:rsidR="001F38DF" w:rsidRPr="00AF6CF3" w:rsidRDefault="001F38DF" w:rsidP="001F38DF">
      <w:pPr>
        <w:shd w:val="clear" w:color="auto" w:fill="FFFFFF"/>
        <w:spacing w:after="0"/>
        <w:textAlignment w:val="baseline"/>
        <w:rPr>
          <w:rFonts w:cs="Arial"/>
        </w:rPr>
      </w:pPr>
      <w:r w:rsidRPr="00AF6CF3">
        <w:rPr>
          <w:rFonts w:eastAsia="Times New Roman" w:cs="Arial"/>
          <w:bdr w:val="none" w:sz="0" w:space="0" w:color="auto" w:frame="1"/>
          <w:lang w:eastAsia="en-AU"/>
        </w:rPr>
        <w:t>In August 2020</w:t>
      </w:r>
      <w:r w:rsidR="00D72910">
        <w:rPr>
          <w:rFonts w:eastAsia="Times New Roman" w:cs="Arial"/>
          <w:bdr w:val="none" w:sz="0" w:space="0" w:color="auto" w:frame="1"/>
          <w:lang w:eastAsia="en-AU"/>
        </w:rPr>
        <w:t>,</w:t>
      </w:r>
      <w:r w:rsidRPr="00AF6CF3">
        <w:rPr>
          <w:rFonts w:eastAsia="Times New Roman" w:cs="Arial"/>
          <w:bdr w:val="none" w:sz="0" w:space="0" w:color="auto" w:frame="1"/>
          <w:lang w:eastAsia="en-AU"/>
        </w:rPr>
        <w:t xml:space="preserve"> AFDO participated in the </w:t>
      </w:r>
      <w:r w:rsidRPr="00AF6CF3">
        <w:rPr>
          <w:rFonts w:cs="Arial"/>
        </w:rPr>
        <w:t>Royal Commission’s Disability Strategic Engagement Group (DSEG)</w:t>
      </w:r>
      <w:r w:rsidR="00D72910">
        <w:rPr>
          <w:rFonts w:cs="Arial"/>
        </w:rPr>
        <w:t>.</w:t>
      </w:r>
      <w:r w:rsidRPr="00AF6CF3">
        <w:rPr>
          <w:rFonts w:cs="Arial"/>
        </w:rPr>
        <w:t xml:space="preserve">   The DSEG aimed to ensure good communication between the Commission and the disability advocacy sector.  DSEG consisted of Commissioners, staff, senior advisors and three external members.</w:t>
      </w:r>
    </w:p>
    <w:p w14:paraId="0E915E3F" w14:textId="77777777" w:rsidR="001F38DF" w:rsidRPr="00D72910" w:rsidRDefault="001F38DF" w:rsidP="001F38DF">
      <w:pPr>
        <w:shd w:val="clear" w:color="auto" w:fill="FFFFFF"/>
        <w:spacing w:after="0"/>
        <w:textAlignment w:val="baseline"/>
        <w:rPr>
          <w:rFonts w:cs="Arial"/>
          <w:szCs w:val="24"/>
        </w:rPr>
      </w:pPr>
      <w:r w:rsidRPr="00AF6CF3">
        <w:rPr>
          <w:rFonts w:cs="Arial"/>
        </w:rPr>
        <w:t>Key systemic activities supported by AFDO involving the Disability Royal Commission included:</w:t>
      </w:r>
    </w:p>
    <w:p w14:paraId="79D93F6B" w14:textId="77777777" w:rsidR="001F38DF" w:rsidRPr="00D72910" w:rsidRDefault="001F38DF" w:rsidP="00CA5E5E">
      <w:pPr>
        <w:pStyle w:val="ListParagraph"/>
        <w:numPr>
          <w:ilvl w:val="0"/>
          <w:numId w:val="28"/>
        </w:numPr>
        <w:shd w:val="clear" w:color="auto" w:fill="FFFFFF"/>
        <w:spacing w:after="0"/>
        <w:textAlignment w:val="baseline"/>
        <w:rPr>
          <w:rFonts w:cs="Arial"/>
          <w:szCs w:val="24"/>
        </w:rPr>
      </w:pPr>
      <w:r w:rsidRPr="00D72910">
        <w:rPr>
          <w:rFonts w:cs="Arial"/>
          <w:szCs w:val="24"/>
        </w:rPr>
        <w:t xml:space="preserve">The seeking an extension for the delivery of the final report and recommendations till September 2023 </w:t>
      </w:r>
    </w:p>
    <w:p w14:paraId="1E62F657" w14:textId="77777777" w:rsidR="001F38DF" w:rsidRPr="00D72910" w:rsidRDefault="001F38DF" w:rsidP="00CA5E5E">
      <w:pPr>
        <w:pStyle w:val="ListParagraph"/>
        <w:numPr>
          <w:ilvl w:val="0"/>
          <w:numId w:val="28"/>
        </w:numPr>
        <w:shd w:val="clear" w:color="auto" w:fill="FFFFFF"/>
        <w:spacing w:after="0"/>
        <w:textAlignment w:val="baseline"/>
        <w:rPr>
          <w:rFonts w:cs="Arial"/>
          <w:szCs w:val="24"/>
        </w:rPr>
      </w:pPr>
      <w:r w:rsidRPr="00D72910">
        <w:rPr>
          <w:rFonts w:cs="Arial"/>
          <w:szCs w:val="24"/>
        </w:rPr>
        <w:t>The introduction by the Government of legislation to protect the confidentiality of information provided to the Royal Commission beyond the life of our inquiry.</w:t>
      </w:r>
    </w:p>
    <w:p w14:paraId="3EA599D0" w14:textId="1FF9CA05" w:rsidR="001F38DF" w:rsidRPr="00D72910" w:rsidRDefault="001F38DF" w:rsidP="001F38DF">
      <w:pPr>
        <w:shd w:val="clear" w:color="auto" w:fill="FFFFFF"/>
        <w:spacing w:after="0"/>
        <w:textAlignment w:val="baseline"/>
        <w:rPr>
          <w:rFonts w:cs="Arial"/>
          <w:szCs w:val="24"/>
        </w:rPr>
      </w:pPr>
      <w:r w:rsidRPr="00D72910">
        <w:rPr>
          <w:rFonts w:cs="Arial"/>
          <w:szCs w:val="24"/>
        </w:rPr>
        <w:t>In August 2020</w:t>
      </w:r>
      <w:r w:rsidR="00D72910">
        <w:rPr>
          <w:rFonts w:cs="Arial"/>
          <w:szCs w:val="24"/>
        </w:rPr>
        <w:t>,</w:t>
      </w:r>
      <w:r w:rsidRPr="00D72910">
        <w:rPr>
          <w:rFonts w:cs="Arial"/>
          <w:szCs w:val="24"/>
        </w:rPr>
        <w:t xml:space="preserve"> AFDO provide</w:t>
      </w:r>
      <w:r w:rsidR="00D72910">
        <w:rPr>
          <w:rFonts w:cs="Arial"/>
          <w:szCs w:val="24"/>
        </w:rPr>
        <w:t>d</w:t>
      </w:r>
      <w:r w:rsidRPr="00D72910">
        <w:rPr>
          <w:rFonts w:cs="Arial"/>
          <w:szCs w:val="24"/>
        </w:rPr>
        <w:t xml:space="preserve"> a Submission to the Disability Commission regarding the experiences of people with disability during the pandemic and the CEO Ross Joyce, the National Manager </w:t>
      </w:r>
      <w:r w:rsidR="00884514">
        <w:rPr>
          <w:rFonts w:cs="Arial"/>
          <w:szCs w:val="24"/>
        </w:rPr>
        <w:t xml:space="preserve">- </w:t>
      </w:r>
      <w:r w:rsidRPr="00D72910">
        <w:rPr>
          <w:rFonts w:cs="Arial"/>
          <w:szCs w:val="24"/>
        </w:rPr>
        <w:t xml:space="preserve">Systemic Advocacy, Insight &amp; Research Patrick McGee and the AFDO </w:t>
      </w:r>
      <w:r w:rsidR="00150FD9">
        <w:rPr>
          <w:rFonts w:cs="Arial"/>
          <w:szCs w:val="24"/>
        </w:rPr>
        <w:t xml:space="preserve">Disability Royal Commission </w:t>
      </w:r>
      <w:r w:rsidR="00884514">
        <w:rPr>
          <w:rFonts w:cs="Arial"/>
          <w:szCs w:val="24"/>
        </w:rPr>
        <w:t>Consultant</w:t>
      </w:r>
      <w:r w:rsidRPr="00D72910">
        <w:rPr>
          <w:rFonts w:cs="Arial"/>
          <w:szCs w:val="24"/>
        </w:rPr>
        <w:t>, Natalie Wade, all gave evidence at the hearings.</w:t>
      </w:r>
    </w:p>
    <w:p w14:paraId="1C05F0C4" w14:textId="77777777" w:rsidR="001F38DF" w:rsidRPr="00D72910" w:rsidRDefault="001F38DF" w:rsidP="001F38DF">
      <w:pPr>
        <w:rPr>
          <w:rFonts w:cs="Arial"/>
          <w:szCs w:val="24"/>
        </w:rPr>
      </w:pPr>
      <w:r w:rsidRPr="00D72910">
        <w:rPr>
          <w:rFonts w:cs="Arial"/>
          <w:szCs w:val="24"/>
        </w:rPr>
        <w:t xml:space="preserve">Natalie Wade led AFDO ‘s responses to the following issues papers; </w:t>
      </w:r>
    </w:p>
    <w:p w14:paraId="2AF244C7" w14:textId="77777777" w:rsidR="001F38DF" w:rsidRPr="00D72910" w:rsidRDefault="001F38DF" w:rsidP="00CA5E5E">
      <w:pPr>
        <w:pStyle w:val="ListParagraph"/>
        <w:numPr>
          <w:ilvl w:val="2"/>
          <w:numId w:val="29"/>
        </w:numPr>
        <w:spacing w:before="0" w:after="160" w:line="259" w:lineRule="auto"/>
        <w:rPr>
          <w:rFonts w:cs="Arial"/>
          <w:szCs w:val="24"/>
        </w:rPr>
      </w:pPr>
      <w:r w:rsidRPr="00D72910">
        <w:rPr>
          <w:rFonts w:cs="Arial"/>
          <w:szCs w:val="24"/>
        </w:rPr>
        <w:t xml:space="preserve">Promoting Inclusion </w:t>
      </w:r>
    </w:p>
    <w:p w14:paraId="2B455B43" w14:textId="77777777" w:rsidR="001F38DF" w:rsidRPr="00D72910" w:rsidRDefault="001F38DF" w:rsidP="00CA5E5E">
      <w:pPr>
        <w:pStyle w:val="ListParagraph"/>
        <w:numPr>
          <w:ilvl w:val="2"/>
          <w:numId w:val="29"/>
        </w:numPr>
        <w:spacing w:before="0" w:after="160" w:line="259" w:lineRule="auto"/>
        <w:rPr>
          <w:rFonts w:cs="Arial"/>
          <w:szCs w:val="24"/>
        </w:rPr>
      </w:pPr>
      <w:r w:rsidRPr="00D72910">
        <w:rPr>
          <w:rFonts w:cs="Arial"/>
          <w:szCs w:val="24"/>
        </w:rPr>
        <w:t>Safeguards and Quality</w:t>
      </w:r>
    </w:p>
    <w:p w14:paraId="1ECAF26F" w14:textId="77777777" w:rsidR="001F38DF" w:rsidRPr="00D72910" w:rsidRDefault="001F38DF" w:rsidP="00CA5E5E">
      <w:pPr>
        <w:pStyle w:val="ListParagraph"/>
        <w:numPr>
          <w:ilvl w:val="2"/>
          <w:numId w:val="29"/>
        </w:numPr>
        <w:spacing w:before="0" w:after="160" w:line="259" w:lineRule="auto"/>
        <w:rPr>
          <w:rFonts w:cs="Arial"/>
          <w:szCs w:val="24"/>
        </w:rPr>
      </w:pPr>
      <w:r w:rsidRPr="00D72910">
        <w:rPr>
          <w:rFonts w:cs="Arial"/>
          <w:szCs w:val="24"/>
        </w:rPr>
        <w:t xml:space="preserve">Rights and Attitudes </w:t>
      </w:r>
    </w:p>
    <w:p w14:paraId="6AC33EAC" w14:textId="77777777" w:rsidR="001F38DF" w:rsidRPr="00D72910" w:rsidRDefault="001F38DF" w:rsidP="00CA5E5E">
      <w:pPr>
        <w:pStyle w:val="ListParagraph"/>
        <w:numPr>
          <w:ilvl w:val="2"/>
          <w:numId w:val="29"/>
        </w:numPr>
        <w:spacing w:before="0" w:after="160" w:line="259" w:lineRule="auto"/>
        <w:rPr>
          <w:rFonts w:cs="Arial"/>
          <w:szCs w:val="24"/>
        </w:rPr>
      </w:pPr>
      <w:r w:rsidRPr="00D72910">
        <w:rPr>
          <w:rFonts w:cs="Arial"/>
          <w:szCs w:val="24"/>
        </w:rPr>
        <w:t>Criminal Justice System</w:t>
      </w:r>
    </w:p>
    <w:p w14:paraId="5F484F15" w14:textId="77777777" w:rsidR="001F38DF" w:rsidRPr="00AF6CF3" w:rsidRDefault="001F38DF" w:rsidP="001F38DF">
      <w:pPr>
        <w:shd w:val="clear" w:color="auto" w:fill="FFFFFF"/>
        <w:spacing w:after="0"/>
        <w:textAlignment w:val="baseline"/>
        <w:rPr>
          <w:rFonts w:cs="Arial"/>
        </w:rPr>
      </w:pPr>
      <w:r w:rsidRPr="00AF6CF3">
        <w:rPr>
          <w:rFonts w:cs="Arial"/>
        </w:rPr>
        <w:t>AFDO also began work in 2020 - 2021 on providing Submissions to the Disability Royal Commission covering:</w:t>
      </w:r>
    </w:p>
    <w:p w14:paraId="740EC978" w14:textId="77777777" w:rsidR="001F38DF" w:rsidRPr="00D72910" w:rsidRDefault="001F38DF" w:rsidP="00CA5E5E">
      <w:pPr>
        <w:pStyle w:val="ListParagraph"/>
        <w:numPr>
          <w:ilvl w:val="0"/>
          <w:numId w:val="30"/>
        </w:numPr>
        <w:shd w:val="clear" w:color="auto" w:fill="FFFFFF"/>
        <w:spacing w:after="0"/>
        <w:textAlignment w:val="baseline"/>
        <w:rPr>
          <w:rFonts w:cs="Arial"/>
          <w:szCs w:val="24"/>
        </w:rPr>
      </w:pPr>
      <w:r w:rsidRPr="00D72910">
        <w:rPr>
          <w:rFonts w:cs="Arial"/>
          <w:szCs w:val="24"/>
        </w:rPr>
        <w:t>Good Practice in Disability and Justice and How Much It Costs (in partnership with Justice Reform Initiative)</w:t>
      </w:r>
    </w:p>
    <w:p w14:paraId="7653EF8F" w14:textId="77777777" w:rsidR="001F38DF" w:rsidRPr="00D72910" w:rsidRDefault="001F38DF" w:rsidP="00CA5E5E">
      <w:pPr>
        <w:pStyle w:val="ListParagraph"/>
        <w:numPr>
          <w:ilvl w:val="0"/>
          <w:numId w:val="30"/>
        </w:numPr>
        <w:shd w:val="clear" w:color="auto" w:fill="FFFFFF"/>
        <w:spacing w:after="0"/>
        <w:textAlignment w:val="baseline"/>
        <w:rPr>
          <w:rFonts w:cs="Arial"/>
          <w:szCs w:val="24"/>
        </w:rPr>
      </w:pPr>
      <w:r w:rsidRPr="00D72910">
        <w:rPr>
          <w:rFonts w:cs="Arial"/>
          <w:szCs w:val="24"/>
        </w:rPr>
        <w:t xml:space="preserve">Institutional Neglect in the Provision of Accessible Public Transport for People with Disability </w:t>
      </w:r>
    </w:p>
    <w:p w14:paraId="43538624" w14:textId="7F08CC1C" w:rsidR="001F38DF" w:rsidRPr="00AF6CF3" w:rsidRDefault="001F38DF" w:rsidP="001F38DF">
      <w:pPr>
        <w:shd w:val="clear" w:color="auto" w:fill="FFFFFF"/>
        <w:spacing w:after="0"/>
        <w:textAlignment w:val="baseline"/>
        <w:rPr>
          <w:rFonts w:cs="Arial"/>
        </w:rPr>
      </w:pPr>
      <w:r w:rsidRPr="00AF6CF3">
        <w:rPr>
          <w:rFonts w:cs="Arial"/>
        </w:rPr>
        <w:t>In a private capacity, Patrick McGee, AFDO’s Natio</w:t>
      </w:r>
      <w:r>
        <w:rPr>
          <w:rFonts w:cs="Arial"/>
        </w:rPr>
        <w:t xml:space="preserve">nal Manager </w:t>
      </w:r>
      <w:r w:rsidR="00884514">
        <w:rPr>
          <w:rFonts w:cs="Arial"/>
        </w:rPr>
        <w:t xml:space="preserve">- </w:t>
      </w:r>
      <w:r>
        <w:rPr>
          <w:rFonts w:cs="Arial"/>
        </w:rPr>
        <w:t xml:space="preserve">Systemic </w:t>
      </w:r>
      <w:r w:rsidRPr="00AF6CF3">
        <w:rPr>
          <w:rFonts w:cs="Arial"/>
        </w:rPr>
        <w:t>Advocacy</w:t>
      </w:r>
      <w:r>
        <w:rPr>
          <w:rFonts w:cs="Arial"/>
        </w:rPr>
        <w:t>, Insight &amp; Research,</w:t>
      </w:r>
      <w:r w:rsidRPr="00AF6CF3">
        <w:rPr>
          <w:rFonts w:cs="Arial"/>
        </w:rPr>
        <w:t xml:space="preserve"> also gave evidence to the February Hearings regarding the experiences of people with cognitive disability in the criminal justice system</w:t>
      </w:r>
      <w:r>
        <w:rPr>
          <w:rFonts w:cs="Arial"/>
        </w:rPr>
        <w:t>.</w:t>
      </w:r>
    </w:p>
    <w:p w14:paraId="764DDAB5" w14:textId="77777777" w:rsidR="001F38DF" w:rsidRDefault="001F38DF" w:rsidP="001F38DF">
      <w:pPr>
        <w:spacing w:after="0"/>
        <w:rPr>
          <w:rFonts w:cs="Arial"/>
          <w:b/>
          <w:lang w:val="en-US"/>
        </w:rPr>
      </w:pPr>
    </w:p>
    <w:p w14:paraId="23CC4479" w14:textId="77777777" w:rsidR="001F38DF" w:rsidRPr="00B05796" w:rsidRDefault="001F38DF" w:rsidP="001F38DF">
      <w:pPr>
        <w:pStyle w:val="Heading2"/>
        <w:rPr>
          <w:lang w:val="en-US"/>
        </w:rPr>
      </w:pPr>
      <w:r w:rsidRPr="00AF6CF3">
        <w:rPr>
          <w:lang w:val="en-US"/>
        </w:rPr>
        <w:t xml:space="preserve">Economic participation </w:t>
      </w:r>
    </w:p>
    <w:p w14:paraId="6E6B8D07" w14:textId="77777777" w:rsidR="001F38DF" w:rsidRPr="00AF6CF3" w:rsidRDefault="001F38DF" w:rsidP="001F38DF">
      <w:pPr>
        <w:spacing w:after="0"/>
        <w:jc w:val="both"/>
        <w:rPr>
          <w:rFonts w:cs="Arial"/>
        </w:rPr>
      </w:pPr>
      <w:r w:rsidRPr="00AF6CF3">
        <w:rPr>
          <w:rFonts w:cs="Arial"/>
        </w:rPr>
        <w:t xml:space="preserve">Australia is a party to the </w:t>
      </w:r>
      <w:r w:rsidRPr="00AF6CF3">
        <w:rPr>
          <w:rFonts w:cs="Arial"/>
          <w:i/>
        </w:rPr>
        <w:t xml:space="preserve">International Covenant on Economic, Social and Cultural Rights </w:t>
      </w:r>
      <w:r w:rsidRPr="00AF6CF3">
        <w:rPr>
          <w:rFonts w:cs="Arial"/>
        </w:rPr>
        <w:t xml:space="preserve">(ICESCR) and the </w:t>
      </w:r>
      <w:r w:rsidRPr="00AF6CF3">
        <w:rPr>
          <w:rFonts w:cs="Arial"/>
          <w:i/>
          <w:iCs/>
        </w:rPr>
        <w:t xml:space="preserve">Convention on the Rights of Persons with Disabilities </w:t>
      </w:r>
      <w:r w:rsidRPr="00AF6CF3">
        <w:rPr>
          <w:rFonts w:cs="Arial"/>
          <w:iCs/>
        </w:rPr>
        <w:t>(CRPD)</w:t>
      </w:r>
      <w:r w:rsidRPr="00AF6CF3">
        <w:rPr>
          <w:rFonts w:cs="Arial"/>
        </w:rPr>
        <w:t xml:space="preserve">. Under articles 9 and 28 of these instruments respectively, the Australian Government is obliged to ensure that all persons with disabilities have access to social security, social protection and an adequate standard of living. </w:t>
      </w:r>
    </w:p>
    <w:p w14:paraId="4EBF42ED" w14:textId="77777777" w:rsidR="001F38DF" w:rsidRPr="00AF6CF3" w:rsidRDefault="001F38DF" w:rsidP="001F38DF">
      <w:pPr>
        <w:jc w:val="both"/>
        <w:rPr>
          <w:rFonts w:cs="Arial"/>
        </w:rPr>
      </w:pPr>
      <w:r w:rsidRPr="00AF6CF3">
        <w:rPr>
          <w:rFonts w:cs="Arial"/>
        </w:rPr>
        <w:t xml:space="preserve">Australia’s social security system is crucial to the realisation of this right, particularly through the payment of Disability Support Pension to people who cannot realize economic security through paid work participation. </w:t>
      </w:r>
    </w:p>
    <w:p w14:paraId="1A776C3F" w14:textId="77777777" w:rsidR="001F38DF" w:rsidRPr="00AF6CF3" w:rsidRDefault="001F38DF" w:rsidP="001F38DF">
      <w:pPr>
        <w:jc w:val="both"/>
        <w:rPr>
          <w:rFonts w:cs="Arial"/>
        </w:rPr>
      </w:pPr>
      <w:r w:rsidRPr="00AF6CF3">
        <w:rPr>
          <w:rFonts w:cs="Arial"/>
        </w:rPr>
        <w:t>Access to this form of income support is especially crucial due to the inaccessibility of meaningful, secure and appropriately remunerated employment for many persons with disabilities in Australia</w:t>
      </w:r>
      <w:r>
        <w:rPr>
          <w:rFonts w:cs="Arial"/>
        </w:rPr>
        <w:t>.</w:t>
      </w:r>
    </w:p>
    <w:p w14:paraId="728060CF" w14:textId="77777777" w:rsidR="001F38DF" w:rsidRPr="00AF6CF3" w:rsidRDefault="001F38DF" w:rsidP="001F38DF">
      <w:pPr>
        <w:jc w:val="both"/>
        <w:rPr>
          <w:rFonts w:cs="Arial"/>
        </w:rPr>
      </w:pPr>
      <w:r>
        <w:rPr>
          <w:rFonts w:cs="Arial"/>
        </w:rPr>
        <w:t>M</w:t>
      </w:r>
      <w:r w:rsidRPr="00AF6CF3">
        <w:rPr>
          <w:rFonts w:cs="Arial"/>
        </w:rPr>
        <w:t>ore fundamentally, the provision of adequate, accessible and disability-specific social security is necessary for the reduction and alleviation of poverty and promotion of the social inclusion and participation of persons with disabilities in Australia.</w:t>
      </w:r>
      <w:r w:rsidRPr="00AF6CF3">
        <w:rPr>
          <w:rFonts w:cs="Arial"/>
          <w:vertAlign w:val="superscript"/>
        </w:rPr>
        <w:footnoteReference w:id="1"/>
      </w:r>
    </w:p>
    <w:p w14:paraId="420EE0AE" w14:textId="77777777" w:rsidR="001F38DF" w:rsidRPr="00AF6CF3" w:rsidRDefault="001F38DF" w:rsidP="001F38DF">
      <w:pPr>
        <w:jc w:val="both"/>
        <w:rPr>
          <w:rFonts w:cs="Arial"/>
        </w:rPr>
      </w:pPr>
      <w:r w:rsidRPr="00AF6CF3">
        <w:rPr>
          <w:rFonts w:cs="Arial"/>
        </w:rPr>
        <w:t>The Australian Federation of Disability Organisations (AFDO) is concerned that changes to the Disability Support Pension</w:t>
      </w:r>
      <w:r>
        <w:rPr>
          <w:rFonts w:cs="Arial"/>
        </w:rPr>
        <w:t>,</w:t>
      </w:r>
      <w:r w:rsidRPr="00AF6CF3">
        <w:rPr>
          <w:rFonts w:cs="Arial"/>
        </w:rPr>
        <w:t xml:space="preserve"> and </w:t>
      </w:r>
      <w:r>
        <w:rPr>
          <w:rFonts w:cs="Arial"/>
        </w:rPr>
        <w:t xml:space="preserve">the </w:t>
      </w:r>
      <w:r w:rsidRPr="00AF6CF3">
        <w:rPr>
          <w:rFonts w:cs="Arial"/>
        </w:rPr>
        <w:t>wider social security system</w:t>
      </w:r>
      <w:r>
        <w:rPr>
          <w:rFonts w:cs="Arial"/>
        </w:rPr>
        <w:t>,</w:t>
      </w:r>
      <w:r w:rsidRPr="00AF6CF3">
        <w:rPr>
          <w:rFonts w:cs="Arial"/>
        </w:rPr>
        <w:t xml:space="preserve"> in recent decades have led to the exclusion of many persons with disabilities from access to essential social security.</w:t>
      </w:r>
    </w:p>
    <w:p w14:paraId="4FCE5A3D" w14:textId="77777777" w:rsidR="001F38DF" w:rsidRPr="00AF6CF3" w:rsidRDefault="001F38DF" w:rsidP="001F38DF">
      <w:pPr>
        <w:spacing w:after="0"/>
        <w:rPr>
          <w:rFonts w:cs="Arial"/>
        </w:rPr>
      </w:pPr>
      <w:r w:rsidRPr="00AF6CF3">
        <w:rPr>
          <w:rFonts w:cs="Arial"/>
        </w:rPr>
        <w:t xml:space="preserve">AFDO Members have repeatedly endorsed systemic advocacy around social security and specifically the Disability Support Pension.  </w:t>
      </w:r>
    </w:p>
    <w:p w14:paraId="3A68A6A2" w14:textId="77777777" w:rsidR="001F38DF" w:rsidRPr="00AF6CF3" w:rsidRDefault="001F38DF" w:rsidP="001F38DF">
      <w:pPr>
        <w:spacing w:after="0"/>
        <w:rPr>
          <w:rFonts w:cs="Arial"/>
        </w:rPr>
      </w:pPr>
      <w:r w:rsidRPr="00AF6CF3">
        <w:rPr>
          <w:rFonts w:cs="Arial"/>
        </w:rPr>
        <w:t>Key Outcomes in the Social Security space include</w:t>
      </w:r>
    </w:p>
    <w:p w14:paraId="5BCD71D6"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The establishment of the AFDO Technical Experts on Social Security Working Group (TESS)</w:t>
      </w:r>
    </w:p>
    <w:p w14:paraId="7395088A"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 xml:space="preserve">Representation to government regarding the impact of COVID 19 on people relying on income support </w:t>
      </w:r>
    </w:p>
    <w:p w14:paraId="37758241"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Member of Services Australia Civil Society Advisory Committee (CSAG)</w:t>
      </w:r>
    </w:p>
    <w:p w14:paraId="3212D5A6"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Advocacy to establish a senate inquiry into the DSP</w:t>
      </w:r>
    </w:p>
    <w:p w14:paraId="179B1993"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Authoring a report on the impact on people with disability of institutional economic neglect for the Disability Royal Commission</w:t>
      </w:r>
    </w:p>
    <w:p w14:paraId="3430CED5" w14:textId="20072309" w:rsidR="001F38DF" w:rsidRPr="00D72910" w:rsidRDefault="001F38DF" w:rsidP="00CA5E5E">
      <w:pPr>
        <w:pStyle w:val="ListParagraph"/>
        <w:numPr>
          <w:ilvl w:val="0"/>
          <w:numId w:val="26"/>
        </w:numPr>
        <w:spacing w:after="0"/>
        <w:rPr>
          <w:rFonts w:cs="Arial"/>
          <w:szCs w:val="24"/>
        </w:rPr>
      </w:pPr>
      <w:r w:rsidRPr="00D72910">
        <w:rPr>
          <w:rFonts w:cs="Arial"/>
          <w:szCs w:val="24"/>
        </w:rPr>
        <w:t xml:space="preserve">Authoring a Submission for the Senate Standing Committee on Community Affairs Inquiry into the </w:t>
      </w:r>
      <w:r w:rsidR="003A0468">
        <w:t>Purpose, Intent, and Adequacy of the Disability Support Pension</w:t>
      </w:r>
    </w:p>
    <w:p w14:paraId="4F7B7E38"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Advocacy with the Department of Social Services to include people with disability as a 4</w:t>
      </w:r>
      <w:r w:rsidRPr="00D72910">
        <w:rPr>
          <w:rFonts w:cs="Arial"/>
          <w:szCs w:val="24"/>
          <w:vertAlign w:val="superscript"/>
        </w:rPr>
        <w:t>th</w:t>
      </w:r>
      <w:r w:rsidRPr="00D72910">
        <w:rPr>
          <w:rFonts w:cs="Arial"/>
          <w:szCs w:val="24"/>
        </w:rPr>
        <w:t xml:space="preserve"> stream of consultation for the Review of the Impairment Tables </w:t>
      </w:r>
    </w:p>
    <w:p w14:paraId="4FA61710" w14:textId="77777777" w:rsidR="001F38DF" w:rsidRPr="00D72910" w:rsidRDefault="001F38DF" w:rsidP="00CA5E5E">
      <w:pPr>
        <w:pStyle w:val="ListParagraph"/>
        <w:numPr>
          <w:ilvl w:val="0"/>
          <w:numId w:val="26"/>
        </w:numPr>
        <w:spacing w:after="0"/>
        <w:rPr>
          <w:rFonts w:cs="Arial"/>
          <w:szCs w:val="24"/>
        </w:rPr>
      </w:pPr>
      <w:r w:rsidRPr="00D72910">
        <w:rPr>
          <w:rFonts w:cs="Arial"/>
          <w:szCs w:val="24"/>
        </w:rPr>
        <w:t>Facilitating three online workshops with welfare rights and disability right agencies on the DSP covering:</w:t>
      </w:r>
    </w:p>
    <w:p w14:paraId="31CFB028" w14:textId="77777777" w:rsidR="001F38DF" w:rsidRPr="00D72910" w:rsidRDefault="001F38DF" w:rsidP="001F38DF">
      <w:pPr>
        <w:pStyle w:val="ListParagraph"/>
        <w:spacing w:after="0"/>
        <w:rPr>
          <w:rFonts w:cs="Arial"/>
          <w:szCs w:val="24"/>
        </w:rPr>
      </w:pPr>
    </w:p>
    <w:p w14:paraId="07A5C53A" w14:textId="77777777" w:rsidR="001F38DF" w:rsidRPr="00D72910" w:rsidRDefault="001F38DF" w:rsidP="00CA5E5E">
      <w:pPr>
        <w:pStyle w:val="ListParagraph"/>
        <w:numPr>
          <w:ilvl w:val="1"/>
          <w:numId w:val="26"/>
        </w:numPr>
        <w:spacing w:after="0"/>
        <w:rPr>
          <w:rFonts w:cs="Arial"/>
          <w:szCs w:val="24"/>
        </w:rPr>
      </w:pPr>
      <w:r w:rsidRPr="00D72910">
        <w:rPr>
          <w:rFonts w:cs="Arial"/>
          <w:szCs w:val="24"/>
        </w:rPr>
        <w:t xml:space="preserve">The Future of Social Security for People with Disability </w:t>
      </w:r>
    </w:p>
    <w:p w14:paraId="7D8BFB9D" w14:textId="77777777" w:rsidR="001F38DF" w:rsidRPr="00D72910" w:rsidRDefault="001F38DF" w:rsidP="00CA5E5E">
      <w:pPr>
        <w:pStyle w:val="ListParagraph"/>
        <w:numPr>
          <w:ilvl w:val="1"/>
          <w:numId w:val="26"/>
        </w:numPr>
        <w:spacing w:after="0"/>
        <w:rPr>
          <w:rFonts w:cs="Arial"/>
          <w:szCs w:val="24"/>
        </w:rPr>
      </w:pPr>
      <w:r w:rsidRPr="00D72910">
        <w:rPr>
          <w:rFonts w:cs="Arial"/>
          <w:szCs w:val="24"/>
        </w:rPr>
        <w:t xml:space="preserve">The Review of the Impairment Tables </w:t>
      </w:r>
    </w:p>
    <w:p w14:paraId="7E40A30D" w14:textId="77777777" w:rsidR="001F38DF" w:rsidRPr="00D72910" w:rsidRDefault="001F38DF" w:rsidP="00CA5E5E">
      <w:pPr>
        <w:pStyle w:val="ListParagraph"/>
        <w:numPr>
          <w:ilvl w:val="1"/>
          <w:numId w:val="26"/>
        </w:numPr>
        <w:rPr>
          <w:rFonts w:cs="Arial"/>
          <w:szCs w:val="24"/>
        </w:rPr>
      </w:pPr>
      <w:r w:rsidRPr="00D72910">
        <w:rPr>
          <w:rFonts w:eastAsia="Times New Roman" w:cs="Arial"/>
          <w:iCs/>
          <w:color w:val="000000"/>
          <w:szCs w:val="24"/>
        </w:rPr>
        <w:t>Access to Social Security for First Nations People with Disability on Remote Communities</w:t>
      </w:r>
      <w:r w:rsidRPr="00D72910">
        <w:rPr>
          <w:rFonts w:cs="Arial"/>
          <w:szCs w:val="24"/>
        </w:rPr>
        <w:t xml:space="preserve"> / Reviewing the Program of Support.</w:t>
      </w:r>
    </w:p>
    <w:p w14:paraId="10BC3504" w14:textId="77777777" w:rsidR="001F38DF" w:rsidRPr="00AF6CF3" w:rsidRDefault="001F38DF" w:rsidP="00D72910">
      <w:pPr>
        <w:pStyle w:val="Heading2"/>
        <w:rPr>
          <w:lang w:val="en-US"/>
        </w:rPr>
      </w:pPr>
      <w:r w:rsidRPr="00D72910">
        <w:rPr>
          <w:lang w:val="en-US"/>
        </w:rPr>
        <w:t>Access to Justice</w:t>
      </w:r>
    </w:p>
    <w:p w14:paraId="6A41A18E" w14:textId="60327834" w:rsidR="001F38DF" w:rsidRPr="00AF6CF3" w:rsidRDefault="00D72910" w:rsidP="001F38DF">
      <w:pPr>
        <w:spacing w:before="0" w:after="0"/>
        <w:rPr>
          <w:rFonts w:cs="Arial"/>
          <w:lang w:val="en-US"/>
        </w:rPr>
      </w:pPr>
      <w:r w:rsidRPr="006E401F">
        <w:rPr>
          <w:rFonts w:cs="Arial"/>
          <w:szCs w:val="24"/>
          <w:lang w:val="en-US"/>
        </w:rPr>
        <w:t xml:space="preserve">Access to Justice </w:t>
      </w:r>
      <w:r>
        <w:rPr>
          <w:rFonts w:cs="Arial"/>
          <w:szCs w:val="24"/>
          <w:lang w:val="en-US"/>
        </w:rPr>
        <w:t xml:space="preserve">issues affecting people with disability </w:t>
      </w:r>
      <w:r w:rsidRPr="006E401F">
        <w:rPr>
          <w:rFonts w:cs="Arial"/>
          <w:szCs w:val="24"/>
          <w:lang w:val="en-US"/>
        </w:rPr>
        <w:t xml:space="preserve">continues to be a key policy priority area for AFDO and its Members </w:t>
      </w:r>
      <w:r>
        <w:rPr>
          <w:rFonts w:cs="Arial"/>
          <w:szCs w:val="24"/>
          <w:lang w:val="en-US"/>
        </w:rPr>
        <w:t>Organisations as it has been since the release of the report by the Australian Human Rights Commission in 2014 “Equal Before the Law”.  AFDO remains highly concerned about the impact of access to the NDIS for people with disability involved in the criminal justice system.</w:t>
      </w:r>
    </w:p>
    <w:p w14:paraId="7966C86F" w14:textId="77777777" w:rsidR="00D72910" w:rsidRPr="00951CA2" w:rsidRDefault="00D72910" w:rsidP="00D72910">
      <w:pPr>
        <w:pStyle w:val="Heading2"/>
        <w:rPr>
          <w:lang w:val="en-US"/>
        </w:rPr>
      </w:pPr>
      <w:r w:rsidRPr="00951CA2">
        <w:rPr>
          <w:lang w:val="en-US"/>
        </w:rPr>
        <w:t xml:space="preserve">Quarterly National Virtual Disability and Justice Workshops </w:t>
      </w:r>
    </w:p>
    <w:p w14:paraId="4574586A" w14:textId="77777777" w:rsidR="00D72910" w:rsidRDefault="00D72910" w:rsidP="005C130C">
      <w:pPr>
        <w:spacing w:before="0" w:after="0"/>
        <w:rPr>
          <w:rFonts w:cs="Arial"/>
          <w:szCs w:val="24"/>
          <w:lang w:val="en-US"/>
        </w:rPr>
      </w:pPr>
      <w:r>
        <w:rPr>
          <w:rFonts w:cs="Arial"/>
          <w:szCs w:val="24"/>
          <w:lang w:val="en-US"/>
        </w:rPr>
        <w:t xml:space="preserve">Concerned about the absence of a national conversation about disability and justice, in November 2020 AFDO facilitated the first of its quarterly national virtual meetings.  Attended by approximately 50 disability and justice professionals, the quarterly meetings aim to provide participants with access to emerging and ongoing issues in the access to justice space for people with disability.  </w:t>
      </w:r>
    </w:p>
    <w:p w14:paraId="1B70B626" w14:textId="77777777" w:rsidR="00D72910" w:rsidRPr="00951CA2" w:rsidRDefault="00D72910" w:rsidP="005C130C">
      <w:pPr>
        <w:pStyle w:val="ListParagraph"/>
        <w:numPr>
          <w:ilvl w:val="0"/>
          <w:numId w:val="33"/>
        </w:numPr>
        <w:spacing w:before="0" w:after="0"/>
        <w:rPr>
          <w:rFonts w:cs="Arial"/>
          <w:szCs w:val="24"/>
          <w:lang w:val="en-US"/>
        </w:rPr>
      </w:pPr>
      <w:r>
        <w:rPr>
          <w:rFonts w:cs="Arial"/>
          <w:szCs w:val="24"/>
          <w:lang w:val="en-US"/>
        </w:rPr>
        <w:t>November 2</w:t>
      </w:r>
      <w:r w:rsidRPr="00951CA2">
        <w:rPr>
          <w:rFonts w:cs="Arial"/>
          <w:szCs w:val="24"/>
          <w:lang w:val="en-US"/>
        </w:rPr>
        <w:t xml:space="preserve">020 – Discussed the Disability Royal Commission Hearings into the Use of Psychotropic Medication on people with disability in disability facilities </w:t>
      </w:r>
    </w:p>
    <w:p w14:paraId="4E0888E6" w14:textId="77777777" w:rsidR="00D72910" w:rsidRPr="00951CA2" w:rsidRDefault="00D72910" w:rsidP="005C130C">
      <w:pPr>
        <w:pStyle w:val="ListParagraph"/>
        <w:numPr>
          <w:ilvl w:val="0"/>
          <w:numId w:val="33"/>
        </w:numPr>
        <w:spacing w:before="0" w:after="0"/>
        <w:rPr>
          <w:rFonts w:cs="Arial"/>
          <w:szCs w:val="24"/>
          <w:lang w:val="en-US"/>
        </w:rPr>
      </w:pPr>
      <w:r w:rsidRPr="00951CA2">
        <w:rPr>
          <w:rFonts w:cs="Arial"/>
          <w:szCs w:val="24"/>
          <w:lang w:val="en-US"/>
        </w:rPr>
        <w:t xml:space="preserve">March 2021 – Discussed developing disability justice standards for use in the criminal justice </w:t>
      </w:r>
    </w:p>
    <w:p w14:paraId="3878C921" w14:textId="77777777" w:rsidR="00D72910" w:rsidRPr="00951CA2" w:rsidRDefault="00D72910" w:rsidP="005C130C">
      <w:pPr>
        <w:pStyle w:val="ListParagraph"/>
        <w:numPr>
          <w:ilvl w:val="0"/>
          <w:numId w:val="33"/>
        </w:numPr>
        <w:spacing w:before="0" w:after="0"/>
        <w:rPr>
          <w:rFonts w:cs="Arial"/>
          <w:szCs w:val="24"/>
          <w:lang w:val="en-US"/>
        </w:rPr>
      </w:pPr>
      <w:r w:rsidRPr="00951CA2">
        <w:rPr>
          <w:rFonts w:cs="Arial"/>
          <w:szCs w:val="24"/>
          <w:lang w:val="en-US"/>
        </w:rPr>
        <w:t xml:space="preserve">June 2021 discussed the interaction of people with </w:t>
      </w:r>
      <w:proofErr w:type="spellStart"/>
      <w:r w:rsidRPr="00951CA2">
        <w:rPr>
          <w:rFonts w:cs="Arial"/>
          <w:szCs w:val="24"/>
          <w:lang w:val="en-US"/>
        </w:rPr>
        <w:t>Foetal</w:t>
      </w:r>
      <w:proofErr w:type="spellEnd"/>
      <w:r w:rsidRPr="00951CA2">
        <w:rPr>
          <w:rFonts w:cs="Arial"/>
          <w:szCs w:val="24"/>
          <w:lang w:val="en-US"/>
        </w:rPr>
        <w:t xml:space="preserve"> Alcohol Syndrome Disorder and their interaction with the Criminal Justice System</w:t>
      </w:r>
    </w:p>
    <w:p w14:paraId="0CC8CE35" w14:textId="77777777" w:rsidR="00D72910" w:rsidRDefault="00D72910" w:rsidP="00D72910">
      <w:pPr>
        <w:spacing w:after="0"/>
        <w:rPr>
          <w:rFonts w:cs="Arial"/>
          <w:szCs w:val="24"/>
          <w:lang w:val="en-US"/>
        </w:rPr>
      </w:pPr>
    </w:p>
    <w:p w14:paraId="00388D28" w14:textId="51FA009C" w:rsidR="00D72910" w:rsidRDefault="00D72910" w:rsidP="005C130C">
      <w:pPr>
        <w:pStyle w:val="Heading2"/>
        <w:rPr>
          <w:lang w:val="en-US"/>
        </w:rPr>
      </w:pPr>
      <w:r w:rsidRPr="00951CA2">
        <w:rPr>
          <w:lang w:val="en-US"/>
        </w:rPr>
        <w:t>Access to Hum</w:t>
      </w:r>
      <w:r>
        <w:rPr>
          <w:lang w:val="en-US"/>
        </w:rPr>
        <w:t>an Rights Protections for NDIS Participants</w:t>
      </w:r>
      <w:r w:rsidRPr="00951CA2">
        <w:rPr>
          <w:lang w:val="en-US"/>
        </w:rPr>
        <w:t xml:space="preserve"> Detained</w:t>
      </w:r>
      <w:r>
        <w:rPr>
          <w:lang w:val="en-US"/>
        </w:rPr>
        <w:t xml:space="preserve"> Under Forensic Orders</w:t>
      </w:r>
      <w:r w:rsidRPr="00951CA2">
        <w:rPr>
          <w:lang w:val="en-US"/>
        </w:rPr>
        <w:t xml:space="preserve"> for the Purposes of Treatment </w:t>
      </w:r>
    </w:p>
    <w:p w14:paraId="148BF8A6" w14:textId="77777777" w:rsidR="00D72910" w:rsidRPr="00757802" w:rsidRDefault="00D72910" w:rsidP="005C130C">
      <w:pPr>
        <w:spacing w:before="0" w:after="0"/>
        <w:rPr>
          <w:rFonts w:cs="Arial"/>
          <w:b/>
          <w:szCs w:val="24"/>
          <w:lang w:val="en-US"/>
        </w:rPr>
      </w:pPr>
      <w:r>
        <w:rPr>
          <w:rFonts w:cs="Arial"/>
          <w:szCs w:val="24"/>
          <w:lang w:val="en-US"/>
        </w:rPr>
        <w:t xml:space="preserve">In October 2020 AFDO facilitated a National Workshop focused on ‘Taking the Temperature: Concerns Regarding Human Rights Protections for </w:t>
      </w:r>
      <w:r w:rsidRPr="00757802">
        <w:rPr>
          <w:rFonts w:cs="Arial"/>
          <w:szCs w:val="24"/>
          <w:lang w:val="en-US"/>
        </w:rPr>
        <w:t>NDIS Participants Detained Under Forensic Orders for the Purposes of Treatment</w:t>
      </w:r>
      <w:r w:rsidRPr="00951CA2">
        <w:rPr>
          <w:rFonts w:cs="Arial"/>
          <w:b/>
          <w:szCs w:val="24"/>
          <w:lang w:val="en-US"/>
        </w:rPr>
        <w:t xml:space="preserve"> </w:t>
      </w:r>
      <w:r>
        <w:rPr>
          <w:rFonts w:cs="Arial"/>
          <w:szCs w:val="24"/>
          <w:lang w:val="en-US"/>
        </w:rPr>
        <w:t xml:space="preserve">in the context of the Review of the Quality and Safeguards Commission by the Joint Standing Committee on the NDIS.  </w:t>
      </w:r>
    </w:p>
    <w:p w14:paraId="58CEA5DD" w14:textId="77777777" w:rsidR="00D72910" w:rsidRDefault="00D72910" w:rsidP="005C130C">
      <w:pPr>
        <w:spacing w:before="0" w:after="0"/>
        <w:rPr>
          <w:rFonts w:cs="Arial"/>
          <w:szCs w:val="24"/>
          <w:lang w:val="en-US"/>
        </w:rPr>
      </w:pPr>
    </w:p>
    <w:p w14:paraId="0ABDE1EA" w14:textId="77777777" w:rsidR="00D72910" w:rsidRDefault="00D72910" w:rsidP="005C130C">
      <w:pPr>
        <w:spacing w:before="0" w:after="0"/>
        <w:rPr>
          <w:rFonts w:cs="Arial"/>
          <w:szCs w:val="24"/>
          <w:lang w:val="en-US"/>
        </w:rPr>
      </w:pPr>
      <w:r>
        <w:rPr>
          <w:rFonts w:cs="Arial"/>
          <w:szCs w:val="24"/>
          <w:lang w:val="en-US"/>
        </w:rPr>
        <w:t>Attended by representatives from all states and territories the workshop concluded that there was universal concerns regarding access to the national rights protection  held by representatives of all states and territories that people with disability.  The concern centered on the fact that because forensic detention and treatment processes were funded by states and territories, that NDIS participants detained under that regime were not eligible to access rights protections mechanisms such as those provided by the federally Quality and Safeguards Commission.</w:t>
      </w:r>
    </w:p>
    <w:p w14:paraId="319096C4" w14:textId="77777777" w:rsidR="00D72910" w:rsidRDefault="00D72910" w:rsidP="005C130C">
      <w:pPr>
        <w:spacing w:before="0" w:after="0"/>
        <w:rPr>
          <w:rFonts w:cs="Arial"/>
          <w:szCs w:val="24"/>
          <w:lang w:val="en-US"/>
        </w:rPr>
      </w:pPr>
    </w:p>
    <w:p w14:paraId="12F49EFE" w14:textId="77777777" w:rsidR="00D72910" w:rsidRDefault="00D72910" w:rsidP="005C130C">
      <w:pPr>
        <w:spacing w:before="0" w:after="0"/>
        <w:rPr>
          <w:rFonts w:cs="Arial"/>
          <w:szCs w:val="24"/>
          <w:lang w:val="en-US"/>
        </w:rPr>
      </w:pPr>
      <w:r>
        <w:rPr>
          <w:rFonts w:cs="Arial"/>
          <w:szCs w:val="24"/>
          <w:lang w:val="en-US"/>
        </w:rPr>
        <w:t>AFDO provided evidence on this issue to a number of different mechanisms:</w:t>
      </w:r>
    </w:p>
    <w:p w14:paraId="4D843C2E" w14:textId="77777777" w:rsidR="00D72910" w:rsidRDefault="00D72910" w:rsidP="005C130C">
      <w:pPr>
        <w:spacing w:before="0" w:after="0"/>
        <w:rPr>
          <w:rFonts w:cs="Arial"/>
          <w:szCs w:val="24"/>
          <w:lang w:val="en-US"/>
        </w:rPr>
      </w:pPr>
    </w:p>
    <w:p w14:paraId="65059C9B" w14:textId="77777777" w:rsidR="00D72910" w:rsidRPr="00757802" w:rsidRDefault="00D72910" w:rsidP="005C130C">
      <w:pPr>
        <w:pStyle w:val="ListParagraph"/>
        <w:numPr>
          <w:ilvl w:val="0"/>
          <w:numId w:val="34"/>
        </w:numPr>
        <w:spacing w:before="0" w:after="0"/>
        <w:rPr>
          <w:rFonts w:cs="Arial"/>
          <w:szCs w:val="24"/>
          <w:lang w:val="en-US"/>
        </w:rPr>
      </w:pPr>
      <w:r w:rsidRPr="00757802">
        <w:rPr>
          <w:rFonts w:cs="Arial"/>
          <w:szCs w:val="24"/>
          <w:lang w:val="en-US"/>
        </w:rPr>
        <w:t>The NDIS Joint Standing Committee Hearing on the Review of the Quality and Safeguards Commission in October 2020</w:t>
      </w:r>
    </w:p>
    <w:p w14:paraId="2355D5BB" w14:textId="77777777" w:rsidR="00D72910" w:rsidRPr="00757802" w:rsidRDefault="00D72910" w:rsidP="005C130C">
      <w:pPr>
        <w:pStyle w:val="ListParagraph"/>
        <w:numPr>
          <w:ilvl w:val="0"/>
          <w:numId w:val="34"/>
        </w:numPr>
        <w:spacing w:before="0" w:after="0"/>
        <w:rPr>
          <w:rFonts w:cs="Arial"/>
          <w:szCs w:val="24"/>
          <w:lang w:val="en-US"/>
        </w:rPr>
      </w:pPr>
      <w:r w:rsidRPr="00757802">
        <w:rPr>
          <w:rFonts w:cs="Arial"/>
          <w:szCs w:val="24"/>
          <w:lang w:val="en-US"/>
        </w:rPr>
        <w:t>The Special Hearing convened specially by the NDIS Joint Standing Committee on this issue in May 2020</w:t>
      </w:r>
    </w:p>
    <w:p w14:paraId="2EF51E3B" w14:textId="77777777" w:rsidR="00D72910" w:rsidRDefault="00D72910" w:rsidP="005C130C">
      <w:pPr>
        <w:pStyle w:val="ListParagraph"/>
        <w:numPr>
          <w:ilvl w:val="0"/>
          <w:numId w:val="34"/>
        </w:numPr>
        <w:spacing w:before="0" w:after="0"/>
        <w:rPr>
          <w:rFonts w:cs="Arial"/>
          <w:szCs w:val="24"/>
          <w:lang w:val="en-US"/>
        </w:rPr>
      </w:pPr>
      <w:r w:rsidRPr="00757802">
        <w:rPr>
          <w:rFonts w:cs="Arial"/>
          <w:szCs w:val="24"/>
          <w:lang w:val="en-US"/>
        </w:rPr>
        <w:t xml:space="preserve">To the Department of Social Services at a meeting of DSS and Quality and Safeguards Representatives in June 2020 where a commitment was made to host a national meeting on the issue in the future.  </w:t>
      </w:r>
    </w:p>
    <w:p w14:paraId="0C959939" w14:textId="77777777" w:rsidR="00D72910" w:rsidRDefault="00D72910" w:rsidP="005C130C">
      <w:pPr>
        <w:spacing w:before="0" w:after="0"/>
        <w:rPr>
          <w:rFonts w:cs="Arial"/>
          <w:szCs w:val="24"/>
          <w:lang w:val="en-US"/>
        </w:rPr>
      </w:pPr>
    </w:p>
    <w:p w14:paraId="6223E6BD" w14:textId="77777777" w:rsidR="00D72910" w:rsidRPr="00757802" w:rsidRDefault="00D72910" w:rsidP="005C130C">
      <w:pPr>
        <w:spacing w:before="0" w:after="0"/>
        <w:rPr>
          <w:rFonts w:cs="Arial"/>
          <w:szCs w:val="24"/>
          <w:lang w:val="en-US"/>
        </w:rPr>
      </w:pPr>
      <w:r>
        <w:rPr>
          <w:rFonts w:cs="Arial"/>
          <w:szCs w:val="24"/>
          <w:lang w:val="en-US"/>
        </w:rPr>
        <w:t xml:space="preserve">AFDO’s systemic advocacy regarding this issue is ongoing;  </w:t>
      </w:r>
    </w:p>
    <w:p w14:paraId="1657C1FF" w14:textId="77777777" w:rsidR="00D72910" w:rsidRPr="00757802" w:rsidRDefault="00D72910" w:rsidP="00D72910">
      <w:pPr>
        <w:spacing w:after="0"/>
        <w:rPr>
          <w:rFonts w:cs="Arial"/>
          <w:b/>
          <w:szCs w:val="24"/>
          <w:lang w:val="en-US"/>
        </w:rPr>
      </w:pPr>
    </w:p>
    <w:p w14:paraId="5E67D870" w14:textId="4613FA52" w:rsidR="00D72910" w:rsidRPr="005C130C" w:rsidRDefault="00D72910" w:rsidP="005C130C">
      <w:pPr>
        <w:pStyle w:val="Heading2"/>
        <w:rPr>
          <w:lang w:val="en-US"/>
        </w:rPr>
      </w:pPr>
      <w:r w:rsidRPr="00757802">
        <w:rPr>
          <w:lang w:val="en-US"/>
        </w:rPr>
        <w:t xml:space="preserve">Dismantling Indefinite Detention </w:t>
      </w:r>
    </w:p>
    <w:p w14:paraId="50E73460" w14:textId="1297267A" w:rsidR="00D72910" w:rsidRDefault="00D72910" w:rsidP="005C130C">
      <w:pPr>
        <w:spacing w:before="0" w:after="0"/>
        <w:rPr>
          <w:rFonts w:cs="Arial"/>
          <w:szCs w:val="24"/>
          <w:lang w:val="en-US"/>
        </w:rPr>
      </w:pPr>
      <w:r>
        <w:rPr>
          <w:rFonts w:cs="Arial"/>
          <w:szCs w:val="24"/>
          <w:lang w:val="en-US"/>
        </w:rPr>
        <w:t>The 2014 and 2019 Concluding Observations by the Committee for the Convention on the Rights of People with Disability asked Australia to dismantle its Indef</w:t>
      </w:r>
      <w:r w:rsidR="000E1ABB">
        <w:rPr>
          <w:rFonts w:cs="Arial"/>
          <w:szCs w:val="24"/>
          <w:lang w:val="en-US"/>
        </w:rPr>
        <w:t>i</w:t>
      </w:r>
      <w:r>
        <w:rPr>
          <w:rFonts w:cs="Arial"/>
          <w:szCs w:val="24"/>
          <w:lang w:val="en-US"/>
        </w:rPr>
        <w:t xml:space="preserve">nite Detention Regime.  </w:t>
      </w:r>
    </w:p>
    <w:p w14:paraId="50D13219" w14:textId="77777777" w:rsidR="00D72910" w:rsidRDefault="00D72910" w:rsidP="005C130C">
      <w:pPr>
        <w:spacing w:before="0" w:after="0"/>
        <w:rPr>
          <w:rFonts w:cs="Arial"/>
          <w:szCs w:val="24"/>
          <w:lang w:val="en-US"/>
        </w:rPr>
      </w:pPr>
    </w:p>
    <w:p w14:paraId="047BC027" w14:textId="178EF29D" w:rsidR="00D72910" w:rsidRDefault="00D72910" w:rsidP="005C130C">
      <w:pPr>
        <w:spacing w:before="0" w:after="0"/>
        <w:rPr>
          <w:rFonts w:cs="Arial"/>
          <w:szCs w:val="24"/>
          <w:lang w:val="en-US"/>
        </w:rPr>
      </w:pPr>
      <w:r>
        <w:rPr>
          <w:rFonts w:cs="Arial"/>
          <w:szCs w:val="24"/>
          <w:lang w:val="en-US"/>
        </w:rPr>
        <w:t xml:space="preserve">In partnership with the Federal Attorneys-General Department, AFDO has been working towards hosting a national workshop on how to develop a process lead by the Commonwealth, and </w:t>
      </w:r>
      <w:proofErr w:type="spellStart"/>
      <w:r>
        <w:rPr>
          <w:rFonts w:cs="Arial"/>
          <w:szCs w:val="24"/>
          <w:lang w:val="en-US"/>
        </w:rPr>
        <w:t>operationali</w:t>
      </w:r>
      <w:r w:rsidR="000E1ABB">
        <w:rPr>
          <w:rFonts w:cs="Arial"/>
          <w:szCs w:val="24"/>
          <w:lang w:val="en-US"/>
        </w:rPr>
        <w:t>s</w:t>
      </w:r>
      <w:r>
        <w:rPr>
          <w:rFonts w:cs="Arial"/>
          <w:szCs w:val="24"/>
          <w:lang w:val="en-US"/>
        </w:rPr>
        <w:t>ed</w:t>
      </w:r>
      <w:proofErr w:type="spellEnd"/>
      <w:r>
        <w:rPr>
          <w:rFonts w:cs="Arial"/>
          <w:szCs w:val="24"/>
          <w:lang w:val="en-US"/>
        </w:rPr>
        <w:t xml:space="preserve"> by the states and territories, to dismantle indefinite detention.  </w:t>
      </w:r>
    </w:p>
    <w:p w14:paraId="1A874E32" w14:textId="77777777" w:rsidR="00D72910" w:rsidRDefault="00D72910" w:rsidP="005C130C">
      <w:pPr>
        <w:spacing w:before="0" w:after="0"/>
        <w:rPr>
          <w:rFonts w:cs="Arial"/>
          <w:szCs w:val="24"/>
          <w:lang w:val="en-US"/>
        </w:rPr>
      </w:pPr>
    </w:p>
    <w:p w14:paraId="3AC31C03" w14:textId="7EF64453" w:rsidR="00D72910" w:rsidRPr="005C130C" w:rsidRDefault="00D72910" w:rsidP="005C130C">
      <w:pPr>
        <w:spacing w:before="0" w:after="0"/>
        <w:rPr>
          <w:rFonts w:cs="Arial"/>
          <w:szCs w:val="24"/>
          <w:lang w:val="en-US"/>
        </w:rPr>
      </w:pPr>
      <w:r>
        <w:rPr>
          <w:rFonts w:cs="Arial"/>
          <w:szCs w:val="24"/>
          <w:lang w:val="en-US"/>
        </w:rPr>
        <w:t>The National Workshop is expected to be held in the second half of 2021.</w:t>
      </w:r>
    </w:p>
    <w:p w14:paraId="0B400592" w14:textId="77777777" w:rsidR="001F38DF" w:rsidRPr="00B05796" w:rsidRDefault="001F38DF" w:rsidP="001F38DF">
      <w:pPr>
        <w:pStyle w:val="Heading2"/>
        <w:rPr>
          <w:lang w:val="en-US"/>
        </w:rPr>
      </w:pPr>
      <w:r w:rsidRPr="00B1445F">
        <w:rPr>
          <w:lang w:val="en-US"/>
        </w:rPr>
        <w:t>AFDO’s Contribution to the Review of the National Disability Strategy</w:t>
      </w:r>
      <w:r>
        <w:rPr>
          <w:lang w:val="en-US"/>
        </w:rPr>
        <w:t xml:space="preserve">  </w:t>
      </w:r>
    </w:p>
    <w:p w14:paraId="322265F7" w14:textId="77777777" w:rsidR="001F38DF" w:rsidRDefault="001F38DF" w:rsidP="001F38DF">
      <w:pPr>
        <w:rPr>
          <w:rFonts w:cs="Arial"/>
        </w:rPr>
      </w:pPr>
      <w:r w:rsidRPr="008D3799">
        <w:rPr>
          <w:rFonts w:cs="Arial"/>
        </w:rPr>
        <w:t xml:space="preserve">The </w:t>
      </w:r>
      <w:r w:rsidRPr="008D3799">
        <w:rPr>
          <w:rFonts w:cs="Arial"/>
          <w:i/>
          <w:iCs/>
        </w:rPr>
        <w:t xml:space="preserve">National Disability Strategy 2010-2020 </w:t>
      </w:r>
      <w:r w:rsidRPr="008D3799">
        <w:rPr>
          <w:rFonts w:cs="Arial"/>
        </w:rPr>
        <w:t>has been a guiding document for national disability policy and</w:t>
      </w:r>
      <w:r>
        <w:rPr>
          <w:rFonts w:cs="Arial"/>
        </w:rPr>
        <w:t xml:space="preserve"> legislation for almost 10 years. Over the course of 2020 the Strategy has undergone a review in preparation for the launch of a new National Disability Strategy 2020 – 2030. The National Disability Strategy is the main way that Australia shapes and implements its obligations set out in the Convention on the Rights of People with Disability </w:t>
      </w:r>
    </w:p>
    <w:p w14:paraId="6CAE89D9" w14:textId="77777777" w:rsidR="001F38DF" w:rsidRPr="008D3799" w:rsidRDefault="001F38DF" w:rsidP="001F38DF">
      <w:pPr>
        <w:rPr>
          <w:rFonts w:cs="Arial"/>
        </w:rPr>
      </w:pPr>
      <w:r w:rsidRPr="008D3799">
        <w:rPr>
          <w:rFonts w:cs="Arial"/>
        </w:rPr>
        <w:t xml:space="preserve">The current National Disability Strategy aims </w:t>
      </w:r>
      <w:r w:rsidRPr="008D3799">
        <w:rPr>
          <w:rFonts w:cs="Arial"/>
          <w:i/>
          <w:iCs/>
        </w:rPr>
        <w:t xml:space="preserve">‘to guide government activity across mainstream and disability-specific areas of public policy, drive improved performance of mainstream services in delivering outcomes for people with disability, and provide leadership towards greater inclusion of people </w:t>
      </w:r>
      <w:r>
        <w:rPr>
          <w:rFonts w:cs="Arial"/>
          <w:i/>
          <w:iCs/>
        </w:rPr>
        <w:t>with disability.’</w:t>
      </w:r>
      <w:r>
        <w:rPr>
          <w:rStyle w:val="FootnoteReference"/>
          <w:rFonts w:cs="Arial"/>
          <w:i/>
          <w:iCs/>
        </w:rPr>
        <w:footnoteReference w:id="2"/>
      </w:r>
    </w:p>
    <w:p w14:paraId="7EEB30DB" w14:textId="77777777" w:rsidR="001F38DF" w:rsidRPr="00E13CDD" w:rsidRDefault="001F38DF" w:rsidP="001F38DF">
      <w:pPr>
        <w:spacing w:after="0"/>
        <w:rPr>
          <w:rFonts w:cs="Arial"/>
          <w:lang w:val="en-US"/>
        </w:rPr>
      </w:pPr>
      <w:r>
        <w:rPr>
          <w:rFonts w:cs="Arial"/>
          <w:lang w:val="en-US"/>
        </w:rPr>
        <w:t xml:space="preserve">In </w:t>
      </w:r>
      <w:r w:rsidRPr="008D3799">
        <w:rPr>
          <w:rFonts w:cs="Arial"/>
          <w:lang w:val="en-US"/>
        </w:rPr>
        <w:t xml:space="preserve">2020 </w:t>
      </w:r>
      <w:r>
        <w:rPr>
          <w:rFonts w:cs="Arial"/>
          <w:lang w:val="en-US"/>
        </w:rPr>
        <w:t xml:space="preserve">AFDO advocated that </w:t>
      </w:r>
      <w:r w:rsidRPr="008D3799">
        <w:rPr>
          <w:rFonts w:cs="Arial"/>
          <w:lang w:val="en-US"/>
        </w:rPr>
        <w:t>the Department of Social</w:t>
      </w:r>
      <w:r>
        <w:rPr>
          <w:rFonts w:cs="Arial"/>
          <w:lang w:val="en-US"/>
        </w:rPr>
        <w:t xml:space="preserve"> Services </w:t>
      </w:r>
      <w:r w:rsidRPr="008D3799">
        <w:rPr>
          <w:rFonts w:cs="Arial"/>
          <w:lang w:val="en-US"/>
        </w:rPr>
        <w:t xml:space="preserve">host </w:t>
      </w:r>
      <w:r>
        <w:rPr>
          <w:rFonts w:cs="Arial"/>
          <w:lang w:val="en-US"/>
        </w:rPr>
        <w:t xml:space="preserve">a series of workshops with </w:t>
      </w:r>
      <w:r w:rsidRPr="008D3799">
        <w:rPr>
          <w:rFonts w:cs="Arial"/>
          <w:lang w:val="en-US"/>
        </w:rPr>
        <w:t xml:space="preserve">Disability Representative Organisations </w:t>
      </w:r>
      <w:r>
        <w:rPr>
          <w:rFonts w:cs="Arial"/>
          <w:lang w:val="en-US"/>
        </w:rPr>
        <w:t xml:space="preserve">and Disability Advocacy Organisations to facilitate advocacy sector specific advice on the framework, content, implementation and review of the new Strategy.  A series of three workshops were held in late 2020.  </w:t>
      </w:r>
    </w:p>
    <w:p w14:paraId="5F89379F" w14:textId="77777777" w:rsidR="001F38DF" w:rsidRPr="006549EC" w:rsidRDefault="001F38DF" w:rsidP="00752B30">
      <w:pPr>
        <w:pStyle w:val="Heading2"/>
        <w:rPr>
          <w:lang w:val="en-US"/>
        </w:rPr>
      </w:pPr>
      <w:r w:rsidRPr="003A0468">
        <w:rPr>
          <w:lang w:val="en-US"/>
        </w:rPr>
        <w:t>National Advocacy Campaign to Oppose Changes to the NDIS Legislation Including Implementing Independent Assessments</w:t>
      </w:r>
      <w:r w:rsidRPr="006549EC">
        <w:rPr>
          <w:lang w:val="en-US"/>
        </w:rPr>
        <w:t xml:space="preserve"> </w:t>
      </w:r>
    </w:p>
    <w:p w14:paraId="2AAEA3FF" w14:textId="77777777" w:rsidR="0010364B" w:rsidRPr="0010364B" w:rsidRDefault="0010364B" w:rsidP="0010364B">
      <w:pPr>
        <w:pStyle w:val="Heading2"/>
        <w:rPr>
          <w:b w:val="0"/>
          <w:bCs w:val="0"/>
          <w:color w:val="auto"/>
          <w:sz w:val="24"/>
          <w:szCs w:val="18"/>
        </w:rPr>
      </w:pPr>
      <w:r w:rsidRPr="0010364B">
        <w:rPr>
          <w:b w:val="0"/>
          <w:bCs w:val="0"/>
          <w:color w:val="auto"/>
          <w:sz w:val="24"/>
          <w:szCs w:val="18"/>
        </w:rPr>
        <w:t>In late 2020, the National Disability Insurance Agency announced that it would be implementing a range of NDIA “Independent Assessments” for new entrants &amp; existing participants in the Scheme.</w:t>
      </w:r>
    </w:p>
    <w:p w14:paraId="08D6272F" w14:textId="77777777" w:rsidR="0010364B" w:rsidRPr="0010364B" w:rsidRDefault="0010364B" w:rsidP="0010364B">
      <w:pPr>
        <w:pStyle w:val="Heading2"/>
        <w:rPr>
          <w:b w:val="0"/>
          <w:bCs w:val="0"/>
          <w:color w:val="auto"/>
          <w:sz w:val="24"/>
          <w:szCs w:val="18"/>
        </w:rPr>
      </w:pPr>
      <w:r w:rsidRPr="0010364B">
        <w:rPr>
          <w:b w:val="0"/>
          <w:bCs w:val="0"/>
          <w:color w:val="auto"/>
          <w:sz w:val="24"/>
          <w:szCs w:val="18"/>
        </w:rPr>
        <w:t xml:space="preserve">The way the NDIA went about its unsubstantiated and unproven push for these changes created distress and significant concern for people with disability, their families, carers, supporters, sector representative organisations, along with other stakeholders within and external to the sector. </w:t>
      </w:r>
    </w:p>
    <w:p w14:paraId="1AA9FCBC" w14:textId="77777777" w:rsidR="0010364B" w:rsidRPr="0010364B" w:rsidRDefault="0010364B" w:rsidP="0010364B">
      <w:pPr>
        <w:pStyle w:val="Heading2"/>
        <w:rPr>
          <w:b w:val="0"/>
          <w:bCs w:val="0"/>
          <w:color w:val="auto"/>
          <w:sz w:val="24"/>
          <w:szCs w:val="18"/>
        </w:rPr>
      </w:pPr>
      <w:r w:rsidRPr="0010364B">
        <w:rPr>
          <w:b w:val="0"/>
          <w:bCs w:val="0"/>
          <w:color w:val="auto"/>
          <w:sz w:val="24"/>
          <w:szCs w:val="18"/>
        </w:rPr>
        <w:t>AFDO and our members rallied with sector-wide representative organisations against these changes as they were a fundamental assault on the principles under which the Australian community had agreed to the implementation of the Scheme. The then Minister for the NDIS, the NDIA &amp; DSS, also had some mooted change</w:t>
      </w:r>
      <w:bookmarkStart w:id="18" w:name="_GoBack"/>
      <w:bookmarkEnd w:id="18"/>
      <w:r w:rsidRPr="0010364B">
        <w:rPr>
          <w:b w:val="0"/>
          <w:bCs w:val="0"/>
          <w:color w:val="auto"/>
          <w:sz w:val="24"/>
          <w:szCs w:val="18"/>
        </w:rPr>
        <w:t xml:space="preserve">s to the NDIS Act, Regulations &amp; Rules, undermining the Scheme. </w:t>
      </w:r>
    </w:p>
    <w:p w14:paraId="065176CA" w14:textId="77777777" w:rsidR="0010364B" w:rsidRPr="0010364B" w:rsidRDefault="0010364B" w:rsidP="0010364B">
      <w:pPr>
        <w:pStyle w:val="Heading2"/>
        <w:rPr>
          <w:b w:val="0"/>
          <w:bCs w:val="0"/>
          <w:color w:val="auto"/>
          <w:sz w:val="24"/>
          <w:szCs w:val="18"/>
        </w:rPr>
      </w:pPr>
      <w:r w:rsidRPr="0010364B">
        <w:rPr>
          <w:b w:val="0"/>
          <w:bCs w:val="0"/>
          <w:color w:val="auto"/>
          <w:sz w:val="24"/>
          <w:szCs w:val="18"/>
        </w:rPr>
        <w:t xml:space="preserve">We entered 2021 with a new Minister for NDIS, Senator, the Hon. Linda Reynolds, who set about discussing changes with representative organisations &amp; </w:t>
      </w:r>
      <w:proofErr w:type="spellStart"/>
      <w:r w:rsidRPr="0010364B">
        <w:rPr>
          <w:b w:val="0"/>
          <w:bCs w:val="0"/>
          <w:color w:val="auto"/>
          <w:sz w:val="24"/>
          <w:szCs w:val="18"/>
        </w:rPr>
        <w:t>PwD</w:t>
      </w:r>
      <w:proofErr w:type="spellEnd"/>
      <w:r w:rsidRPr="0010364B">
        <w:rPr>
          <w:b w:val="0"/>
          <w:bCs w:val="0"/>
          <w:color w:val="auto"/>
          <w:sz w:val="24"/>
          <w:szCs w:val="18"/>
        </w:rPr>
        <w:t>. The NDIA driven approach to their Independent Assessments and mooted legislative changes continued. In a dramatic display of the power of people with disability, their families, carers, supporters and sector representative organisations, the State/Territory Disability Ministers said no to the Federal NDIS Minister and IA’s along with significant legislative changes were stopped!</w:t>
      </w:r>
    </w:p>
    <w:p w14:paraId="71C72A74" w14:textId="7E46E996" w:rsidR="006549EC" w:rsidRDefault="0010364B" w:rsidP="0010364B">
      <w:pPr>
        <w:pStyle w:val="Heading2"/>
        <w:rPr>
          <w:lang w:val="en-US"/>
        </w:rPr>
      </w:pPr>
      <w:r w:rsidRPr="0010364B">
        <w:rPr>
          <w:b w:val="0"/>
          <w:bCs w:val="0"/>
          <w:color w:val="auto"/>
          <w:sz w:val="24"/>
          <w:szCs w:val="18"/>
        </w:rPr>
        <w:t>We won this battle, but the vigilance to protect the integrity of our NDIS continues.</w:t>
      </w:r>
    </w:p>
    <w:p w14:paraId="640A060D" w14:textId="53474FA4" w:rsidR="001F38DF" w:rsidRPr="00AF6CF3" w:rsidRDefault="001F38DF" w:rsidP="005C130C">
      <w:pPr>
        <w:pStyle w:val="Heading2"/>
        <w:rPr>
          <w:lang w:val="en-US"/>
        </w:rPr>
      </w:pPr>
      <w:r w:rsidRPr="00AF6CF3">
        <w:rPr>
          <w:lang w:val="en-US"/>
        </w:rPr>
        <w:t>Getting</w:t>
      </w:r>
      <w:r>
        <w:rPr>
          <w:lang w:val="en-US"/>
        </w:rPr>
        <w:t xml:space="preserve"> The Most out of Your NDIS Plan – The ILC Jobs &amp; Market Fund</w:t>
      </w:r>
    </w:p>
    <w:p w14:paraId="6F9713BC" w14:textId="77777777" w:rsidR="001F38DF" w:rsidRDefault="001F38DF" w:rsidP="005C130C">
      <w:pPr>
        <w:spacing w:before="0" w:after="0"/>
        <w:rPr>
          <w:rFonts w:cs="Arial"/>
          <w:lang w:val="en-US"/>
        </w:rPr>
      </w:pPr>
      <w:r>
        <w:rPr>
          <w:rFonts w:cs="Arial"/>
          <w:lang w:val="en-US"/>
        </w:rPr>
        <w:t xml:space="preserve">As the NDIS matured people with disability, their families and community grew more familiar with the funding and planning mechanisms of having an NDIS Plan.  In this context AFDO </w:t>
      </w:r>
      <w:proofErr w:type="spellStart"/>
      <w:r>
        <w:rPr>
          <w:rFonts w:cs="Arial"/>
          <w:lang w:val="en-US"/>
        </w:rPr>
        <w:t>recognised</w:t>
      </w:r>
      <w:proofErr w:type="spellEnd"/>
      <w:r>
        <w:rPr>
          <w:rFonts w:cs="Arial"/>
          <w:lang w:val="en-US"/>
        </w:rPr>
        <w:t xml:space="preserve"> the need to skill up people with disability to increase their choice and control in how they managed their Plans and increase their personal agency.</w:t>
      </w:r>
    </w:p>
    <w:p w14:paraId="11DD0C89" w14:textId="77777777" w:rsidR="001F38DF" w:rsidRDefault="001F38DF" w:rsidP="005C130C">
      <w:pPr>
        <w:spacing w:before="0" w:after="0"/>
        <w:rPr>
          <w:rFonts w:cs="Arial"/>
          <w:lang w:val="en-US"/>
        </w:rPr>
      </w:pPr>
    </w:p>
    <w:p w14:paraId="68369359" w14:textId="77777777" w:rsidR="001F38DF" w:rsidRDefault="001F38DF" w:rsidP="005C130C">
      <w:pPr>
        <w:spacing w:before="0" w:after="0"/>
        <w:rPr>
          <w:rFonts w:cs="Arial"/>
          <w:lang w:val="en-US"/>
        </w:rPr>
      </w:pPr>
      <w:r>
        <w:rPr>
          <w:rFonts w:cs="Arial"/>
          <w:lang w:val="en-US"/>
        </w:rPr>
        <w:t xml:space="preserve">In 2019, AFDO was successful in receiving a grant from the Information, Linkages and Capacity Building Program (ILC) to provide information and resources to NDIS participants to maximize the potential outcomes and benefits of their NDIS Plan.  </w:t>
      </w:r>
    </w:p>
    <w:p w14:paraId="10BFA449" w14:textId="77777777" w:rsidR="001F38DF" w:rsidRDefault="001F38DF" w:rsidP="005C130C">
      <w:pPr>
        <w:spacing w:before="0" w:after="0"/>
        <w:rPr>
          <w:rFonts w:cs="Arial"/>
          <w:lang w:val="en-US"/>
        </w:rPr>
      </w:pPr>
    </w:p>
    <w:p w14:paraId="230E4E07" w14:textId="77777777" w:rsidR="001F38DF" w:rsidRPr="00AF6CF3" w:rsidRDefault="001F38DF" w:rsidP="005C130C">
      <w:pPr>
        <w:spacing w:before="0" w:after="0"/>
        <w:rPr>
          <w:rFonts w:cs="Arial"/>
          <w:lang w:val="en-US"/>
        </w:rPr>
      </w:pPr>
      <w:r>
        <w:rPr>
          <w:rFonts w:cs="Arial"/>
          <w:lang w:val="en-US"/>
        </w:rPr>
        <w:t xml:space="preserve">This project commenced in 2020 and was </w:t>
      </w:r>
      <w:r w:rsidRPr="00AF6CF3">
        <w:rPr>
          <w:rFonts w:cs="Arial"/>
          <w:lang w:val="en-US"/>
        </w:rPr>
        <w:t xml:space="preserve">originally designed as 47 face to face workshops to be delivered in metropolitan, regional and remote areas nationally, and a smaller series of online workshops. </w:t>
      </w:r>
      <w:r>
        <w:rPr>
          <w:rFonts w:cs="Arial"/>
          <w:lang w:val="en-US"/>
        </w:rPr>
        <w:t xml:space="preserve">  </w:t>
      </w:r>
      <w:r w:rsidRPr="00AF6CF3">
        <w:rPr>
          <w:rFonts w:cs="Arial"/>
          <w:lang w:val="en-US"/>
        </w:rPr>
        <w:t>AFDO recruited 14 facilitators with disability, from across each state and territory to present the workshops.</w:t>
      </w:r>
    </w:p>
    <w:p w14:paraId="76D41D49" w14:textId="77777777" w:rsidR="001F38DF" w:rsidRDefault="001F38DF" w:rsidP="005C130C">
      <w:pPr>
        <w:spacing w:before="0" w:after="0"/>
        <w:rPr>
          <w:rFonts w:cs="Arial"/>
          <w:lang w:val="en-US"/>
        </w:rPr>
      </w:pPr>
    </w:p>
    <w:p w14:paraId="427462F2" w14:textId="77777777" w:rsidR="001F38DF" w:rsidRDefault="001F38DF" w:rsidP="005C130C">
      <w:pPr>
        <w:spacing w:before="0" w:after="0"/>
        <w:rPr>
          <w:rFonts w:cs="Arial"/>
          <w:lang w:val="en-US"/>
        </w:rPr>
      </w:pPr>
      <w:r w:rsidRPr="00AF6CF3">
        <w:rPr>
          <w:rFonts w:cs="Arial"/>
          <w:lang w:val="en-US"/>
        </w:rPr>
        <w:t xml:space="preserve">However, the advent of COVID-19, combined with lockdowns and other restrictions affecting large parts of the country, meant face to face delivery of workshops was scaled back.  Where face to face workshops could still be held a concurrent Zoom workshop was offered as well.  </w:t>
      </w:r>
    </w:p>
    <w:p w14:paraId="0604A746" w14:textId="77777777" w:rsidR="001F38DF" w:rsidRPr="00AF6CF3" w:rsidRDefault="001F38DF" w:rsidP="005C130C">
      <w:pPr>
        <w:spacing w:before="0" w:after="0"/>
        <w:rPr>
          <w:rFonts w:cs="Arial"/>
          <w:lang w:val="en-US"/>
        </w:rPr>
      </w:pPr>
    </w:p>
    <w:p w14:paraId="7B91D53C" w14:textId="77777777" w:rsidR="001F38DF" w:rsidRPr="00AF6CF3" w:rsidRDefault="001F38DF" w:rsidP="005C130C">
      <w:pPr>
        <w:spacing w:before="0" w:after="0"/>
        <w:rPr>
          <w:rFonts w:cs="Arial"/>
          <w:lang w:val="en-US"/>
        </w:rPr>
      </w:pPr>
      <w:r w:rsidRPr="00AF6CF3">
        <w:rPr>
          <w:rFonts w:cs="Arial"/>
          <w:lang w:val="en-US"/>
        </w:rPr>
        <w:t xml:space="preserve">The ‘Getting The Most out of </w:t>
      </w:r>
      <w:r>
        <w:rPr>
          <w:rFonts w:cs="Arial"/>
          <w:lang w:val="en-US"/>
        </w:rPr>
        <w:t xml:space="preserve">Your NDIS Plan’ project will be completed </w:t>
      </w:r>
      <w:r w:rsidRPr="00AF6CF3">
        <w:rPr>
          <w:rFonts w:cs="Arial"/>
          <w:lang w:val="en-US"/>
        </w:rPr>
        <w:t>in December 2021.</w:t>
      </w:r>
    </w:p>
    <w:p w14:paraId="24AE5077" w14:textId="77777777" w:rsidR="001F38DF" w:rsidRPr="00AF6CF3" w:rsidRDefault="001F38DF" w:rsidP="001F38DF">
      <w:pPr>
        <w:spacing w:after="0"/>
        <w:rPr>
          <w:rFonts w:cs="Arial"/>
          <w:lang w:val="en-US"/>
        </w:rPr>
      </w:pPr>
    </w:p>
    <w:p w14:paraId="4E51ADD6" w14:textId="77777777" w:rsidR="001F38DF" w:rsidRPr="00AF6CF3" w:rsidRDefault="001F38DF" w:rsidP="001F38DF">
      <w:pPr>
        <w:pStyle w:val="Heading2"/>
        <w:rPr>
          <w:lang w:val="en-US"/>
        </w:rPr>
      </w:pPr>
      <w:r w:rsidRPr="00AF6CF3">
        <w:rPr>
          <w:lang w:val="en-US"/>
        </w:rPr>
        <w:t xml:space="preserve">Individual Capacity Building Project </w:t>
      </w:r>
    </w:p>
    <w:p w14:paraId="2E86C4F5" w14:textId="77777777" w:rsidR="001F38DF" w:rsidRPr="005C130C" w:rsidRDefault="001F38DF" w:rsidP="005C130C">
      <w:pPr>
        <w:pStyle w:val="Default"/>
        <w:spacing w:line="276" w:lineRule="auto"/>
        <w:rPr>
          <w:rFonts w:ascii="Arial" w:hAnsi="Arial" w:cs="Arial"/>
          <w:lang w:val="en-US"/>
        </w:rPr>
      </w:pPr>
      <w:r w:rsidRPr="005C130C">
        <w:rPr>
          <w:rFonts w:ascii="Arial" w:hAnsi="Arial" w:cs="Arial"/>
          <w:lang w:val="en-US"/>
        </w:rPr>
        <w:t xml:space="preserve">AFDO leads a consortium of its Member Organisations, funded under the Information Linkages and Capacity Building Program (ILC) in the delivery of a two part project aimed at </w:t>
      </w:r>
      <w:r w:rsidRPr="005C130C">
        <w:rPr>
          <w:rFonts w:ascii="Arial" w:hAnsi="Arial" w:cs="Arial"/>
          <w:iCs/>
        </w:rPr>
        <w:t xml:space="preserve">providing people with disability the skills and confidence to participate and contribute to the community and protect their rights. </w:t>
      </w:r>
    </w:p>
    <w:p w14:paraId="033EB928" w14:textId="77777777" w:rsidR="001F38DF" w:rsidRPr="005C130C" w:rsidRDefault="001F38DF" w:rsidP="005C130C">
      <w:pPr>
        <w:spacing w:before="0" w:after="0"/>
        <w:rPr>
          <w:rFonts w:cs="Arial"/>
          <w:szCs w:val="24"/>
          <w:lang w:val="en-US"/>
        </w:rPr>
      </w:pPr>
    </w:p>
    <w:p w14:paraId="1851F851" w14:textId="77777777" w:rsidR="001F38DF" w:rsidRPr="005C130C" w:rsidRDefault="001F38DF" w:rsidP="005C130C">
      <w:pPr>
        <w:spacing w:before="0" w:after="0"/>
        <w:rPr>
          <w:rFonts w:cs="Arial"/>
          <w:szCs w:val="24"/>
          <w:lang w:val="en-US"/>
        </w:rPr>
      </w:pPr>
      <w:r w:rsidRPr="005C130C">
        <w:rPr>
          <w:rFonts w:cs="Arial"/>
          <w:bCs/>
          <w:szCs w:val="24"/>
        </w:rPr>
        <w:t xml:space="preserve">Part A </w:t>
      </w:r>
      <w:r w:rsidRPr="005C130C">
        <w:rPr>
          <w:rFonts w:cs="Arial"/>
          <w:szCs w:val="24"/>
        </w:rPr>
        <w:t>is the selection and customising of a fully accessible Customer Relationship Management (CRM) system for each consortium partner. The discovery and needs analysis phase of this process has been completed.  A Steering Committee of consortium Members has been assembled to oversee implementation of the CRM. This will be followed by training and support to each organisation.</w:t>
      </w:r>
    </w:p>
    <w:p w14:paraId="1BB00B87" w14:textId="77777777" w:rsidR="001F38DF" w:rsidRPr="005C130C" w:rsidRDefault="001F38DF" w:rsidP="005C130C">
      <w:pPr>
        <w:pStyle w:val="Default"/>
        <w:spacing w:line="276" w:lineRule="auto"/>
        <w:rPr>
          <w:rFonts w:ascii="Arial" w:hAnsi="Arial" w:cs="Arial"/>
        </w:rPr>
      </w:pPr>
    </w:p>
    <w:p w14:paraId="4BB70B31" w14:textId="77777777" w:rsidR="001F38DF" w:rsidRPr="005C130C" w:rsidRDefault="001F38DF" w:rsidP="005C130C">
      <w:pPr>
        <w:spacing w:before="0" w:after="0"/>
        <w:rPr>
          <w:rFonts w:cs="Arial"/>
          <w:szCs w:val="24"/>
        </w:rPr>
      </w:pPr>
      <w:r w:rsidRPr="005C130C">
        <w:rPr>
          <w:rFonts w:cs="Arial"/>
          <w:bCs/>
          <w:szCs w:val="24"/>
        </w:rPr>
        <w:t>Part B is</w:t>
      </w:r>
      <w:r w:rsidRPr="005C130C">
        <w:rPr>
          <w:rFonts w:cs="Arial"/>
          <w:b/>
          <w:bCs/>
          <w:szCs w:val="24"/>
        </w:rPr>
        <w:t xml:space="preserve"> </w:t>
      </w:r>
      <w:r w:rsidRPr="005C130C">
        <w:rPr>
          <w:rFonts w:cs="Arial"/>
          <w:szCs w:val="24"/>
        </w:rPr>
        <w:t>a national program, developed and co-designed by and for people with disability, or their families, in-line with each participating consortium organisations membership identified requirements. The program provides training, mentoring, peer-support and information, resources and tools on a range of topics connecting with a minimum of 4,960 individuals at over 155 events.  Delivery of the program is via a mix of face to face and online events and resources.</w:t>
      </w:r>
    </w:p>
    <w:p w14:paraId="483525C6" w14:textId="77777777" w:rsidR="001F38DF" w:rsidRPr="005C130C" w:rsidRDefault="001F38DF" w:rsidP="005C130C">
      <w:pPr>
        <w:pStyle w:val="Default"/>
        <w:spacing w:line="276" w:lineRule="auto"/>
        <w:rPr>
          <w:rFonts w:ascii="Arial" w:hAnsi="Arial" w:cs="Arial"/>
        </w:rPr>
      </w:pPr>
    </w:p>
    <w:p w14:paraId="39F70801" w14:textId="77777777" w:rsidR="001F38DF" w:rsidRPr="005C130C" w:rsidRDefault="001F38DF" w:rsidP="005C130C">
      <w:pPr>
        <w:pStyle w:val="Default"/>
        <w:spacing w:line="276" w:lineRule="auto"/>
        <w:rPr>
          <w:rFonts w:ascii="Arial" w:hAnsi="Arial" w:cs="Arial"/>
          <w:bCs/>
        </w:rPr>
      </w:pPr>
      <w:r w:rsidRPr="005C130C">
        <w:rPr>
          <w:rFonts w:ascii="Arial" w:hAnsi="Arial" w:cs="Arial"/>
        </w:rPr>
        <w:t xml:space="preserve">The </w:t>
      </w:r>
      <w:r w:rsidRPr="005C130C">
        <w:rPr>
          <w:rFonts w:ascii="Arial" w:hAnsi="Arial" w:cs="Arial"/>
          <w:bCs/>
        </w:rPr>
        <w:t>two parts of the project are being delivered concurrently across the entire funding period which began in February 2020 and will conclude in February 2023.</w:t>
      </w:r>
    </w:p>
    <w:p w14:paraId="54FAD77E" w14:textId="77777777" w:rsidR="001F38DF" w:rsidRPr="005C130C" w:rsidRDefault="001F38DF" w:rsidP="005C130C">
      <w:pPr>
        <w:pStyle w:val="Default"/>
        <w:spacing w:line="276" w:lineRule="auto"/>
        <w:rPr>
          <w:rFonts w:ascii="Arial" w:hAnsi="Arial" w:cs="Arial"/>
        </w:rPr>
      </w:pPr>
    </w:p>
    <w:p w14:paraId="3629E167" w14:textId="77777777" w:rsidR="001F38DF" w:rsidRPr="005C130C" w:rsidRDefault="001F38DF" w:rsidP="005C130C">
      <w:pPr>
        <w:pStyle w:val="Default"/>
        <w:spacing w:line="276" w:lineRule="auto"/>
        <w:rPr>
          <w:rFonts w:ascii="Arial" w:hAnsi="Arial" w:cs="Arial"/>
        </w:rPr>
      </w:pPr>
      <w:r w:rsidRPr="005C130C">
        <w:rPr>
          <w:rFonts w:ascii="Arial" w:hAnsi="Arial" w:cs="Arial"/>
        </w:rPr>
        <w:t>The Members of the Individual Capacity Building consortium are;</w:t>
      </w:r>
    </w:p>
    <w:p w14:paraId="7FB90415"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Australian Federation of Disability Organisations (Lead) </w:t>
      </w:r>
    </w:p>
    <w:p w14:paraId="77DE8765"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Autism </w:t>
      </w:r>
      <w:proofErr w:type="spellStart"/>
      <w:r w:rsidRPr="005C130C">
        <w:rPr>
          <w:rFonts w:ascii="Arial" w:hAnsi="Arial" w:cs="Arial"/>
        </w:rPr>
        <w:t>Aspergers</w:t>
      </w:r>
      <w:proofErr w:type="spellEnd"/>
      <w:r w:rsidRPr="005C130C">
        <w:rPr>
          <w:rFonts w:ascii="Arial" w:hAnsi="Arial" w:cs="Arial"/>
        </w:rPr>
        <w:t xml:space="preserve"> Advocacy Australia (A4) </w:t>
      </w:r>
    </w:p>
    <w:p w14:paraId="2EFD31F1"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Blind Citizens Australia (BCA) </w:t>
      </w:r>
    </w:p>
    <w:p w14:paraId="4271B4F4"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Brain Injury Australia (BIA) </w:t>
      </w:r>
    </w:p>
    <w:p w14:paraId="1F37DCA5"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Deaf Australia (DA) </w:t>
      </w:r>
    </w:p>
    <w:p w14:paraId="3D185DEA"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Deafblind Australia (DBA) </w:t>
      </w:r>
    </w:p>
    <w:p w14:paraId="6AD7A7C8"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Disability Justice Australia (DJA) </w:t>
      </w:r>
    </w:p>
    <w:p w14:paraId="6E4C9253"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Enhanced Lifestyles </w:t>
      </w:r>
    </w:p>
    <w:p w14:paraId="0A965EEF"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Physical Disability Australia (PDA) </w:t>
      </w:r>
    </w:p>
    <w:p w14:paraId="45C4B623"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People with Disabilities ACT (PWD ACT) </w:t>
      </w:r>
    </w:p>
    <w:p w14:paraId="268C4936" w14:textId="77777777" w:rsidR="001F38DF" w:rsidRPr="005C130C" w:rsidRDefault="001F38DF" w:rsidP="005C130C">
      <w:pPr>
        <w:pStyle w:val="Default"/>
        <w:numPr>
          <w:ilvl w:val="0"/>
          <w:numId w:val="31"/>
        </w:numPr>
        <w:spacing w:line="276" w:lineRule="auto"/>
        <w:rPr>
          <w:rFonts w:ascii="Arial" w:hAnsi="Arial" w:cs="Arial"/>
        </w:rPr>
      </w:pPr>
      <w:r w:rsidRPr="005C130C">
        <w:rPr>
          <w:rFonts w:ascii="Arial" w:hAnsi="Arial" w:cs="Arial"/>
        </w:rPr>
        <w:t xml:space="preserve">People with Disabilities WA (PWD WA) </w:t>
      </w:r>
    </w:p>
    <w:p w14:paraId="6EE1770E" w14:textId="77777777" w:rsidR="001F38DF" w:rsidRPr="00AF6CF3" w:rsidRDefault="001F38DF" w:rsidP="001F38DF">
      <w:pPr>
        <w:pStyle w:val="Default"/>
        <w:spacing w:line="276" w:lineRule="auto"/>
        <w:rPr>
          <w:sz w:val="22"/>
          <w:szCs w:val="22"/>
        </w:rPr>
      </w:pPr>
    </w:p>
    <w:p w14:paraId="5AA13724" w14:textId="77777777" w:rsidR="001F38DF" w:rsidRDefault="001F38DF" w:rsidP="001F38DF">
      <w:pPr>
        <w:pStyle w:val="Heading2"/>
        <w:rPr>
          <w:lang w:val="en-US"/>
        </w:rPr>
      </w:pPr>
      <w:r w:rsidRPr="00AF6CF3">
        <w:rPr>
          <w:lang w:val="en-US"/>
        </w:rPr>
        <w:t>National Disability Research Agenda Project: Consultation Phase 2</w:t>
      </w:r>
    </w:p>
    <w:p w14:paraId="75CD3F02" w14:textId="77777777" w:rsidR="001F38DF" w:rsidRPr="00AF6CF3" w:rsidRDefault="001F38DF" w:rsidP="005C130C">
      <w:pPr>
        <w:autoSpaceDE w:val="0"/>
        <w:autoSpaceDN w:val="0"/>
        <w:adjustRightInd w:val="0"/>
        <w:spacing w:before="0" w:after="0"/>
        <w:rPr>
          <w:rFonts w:cs="Arial"/>
          <w:color w:val="000000"/>
        </w:rPr>
      </w:pPr>
      <w:r w:rsidRPr="00AF6CF3">
        <w:rPr>
          <w:rFonts w:cs="Arial"/>
        </w:rPr>
        <w:t xml:space="preserve">National Disability Research Partnership (NDRP) is looking to set the national agenda for disability research over the next decade.  This project, </w:t>
      </w:r>
      <w:r>
        <w:rPr>
          <w:rFonts w:cs="Arial"/>
        </w:rPr>
        <w:t>t</w:t>
      </w:r>
      <w:r w:rsidRPr="00AF6CF3">
        <w:rPr>
          <w:rFonts w:cs="Arial"/>
        </w:rPr>
        <w:t xml:space="preserve">he National Disability Research Agenda Project (NDRA) has three phases; research mapping; consultation and </w:t>
      </w:r>
      <w:r w:rsidRPr="00AF6CF3">
        <w:rPr>
          <w:rFonts w:cs="Arial"/>
          <w:color w:val="000000"/>
        </w:rPr>
        <w:t>prioritisation for the final research agenda</w:t>
      </w:r>
      <w:r>
        <w:rPr>
          <w:rFonts w:cs="Arial"/>
          <w:color w:val="000000"/>
        </w:rPr>
        <w:t>.</w:t>
      </w:r>
    </w:p>
    <w:p w14:paraId="5DF7353F" w14:textId="77777777" w:rsidR="001F38DF" w:rsidRPr="00AF6CF3" w:rsidRDefault="001F38DF" w:rsidP="005C130C">
      <w:pPr>
        <w:autoSpaceDE w:val="0"/>
        <w:autoSpaceDN w:val="0"/>
        <w:adjustRightInd w:val="0"/>
        <w:spacing w:before="0" w:after="0"/>
        <w:rPr>
          <w:rFonts w:cs="Arial"/>
        </w:rPr>
      </w:pPr>
    </w:p>
    <w:p w14:paraId="6FC2A619" w14:textId="77777777" w:rsidR="001F38DF" w:rsidRPr="00AF6CF3" w:rsidRDefault="001F38DF" w:rsidP="005C130C">
      <w:pPr>
        <w:autoSpaceDE w:val="0"/>
        <w:autoSpaceDN w:val="0"/>
        <w:adjustRightInd w:val="0"/>
        <w:spacing w:before="0" w:after="0"/>
        <w:rPr>
          <w:rFonts w:cs="Arial"/>
        </w:rPr>
      </w:pPr>
      <w:r w:rsidRPr="00AF6CF3">
        <w:rPr>
          <w:rFonts w:cs="Arial"/>
        </w:rPr>
        <w:t>The Centre for Disability Studies (CDS) at the University of Sydney led Phase 2 of the Project, a collaboration between universities, Disabled People’s Organisations (DPOs),</w:t>
      </w:r>
      <w:r>
        <w:rPr>
          <w:rFonts w:cs="Arial"/>
        </w:rPr>
        <w:t xml:space="preserve"> </w:t>
      </w:r>
      <w:r w:rsidRPr="00AF6CF3">
        <w:rPr>
          <w:rFonts w:cs="Arial"/>
        </w:rPr>
        <w:t>disability advocacy groups, including AFDO, and disability service providers.</w:t>
      </w:r>
    </w:p>
    <w:p w14:paraId="196B02B9" w14:textId="77777777" w:rsidR="001F38DF" w:rsidRPr="00AF6CF3" w:rsidRDefault="001F38DF" w:rsidP="005C130C">
      <w:pPr>
        <w:spacing w:before="0" w:after="0"/>
        <w:rPr>
          <w:rFonts w:cs="Arial"/>
        </w:rPr>
      </w:pPr>
    </w:p>
    <w:p w14:paraId="39542D94" w14:textId="77777777" w:rsidR="001F38DF" w:rsidRPr="00AF6CF3" w:rsidRDefault="001F38DF" w:rsidP="005C130C">
      <w:pPr>
        <w:spacing w:before="0" w:after="0"/>
        <w:rPr>
          <w:rFonts w:cs="Arial"/>
        </w:rPr>
      </w:pPr>
      <w:r w:rsidRPr="00AF6CF3">
        <w:rPr>
          <w:rFonts w:cs="Arial"/>
        </w:rPr>
        <w:t>In May and June this year AFDO extended an invitation to all</w:t>
      </w:r>
      <w:r>
        <w:rPr>
          <w:rFonts w:cs="Arial"/>
        </w:rPr>
        <w:t xml:space="preserve"> its Member Organisations</w:t>
      </w:r>
      <w:r w:rsidRPr="00AF6CF3">
        <w:rPr>
          <w:rFonts w:cs="Arial"/>
        </w:rPr>
        <w:t xml:space="preserve"> to participate in Phase 2 via a</w:t>
      </w:r>
      <w:r w:rsidRPr="00AF6CF3">
        <w:rPr>
          <w:rFonts w:cs="Arial"/>
          <w:bCs/>
        </w:rPr>
        <w:t xml:space="preserve"> national consultation process</w:t>
      </w:r>
      <w:r w:rsidRPr="00AF6CF3">
        <w:rPr>
          <w:rFonts w:cs="Arial"/>
        </w:rPr>
        <w:t>. This process sought input from people with disability and their representatives to better understand the perspectives of people with disability about research</w:t>
      </w:r>
      <w:r w:rsidRPr="00AF6CF3">
        <w:rPr>
          <w:rFonts w:cs="Arial"/>
          <w:bCs/>
        </w:rPr>
        <w:t xml:space="preserve"> </w:t>
      </w:r>
      <w:r w:rsidRPr="00AF6CF3">
        <w:rPr>
          <w:rFonts w:cs="Arial"/>
        </w:rPr>
        <w:t xml:space="preserve">priorities and perceived gaps in existing research. Members were offered options to attend small focus groups, have a one on one discussion or contribute a written response.  </w:t>
      </w:r>
    </w:p>
    <w:p w14:paraId="6D654D58" w14:textId="77777777" w:rsidR="001F38DF" w:rsidRPr="00AF6CF3" w:rsidRDefault="001F38DF" w:rsidP="005C130C">
      <w:pPr>
        <w:spacing w:before="0" w:after="0"/>
        <w:rPr>
          <w:rFonts w:cs="Arial"/>
        </w:rPr>
      </w:pPr>
    </w:p>
    <w:p w14:paraId="62552D37" w14:textId="77777777" w:rsidR="001F38DF" w:rsidRPr="00AF6CF3" w:rsidRDefault="001F38DF" w:rsidP="005C130C">
      <w:pPr>
        <w:spacing w:before="0" w:after="0"/>
        <w:rPr>
          <w:rFonts w:cs="Arial"/>
        </w:rPr>
      </w:pPr>
      <w:r w:rsidRPr="00AF6CF3">
        <w:rPr>
          <w:rFonts w:cs="Arial"/>
        </w:rPr>
        <w:t>The resulting feedback was collated and delivered to the NDRA and will contribute to shaping Australia’s disability research agenda into the future.</w:t>
      </w:r>
    </w:p>
    <w:p w14:paraId="78B487BF" w14:textId="77777777" w:rsidR="001F38DF" w:rsidRPr="00AF6CF3" w:rsidRDefault="001F38DF" w:rsidP="005C130C">
      <w:pPr>
        <w:pStyle w:val="Heading2"/>
      </w:pPr>
      <w:r w:rsidRPr="00AF6CF3">
        <w:t xml:space="preserve">AFDO’s Expert Consultants </w:t>
      </w:r>
    </w:p>
    <w:p w14:paraId="40C89263" w14:textId="725F6C60" w:rsidR="001F38DF" w:rsidRPr="00AF6CF3" w:rsidRDefault="001F38DF" w:rsidP="001F38DF">
      <w:pPr>
        <w:spacing w:before="100" w:beforeAutospacing="1"/>
        <w:rPr>
          <w:rFonts w:cs="Arial"/>
          <w:b/>
        </w:rPr>
      </w:pPr>
      <w:r>
        <w:rPr>
          <w:rFonts w:cs="Arial"/>
          <w:b/>
        </w:rPr>
        <w:t xml:space="preserve">Natalie Wade </w:t>
      </w:r>
      <w:r w:rsidR="00884514">
        <w:rPr>
          <w:rFonts w:cs="Arial"/>
          <w:b/>
        </w:rPr>
        <w:t>–</w:t>
      </w:r>
      <w:r w:rsidRPr="00AF6CF3">
        <w:rPr>
          <w:rFonts w:cs="Arial"/>
          <w:b/>
        </w:rPr>
        <w:t xml:space="preserve"> </w:t>
      </w:r>
      <w:r w:rsidR="00884514">
        <w:rPr>
          <w:rFonts w:cs="Arial"/>
          <w:b/>
        </w:rPr>
        <w:t xml:space="preserve">AFDO </w:t>
      </w:r>
      <w:r w:rsidRPr="00AF6CF3">
        <w:rPr>
          <w:rFonts w:cs="Arial"/>
          <w:b/>
        </w:rPr>
        <w:t xml:space="preserve">Disability Royal Commission </w:t>
      </w:r>
      <w:r w:rsidR="005B20CC">
        <w:rPr>
          <w:rFonts w:cs="Arial"/>
          <w:b/>
        </w:rPr>
        <w:t>Consultant</w:t>
      </w:r>
    </w:p>
    <w:p w14:paraId="69A4BE4C" w14:textId="77777777" w:rsidR="001F38DF" w:rsidRPr="005C130C" w:rsidRDefault="001F38DF" w:rsidP="005C130C">
      <w:pPr>
        <w:spacing w:before="0" w:after="0"/>
        <w:textAlignment w:val="baseline"/>
        <w:rPr>
          <w:rFonts w:eastAsia="Times New Roman" w:cs="Arial"/>
          <w:szCs w:val="24"/>
          <w:bdr w:val="none" w:sz="0" w:space="0" w:color="auto" w:frame="1"/>
          <w:lang w:eastAsia="en-AU"/>
        </w:rPr>
      </w:pPr>
      <w:r w:rsidRPr="005C130C">
        <w:rPr>
          <w:rFonts w:eastAsia="Times New Roman" w:cs="Arial"/>
          <w:szCs w:val="24"/>
          <w:bdr w:val="none" w:sz="0" w:space="0" w:color="auto" w:frame="1"/>
          <w:lang w:eastAsia="en-AU"/>
        </w:rPr>
        <w:t>Natalie Wade is a long term disability advocate and the Founder and Principal Lawyer of Equality Lawyers, a law firm which provides everyday legal services to people with disability, their families and supporters.  Prior to founding Equality Lawyers, Natalie was a solicitor within the South Australian Government. In 2015, Natalie was appointed as a solicitor to the South Australian Child Protection Systems Royal Commission.  During her time with the Royal Commission, Natalie worked a range of children protection systems issues including those faced by children with disability. In 2016, Natalie was awarded Australian Young Lawyer of the Year for her work on the Child Protection Systems Royal Commission.</w:t>
      </w:r>
    </w:p>
    <w:p w14:paraId="70255DBF" w14:textId="77777777" w:rsidR="001F38DF" w:rsidRPr="005C130C" w:rsidRDefault="001F38DF" w:rsidP="005C130C">
      <w:pPr>
        <w:spacing w:before="0" w:after="0"/>
        <w:textAlignment w:val="baseline"/>
        <w:rPr>
          <w:rFonts w:eastAsia="Times New Roman" w:cs="Arial"/>
          <w:szCs w:val="24"/>
          <w:bdr w:val="none" w:sz="0" w:space="0" w:color="auto" w:frame="1"/>
          <w:lang w:eastAsia="en-AU"/>
        </w:rPr>
      </w:pPr>
    </w:p>
    <w:p w14:paraId="648A570E" w14:textId="2E0D3404" w:rsidR="001F38DF" w:rsidRPr="005C130C" w:rsidRDefault="001F38DF" w:rsidP="005C130C">
      <w:pPr>
        <w:spacing w:before="0" w:after="0"/>
        <w:rPr>
          <w:rFonts w:cs="Arial"/>
          <w:szCs w:val="24"/>
        </w:rPr>
      </w:pPr>
      <w:r w:rsidRPr="005C130C">
        <w:rPr>
          <w:rFonts w:cs="Arial"/>
          <w:szCs w:val="24"/>
        </w:rPr>
        <w:t>In partnership with P</w:t>
      </w:r>
      <w:r w:rsidR="00884514">
        <w:rPr>
          <w:rFonts w:cs="Arial"/>
          <w:szCs w:val="24"/>
        </w:rPr>
        <w:t xml:space="preserve">atrick McGee, National Manager - </w:t>
      </w:r>
      <w:r w:rsidR="005C130C">
        <w:rPr>
          <w:rFonts w:cs="Arial"/>
          <w:szCs w:val="24"/>
        </w:rPr>
        <w:t xml:space="preserve">Systemic </w:t>
      </w:r>
      <w:r w:rsidRPr="005C130C">
        <w:rPr>
          <w:rFonts w:cs="Arial"/>
          <w:szCs w:val="24"/>
        </w:rPr>
        <w:t>Advocacy</w:t>
      </w:r>
      <w:r w:rsidR="005C130C">
        <w:rPr>
          <w:rFonts w:cs="Arial"/>
          <w:szCs w:val="24"/>
        </w:rPr>
        <w:t>, Insight</w:t>
      </w:r>
      <w:r w:rsidRPr="005C130C">
        <w:rPr>
          <w:rFonts w:cs="Arial"/>
          <w:szCs w:val="24"/>
        </w:rPr>
        <w:t xml:space="preserve"> &amp; Research, Natalie led AFDO’s systemic advocacy activities that promoted the work of the Disability Royal Commission. This work is funded via a grant from the Disability Royal Commission into Violence Abuse and Neglect.</w:t>
      </w:r>
    </w:p>
    <w:p w14:paraId="2A3A98DE" w14:textId="77777777" w:rsidR="001F38DF" w:rsidRPr="005C130C" w:rsidRDefault="001F38DF" w:rsidP="005C130C">
      <w:pPr>
        <w:spacing w:before="0" w:after="0"/>
        <w:rPr>
          <w:rFonts w:cs="Arial"/>
          <w:szCs w:val="24"/>
        </w:rPr>
      </w:pPr>
      <w:r w:rsidRPr="005C130C">
        <w:rPr>
          <w:rFonts w:cs="Arial"/>
          <w:szCs w:val="24"/>
        </w:rPr>
        <w:t xml:space="preserve">Key outcomes included; </w:t>
      </w:r>
    </w:p>
    <w:p w14:paraId="25073BE4" w14:textId="77777777" w:rsidR="001F38DF" w:rsidRPr="005C130C" w:rsidRDefault="001F38DF" w:rsidP="005C130C">
      <w:pPr>
        <w:pStyle w:val="ListParagraph"/>
        <w:numPr>
          <w:ilvl w:val="0"/>
          <w:numId w:val="27"/>
        </w:numPr>
        <w:shd w:val="clear" w:color="auto" w:fill="FFFFFF"/>
        <w:spacing w:before="0" w:after="0"/>
        <w:textAlignment w:val="baseline"/>
        <w:rPr>
          <w:rFonts w:cs="Arial"/>
          <w:szCs w:val="24"/>
        </w:rPr>
      </w:pPr>
      <w:r w:rsidRPr="005C130C">
        <w:rPr>
          <w:rFonts w:cs="Arial"/>
          <w:szCs w:val="24"/>
        </w:rPr>
        <w:t xml:space="preserve">On behalf of AFDO provided evidence to the Disability Royal Commission Hearing the experiences of people with disability during the pandemic </w:t>
      </w:r>
    </w:p>
    <w:p w14:paraId="219158FF" w14:textId="65019A00" w:rsidR="001F38DF" w:rsidRPr="005C130C" w:rsidRDefault="001F38DF" w:rsidP="005C130C">
      <w:pPr>
        <w:pStyle w:val="ListParagraph"/>
        <w:numPr>
          <w:ilvl w:val="0"/>
          <w:numId w:val="21"/>
        </w:numPr>
        <w:spacing w:before="0" w:after="0"/>
        <w:rPr>
          <w:rFonts w:cs="Arial"/>
          <w:szCs w:val="24"/>
        </w:rPr>
      </w:pPr>
      <w:r w:rsidRPr="005C130C">
        <w:rPr>
          <w:rFonts w:cs="Arial"/>
          <w:szCs w:val="24"/>
        </w:rPr>
        <w:t>Providing regular advice to AFDO Members to enable a deeper understanding of the Disability Royal Commission including how to write a Submission to the Disability Royal Commission and a series of articles</w:t>
      </w:r>
    </w:p>
    <w:p w14:paraId="600FE6D5" w14:textId="77777777" w:rsidR="001F38DF" w:rsidRPr="005C130C" w:rsidRDefault="001F38DF" w:rsidP="005C130C">
      <w:pPr>
        <w:pStyle w:val="ListParagraph"/>
        <w:numPr>
          <w:ilvl w:val="0"/>
          <w:numId w:val="21"/>
        </w:numPr>
        <w:spacing w:before="0" w:after="0"/>
        <w:rPr>
          <w:rFonts w:cs="Arial"/>
          <w:szCs w:val="24"/>
        </w:rPr>
      </w:pPr>
      <w:r w:rsidRPr="005C130C">
        <w:rPr>
          <w:rFonts w:cs="Arial"/>
          <w:szCs w:val="24"/>
        </w:rPr>
        <w:t>Chairing the National Online Justice Workshop involving the Disability Royal Commission and disability justice advocates</w:t>
      </w:r>
    </w:p>
    <w:p w14:paraId="5D175C0F" w14:textId="77777777" w:rsidR="001F38DF" w:rsidRPr="005C130C" w:rsidRDefault="001F38DF" w:rsidP="005C130C">
      <w:pPr>
        <w:pStyle w:val="ListParagraph"/>
        <w:numPr>
          <w:ilvl w:val="0"/>
          <w:numId w:val="21"/>
        </w:numPr>
        <w:spacing w:before="0" w:after="0"/>
        <w:rPr>
          <w:rFonts w:cs="Arial"/>
          <w:szCs w:val="24"/>
        </w:rPr>
      </w:pPr>
      <w:r w:rsidRPr="005C130C">
        <w:rPr>
          <w:rFonts w:cs="Arial"/>
          <w:szCs w:val="24"/>
        </w:rPr>
        <w:t xml:space="preserve">Authoring articles for AFDO and its members on the following subjects </w:t>
      </w:r>
    </w:p>
    <w:p w14:paraId="64338DC1" w14:textId="77777777" w:rsidR="001F38DF" w:rsidRPr="005C130C" w:rsidRDefault="001F38DF" w:rsidP="00CB2150">
      <w:pPr>
        <w:pStyle w:val="ListParagraph"/>
        <w:numPr>
          <w:ilvl w:val="0"/>
          <w:numId w:val="37"/>
        </w:numPr>
        <w:ind w:left="1560" w:hanging="567"/>
      </w:pPr>
      <w:r w:rsidRPr="005C130C">
        <w:t>Keeping people safe in the community (the role of the Community Visitor Scheme and other oversight bodies) - What systems are needed to keep people safe?</w:t>
      </w:r>
    </w:p>
    <w:p w14:paraId="28D20AF1" w14:textId="77777777" w:rsidR="001F38DF" w:rsidRPr="005C130C" w:rsidRDefault="001F38DF" w:rsidP="00CB2150">
      <w:pPr>
        <w:pStyle w:val="ListParagraph"/>
        <w:numPr>
          <w:ilvl w:val="0"/>
          <w:numId w:val="37"/>
        </w:numPr>
        <w:ind w:left="1560" w:hanging="567"/>
      </w:pPr>
      <w:r w:rsidRPr="005C130C">
        <w:t>The Abuse of Deaf Jurors in Australia - Why can’t Deaf people be jurors and how can it be changed?</w:t>
      </w:r>
    </w:p>
    <w:p w14:paraId="1CFA939F" w14:textId="77777777" w:rsidR="001F38DF" w:rsidRPr="005C130C" w:rsidRDefault="001F38DF" w:rsidP="00CB2150">
      <w:pPr>
        <w:pStyle w:val="ListParagraph"/>
        <w:numPr>
          <w:ilvl w:val="0"/>
          <w:numId w:val="37"/>
        </w:numPr>
        <w:ind w:left="1560" w:hanging="567"/>
      </w:pPr>
      <w:r w:rsidRPr="005C130C">
        <w:t>Treatment of students with disabilities in schools - When does this treatment become violence, abuse and neglect and who is responsible for responding?</w:t>
      </w:r>
    </w:p>
    <w:p w14:paraId="53FE0CF5" w14:textId="77777777" w:rsidR="001F38DF" w:rsidRPr="00AF6CF3" w:rsidRDefault="001F38DF" w:rsidP="001F38DF">
      <w:pPr>
        <w:spacing w:after="0"/>
        <w:rPr>
          <w:rFonts w:cs="Arial"/>
        </w:rPr>
      </w:pPr>
    </w:p>
    <w:p w14:paraId="5443F6CF" w14:textId="335DC711" w:rsidR="001F38DF" w:rsidRPr="00AF6CF3" w:rsidRDefault="001F38DF" w:rsidP="001F38DF">
      <w:pPr>
        <w:spacing w:after="0"/>
        <w:rPr>
          <w:rFonts w:cs="Arial"/>
          <w:b/>
        </w:rPr>
      </w:pPr>
      <w:r>
        <w:rPr>
          <w:rFonts w:cs="Arial"/>
          <w:b/>
        </w:rPr>
        <w:t xml:space="preserve">Geoff Trappett OAM </w:t>
      </w:r>
      <w:r w:rsidR="00884514">
        <w:rPr>
          <w:rFonts w:cs="Arial"/>
          <w:b/>
        </w:rPr>
        <w:t>–</w:t>
      </w:r>
      <w:r>
        <w:rPr>
          <w:rFonts w:cs="Arial"/>
          <w:b/>
        </w:rPr>
        <w:t xml:space="preserve"> </w:t>
      </w:r>
      <w:r w:rsidR="00884514">
        <w:rPr>
          <w:rFonts w:cs="Arial"/>
          <w:b/>
        </w:rPr>
        <w:t xml:space="preserve">AFDO Transport </w:t>
      </w:r>
      <w:r w:rsidRPr="00863594">
        <w:rPr>
          <w:rFonts w:cs="Arial"/>
          <w:b/>
        </w:rPr>
        <w:t xml:space="preserve">Consultant </w:t>
      </w:r>
      <w:r>
        <w:rPr>
          <w:rFonts w:cs="Arial"/>
          <w:b/>
        </w:rPr>
        <w:t>and Chair,</w:t>
      </w:r>
      <w:r w:rsidRPr="00863594">
        <w:rPr>
          <w:rFonts w:cs="Arial"/>
          <w:b/>
        </w:rPr>
        <w:t xml:space="preserve"> </w:t>
      </w:r>
      <w:r w:rsidRPr="00AF6CF3">
        <w:rPr>
          <w:rFonts w:cs="Arial"/>
          <w:b/>
        </w:rPr>
        <w:t>National Inclusive Transport Advocacy Network</w:t>
      </w:r>
    </w:p>
    <w:p w14:paraId="5CC1FDED" w14:textId="77777777" w:rsidR="001F38DF" w:rsidRPr="00AF6CF3" w:rsidRDefault="001F38DF" w:rsidP="001F38DF">
      <w:pPr>
        <w:rPr>
          <w:rFonts w:cs="Arial"/>
        </w:rPr>
      </w:pPr>
      <w:r w:rsidRPr="00AF6CF3">
        <w:rPr>
          <w:rFonts w:cs="Arial"/>
        </w:rPr>
        <w:t xml:space="preserve">Over the last twelve months, Geoff further built the </w:t>
      </w:r>
      <w:r>
        <w:rPr>
          <w:rFonts w:cs="Arial"/>
        </w:rPr>
        <w:t>AFDO initiated</w:t>
      </w:r>
      <w:r w:rsidRPr="00AF6CF3">
        <w:rPr>
          <w:rFonts w:cs="Arial"/>
        </w:rPr>
        <w:t xml:space="preserve"> National Inclusive Transport Advocacy Network (NITAN)</w:t>
      </w:r>
      <w:r>
        <w:rPr>
          <w:rFonts w:cs="Arial"/>
        </w:rPr>
        <w:t xml:space="preserve"> </w:t>
      </w:r>
      <w:r w:rsidRPr="00AF6CF3">
        <w:rPr>
          <w:rFonts w:cs="Arial"/>
        </w:rPr>
        <w:t>and developed its profile as a thought leader in inclusive transport</w:t>
      </w:r>
      <w:r>
        <w:rPr>
          <w:rFonts w:cs="Arial"/>
        </w:rPr>
        <w:t>.  This work is well</w:t>
      </w:r>
      <w:r w:rsidRPr="00AF6CF3">
        <w:rPr>
          <w:rFonts w:cs="Arial"/>
        </w:rPr>
        <w:t xml:space="preserve"> respected by transport providers as well as state, territory and federal jurisdictions </w:t>
      </w:r>
      <w:r>
        <w:rPr>
          <w:rFonts w:cs="Arial"/>
        </w:rPr>
        <w:t xml:space="preserve">and continues </w:t>
      </w:r>
      <w:r w:rsidRPr="00AF6CF3">
        <w:rPr>
          <w:rFonts w:cs="Arial"/>
        </w:rPr>
        <w:t xml:space="preserve">with a view to building an inclusive transport system throughout Australia. </w:t>
      </w:r>
    </w:p>
    <w:p w14:paraId="193746CA" w14:textId="77777777" w:rsidR="001F38DF" w:rsidRPr="00AF6CF3" w:rsidRDefault="001F38DF" w:rsidP="001F38DF">
      <w:pPr>
        <w:rPr>
          <w:rFonts w:cs="Arial"/>
        </w:rPr>
      </w:pPr>
      <w:r>
        <w:rPr>
          <w:rFonts w:cs="Arial"/>
        </w:rPr>
        <w:t>Key o</w:t>
      </w:r>
      <w:r w:rsidRPr="00AF6CF3">
        <w:rPr>
          <w:rFonts w:cs="Arial"/>
        </w:rPr>
        <w:t>utcome</w:t>
      </w:r>
      <w:r>
        <w:rPr>
          <w:rFonts w:cs="Arial"/>
        </w:rPr>
        <w:t>s</w:t>
      </w:r>
      <w:r w:rsidRPr="00AF6CF3">
        <w:rPr>
          <w:rFonts w:cs="Arial"/>
        </w:rPr>
        <w:t xml:space="preserve"> for NITAN included:</w:t>
      </w:r>
    </w:p>
    <w:p w14:paraId="78A3771D" w14:textId="77777777" w:rsidR="001F38DF" w:rsidRPr="00AF6CF3" w:rsidRDefault="001F38DF" w:rsidP="00CA5E5E">
      <w:pPr>
        <w:numPr>
          <w:ilvl w:val="0"/>
          <w:numId w:val="24"/>
        </w:numPr>
        <w:pBdr>
          <w:top w:val="nil"/>
          <w:left w:val="nil"/>
          <w:bottom w:val="nil"/>
          <w:right w:val="nil"/>
          <w:between w:val="nil"/>
        </w:pBdr>
        <w:spacing w:before="0" w:after="160" w:line="259" w:lineRule="auto"/>
        <w:rPr>
          <w:rFonts w:eastAsia="Arial" w:cs="Arial"/>
          <w:color w:val="000000"/>
        </w:rPr>
      </w:pPr>
      <w:r w:rsidRPr="00AF6CF3">
        <w:rPr>
          <w:rFonts w:eastAsia="Arial" w:cs="Arial"/>
          <w:color w:val="000000"/>
        </w:rPr>
        <w:t>Representing</w:t>
      </w:r>
      <w:sdt>
        <w:sdtPr>
          <w:rPr>
            <w:rFonts w:cs="Arial"/>
          </w:rPr>
          <w:tag w:val="goog_rdk_0"/>
          <w:id w:val="-2038581777"/>
        </w:sdtPr>
        <w:sdtContent/>
      </w:sdt>
      <w:r w:rsidRPr="00AF6CF3">
        <w:rPr>
          <w:rFonts w:eastAsia="Arial" w:cs="Arial"/>
          <w:color w:val="000000"/>
        </w:rPr>
        <w:t xml:space="preserve"> NITAN and AFDO in the Modernisation of Disability Standards for Accessible Public Transport (DSAPT) through the National </w:t>
      </w:r>
      <w:r w:rsidRPr="00AF6CF3">
        <w:rPr>
          <w:rFonts w:cs="Arial"/>
        </w:rPr>
        <w:t>Accessible Transport Task Force</w:t>
      </w:r>
      <w:r w:rsidRPr="00AF6CF3">
        <w:rPr>
          <w:rFonts w:eastAsia="Arial" w:cs="Arial"/>
          <w:color w:val="000000"/>
        </w:rPr>
        <w:t xml:space="preserve"> led by the Department of Infrastructure, Regional </w:t>
      </w:r>
      <w:r>
        <w:rPr>
          <w:rFonts w:eastAsia="Arial" w:cs="Arial"/>
          <w:color w:val="000000"/>
        </w:rPr>
        <w:t>Development and Transport</w:t>
      </w:r>
    </w:p>
    <w:p w14:paraId="321D9B88" w14:textId="77777777" w:rsidR="001F38DF" w:rsidRPr="00AF6CF3" w:rsidRDefault="001F38DF" w:rsidP="00CA5E5E">
      <w:pPr>
        <w:numPr>
          <w:ilvl w:val="0"/>
          <w:numId w:val="24"/>
        </w:numPr>
        <w:pBdr>
          <w:top w:val="nil"/>
          <w:left w:val="nil"/>
          <w:bottom w:val="nil"/>
          <w:right w:val="nil"/>
          <w:between w:val="nil"/>
        </w:pBdr>
        <w:spacing w:before="0" w:after="160" w:line="259" w:lineRule="auto"/>
        <w:rPr>
          <w:rFonts w:cs="Arial"/>
        </w:rPr>
      </w:pPr>
      <w:r w:rsidRPr="00AF6CF3">
        <w:rPr>
          <w:rFonts w:cs="Arial"/>
        </w:rPr>
        <w:t>Worked wit</w:t>
      </w:r>
      <w:r>
        <w:rPr>
          <w:rFonts w:cs="Arial"/>
        </w:rPr>
        <w:t xml:space="preserve">h AFDO and its partner, </w:t>
      </w:r>
      <w:proofErr w:type="spellStart"/>
      <w:r>
        <w:rPr>
          <w:rFonts w:cs="Arial"/>
        </w:rPr>
        <w:t>LaTrobe</w:t>
      </w:r>
      <w:proofErr w:type="spellEnd"/>
      <w:r>
        <w:rPr>
          <w:rFonts w:cs="Arial"/>
        </w:rPr>
        <w:t xml:space="preserve"> U</w:t>
      </w:r>
      <w:r w:rsidRPr="00AF6CF3">
        <w:rPr>
          <w:rFonts w:cs="Arial"/>
        </w:rPr>
        <w:t>niversity</w:t>
      </w:r>
      <w:r>
        <w:rPr>
          <w:rFonts w:cs="Arial"/>
        </w:rPr>
        <w:t>,</w:t>
      </w:r>
      <w:r w:rsidRPr="00AF6CF3">
        <w:rPr>
          <w:rFonts w:cs="Arial"/>
        </w:rPr>
        <w:t xml:space="preserve"> investigating the merits of autonomous</w:t>
      </w:r>
      <w:r>
        <w:rPr>
          <w:rFonts w:cs="Arial"/>
        </w:rPr>
        <w:t xml:space="preserve"> vehicle technology to enable the disabled community</w:t>
      </w:r>
    </w:p>
    <w:p w14:paraId="34E47DF5" w14:textId="77777777" w:rsidR="001F38DF" w:rsidRPr="00AF6CF3" w:rsidRDefault="001F38DF" w:rsidP="00CA5E5E">
      <w:pPr>
        <w:numPr>
          <w:ilvl w:val="0"/>
          <w:numId w:val="24"/>
        </w:numPr>
        <w:pBdr>
          <w:top w:val="nil"/>
          <w:left w:val="nil"/>
          <w:bottom w:val="nil"/>
          <w:right w:val="nil"/>
          <w:between w:val="nil"/>
        </w:pBdr>
        <w:spacing w:before="0" w:after="160" w:line="259" w:lineRule="auto"/>
        <w:rPr>
          <w:rFonts w:cs="Arial"/>
        </w:rPr>
      </w:pPr>
      <w:r w:rsidRPr="00AF6CF3">
        <w:rPr>
          <w:rFonts w:cs="Arial"/>
        </w:rPr>
        <w:t>Led the development and submission of NITAN submissions to multiple policy and regulatory investigations including:</w:t>
      </w:r>
    </w:p>
    <w:p w14:paraId="3CC0F9C5" w14:textId="77777777" w:rsidR="001F38DF" w:rsidRPr="00AF6CF3" w:rsidRDefault="001F38DF" w:rsidP="00CA5E5E">
      <w:pPr>
        <w:numPr>
          <w:ilvl w:val="1"/>
          <w:numId w:val="24"/>
        </w:numPr>
        <w:pBdr>
          <w:top w:val="nil"/>
          <w:left w:val="nil"/>
          <w:bottom w:val="nil"/>
          <w:right w:val="nil"/>
          <w:between w:val="nil"/>
        </w:pBdr>
        <w:spacing w:before="0" w:after="160" w:line="259" w:lineRule="auto"/>
        <w:rPr>
          <w:rFonts w:cs="Arial"/>
        </w:rPr>
      </w:pPr>
      <w:r w:rsidRPr="00AF6CF3">
        <w:rPr>
          <w:rFonts w:cs="Arial"/>
        </w:rPr>
        <w:t>First Regulatory Impact Statement investigating the proposed modernisation of the Disability Standards for Accessible Public Transport</w:t>
      </w:r>
    </w:p>
    <w:p w14:paraId="523AC545" w14:textId="77777777" w:rsidR="001F38DF" w:rsidRPr="00AF6CF3" w:rsidRDefault="001F38DF" w:rsidP="00CA5E5E">
      <w:pPr>
        <w:numPr>
          <w:ilvl w:val="1"/>
          <w:numId w:val="24"/>
        </w:numPr>
        <w:pBdr>
          <w:top w:val="nil"/>
          <w:left w:val="nil"/>
          <w:bottom w:val="nil"/>
          <w:right w:val="nil"/>
          <w:between w:val="nil"/>
        </w:pBdr>
        <w:spacing w:before="0" w:after="160" w:line="259" w:lineRule="auto"/>
        <w:rPr>
          <w:rFonts w:cs="Arial"/>
        </w:rPr>
      </w:pPr>
      <w:r w:rsidRPr="00AF6CF3">
        <w:rPr>
          <w:rFonts w:cs="Arial"/>
        </w:rPr>
        <w:t>DSAPT exemption application by the Australasian Railways Association to the Australian Human Rights Commission</w:t>
      </w:r>
    </w:p>
    <w:p w14:paraId="33AEC594" w14:textId="77777777" w:rsidR="001F38DF" w:rsidRPr="00AF6CF3" w:rsidRDefault="001F38DF" w:rsidP="00CA5E5E">
      <w:pPr>
        <w:numPr>
          <w:ilvl w:val="1"/>
          <w:numId w:val="24"/>
        </w:numPr>
        <w:pBdr>
          <w:top w:val="nil"/>
          <w:left w:val="nil"/>
          <w:bottom w:val="nil"/>
          <w:right w:val="nil"/>
          <w:between w:val="nil"/>
        </w:pBdr>
        <w:spacing w:before="0" w:after="160" w:line="259" w:lineRule="auto"/>
        <w:rPr>
          <w:rFonts w:cs="Arial"/>
        </w:rPr>
      </w:pPr>
      <w:proofErr w:type="spellStart"/>
      <w:r w:rsidRPr="00AF6CF3">
        <w:rPr>
          <w:rFonts w:cs="Arial"/>
        </w:rPr>
        <w:t>Austroad</w:t>
      </w:r>
      <w:proofErr w:type="spellEnd"/>
      <w:r w:rsidRPr="00AF6CF3">
        <w:rPr>
          <w:rFonts w:cs="Arial"/>
        </w:rPr>
        <w:t xml:space="preserve"> Fitness to Drive regulations ensuring the disabled voice is present in this regulatory instrument</w:t>
      </w:r>
    </w:p>
    <w:p w14:paraId="52DE8C9E" w14:textId="77777777" w:rsidR="001F38DF" w:rsidRPr="00AF6CF3" w:rsidRDefault="001F38DF" w:rsidP="00CA5E5E">
      <w:pPr>
        <w:numPr>
          <w:ilvl w:val="1"/>
          <w:numId w:val="24"/>
        </w:numPr>
        <w:pBdr>
          <w:top w:val="nil"/>
          <w:left w:val="nil"/>
          <w:bottom w:val="nil"/>
          <w:right w:val="nil"/>
          <w:between w:val="nil"/>
        </w:pBdr>
        <w:spacing w:before="0" w:after="160" w:line="259" w:lineRule="auto"/>
        <w:rPr>
          <w:rFonts w:cs="Arial"/>
        </w:rPr>
      </w:pPr>
      <w:r w:rsidRPr="00AF6CF3">
        <w:rPr>
          <w:rFonts w:cs="Arial"/>
        </w:rPr>
        <w:t>Evidence to the Senate Finance and Public Administration Committee investigating the capability of the Australian Public Service with respect to inclusive transport policy</w:t>
      </w:r>
      <w:bookmarkStart w:id="19" w:name="_heading=h.gjdgxs" w:colFirst="0" w:colLast="0"/>
      <w:bookmarkEnd w:id="19"/>
      <w:r>
        <w:rPr>
          <w:rFonts w:cs="Arial"/>
        </w:rPr>
        <w:t>.</w:t>
      </w:r>
    </w:p>
    <w:p w14:paraId="3EC558AC" w14:textId="7AE3350B" w:rsidR="001F38DF" w:rsidRPr="00AF6CF3" w:rsidRDefault="001F38DF" w:rsidP="001F38DF">
      <w:pPr>
        <w:rPr>
          <w:rFonts w:cs="Arial"/>
          <w:b/>
        </w:rPr>
      </w:pPr>
      <w:r w:rsidRPr="00AF6CF3">
        <w:rPr>
          <w:rFonts w:cs="Arial"/>
          <w:b/>
        </w:rPr>
        <w:t>Natasha Thomson</w:t>
      </w:r>
      <w:r>
        <w:rPr>
          <w:rFonts w:cs="Arial"/>
          <w:b/>
        </w:rPr>
        <w:t xml:space="preserve"> – </w:t>
      </w:r>
      <w:r w:rsidR="00884514">
        <w:rPr>
          <w:rFonts w:cs="Arial"/>
          <w:b/>
        </w:rPr>
        <w:t xml:space="preserve">AFDO Social Security </w:t>
      </w:r>
      <w:r>
        <w:rPr>
          <w:rFonts w:cs="Arial"/>
          <w:b/>
        </w:rPr>
        <w:t xml:space="preserve">Consultant </w:t>
      </w:r>
      <w:r w:rsidR="005B20CC">
        <w:rPr>
          <w:rFonts w:cs="Arial"/>
          <w:b/>
        </w:rPr>
        <w:t>– TESS Working Group</w:t>
      </w:r>
    </w:p>
    <w:p w14:paraId="33E79F11" w14:textId="77777777" w:rsidR="001F38DF" w:rsidRPr="00AF6CF3" w:rsidRDefault="001F38DF" w:rsidP="001F38DF">
      <w:pPr>
        <w:rPr>
          <w:rFonts w:cs="Arial"/>
        </w:rPr>
      </w:pPr>
      <w:r w:rsidRPr="00AF6CF3">
        <w:rPr>
          <w:rFonts w:cs="Arial"/>
        </w:rPr>
        <w:t>Natasha Thomson is a person with lived experience of the Disability Support Pension</w:t>
      </w:r>
      <w:r>
        <w:rPr>
          <w:rFonts w:cs="Arial"/>
        </w:rPr>
        <w:t xml:space="preserve"> (DSP)</w:t>
      </w:r>
      <w:r w:rsidRPr="00AF6CF3">
        <w:rPr>
          <w:rFonts w:cs="Arial"/>
        </w:rPr>
        <w:t xml:space="preserve">.  </w:t>
      </w:r>
      <w:r>
        <w:rPr>
          <w:rFonts w:cs="Arial"/>
        </w:rPr>
        <w:t xml:space="preserve">She </w:t>
      </w:r>
      <w:r w:rsidRPr="00AF6CF3">
        <w:rPr>
          <w:rFonts w:cs="Arial"/>
        </w:rPr>
        <w:t>represents the DSP Lived Experience on the AFDO Technical Experts on Social Security Working Group as well as representing AFDO on the DSP Help Project with Social Security Rights Victoria and at the Services Australia Disability Peaks Meeting.</w:t>
      </w:r>
    </w:p>
    <w:p w14:paraId="57CE2E2F" w14:textId="77777777" w:rsidR="001F38DF" w:rsidRPr="00AF6CF3" w:rsidRDefault="001F38DF" w:rsidP="001F38DF">
      <w:pPr>
        <w:rPr>
          <w:rFonts w:cs="Arial"/>
        </w:rPr>
      </w:pPr>
      <w:r w:rsidRPr="00AF6CF3">
        <w:rPr>
          <w:rFonts w:cs="Arial"/>
        </w:rPr>
        <w:t>Natasha has successfully bought to the systemic advocacy conversation involving social security the ability to talk directly and personally regarding applying for</w:t>
      </w:r>
      <w:r>
        <w:rPr>
          <w:rFonts w:cs="Arial"/>
        </w:rPr>
        <w:t>,</w:t>
      </w:r>
      <w:r w:rsidRPr="00AF6CF3">
        <w:rPr>
          <w:rFonts w:cs="Arial"/>
        </w:rPr>
        <w:t xml:space="preserve"> and having decisions reviewed about, the Disability Support Pension.  Systemically articulating a personal account of the DSP allows for a different quality of conversation</w:t>
      </w:r>
      <w:r>
        <w:rPr>
          <w:rFonts w:cs="Arial"/>
        </w:rPr>
        <w:t>,</w:t>
      </w:r>
      <w:r w:rsidRPr="00AF6CF3">
        <w:rPr>
          <w:rFonts w:cs="Arial"/>
        </w:rPr>
        <w:t xml:space="preserve"> framing the issues facing people with disability interacting with the social security space in the context of lived</w:t>
      </w:r>
      <w:r>
        <w:rPr>
          <w:rFonts w:cs="Arial"/>
        </w:rPr>
        <w:t xml:space="preserve"> experience</w:t>
      </w:r>
      <w:r w:rsidRPr="00AF6CF3">
        <w:rPr>
          <w:rFonts w:cs="Arial"/>
        </w:rPr>
        <w:t xml:space="preserve">.   </w:t>
      </w:r>
    </w:p>
    <w:p w14:paraId="1BCEA734" w14:textId="77777777" w:rsidR="001F38DF" w:rsidRPr="00AF6CF3" w:rsidRDefault="001F38DF" w:rsidP="001F38DF">
      <w:pPr>
        <w:rPr>
          <w:rFonts w:cs="Arial"/>
        </w:rPr>
      </w:pPr>
      <w:r w:rsidRPr="00AF6CF3">
        <w:rPr>
          <w:rFonts w:cs="Arial"/>
        </w:rPr>
        <w:t xml:space="preserve">Most notably, Natasha has lead the coordination and collection of stories from people with disability and lived experience of the DSP for the AFDO Submission to Senate Standing Committee on Community Affairs Inquiry into the Purpose, Adequacy and Intent of the DSP.  This invaluable collection of stories from people with disability about their DSP experience is the backbone of the current AFDO Submission on the DSP.  </w:t>
      </w:r>
    </w:p>
    <w:p w14:paraId="61F13F78" w14:textId="7AC1DC4C" w:rsidR="001F38DF" w:rsidRDefault="001F38DF" w:rsidP="001F38DF">
      <w:pPr>
        <w:rPr>
          <w:rFonts w:cs="Arial"/>
          <w:b/>
        </w:rPr>
      </w:pPr>
      <w:r w:rsidRPr="00AF6CF3">
        <w:rPr>
          <w:rFonts w:cs="Arial"/>
          <w:b/>
        </w:rPr>
        <w:t>Eva Sifis</w:t>
      </w:r>
      <w:r>
        <w:rPr>
          <w:rFonts w:cs="Arial"/>
          <w:b/>
        </w:rPr>
        <w:t xml:space="preserve"> – </w:t>
      </w:r>
      <w:r w:rsidR="00884514">
        <w:rPr>
          <w:rFonts w:cs="Arial"/>
          <w:b/>
        </w:rPr>
        <w:t xml:space="preserve">AFDO </w:t>
      </w:r>
      <w:r w:rsidR="005B20CC">
        <w:rPr>
          <w:rFonts w:cs="Arial"/>
          <w:b/>
        </w:rPr>
        <w:t xml:space="preserve">Inclusion in the Arts </w:t>
      </w:r>
      <w:r>
        <w:rPr>
          <w:rFonts w:cs="Arial"/>
          <w:b/>
        </w:rPr>
        <w:t xml:space="preserve">Consultant </w:t>
      </w:r>
    </w:p>
    <w:p w14:paraId="7F1CC6AA" w14:textId="514D990B" w:rsidR="001F38DF" w:rsidRDefault="001F38DF" w:rsidP="001F38DF">
      <w:pPr>
        <w:rPr>
          <w:rFonts w:cs="Arial"/>
          <w:bCs/>
        </w:rPr>
      </w:pPr>
      <w:r w:rsidRPr="00AF6CF3">
        <w:rPr>
          <w:rFonts w:cs="Arial"/>
        </w:rPr>
        <w:t xml:space="preserve">Eva’s main focus has been as a member of the Advisory Committee for the </w:t>
      </w:r>
      <w:r w:rsidRPr="00AF6CF3">
        <w:rPr>
          <w:rFonts w:cs="Arial"/>
          <w:bCs/>
        </w:rPr>
        <w:t xml:space="preserve">Autonomy, Diversity &amp; Disability: Everyday Practices of Technology (ADDEPT Project) at Western Sydney University in partnership with Associate Professor Karen Soldatic who leads the Project. The ADDEPT Project </w:t>
      </w:r>
      <w:r w:rsidRPr="00AF6CF3">
        <w:rPr>
          <w:rFonts w:cs="Arial"/>
          <w:shd w:val="clear" w:color="auto" w:fill="FFFFFF"/>
        </w:rPr>
        <w:t>looks to understand how diverse communities use technology in their everyday life. It examines how and when bias and other technology issues impede, frustrate or disadvantage two distinct groups: people with disability, and people from culturally diverse backgrounds.</w:t>
      </w:r>
      <w:r w:rsidRPr="00AF6CF3">
        <w:rPr>
          <w:rFonts w:cs="Arial"/>
          <w:bCs/>
        </w:rPr>
        <w:t xml:space="preserve">  In this context Eva has facilitated consultation with self-advocate</w:t>
      </w:r>
      <w:r>
        <w:rPr>
          <w:rFonts w:cs="Arial"/>
          <w:bCs/>
        </w:rPr>
        <w:t>s about their use of technology.</w:t>
      </w:r>
    </w:p>
    <w:p w14:paraId="0DFE736D" w14:textId="5B9219E8" w:rsidR="001F38DF" w:rsidRPr="00AF6CF3" w:rsidRDefault="001F38DF" w:rsidP="005D4D8A">
      <w:r w:rsidRPr="00AF6CF3">
        <w:t>Eva has also</w:t>
      </w:r>
      <w:r>
        <w:t xml:space="preserve"> represented AFD</w:t>
      </w:r>
      <w:r w:rsidRPr="00AF6CF3">
        <w:t xml:space="preserve">O in the </w:t>
      </w:r>
      <w:r w:rsidRPr="00AF6CF3">
        <w:rPr>
          <w:color w:val="222222"/>
        </w:rPr>
        <w:t xml:space="preserve">Finance and Public Administration References Committee </w:t>
      </w:r>
      <w:r w:rsidRPr="00AF6CF3">
        <w:t>Senate Inquiry into the Current Capability of the Australian Public Service (APS) where Eva addressed the impact on people with cognitive impairments of the process of digitisation</w:t>
      </w:r>
      <w:r>
        <w:t xml:space="preserve"> of Services Australia process.</w:t>
      </w:r>
    </w:p>
    <w:p w14:paraId="759EE640" w14:textId="6B8C506C" w:rsidR="001F38DF" w:rsidRDefault="001F38DF" w:rsidP="001F38DF">
      <w:pPr>
        <w:spacing w:after="0"/>
        <w:rPr>
          <w:rFonts w:cs="Arial"/>
          <w:b/>
        </w:rPr>
      </w:pPr>
      <w:r>
        <w:rPr>
          <w:rFonts w:cs="Arial"/>
          <w:b/>
        </w:rPr>
        <w:t xml:space="preserve">Jody Barney – </w:t>
      </w:r>
      <w:r w:rsidR="00884514">
        <w:rPr>
          <w:rFonts w:cs="Arial"/>
          <w:b/>
        </w:rPr>
        <w:t xml:space="preserve">AFDO </w:t>
      </w:r>
      <w:r>
        <w:rPr>
          <w:rFonts w:cs="Arial"/>
          <w:b/>
        </w:rPr>
        <w:t xml:space="preserve">First Nations Disability </w:t>
      </w:r>
      <w:r w:rsidR="005B20CC">
        <w:rPr>
          <w:rFonts w:cs="Arial"/>
          <w:b/>
        </w:rPr>
        <w:t xml:space="preserve">&amp; Cultural </w:t>
      </w:r>
      <w:r>
        <w:rPr>
          <w:rFonts w:cs="Arial"/>
          <w:b/>
        </w:rPr>
        <w:t>Consultant</w:t>
      </w:r>
    </w:p>
    <w:p w14:paraId="47F12EFB" w14:textId="77777777" w:rsidR="005C130C" w:rsidRPr="006E401F" w:rsidRDefault="005C130C" w:rsidP="005C130C">
      <w:pPr>
        <w:spacing w:before="0" w:after="0"/>
        <w:rPr>
          <w:rFonts w:cs="Arial"/>
          <w:color w:val="000000"/>
          <w:szCs w:val="24"/>
          <w:shd w:val="clear" w:color="auto" w:fill="FFFFFF"/>
        </w:rPr>
      </w:pPr>
      <w:r w:rsidRPr="006E401F">
        <w:rPr>
          <w:rFonts w:cs="Arial"/>
          <w:szCs w:val="24"/>
        </w:rPr>
        <w:t>Jody Barney is a</w:t>
      </w:r>
      <w:r w:rsidRPr="006E401F">
        <w:rPr>
          <w:rFonts w:cs="Arial"/>
          <w:color w:val="000000"/>
          <w:szCs w:val="24"/>
          <w:shd w:val="clear" w:color="auto" w:fill="FFFFFF"/>
        </w:rPr>
        <w:t xml:space="preserve"> Birri-Gubba / Urangan woman from Queensland who lives on Yorta </w:t>
      </w:r>
      <w:proofErr w:type="spellStart"/>
      <w:r w:rsidRPr="006E401F">
        <w:rPr>
          <w:rFonts w:cs="Arial"/>
          <w:color w:val="000000"/>
          <w:szCs w:val="24"/>
          <w:shd w:val="clear" w:color="auto" w:fill="FFFFFF"/>
        </w:rPr>
        <w:t>Yorta</w:t>
      </w:r>
      <w:proofErr w:type="spellEnd"/>
      <w:r w:rsidRPr="006E401F">
        <w:rPr>
          <w:rFonts w:cs="Arial"/>
          <w:color w:val="000000"/>
          <w:szCs w:val="24"/>
          <w:shd w:val="clear" w:color="auto" w:fill="FFFFFF"/>
        </w:rPr>
        <w:t xml:space="preserve"> Country in Shepparton.  Jody is Deaf and works as a Deaf Indigenous Community Consultant and has been involved with AFDO since 2007.  </w:t>
      </w:r>
    </w:p>
    <w:p w14:paraId="0AA425FC" w14:textId="77777777" w:rsidR="005C130C" w:rsidRPr="006E401F" w:rsidRDefault="005C130C" w:rsidP="005C130C">
      <w:pPr>
        <w:spacing w:before="0" w:after="0"/>
        <w:rPr>
          <w:rFonts w:cs="Arial"/>
          <w:color w:val="000000"/>
          <w:szCs w:val="24"/>
          <w:shd w:val="clear" w:color="auto" w:fill="FFFFFF"/>
        </w:rPr>
      </w:pPr>
    </w:p>
    <w:p w14:paraId="5651DD02" w14:textId="340316D9" w:rsidR="005C130C" w:rsidRPr="006E401F" w:rsidRDefault="005C130C" w:rsidP="005C130C">
      <w:pPr>
        <w:spacing w:before="0" w:after="0"/>
        <w:rPr>
          <w:rFonts w:cs="Arial"/>
          <w:color w:val="000000"/>
          <w:szCs w:val="24"/>
          <w:shd w:val="clear" w:color="auto" w:fill="FFFFFF"/>
        </w:rPr>
      </w:pPr>
      <w:r w:rsidRPr="006E401F">
        <w:rPr>
          <w:rFonts w:cs="Arial"/>
          <w:color w:val="000000"/>
          <w:szCs w:val="24"/>
          <w:shd w:val="clear" w:color="auto" w:fill="FFFFFF"/>
        </w:rPr>
        <w:t xml:space="preserve">Jody’s role </w:t>
      </w:r>
      <w:r w:rsidR="005B20CC">
        <w:rPr>
          <w:rFonts w:cs="Arial"/>
          <w:color w:val="000000"/>
          <w:szCs w:val="24"/>
          <w:shd w:val="clear" w:color="auto" w:fill="FFFFFF"/>
        </w:rPr>
        <w:t xml:space="preserve">as </w:t>
      </w:r>
      <w:proofErr w:type="spellStart"/>
      <w:r w:rsidR="005B20CC">
        <w:rPr>
          <w:rFonts w:cs="Arial"/>
          <w:color w:val="000000"/>
          <w:szCs w:val="24"/>
          <w:shd w:val="clear" w:color="auto" w:fill="FFFFFF"/>
        </w:rPr>
        <w:t>Firat</w:t>
      </w:r>
      <w:proofErr w:type="spellEnd"/>
      <w:r w:rsidR="005B20CC">
        <w:rPr>
          <w:rFonts w:cs="Arial"/>
          <w:color w:val="000000"/>
          <w:szCs w:val="24"/>
          <w:shd w:val="clear" w:color="auto" w:fill="FFFFFF"/>
        </w:rPr>
        <w:t xml:space="preserve"> Nation</w:t>
      </w:r>
      <w:r w:rsidR="00D85119">
        <w:rPr>
          <w:rFonts w:cs="Arial"/>
          <w:color w:val="000000"/>
          <w:szCs w:val="24"/>
          <w:shd w:val="clear" w:color="auto" w:fill="FFFFFF"/>
        </w:rPr>
        <w:t>s</w:t>
      </w:r>
      <w:r w:rsidR="005B20CC">
        <w:rPr>
          <w:rFonts w:cs="Arial"/>
          <w:color w:val="000000"/>
          <w:szCs w:val="24"/>
          <w:shd w:val="clear" w:color="auto" w:fill="FFFFFF"/>
        </w:rPr>
        <w:t xml:space="preserve"> </w:t>
      </w:r>
      <w:proofErr w:type="spellStart"/>
      <w:r w:rsidR="005B20CC">
        <w:rPr>
          <w:rFonts w:cs="Arial"/>
          <w:color w:val="000000"/>
          <w:szCs w:val="24"/>
          <w:shd w:val="clear" w:color="auto" w:fill="FFFFFF"/>
        </w:rPr>
        <w:t>Disbaility</w:t>
      </w:r>
      <w:proofErr w:type="spellEnd"/>
      <w:r w:rsidR="005B20CC">
        <w:rPr>
          <w:rFonts w:cs="Arial"/>
          <w:color w:val="000000"/>
          <w:szCs w:val="24"/>
          <w:shd w:val="clear" w:color="auto" w:fill="FFFFFF"/>
        </w:rPr>
        <w:t xml:space="preserve"> &amp; Cultural Consultant </w:t>
      </w:r>
      <w:r w:rsidRPr="006E401F">
        <w:rPr>
          <w:rFonts w:cs="Arial"/>
          <w:color w:val="000000"/>
          <w:szCs w:val="24"/>
          <w:shd w:val="clear" w:color="auto" w:fill="FFFFFF"/>
        </w:rPr>
        <w:t>with AFDO is threefold:</w:t>
      </w:r>
    </w:p>
    <w:p w14:paraId="1D9872DD" w14:textId="77777777" w:rsidR="005C130C" w:rsidRPr="006E401F" w:rsidRDefault="005C130C" w:rsidP="005C130C">
      <w:pPr>
        <w:spacing w:before="0" w:after="0"/>
        <w:rPr>
          <w:rFonts w:cs="Arial"/>
          <w:color w:val="000000"/>
          <w:szCs w:val="24"/>
          <w:shd w:val="clear" w:color="auto" w:fill="FFFFFF"/>
        </w:rPr>
      </w:pPr>
    </w:p>
    <w:p w14:paraId="7F88E73D" w14:textId="77777777" w:rsidR="005C130C" w:rsidRPr="006E401F" w:rsidRDefault="005C130C" w:rsidP="005C130C">
      <w:pPr>
        <w:pStyle w:val="ListParagraph"/>
        <w:numPr>
          <w:ilvl w:val="0"/>
          <w:numId w:val="35"/>
        </w:numPr>
        <w:spacing w:before="0" w:after="0"/>
        <w:rPr>
          <w:rFonts w:cs="Arial"/>
          <w:color w:val="000000"/>
          <w:szCs w:val="24"/>
          <w:shd w:val="clear" w:color="auto" w:fill="FFFFFF"/>
        </w:rPr>
      </w:pPr>
      <w:r w:rsidRPr="006E401F">
        <w:rPr>
          <w:rFonts w:cs="Arial"/>
          <w:color w:val="000000"/>
          <w:szCs w:val="24"/>
          <w:shd w:val="clear" w:color="auto" w:fill="FFFFFF"/>
        </w:rPr>
        <w:t xml:space="preserve">To advise AFDO on emerging First Nations systemic disability issues </w:t>
      </w:r>
    </w:p>
    <w:p w14:paraId="421C046C" w14:textId="77777777" w:rsidR="005C130C" w:rsidRPr="006E401F" w:rsidRDefault="005C130C" w:rsidP="005C130C">
      <w:pPr>
        <w:pStyle w:val="ListParagraph"/>
        <w:numPr>
          <w:ilvl w:val="0"/>
          <w:numId w:val="35"/>
        </w:numPr>
        <w:spacing w:before="0" w:after="0"/>
        <w:rPr>
          <w:rFonts w:cs="Arial"/>
          <w:color w:val="000000"/>
          <w:szCs w:val="24"/>
          <w:shd w:val="clear" w:color="auto" w:fill="FFFFFF"/>
        </w:rPr>
      </w:pPr>
      <w:r w:rsidRPr="006E401F">
        <w:rPr>
          <w:rFonts w:cs="Arial"/>
          <w:color w:val="000000"/>
          <w:szCs w:val="24"/>
          <w:shd w:val="clear" w:color="auto" w:fill="FFFFFF"/>
        </w:rPr>
        <w:t xml:space="preserve">Provide First Nations Disability advice guidance to AFDO on developing responses to First Nations systemic disability issues </w:t>
      </w:r>
    </w:p>
    <w:p w14:paraId="47E2876A" w14:textId="7C7A12D3" w:rsidR="005C130C" w:rsidRPr="006E401F" w:rsidRDefault="005C130C" w:rsidP="005C130C">
      <w:pPr>
        <w:pStyle w:val="ListParagraph"/>
        <w:numPr>
          <w:ilvl w:val="0"/>
          <w:numId w:val="35"/>
        </w:numPr>
        <w:spacing w:before="0" w:after="0"/>
        <w:rPr>
          <w:rFonts w:cs="Arial"/>
          <w:color w:val="000000"/>
          <w:szCs w:val="24"/>
          <w:shd w:val="clear" w:color="auto" w:fill="FFFFFF"/>
        </w:rPr>
      </w:pPr>
      <w:r w:rsidRPr="006E401F">
        <w:rPr>
          <w:rFonts w:cs="Arial"/>
          <w:color w:val="000000"/>
          <w:szCs w:val="24"/>
          <w:shd w:val="clear" w:color="auto" w:fill="FFFFFF"/>
        </w:rPr>
        <w:t xml:space="preserve">Along with the CEO to </w:t>
      </w:r>
      <w:r w:rsidR="005B20CC">
        <w:rPr>
          <w:rFonts w:cs="Arial"/>
          <w:color w:val="000000"/>
          <w:szCs w:val="24"/>
          <w:shd w:val="clear" w:color="auto" w:fill="FFFFFF"/>
        </w:rPr>
        <w:t>r</w:t>
      </w:r>
      <w:r w:rsidRPr="006E401F">
        <w:rPr>
          <w:rFonts w:cs="Arial"/>
          <w:color w:val="000000"/>
          <w:szCs w:val="24"/>
          <w:shd w:val="clear" w:color="auto" w:fill="FFFFFF"/>
        </w:rPr>
        <w:t xml:space="preserve">epresent First Nations People with Disability when AFDO speaks publicly about First Nations systemic disability issues </w:t>
      </w:r>
    </w:p>
    <w:p w14:paraId="5871C1BA" w14:textId="77777777" w:rsidR="005C130C" w:rsidRPr="006E401F" w:rsidRDefault="005C130C" w:rsidP="005C130C">
      <w:pPr>
        <w:spacing w:before="0" w:after="0"/>
        <w:rPr>
          <w:rFonts w:cs="Arial"/>
          <w:color w:val="000000"/>
          <w:szCs w:val="24"/>
          <w:shd w:val="clear" w:color="auto" w:fill="FFFFFF"/>
        </w:rPr>
      </w:pPr>
    </w:p>
    <w:p w14:paraId="1F21DCB5" w14:textId="723112FA" w:rsidR="005C130C" w:rsidRPr="006E401F" w:rsidRDefault="005C130C" w:rsidP="005C130C">
      <w:pPr>
        <w:spacing w:before="0" w:after="0"/>
        <w:rPr>
          <w:rFonts w:cs="Arial"/>
          <w:color w:val="000000"/>
          <w:szCs w:val="24"/>
          <w:shd w:val="clear" w:color="auto" w:fill="FFFFFF"/>
        </w:rPr>
      </w:pPr>
      <w:r w:rsidRPr="006E401F">
        <w:rPr>
          <w:rFonts w:cs="Arial"/>
          <w:color w:val="000000"/>
          <w:szCs w:val="24"/>
          <w:shd w:val="clear" w:color="auto" w:fill="FFFFFF"/>
        </w:rPr>
        <w:t xml:space="preserve">Jody has undertaken the following activities: </w:t>
      </w:r>
    </w:p>
    <w:p w14:paraId="711CC0F3"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At AFDO public events Jody Barney provides acknowledgement of country </w:t>
      </w:r>
    </w:p>
    <w:p w14:paraId="77232921"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Provided First Nations perspectives to the Civil Society Advisory Group facilitated conversation with the remote services team about improving access to social security for First Nations Australians with disability </w:t>
      </w:r>
    </w:p>
    <w:p w14:paraId="1AEDC4C3"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Participated in the development of the Submission responding to the Review of the Quality and Safeguards Commission </w:t>
      </w:r>
    </w:p>
    <w:p w14:paraId="2EA2245D"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Represented First Nations Disability and Justice perspectives at the AFDO Disability and Justice Quarterly Meetings </w:t>
      </w:r>
    </w:p>
    <w:p w14:paraId="1D59CE1E"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Facilitated discussion with the Audit and Risk Committee with Victorian Disability Workers Commission regarding representation of First Nations People with Disability </w:t>
      </w:r>
    </w:p>
    <w:p w14:paraId="19450F92"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Discussed First Nations Over-representation in the criminal just system with Justice Reform Initiative</w:t>
      </w:r>
    </w:p>
    <w:p w14:paraId="09731023"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Facilitated a focus group of First Nations Perspectives regarding premises standards  </w:t>
      </w:r>
    </w:p>
    <w:p w14:paraId="1E3EB5C1" w14:textId="77777777" w:rsidR="005C130C" w:rsidRPr="006E401F" w:rsidRDefault="005C130C" w:rsidP="005C130C">
      <w:pPr>
        <w:pStyle w:val="ListParagraph"/>
        <w:numPr>
          <w:ilvl w:val="0"/>
          <w:numId w:val="36"/>
        </w:numPr>
        <w:spacing w:before="0" w:after="0"/>
        <w:rPr>
          <w:rFonts w:cs="Arial"/>
          <w:szCs w:val="24"/>
          <w:lang w:val="en"/>
        </w:rPr>
      </w:pPr>
      <w:r w:rsidRPr="006E401F">
        <w:rPr>
          <w:rFonts w:cs="Arial"/>
          <w:szCs w:val="24"/>
          <w:lang w:val="en"/>
        </w:rPr>
        <w:t xml:space="preserve">Represented AFDO in the external review of the draft of the resource regarding prevention of violence against women with disability </w:t>
      </w:r>
    </w:p>
    <w:p w14:paraId="05513BCF" w14:textId="77777777" w:rsidR="005C130C" w:rsidRPr="005C130C" w:rsidRDefault="005C130C" w:rsidP="001F38DF">
      <w:pPr>
        <w:spacing w:after="0"/>
        <w:rPr>
          <w:rFonts w:cs="Arial"/>
          <w:b/>
          <w:lang w:val="en"/>
        </w:rPr>
      </w:pPr>
    </w:p>
    <w:p w14:paraId="392141D4" w14:textId="77777777" w:rsidR="001F38DF" w:rsidRPr="001F38DF" w:rsidRDefault="001F38DF" w:rsidP="00F83009">
      <w:pPr>
        <w:spacing w:before="0" w:after="0"/>
        <w:rPr>
          <w:rFonts w:cs="Arial"/>
        </w:rPr>
      </w:pPr>
    </w:p>
    <w:p w14:paraId="3B39DD51" w14:textId="097DCDAE" w:rsidR="00800044" w:rsidRPr="002649A6" w:rsidRDefault="00800044" w:rsidP="00800044">
      <w:pPr>
        <w:pStyle w:val="Heading1"/>
      </w:pPr>
      <w:bookmarkStart w:id="20" w:name="_Toc18978746"/>
      <w:bookmarkStart w:id="21" w:name="_Toc85447662"/>
      <w:r w:rsidRPr="005B20CC">
        <w:t>Policy Submissions</w:t>
      </w:r>
      <w:bookmarkEnd w:id="20"/>
      <w:bookmarkEnd w:id="21"/>
      <w:r w:rsidR="00CA5E5E">
        <w:t xml:space="preserve"> </w:t>
      </w:r>
    </w:p>
    <w:p w14:paraId="35EC49D3" w14:textId="7054D2A3" w:rsidR="00443DE6" w:rsidRPr="002649A6" w:rsidRDefault="00CA5E5E" w:rsidP="00443DE6">
      <w:r>
        <w:t>Over the 2020-2021</w:t>
      </w:r>
      <w:r w:rsidR="00443DE6" w:rsidRPr="002649A6">
        <w:t xml:space="preserve"> financial year, AFDO contributed to t</w:t>
      </w:r>
      <w:r w:rsidR="00286718" w:rsidRPr="002649A6">
        <w:t>he following policy submissions:</w:t>
      </w:r>
    </w:p>
    <w:p w14:paraId="37648DBC" w14:textId="77777777" w:rsidR="00130B9B" w:rsidRPr="003A2733" w:rsidRDefault="00130B9B" w:rsidP="006549EC">
      <w:pPr>
        <w:spacing w:line="360" w:lineRule="auto"/>
        <w:rPr>
          <w:rFonts w:cs="Arial"/>
          <w:b/>
          <w:lang w:val="en"/>
        </w:rPr>
      </w:pPr>
      <w:r w:rsidRPr="003A2733">
        <w:rPr>
          <w:rFonts w:cs="Arial"/>
          <w:b/>
          <w:lang w:val="en"/>
        </w:rPr>
        <w:t xml:space="preserve">Submissions </w:t>
      </w:r>
    </w:p>
    <w:p w14:paraId="279E3BFE" w14:textId="30447D95" w:rsidR="00130B9B" w:rsidRPr="00CA5E5E" w:rsidRDefault="003A0468" w:rsidP="006549EC">
      <w:pPr>
        <w:pStyle w:val="ListParagraph"/>
        <w:numPr>
          <w:ilvl w:val="0"/>
          <w:numId w:val="32"/>
        </w:numPr>
        <w:spacing w:line="360" w:lineRule="auto"/>
        <w:ind w:left="714" w:hanging="357"/>
        <w:rPr>
          <w:rFonts w:cs="Arial"/>
          <w:lang w:val="en"/>
        </w:rPr>
      </w:pPr>
      <w:hyperlink r:id="rId42" w:history="1">
        <w:r w:rsidR="00F5563D">
          <w:rPr>
            <w:rStyle w:val="Hyperlink"/>
          </w:rPr>
          <w:t>National Disability Employment Strategy</w:t>
        </w:r>
      </w:hyperlink>
    </w:p>
    <w:p w14:paraId="784096F1" w14:textId="7494ECEB" w:rsidR="00130B9B" w:rsidRPr="00F5563D" w:rsidRDefault="003A0468" w:rsidP="006549EC">
      <w:pPr>
        <w:pStyle w:val="ListParagraph"/>
        <w:numPr>
          <w:ilvl w:val="0"/>
          <w:numId w:val="32"/>
        </w:numPr>
        <w:shd w:val="clear" w:color="auto" w:fill="FFFFFF"/>
        <w:spacing w:line="360" w:lineRule="auto"/>
        <w:ind w:left="714" w:hanging="357"/>
        <w:rPr>
          <w:rFonts w:eastAsia="Times New Roman" w:cs="Arial"/>
          <w:lang w:eastAsia="en-AU"/>
        </w:rPr>
      </w:pPr>
      <w:hyperlink r:id="rId43" w:history="1">
        <w:r w:rsidR="00F5563D">
          <w:rPr>
            <w:rStyle w:val="Hyperlink"/>
          </w:rPr>
          <w:t>Nothing About Us Without Us - Submission to the NDIS Joint Standing Committee on Independent Assessments</w:t>
        </w:r>
      </w:hyperlink>
    </w:p>
    <w:p w14:paraId="60EBA6D7" w14:textId="2E7F5978" w:rsidR="00130B9B" w:rsidRPr="00CA5E5E" w:rsidRDefault="003A0468" w:rsidP="006549EC">
      <w:pPr>
        <w:pStyle w:val="ListParagraph"/>
        <w:numPr>
          <w:ilvl w:val="0"/>
          <w:numId w:val="32"/>
        </w:numPr>
        <w:spacing w:line="360" w:lineRule="auto"/>
        <w:ind w:left="714" w:hanging="357"/>
        <w:rPr>
          <w:rFonts w:cs="Arial"/>
        </w:rPr>
      </w:pPr>
      <w:hyperlink r:id="rId44" w:history="1">
        <w:r w:rsidR="00F5563D">
          <w:rPr>
            <w:rStyle w:val="Hyperlink"/>
          </w:rPr>
          <w:t>Review of NDIS Quality &amp; Safeguards Commission</w:t>
        </w:r>
      </w:hyperlink>
    </w:p>
    <w:p w14:paraId="5541F114" w14:textId="6CAA8421" w:rsidR="00130B9B" w:rsidRPr="007459C0" w:rsidRDefault="003A0468" w:rsidP="006549EC">
      <w:pPr>
        <w:pStyle w:val="ListParagraph"/>
        <w:numPr>
          <w:ilvl w:val="0"/>
          <w:numId w:val="32"/>
        </w:numPr>
        <w:spacing w:line="360" w:lineRule="auto"/>
        <w:ind w:left="714" w:hanging="357"/>
        <w:rPr>
          <w:rFonts w:cs="Arial"/>
        </w:rPr>
      </w:pPr>
      <w:hyperlink r:id="rId45" w:history="1">
        <w:r w:rsidR="007459C0" w:rsidRPr="007459C0">
          <w:rPr>
            <w:rStyle w:val="Hyperlink"/>
          </w:rPr>
          <w:t>Consumer Safeguards Review: Release of the Part C (Choice and fairness discussion paper) AFDO Supporting ACCAN</w:t>
        </w:r>
      </w:hyperlink>
    </w:p>
    <w:p w14:paraId="390C67DC" w14:textId="3FB97381" w:rsidR="00130B9B" w:rsidRPr="00F5563D" w:rsidRDefault="003A0468" w:rsidP="006549EC">
      <w:pPr>
        <w:pStyle w:val="ListParagraph"/>
        <w:numPr>
          <w:ilvl w:val="0"/>
          <w:numId w:val="32"/>
        </w:numPr>
        <w:shd w:val="clear" w:color="auto" w:fill="FFFFFF"/>
        <w:spacing w:line="360" w:lineRule="auto"/>
        <w:ind w:left="714" w:hanging="357"/>
        <w:textAlignment w:val="baseline"/>
        <w:rPr>
          <w:rFonts w:cs="Arial"/>
        </w:rPr>
      </w:pPr>
      <w:hyperlink r:id="rId46" w:history="1">
        <w:r w:rsidR="00F5563D" w:rsidRPr="00F5563D">
          <w:rPr>
            <w:rStyle w:val="Hyperlink"/>
            <w:rFonts w:cs="Arial"/>
          </w:rPr>
          <w:t xml:space="preserve"> Joint Statement to the Disability Royal Commission on the experiences of people with disability during the pandemic</w:t>
        </w:r>
      </w:hyperlink>
    </w:p>
    <w:p w14:paraId="0C6CC275" w14:textId="77C6CF20" w:rsidR="00D72910" w:rsidRPr="00D72910" w:rsidRDefault="003A0468" w:rsidP="006549EC">
      <w:pPr>
        <w:pStyle w:val="ListParagraph"/>
        <w:numPr>
          <w:ilvl w:val="0"/>
          <w:numId w:val="32"/>
        </w:numPr>
        <w:spacing w:line="360" w:lineRule="auto"/>
        <w:ind w:left="714" w:hanging="357"/>
        <w:rPr>
          <w:rStyle w:val="s1"/>
          <w:color w:val="auto"/>
        </w:rPr>
      </w:pPr>
      <w:hyperlink r:id="rId47" w:history="1">
        <w:r w:rsidR="00D72910">
          <w:rPr>
            <w:rStyle w:val="Hyperlink"/>
            <w:lang w:eastAsia="en-GB"/>
          </w:rPr>
          <w:t xml:space="preserve">In partnership with My Voice AFDO supported the </w:t>
        </w:r>
        <w:proofErr w:type="spellStart"/>
        <w:r w:rsidR="00D72910">
          <w:rPr>
            <w:rStyle w:val="Hyperlink"/>
            <w:lang w:eastAsia="en-GB"/>
          </w:rPr>
          <w:t>Titjikala</w:t>
        </w:r>
        <w:proofErr w:type="spellEnd"/>
        <w:r w:rsidR="00D72910">
          <w:rPr>
            <w:rStyle w:val="Hyperlink"/>
            <w:lang w:eastAsia="en-GB"/>
          </w:rPr>
          <w:t xml:space="preserve"> Community of the Northern Territory to provide a Submission to the Standing Committee on Indigenous Affairs Inquiry into Food Pricing and Food Security in Remote Indigenous Communities</w:t>
        </w:r>
      </w:hyperlink>
    </w:p>
    <w:p w14:paraId="3DB64289" w14:textId="77777777" w:rsidR="00D72910" w:rsidRPr="00D72910" w:rsidRDefault="00D72910" w:rsidP="006549EC">
      <w:pPr>
        <w:pStyle w:val="ListParagraph"/>
        <w:spacing w:line="360" w:lineRule="auto"/>
        <w:ind w:left="714"/>
        <w:rPr>
          <w:rStyle w:val="s1"/>
          <w:color w:val="auto"/>
        </w:rPr>
      </w:pPr>
    </w:p>
    <w:p w14:paraId="1171EA41" w14:textId="436CBDB3" w:rsidR="00286718" w:rsidRPr="002649A6" w:rsidRDefault="00286718" w:rsidP="006549EC">
      <w:pPr>
        <w:pStyle w:val="ListParagraph"/>
        <w:spacing w:line="360" w:lineRule="auto"/>
        <w:ind w:left="714"/>
      </w:pPr>
      <w:r w:rsidRPr="002649A6">
        <w:t xml:space="preserve">For further details, please visit </w:t>
      </w:r>
      <w:hyperlink r:id="rId48" w:history="1">
        <w:r w:rsidR="003C236F">
          <w:rPr>
            <w:rStyle w:val="Hyperlink"/>
          </w:rPr>
          <w:t>www.afdo.org.au/our-work/policy-work/</w:t>
        </w:r>
      </w:hyperlink>
      <w:r w:rsidR="003C236F">
        <w:t xml:space="preserve">  </w:t>
      </w:r>
    </w:p>
    <w:p w14:paraId="5A3487EB" w14:textId="77777777" w:rsidR="00956D1B" w:rsidRPr="002649A6" w:rsidRDefault="00956D1B" w:rsidP="006549EC">
      <w:pPr>
        <w:spacing w:line="360" w:lineRule="auto"/>
      </w:pPr>
    </w:p>
    <w:p w14:paraId="2C4F2714" w14:textId="441B75E7" w:rsidR="00F64166" w:rsidRPr="002649A6" w:rsidRDefault="002C54D9" w:rsidP="00063EC8">
      <w:pPr>
        <w:pStyle w:val="Heading1"/>
        <w:rPr>
          <w:sz w:val="56"/>
          <w:szCs w:val="56"/>
        </w:rPr>
      </w:pPr>
      <w:bookmarkStart w:id="22" w:name="_Toc85447663"/>
      <w:bookmarkEnd w:id="16"/>
      <w:r>
        <w:t xml:space="preserve">Improving </w:t>
      </w:r>
      <w:r w:rsidR="006549EC">
        <w:t>E</w:t>
      </w:r>
      <w:r>
        <w:t xml:space="preserve">mployment </w:t>
      </w:r>
      <w:r w:rsidR="006549EC">
        <w:t>O</w:t>
      </w:r>
      <w:r>
        <w:t xml:space="preserve">pportunities for </w:t>
      </w:r>
      <w:r w:rsidR="006549EC">
        <w:t>P</w:t>
      </w:r>
      <w:r>
        <w:t xml:space="preserve">eople with </w:t>
      </w:r>
      <w:r w:rsidR="006549EC">
        <w:t>D</w:t>
      </w:r>
      <w:r>
        <w:t>isability</w:t>
      </w:r>
      <w:bookmarkEnd w:id="22"/>
      <w:r w:rsidR="005712F7" w:rsidRPr="002649A6">
        <w:t xml:space="preserve"> </w:t>
      </w:r>
    </w:p>
    <w:p w14:paraId="739AE289" w14:textId="1369207A" w:rsidR="00F64166" w:rsidRPr="002649A6" w:rsidRDefault="00F64166" w:rsidP="00063EC8">
      <w:pPr>
        <w:pStyle w:val="Title"/>
        <w:rPr>
          <w:color w:val="auto"/>
        </w:rPr>
      </w:pPr>
      <w:r w:rsidRPr="002649A6">
        <w:rPr>
          <w:color w:val="auto"/>
        </w:rPr>
        <w:t>Access to sustainable employment remains out of reach for almost half of Australians with disability. Participating in the workforce is important for social inclusion and financial independence</w:t>
      </w:r>
      <w:r w:rsidR="002C54D9">
        <w:rPr>
          <w:color w:val="auto"/>
        </w:rPr>
        <w:t xml:space="preserve"> and both physical &amp; </w:t>
      </w:r>
      <w:r w:rsidR="006549EC">
        <w:rPr>
          <w:color w:val="auto"/>
        </w:rPr>
        <w:t>m</w:t>
      </w:r>
      <w:r w:rsidR="002C54D9">
        <w:rPr>
          <w:color w:val="auto"/>
        </w:rPr>
        <w:t>ental health</w:t>
      </w:r>
      <w:r w:rsidRPr="002649A6">
        <w:rPr>
          <w:color w:val="auto"/>
        </w:rPr>
        <w:t xml:space="preserve">. </w:t>
      </w:r>
      <w:r w:rsidR="002C54D9" w:rsidRPr="002649A6">
        <w:rPr>
          <w:color w:val="auto"/>
        </w:rPr>
        <w:t>Having a disability can impact on a person’s ability and opportunities to participate in paid work</w:t>
      </w:r>
      <w:r w:rsidR="002C54D9">
        <w:rPr>
          <w:color w:val="auto"/>
        </w:rPr>
        <w:t xml:space="preserve"> due to employers misconceptions, lack of awareness of disability and of the benefits that people with disability can bring to every team and organisation</w:t>
      </w:r>
      <w:r w:rsidR="002C54D9" w:rsidRPr="002649A6">
        <w:rPr>
          <w:color w:val="auto"/>
        </w:rPr>
        <w:t>.</w:t>
      </w:r>
    </w:p>
    <w:p w14:paraId="17F18B6C" w14:textId="5FB1E7FF" w:rsidR="00F64166" w:rsidRPr="002649A6" w:rsidRDefault="00F64166" w:rsidP="00063EC8">
      <w:pPr>
        <w:pStyle w:val="Heading2"/>
        <w:rPr>
          <w:rFonts w:ascii="Gesta Medium Italic" w:hAnsi="Gesta Medium Italic"/>
          <w:color w:val="auto"/>
          <w:sz w:val="21"/>
          <w:szCs w:val="21"/>
        </w:rPr>
      </w:pPr>
      <w:r w:rsidRPr="002649A6">
        <w:rPr>
          <w:color w:val="auto"/>
        </w:rPr>
        <w:t>The facts</w:t>
      </w:r>
      <w:r w:rsidR="002C54D9">
        <w:rPr>
          <w:color w:val="auto"/>
        </w:rPr>
        <w:t xml:space="preserve"> </w:t>
      </w:r>
    </w:p>
    <w:p w14:paraId="287E6635" w14:textId="77777777" w:rsidR="00800044" w:rsidRPr="002649A6" w:rsidRDefault="00126586" w:rsidP="00CA5E5E">
      <w:pPr>
        <w:pStyle w:val="ListParagraph"/>
        <w:numPr>
          <w:ilvl w:val="0"/>
          <w:numId w:val="7"/>
        </w:numPr>
        <w:rPr>
          <w:b/>
          <w:i/>
          <w:szCs w:val="24"/>
        </w:rPr>
      </w:pPr>
      <w:r w:rsidRPr="002649A6">
        <w:rPr>
          <w:b/>
          <w:szCs w:val="24"/>
        </w:rPr>
        <w:t xml:space="preserve">53% working-age people with disability participate in the labour force, compared to 83% working-age people without a disability </w:t>
      </w:r>
    </w:p>
    <w:p w14:paraId="0D6B7D67" w14:textId="77777777" w:rsidR="00461052" w:rsidRPr="002649A6" w:rsidRDefault="00461052" w:rsidP="00CA5E5E">
      <w:pPr>
        <w:pStyle w:val="ListParagraph"/>
        <w:numPr>
          <w:ilvl w:val="0"/>
          <w:numId w:val="7"/>
        </w:numPr>
        <w:rPr>
          <w:b/>
          <w:i/>
          <w:szCs w:val="24"/>
        </w:rPr>
      </w:pPr>
      <w:r w:rsidRPr="002649A6">
        <w:rPr>
          <w:b/>
          <w:i/>
          <w:szCs w:val="24"/>
        </w:rPr>
        <w:t xml:space="preserve">“participate in the workforce” means employed or actively looking for work, </w:t>
      </w:r>
      <w:r>
        <w:rPr>
          <w:b/>
          <w:i/>
          <w:szCs w:val="24"/>
        </w:rPr>
        <w:t xml:space="preserve">despite attempts by many governments </w:t>
      </w:r>
      <w:r w:rsidRPr="002649A6">
        <w:rPr>
          <w:b/>
          <w:i/>
          <w:szCs w:val="24"/>
        </w:rPr>
        <w:t>this hasn’t improved in over 30 years!</w:t>
      </w:r>
    </w:p>
    <w:p w14:paraId="3C7D7436" w14:textId="77777777" w:rsidR="00800044" w:rsidRPr="002649A6" w:rsidRDefault="00800044" w:rsidP="00800044">
      <w:pPr>
        <w:pStyle w:val="ListParagraph"/>
        <w:rPr>
          <w:b/>
          <w:szCs w:val="24"/>
        </w:rPr>
      </w:pPr>
    </w:p>
    <w:p w14:paraId="33E02052" w14:textId="77777777" w:rsidR="00800044" w:rsidRPr="002649A6" w:rsidRDefault="00800044" w:rsidP="00CA5E5E">
      <w:pPr>
        <w:pStyle w:val="ListParagraph"/>
        <w:numPr>
          <w:ilvl w:val="0"/>
          <w:numId w:val="7"/>
        </w:numPr>
        <w:rPr>
          <w:b/>
          <w:szCs w:val="24"/>
        </w:rPr>
      </w:pPr>
      <w:r w:rsidRPr="002649A6">
        <w:rPr>
          <w:b/>
          <w:szCs w:val="24"/>
        </w:rPr>
        <w:t xml:space="preserve">Australia ranks way down the list being 21 out of the 29 OECD countries for labour force participation of people with a disability </w:t>
      </w:r>
    </w:p>
    <w:p w14:paraId="3844C86D" w14:textId="77777777" w:rsidR="00126586" w:rsidRPr="002649A6" w:rsidRDefault="00126586" w:rsidP="00126586">
      <w:pPr>
        <w:pStyle w:val="ListParagraph"/>
        <w:rPr>
          <w:szCs w:val="24"/>
        </w:rPr>
      </w:pPr>
    </w:p>
    <w:p w14:paraId="41C9C0E2" w14:textId="77777777" w:rsidR="00126586" w:rsidRPr="002649A6" w:rsidRDefault="00126586" w:rsidP="00CA5E5E">
      <w:pPr>
        <w:pStyle w:val="ListParagraph"/>
        <w:numPr>
          <w:ilvl w:val="0"/>
          <w:numId w:val="7"/>
        </w:numPr>
        <w:rPr>
          <w:szCs w:val="24"/>
        </w:rPr>
      </w:pPr>
      <w:r w:rsidRPr="002649A6">
        <w:rPr>
          <w:szCs w:val="24"/>
        </w:rPr>
        <w:t>48% working-age people with disability are employed, compared with 79% without disability</w:t>
      </w:r>
    </w:p>
    <w:p w14:paraId="73F97C49" w14:textId="77777777" w:rsidR="00126586" w:rsidRPr="002649A6" w:rsidRDefault="00126586" w:rsidP="00126586">
      <w:pPr>
        <w:pStyle w:val="ListParagraph"/>
        <w:rPr>
          <w:szCs w:val="24"/>
        </w:rPr>
      </w:pPr>
    </w:p>
    <w:p w14:paraId="4521E2B9" w14:textId="77777777" w:rsidR="00126586" w:rsidRPr="002649A6" w:rsidRDefault="00126586" w:rsidP="00CA5E5E">
      <w:pPr>
        <w:pStyle w:val="ListParagraph"/>
        <w:numPr>
          <w:ilvl w:val="0"/>
          <w:numId w:val="7"/>
        </w:numPr>
        <w:rPr>
          <w:szCs w:val="24"/>
        </w:rPr>
      </w:pPr>
      <w:r w:rsidRPr="002649A6">
        <w:rPr>
          <w:szCs w:val="24"/>
        </w:rPr>
        <w:t>51% of working-age men with disability are employed, compared with 84% without disability</w:t>
      </w:r>
    </w:p>
    <w:p w14:paraId="4003A3C1" w14:textId="77777777" w:rsidR="00126586" w:rsidRPr="002649A6" w:rsidRDefault="00126586" w:rsidP="00126586">
      <w:pPr>
        <w:pStyle w:val="ListParagraph"/>
        <w:rPr>
          <w:szCs w:val="24"/>
        </w:rPr>
      </w:pPr>
    </w:p>
    <w:p w14:paraId="66AE0711" w14:textId="77777777" w:rsidR="00126586" w:rsidRPr="002649A6" w:rsidRDefault="00126586" w:rsidP="00CA5E5E">
      <w:pPr>
        <w:pStyle w:val="ListParagraph"/>
        <w:numPr>
          <w:ilvl w:val="0"/>
          <w:numId w:val="7"/>
        </w:numPr>
        <w:rPr>
          <w:szCs w:val="24"/>
        </w:rPr>
      </w:pPr>
      <w:r w:rsidRPr="002649A6">
        <w:rPr>
          <w:szCs w:val="24"/>
        </w:rPr>
        <w:t>23% of working-age men with severe or profound disability are employed</w:t>
      </w:r>
    </w:p>
    <w:p w14:paraId="3D51FCDB" w14:textId="77777777" w:rsidR="00126586" w:rsidRPr="002649A6" w:rsidRDefault="00126586" w:rsidP="00126586">
      <w:pPr>
        <w:pStyle w:val="ListParagraph"/>
        <w:rPr>
          <w:szCs w:val="24"/>
        </w:rPr>
      </w:pPr>
    </w:p>
    <w:p w14:paraId="0D5E23B2" w14:textId="77777777" w:rsidR="00126586" w:rsidRPr="002649A6" w:rsidRDefault="00126586" w:rsidP="00CA5E5E">
      <w:pPr>
        <w:pStyle w:val="ListParagraph"/>
        <w:numPr>
          <w:ilvl w:val="0"/>
          <w:numId w:val="7"/>
        </w:numPr>
        <w:rPr>
          <w:szCs w:val="24"/>
        </w:rPr>
      </w:pPr>
      <w:r w:rsidRPr="002649A6">
        <w:rPr>
          <w:szCs w:val="24"/>
        </w:rPr>
        <w:t>45% of working-age women with disability are employed, compared with 74% without disability</w:t>
      </w:r>
    </w:p>
    <w:p w14:paraId="6F8C17BD" w14:textId="77777777" w:rsidR="00126586" w:rsidRPr="002649A6" w:rsidRDefault="00126586" w:rsidP="00126586">
      <w:pPr>
        <w:pStyle w:val="ListParagraph"/>
        <w:rPr>
          <w:szCs w:val="24"/>
        </w:rPr>
      </w:pPr>
    </w:p>
    <w:p w14:paraId="6C7790B7" w14:textId="77777777" w:rsidR="00126586" w:rsidRPr="002649A6" w:rsidRDefault="00126586" w:rsidP="00CA5E5E">
      <w:pPr>
        <w:pStyle w:val="ListParagraph"/>
        <w:numPr>
          <w:ilvl w:val="0"/>
          <w:numId w:val="7"/>
        </w:numPr>
        <w:rPr>
          <w:szCs w:val="24"/>
        </w:rPr>
      </w:pPr>
      <w:r w:rsidRPr="002649A6">
        <w:rPr>
          <w:szCs w:val="24"/>
        </w:rPr>
        <w:t>20% of working-age women with severe or profound disability are employed</w:t>
      </w:r>
    </w:p>
    <w:p w14:paraId="41F79B6A" w14:textId="4B498908" w:rsidR="00F64166" w:rsidRPr="002649A6" w:rsidRDefault="00F64166" w:rsidP="002D3D3E">
      <w:pPr>
        <w:rPr>
          <w:rFonts w:ascii="Gesta Medium Italic" w:hAnsi="Gesta Medium Italic"/>
          <w:sz w:val="21"/>
          <w:szCs w:val="21"/>
        </w:rPr>
      </w:pPr>
      <w:r w:rsidRPr="002649A6">
        <w:t>Source: Australian Bureau of Statistics (ABS) 201</w:t>
      </w:r>
      <w:r w:rsidR="00461052">
        <w:t>8</w:t>
      </w:r>
      <w:r w:rsidRPr="002649A6">
        <w:t xml:space="preserve"> </w:t>
      </w:r>
    </w:p>
    <w:p w14:paraId="5F1ADFD5" w14:textId="77777777" w:rsidR="00461052" w:rsidRDefault="00461052" w:rsidP="00E9557E">
      <w:pPr>
        <w:autoSpaceDE w:val="0"/>
        <w:autoSpaceDN w:val="0"/>
        <w:adjustRightInd w:val="0"/>
        <w:spacing w:after="0" w:line="240" w:lineRule="auto"/>
        <w:rPr>
          <w:b/>
          <w:szCs w:val="24"/>
        </w:rPr>
      </w:pPr>
    </w:p>
    <w:p w14:paraId="2509C5BF" w14:textId="77777777" w:rsidR="00461052" w:rsidRDefault="00461052" w:rsidP="00E9557E">
      <w:pPr>
        <w:autoSpaceDE w:val="0"/>
        <w:autoSpaceDN w:val="0"/>
        <w:adjustRightInd w:val="0"/>
        <w:spacing w:after="0" w:line="240" w:lineRule="auto"/>
        <w:rPr>
          <w:b/>
          <w:szCs w:val="24"/>
        </w:rPr>
      </w:pPr>
    </w:p>
    <w:p w14:paraId="531210BE" w14:textId="77777777" w:rsidR="00E9557E" w:rsidRPr="002649A6" w:rsidRDefault="00800044" w:rsidP="006549EC">
      <w:pPr>
        <w:pStyle w:val="Heading2"/>
      </w:pPr>
      <w:r w:rsidRPr="002649A6">
        <w:t>A</w:t>
      </w:r>
      <w:r w:rsidR="00E9557E" w:rsidRPr="002649A6">
        <w:t>dvantages of employing people with disability</w:t>
      </w:r>
    </w:p>
    <w:p w14:paraId="77191DB0" w14:textId="77777777" w:rsidR="00E9557E" w:rsidRPr="002649A6" w:rsidRDefault="00E9557E" w:rsidP="00E9557E">
      <w:pPr>
        <w:shd w:val="clear" w:color="auto" w:fill="FFFFFF"/>
        <w:spacing w:before="100" w:beforeAutospacing="1" w:after="100" w:afterAutospacing="1" w:line="240" w:lineRule="auto"/>
        <w:rPr>
          <w:rFonts w:eastAsia="Times New Roman" w:cs="Arial"/>
          <w:szCs w:val="24"/>
          <w:lang w:eastAsia="en-AU"/>
        </w:rPr>
      </w:pPr>
      <w:r w:rsidRPr="002649A6">
        <w:rPr>
          <w:rFonts w:eastAsia="Times New Roman" w:cs="Arial"/>
          <w:szCs w:val="24"/>
          <w:lang w:eastAsia="en-AU"/>
        </w:rPr>
        <w:t>There are significant business benefits when employing someone with disability— benefits beyond just filling a job. These advantages have been confirmed in both Australian and international studies highlighting:</w:t>
      </w:r>
    </w:p>
    <w:p w14:paraId="1994F2E2" w14:textId="77777777" w:rsidR="00E9557E" w:rsidRPr="002649A6" w:rsidRDefault="00E9557E" w:rsidP="00CA5E5E">
      <w:pPr>
        <w:pStyle w:val="ListParagraph"/>
        <w:numPr>
          <w:ilvl w:val="0"/>
          <w:numId w:val="4"/>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Reliable</w:t>
      </w:r>
      <w:r w:rsidRPr="002649A6">
        <w:rPr>
          <w:rFonts w:eastAsia="Times New Roman"/>
          <w:szCs w:val="24"/>
          <w:lang w:eastAsia="en-AU"/>
        </w:rPr>
        <w:t xml:space="preserve"> - people with disability take fewer days off, take less sick leave and have a higher retention rate than other workers. The costs to business of absenteeism and sick leave for employees with disability can be as low as 34 per cent of the cost incurred by their colleagues.</w:t>
      </w:r>
    </w:p>
    <w:p w14:paraId="02368B04" w14:textId="77777777" w:rsidR="00E9557E" w:rsidRPr="002649A6" w:rsidRDefault="00E9557E" w:rsidP="00E9557E">
      <w:pPr>
        <w:pStyle w:val="ListParagraph"/>
        <w:shd w:val="clear" w:color="auto" w:fill="FFFFFF"/>
        <w:spacing w:before="100" w:beforeAutospacing="1" w:after="100" w:afterAutospacing="1" w:line="240" w:lineRule="auto"/>
        <w:rPr>
          <w:rFonts w:eastAsia="Times New Roman"/>
          <w:szCs w:val="24"/>
          <w:lang w:eastAsia="en-AU"/>
        </w:rPr>
      </w:pPr>
    </w:p>
    <w:p w14:paraId="017FD3CD" w14:textId="77777777" w:rsidR="00E9557E" w:rsidRPr="002649A6" w:rsidRDefault="00E9557E" w:rsidP="00CA5E5E">
      <w:pPr>
        <w:pStyle w:val="ListParagraph"/>
        <w:numPr>
          <w:ilvl w:val="0"/>
          <w:numId w:val="4"/>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Productive</w:t>
      </w:r>
      <w:r w:rsidRPr="002649A6">
        <w:rPr>
          <w:rFonts w:eastAsia="Times New Roman"/>
          <w:szCs w:val="24"/>
          <w:lang w:eastAsia="en-AU"/>
        </w:rPr>
        <w:t xml:space="preserve"> - once in the right job, people with disability perform equally as well as other employees.</w:t>
      </w:r>
    </w:p>
    <w:p w14:paraId="1FED0D8F" w14:textId="77777777" w:rsidR="00E9557E" w:rsidRPr="002649A6" w:rsidRDefault="00E9557E" w:rsidP="00E9557E">
      <w:pPr>
        <w:pStyle w:val="ListParagraph"/>
        <w:rPr>
          <w:rFonts w:eastAsia="Times New Roman"/>
          <w:szCs w:val="24"/>
          <w:lang w:eastAsia="en-AU"/>
        </w:rPr>
      </w:pPr>
    </w:p>
    <w:p w14:paraId="642DE642" w14:textId="77777777" w:rsidR="00E9557E" w:rsidRPr="002649A6" w:rsidRDefault="00E9557E" w:rsidP="00CA5E5E">
      <w:pPr>
        <w:pStyle w:val="ListParagraph"/>
        <w:numPr>
          <w:ilvl w:val="0"/>
          <w:numId w:val="4"/>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Affordable</w:t>
      </w:r>
      <w:r w:rsidRPr="002649A6">
        <w:rPr>
          <w:rFonts w:eastAsia="Times New Roman"/>
          <w:szCs w:val="24"/>
          <w:lang w:eastAsia="en-AU"/>
        </w:rPr>
        <w:t xml:space="preserve"> - recruitment, insurance cover and compensation costs are lower. People with disability have fewer compensation incidents and accidents at work in comparison to other employees.</w:t>
      </w:r>
    </w:p>
    <w:p w14:paraId="4FE74B54" w14:textId="77777777" w:rsidR="00E9557E" w:rsidRPr="002649A6" w:rsidRDefault="00E9557E" w:rsidP="00E9557E">
      <w:pPr>
        <w:pStyle w:val="ListParagraph"/>
        <w:rPr>
          <w:rFonts w:eastAsia="Times New Roman"/>
          <w:szCs w:val="24"/>
          <w:lang w:eastAsia="en-AU"/>
        </w:rPr>
      </w:pPr>
    </w:p>
    <w:p w14:paraId="7741B379" w14:textId="77777777" w:rsidR="00E9557E" w:rsidRPr="002649A6" w:rsidRDefault="00E9557E" w:rsidP="00CA5E5E">
      <w:pPr>
        <w:pStyle w:val="ListParagraph"/>
        <w:numPr>
          <w:ilvl w:val="0"/>
          <w:numId w:val="4"/>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Good for business</w:t>
      </w:r>
      <w:r w:rsidRPr="002649A6">
        <w:rPr>
          <w:rFonts w:eastAsia="Times New Roman"/>
          <w:szCs w:val="24"/>
          <w:lang w:eastAsia="en-AU"/>
        </w:rPr>
        <w:t xml:space="preserve"> - people with disability build strong relationships with customers and boost staff morale and loyalty by helping to create a diverse workforce. Teamwork is further enhanced. Real cost savings are realised through reduced turnover, recruitment and retraining costs. </w:t>
      </w:r>
      <w:r w:rsidRPr="002649A6">
        <w:rPr>
          <w:rFonts w:eastAsia="Times New Roman" w:cs="Arial"/>
          <w:szCs w:val="24"/>
          <w:lang w:eastAsia="en-AU"/>
        </w:rPr>
        <w:t>Hiring people with disability also enhances the company’s image among its staff, community and customers with positive benefits to the employer’s brand.</w:t>
      </w:r>
    </w:p>
    <w:p w14:paraId="2E8F209E" w14:textId="77777777" w:rsidR="00E9557E" w:rsidRPr="002649A6" w:rsidRDefault="00E9557E" w:rsidP="00E9557E">
      <w:pPr>
        <w:rPr>
          <w:rFonts w:cs="Arial"/>
          <w:szCs w:val="24"/>
        </w:rPr>
      </w:pPr>
    </w:p>
    <w:p w14:paraId="43E32A62" w14:textId="77777777" w:rsidR="00F777C4" w:rsidRPr="002649A6" w:rsidRDefault="00F777C4">
      <w:pPr>
        <w:spacing w:before="0" w:after="0" w:line="240" w:lineRule="auto"/>
      </w:pPr>
      <w:r w:rsidRPr="002649A6">
        <w:br w:type="page"/>
      </w:r>
    </w:p>
    <w:p w14:paraId="7CDDDB66" w14:textId="19E100DE" w:rsidR="00183EC2" w:rsidRPr="002649A6" w:rsidRDefault="00BD221C" w:rsidP="00183EC2">
      <w:pPr>
        <w:pStyle w:val="Heading1"/>
        <w:rPr>
          <w:rFonts w:eastAsia="Times New Roman"/>
        </w:rPr>
      </w:pPr>
      <w:bookmarkStart w:id="23" w:name="_Toc369173040"/>
      <w:bookmarkStart w:id="24" w:name="_Toc85447664"/>
      <w:r w:rsidRPr="005C130C">
        <w:t xml:space="preserve">Barriers to </w:t>
      </w:r>
      <w:r w:rsidR="006549EC">
        <w:t>P</w:t>
      </w:r>
      <w:r w:rsidRPr="005C130C">
        <w:t xml:space="preserve">eople with </w:t>
      </w:r>
      <w:r w:rsidR="006549EC">
        <w:t>D</w:t>
      </w:r>
      <w:r w:rsidRPr="005C130C">
        <w:t xml:space="preserve">isability and </w:t>
      </w:r>
      <w:r w:rsidR="006549EC">
        <w:t>E</w:t>
      </w:r>
      <w:r w:rsidRPr="005C130C">
        <w:t>mployment</w:t>
      </w:r>
      <w:bookmarkEnd w:id="24"/>
    </w:p>
    <w:p w14:paraId="4BB24769" w14:textId="77777777" w:rsidR="00BD221C" w:rsidRPr="00BA4EC8" w:rsidRDefault="00BD221C" w:rsidP="00BD221C">
      <w:pPr>
        <w:shd w:val="clear" w:color="auto" w:fill="FFFFFF"/>
        <w:spacing w:before="0" w:after="0"/>
        <w:ind w:left="-62"/>
        <w:textAlignment w:val="baseline"/>
        <w:rPr>
          <w:sz w:val="28"/>
          <w:szCs w:val="28"/>
        </w:rPr>
      </w:pPr>
      <w:r w:rsidRPr="00BA4EC8">
        <w:rPr>
          <w:sz w:val="28"/>
          <w:szCs w:val="28"/>
        </w:rPr>
        <w:t>Participation in employment for people with disability is central to achieving social inclusion, as well as contributing to good mental and physical health, personal well-being and self-worth. This is the same for people without disability and is a feature of our society.</w:t>
      </w:r>
    </w:p>
    <w:p w14:paraId="5E10D062" w14:textId="77777777" w:rsidR="00183EC2" w:rsidRPr="002649A6" w:rsidRDefault="00183EC2" w:rsidP="00183EC2">
      <w:pPr>
        <w:shd w:val="clear" w:color="auto" w:fill="FFFFFF"/>
        <w:spacing w:before="0" w:after="0" w:line="240" w:lineRule="auto"/>
        <w:textAlignment w:val="baseline"/>
        <w:rPr>
          <w:rFonts w:eastAsia="Times New Roman" w:cs="Arial"/>
          <w:b/>
          <w:szCs w:val="24"/>
          <w:lang w:eastAsia="en-AU"/>
        </w:rPr>
      </w:pPr>
    </w:p>
    <w:p w14:paraId="7EFB786F" w14:textId="0A030D7A" w:rsidR="00183EC2" w:rsidRPr="00BA4EC8" w:rsidRDefault="00183EC2" w:rsidP="00BA4EC8">
      <w:pPr>
        <w:pStyle w:val="Heading2"/>
        <w:rPr>
          <w:lang w:eastAsia="en-AU"/>
        </w:rPr>
      </w:pPr>
      <w:r w:rsidRPr="002649A6">
        <w:rPr>
          <w:lang w:eastAsia="en-AU"/>
        </w:rPr>
        <w:t>Barriers to employment</w:t>
      </w:r>
    </w:p>
    <w:p w14:paraId="2845382C" w14:textId="77777777" w:rsidR="00BD221C" w:rsidRPr="002649A6" w:rsidRDefault="00BD221C" w:rsidP="00BD221C">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 xml:space="preserve">For people with disability, there are many barriers to finding employment.  The barriers to employment for people with disability are linked to </w:t>
      </w:r>
      <w:r>
        <w:rPr>
          <w:rFonts w:eastAsia="Times New Roman" w:cs="Arial"/>
          <w:szCs w:val="24"/>
          <w:lang w:eastAsia="en-AU"/>
        </w:rPr>
        <w:t xml:space="preserve">lack of understanding or awareness of disability, misinformation, </w:t>
      </w:r>
      <w:r w:rsidRPr="002649A6">
        <w:rPr>
          <w:rFonts w:eastAsia="Times New Roman" w:cs="Arial"/>
          <w:szCs w:val="24"/>
          <w:lang w:eastAsia="en-AU"/>
        </w:rPr>
        <w:t xml:space="preserve">prejudice, stigma, stereotypes and discrimination. </w:t>
      </w:r>
    </w:p>
    <w:p w14:paraId="0288B7FF" w14:textId="77777777" w:rsidR="00BD221C" w:rsidRPr="002649A6" w:rsidRDefault="00BD221C" w:rsidP="00BD221C">
      <w:pPr>
        <w:shd w:val="clear" w:color="auto" w:fill="FFFFFF"/>
        <w:spacing w:before="0" w:after="0" w:line="240" w:lineRule="auto"/>
        <w:textAlignment w:val="baseline"/>
        <w:rPr>
          <w:rFonts w:eastAsia="Times New Roman" w:cs="Arial"/>
          <w:szCs w:val="24"/>
          <w:lang w:eastAsia="en-AU"/>
        </w:rPr>
      </w:pPr>
    </w:p>
    <w:p w14:paraId="5207541A" w14:textId="77777777" w:rsidR="00BD221C" w:rsidRPr="002649A6" w:rsidRDefault="00BD221C" w:rsidP="00BD221C">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 xml:space="preserve">Some of these barriers can include: </w:t>
      </w:r>
    </w:p>
    <w:p w14:paraId="7E325890" w14:textId="77777777" w:rsidR="00BD221C" w:rsidRPr="002649A6" w:rsidRDefault="00BD221C" w:rsidP="00BD221C">
      <w:pPr>
        <w:shd w:val="clear" w:color="auto" w:fill="FFFFFF"/>
        <w:spacing w:before="0" w:after="0" w:line="240" w:lineRule="auto"/>
        <w:textAlignment w:val="baseline"/>
        <w:rPr>
          <w:rFonts w:eastAsia="Times New Roman" w:cs="Arial"/>
          <w:szCs w:val="24"/>
          <w:lang w:eastAsia="en-AU"/>
        </w:rPr>
      </w:pPr>
    </w:p>
    <w:p w14:paraId="6C7C8B77" w14:textId="77777777" w:rsidR="00BD221C" w:rsidRPr="002649A6" w:rsidRDefault="00BD221C" w:rsidP="00CA5E5E">
      <w:pPr>
        <w:pStyle w:val="ListParagraph"/>
        <w:numPr>
          <w:ilvl w:val="0"/>
          <w:numId w:val="3"/>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Misinformed attitudes towards disability (i.e. people with disability are costly to employ and are less productive than people without disability)</w:t>
      </w:r>
    </w:p>
    <w:p w14:paraId="00FF3784" w14:textId="77777777" w:rsidR="00BD221C" w:rsidRPr="002649A6" w:rsidRDefault="00BD221C" w:rsidP="00BD221C">
      <w:pPr>
        <w:pStyle w:val="ListParagraph"/>
        <w:rPr>
          <w:rFonts w:eastAsia="Times New Roman"/>
          <w:szCs w:val="24"/>
          <w:lang w:eastAsia="en-AU"/>
        </w:rPr>
      </w:pPr>
    </w:p>
    <w:p w14:paraId="5A0169FD" w14:textId="77777777" w:rsidR="00BD221C" w:rsidRPr="002649A6" w:rsidRDefault="00BD221C" w:rsidP="00CA5E5E">
      <w:pPr>
        <w:pStyle w:val="ListParagraph"/>
        <w:numPr>
          <w:ilvl w:val="0"/>
          <w:numId w:val="3"/>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Employers’ lack of understanding</w:t>
      </w:r>
      <w:r>
        <w:rPr>
          <w:rFonts w:eastAsia="Times New Roman"/>
          <w:szCs w:val="24"/>
          <w:lang w:eastAsia="en-AU"/>
        </w:rPr>
        <w:t>, awareness</w:t>
      </w:r>
      <w:r w:rsidRPr="002649A6">
        <w:rPr>
          <w:rFonts w:eastAsia="Times New Roman"/>
          <w:szCs w:val="24"/>
          <w:lang w:eastAsia="en-AU"/>
        </w:rPr>
        <w:t xml:space="preserve"> and confidence to talk about disability and its impact on those who </w:t>
      </w:r>
      <w:r>
        <w:rPr>
          <w:rFonts w:eastAsia="Times New Roman"/>
          <w:szCs w:val="24"/>
          <w:lang w:eastAsia="en-AU"/>
        </w:rPr>
        <w:t xml:space="preserve">are already </w:t>
      </w:r>
      <w:r w:rsidRPr="002649A6">
        <w:rPr>
          <w:rFonts w:eastAsia="Times New Roman"/>
          <w:szCs w:val="24"/>
          <w:lang w:eastAsia="en-AU"/>
        </w:rPr>
        <w:t>work</w:t>
      </w:r>
      <w:r>
        <w:rPr>
          <w:rFonts w:eastAsia="Times New Roman"/>
          <w:szCs w:val="24"/>
          <w:lang w:eastAsia="en-AU"/>
        </w:rPr>
        <w:t>ing</w:t>
      </w:r>
      <w:r w:rsidRPr="002649A6">
        <w:rPr>
          <w:rFonts w:eastAsia="Times New Roman"/>
          <w:szCs w:val="24"/>
          <w:lang w:eastAsia="en-AU"/>
        </w:rPr>
        <w:t xml:space="preserve"> in their business</w:t>
      </w:r>
      <w:r>
        <w:rPr>
          <w:rFonts w:eastAsia="Times New Roman"/>
          <w:szCs w:val="24"/>
          <w:lang w:eastAsia="en-AU"/>
        </w:rPr>
        <w:t xml:space="preserve"> or for those who could work for their organisation.</w:t>
      </w:r>
    </w:p>
    <w:p w14:paraId="034C011B" w14:textId="77777777" w:rsidR="00BD221C" w:rsidRPr="002649A6" w:rsidRDefault="00BD221C" w:rsidP="00BD221C">
      <w:pPr>
        <w:pStyle w:val="ListParagraph"/>
        <w:rPr>
          <w:rFonts w:eastAsia="Times New Roman"/>
          <w:szCs w:val="24"/>
          <w:lang w:eastAsia="en-AU"/>
        </w:rPr>
      </w:pPr>
    </w:p>
    <w:p w14:paraId="15D320DC" w14:textId="77777777" w:rsidR="00BD221C" w:rsidRPr="002649A6" w:rsidRDefault="00BD221C" w:rsidP="00CA5E5E">
      <w:pPr>
        <w:pStyle w:val="ListParagraph"/>
        <w:numPr>
          <w:ilvl w:val="0"/>
          <w:numId w:val="3"/>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Inaccessible workplaces</w:t>
      </w:r>
      <w:r>
        <w:rPr>
          <w:rFonts w:eastAsia="Times New Roman"/>
          <w:szCs w:val="24"/>
          <w:lang w:eastAsia="en-AU"/>
        </w:rPr>
        <w:t xml:space="preserve"> and a belief that it will be an expensive process to achieve due to a lack of understanding that simple solutions can also be low or no cost to make a business more accessible for staff as well as potential customers</w:t>
      </w:r>
    </w:p>
    <w:p w14:paraId="5FA0464E" w14:textId="77777777" w:rsidR="00BD221C" w:rsidRPr="002649A6" w:rsidRDefault="00BD221C" w:rsidP="00BD221C">
      <w:pPr>
        <w:pStyle w:val="ListParagraph"/>
        <w:rPr>
          <w:rFonts w:eastAsia="Times New Roman"/>
          <w:szCs w:val="24"/>
          <w:lang w:eastAsia="en-AU"/>
        </w:rPr>
      </w:pPr>
    </w:p>
    <w:p w14:paraId="22B5F987" w14:textId="77777777" w:rsidR="00BD221C" w:rsidRPr="002649A6" w:rsidRDefault="00BD221C" w:rsidP="00CA5E5E">
      <w:pPr>
        <w:pStyle w:val="ListParagraph"/>
        <w:numPr>
          <w:ilvl w:val="0"/>
          <w:numId w:val="3"/>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Lack of visibility, with people with disability not well-represented in public roles, making it difficult to recognise their potential</w:t>
      </w:r>
      <w:r>
        <w:rPr>
          <w:rFonts w:eastAsia="Times New Roman"/>
          <w:szCs w:val="24"/>
          <w:lang w:eastAsia="en-AU"/>
        </w:rPr>
        <w:t>. Due to opportunities not being made available and a lot of attention on people with disability in sporting achievements but little profile on the many in organisations and industry achieving and thriving in their roles.</w:t>
      </w:r>
    </w:p>
    <w:p w14:paraId="3A3265B1" w14:textId="77777777" w:rsidR="00BD221C" w:rsidRPr="002649A6" w:rsidRDefault="00BD221C" w:rsidP="00BD221C">
      <w:pPr>
        <w:pStyle w:val="ListParagraph"/>
        <w:rPr>
          <w:rFonts w:eastAsia="Times New Roman"/>
          <w:szCs w:val="24"/>
          <w:lang w:eastAsia="en-AU"/>
        </w:rPr>
      </w:pPr>
    </w:p>
    <w:p w14:paraId="3A74133D" w14:textId="040CD583" w:rsidR="00BD221C" w:rsidRPr="002649A6" w:rsidRDefault="00BD221C" w:rsidP="00CA5E5E">
      <w:pPr>
        <w:pStyle w:val="ListParagraph"/>
        <w:numPr>
          <w:ilvl w:val="0"/>
          <w:numId w:val="3"/>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Lack of career development opportunities, including limited professional development and skills training, being passed over for promotion and higher duties, lack of job rotation etc.</w:t>
      </w:r>
      <w:r w:rsidR="006549EC">
        <w:rPr>
          <w:rFonts w:eastAsia="Times New Roman"/>
          <w:szCs w:val="24"/>
          <w:lang w:eastAsia="en-AU"/>
        </w:rPr>
        <w:t xml:space="preserve"> </w:t>
      </w:r>
      <w:r>
        <w:rPr>
          <w:rFonts w:eastAsia="Times New Roman"/>
          <w:szCs w:val="24"/>
          <w:lang w:eastAsia="en-AU"/>
        </w:rPr>
        <w:t>The “invisibility” of people with disability in considerations in an organisation due to lack of awareness, under</w:t>
      </w:r>
      <w:r w:rsidR="006549EC">
        <w:rPr>
          <w:rFonts w:eastAsia="Times New Roman"/>
          <w:szCs w:val="24"/>
          <w:lang w:eastAsia="en-AU"/>
        </w:rPr>
        <w:t>st</w:t>
      </w:r>
      <w:r>
        <w:rPr>
          <w:rFonts w:eastAsia="Times New Roman"/>
          <w:szCs w:val="24"/>
          <w:lang w:eastAsia="en-AU"/>
        </w:rPr>
        <w:t xml:space="preserve">anding or other attitudes. </w:t>
      </w:r>
    </w:p>
    <w:p w14:paraId="1212E022" w14:textId="77777777" w:rsidR="00BD221C" w:rsidRPr="002649A6" w:rsidRDefault="00BD221C" w:rsidP="00BD221C">
      <w:pPr>
        <w:shd w:val="clear" w:color="auto" w:fill="FFFFFF"/>
        <w:spacing w:after="0" w:line="240" w:lineRule="auto"/>
        <w:textAlignment w:val="baseline"/>
        <w:rPr>
          <w:rFonts w:eastAsia="Times New Roman" w:cs="Arial"/>
          <w:szCs w:val="24"/>
          <w:lang w:eastAsia="en-AU"/>
        </w:rPr>
      </w:pPr>
      <w:r w:rsidRPr="002649A6">
        <w:rPr>
          <w:rFonts w:cs="Arial"/>
          <w:szCs w:val="24"/>
          <w:shd w:val="clear" w:color="auto" w:fill="FFFFFF"/>
        </w:rPr>
        <w:t>Some of these barriers are real and some are perceived</w:t>
      </w:r>
      <w:r>
        <w:rPr>
          <w:rFonts w:cs="Arial"/>
          <w:szCs w:val="24"/>
          <w:shd w:val="clear" w:color="auto" w:fill="FFFFFF"/>
        </w:rPr>
        <w:t>, but what matters is that they remain entrenched</w:t>
      </w:r>
      <w:r w:rsidRPr="002649A6">
        <w:rPr>
          <w:rFonts w:cs="Arial"/>
          <w:szCs w:val="24"/>
          <w:shd w:val="clear" w:color="auto" w:fill="FFFFFF"/>
        </w:rPr>
        <w:t xml:space="preserve">. Despite a </w:t>
      </w:r>
      <w:r>
        <w:rPr>
          <w:rFonts w:cs="Arial"/>
          <w:szCs w:val="24"/>
          <w:shd w:val="clear" w:color="auto" w:fill="FFFFFF"/>
        </w:rPr>
        <w:t xml:space="preserve"> grim</w:t>
      </w:r>
      <w:r w:rsidRPr="002649A6">
        <w:rPr>
          <w:rFonts w:cs="Arial"/>
          <w:szCs w:val="24"/>
          <w:shd w:val="clear" w:color="auto" w:fill="FFFFFF"/>
        </w:rPr>
        <w:t xml:space="preserve"> current picture, people with disability have significant potential that can be brought to the workforce in a wide range of industries and positions, from entry level</w:t>
      </w:r>
      <w:r>
        <w:rPr>
          <w:rFonts w:cs="Arial"/>
          <w:szCs w:val="24"/>
          <w:shd w:val="clear" w:color="auto" w:fill="FFFFFF"/>
        </w:rPr>
        <w:t xml:space="preserve">, to management, </w:t>
      </w:r>
      <w:r w:rsidRPr="002649A6">
        <w:rPr>
          <w:rFonts w:cs="Arial"/>
          <w:szCs w:val="24"/>
          <w:shd w:val="clear" w:color="auto" w:fill="FFFFFF"/>
        </w:rPr>
        <w:t>CEO</w:t>
      </w:r>
      <w:r>
        <w:rPr>
          <w:rFonts w:cs="Arial"/>
          <w:szCs w:val="24"/>
          <w:shd w:val="clear" w:color="auto" w:fill="FFFFFF"/>
        </w:rPr>
        <w:t xml:space="preserve"> and Board</w:t>
      </w:r>
      <w:r w:rsidRPr="002649A6">
        <w:rPr>
          <w:rFonts w:cs="Arial"/>
          <w:szCs w:val="24"/>
          <w:shd w:val="clear" w:color="auto" w:fill="FFFFFF"/>
        </w:rPr>
        <w:t>.</w:t>
      </w:r>
    </w:p>
    <w:p w14:paraId="7C542360" w14:textId="77777777" w:rsidR="00183EC2" w:rsidRPr="002649A6" w:rsidRDefault="00183EC2" w:rsidP="00183EC2">
      <w:pPr>
        <w:shd w:val="clear" w:color="auto" w:fill="FFFFFF"/>
        <w:spacing w:before="0" w:after="150" w:line="390" w:lineRule="atLeast"/>
        <w:ind w:left="-60"/>
        <w:textAlignment w:val="baseline"/>
        <w:rPr>
          <w:b/>
        </w:rPr>
      </w:pPr>
    </w:p>
    <w:p w14:paraId="43CBEE1A" w14:textId="77777777" w:rsidR="002C54D9" w:rsidRPr="002649A6" w:rsidRDefault="002C54D9" w:rsidP="006549EC">
      <w:pPr>
        <w:pStyle w:val="Heading2"/>
      </w:pPr>
      <w:r>
        <w:t xml:space="preserve">Lack of employment </w:t>
      </w:r>
      <w:proofErr w:type="spellStart"/>
      <w:r>
        <w:t>opportunites</w:t>
      </w:r>
      <w:proofErr w:type="spellEnd"/>
      <w:r>
        <w:t xml:space="preserve"> for partial capacity to work</w:t>
      </w:r>
    </w:p>
    <w:p w14:paraId="017A4613" w14:textId="77777777" w:rsidR="002C54D9" w:rsidRDefault="002C54D9" w:rsidP="002C54D9">
      <w:pPr>
        <w:shd w:val="clear" w:color="auto" w:fill="FFFFFF"/>
        <w:spacing w:before="0" w:after="150" w:line="390" w:lineRule="atLeast"/>
        <w:ind w:left="-60"/>
        <w:textAlignment w:val="baseline"/>
      </w:pPr>
      <w:r>
        <w:t xml:space="preserve">There are significant challenges for people with disability to obtain any employment who have a partial capacity to work assessed at less than eight hours as they aren’t eligible to participate in the Job Access or Disability Employment Services programs, yet there are many organisations who would have roles that could be suitable by either looking at their current resource requirements or by “job carving”. </w:t>
      </w:r>
    </w:p>
    <w:p w14:paraId="02769B49" w14:textId="6432EFB3" w:rsidR="002C54D9" w:rsidRDefault="002C54D9" w:rsidP="002C54D9">
      <w:pPr>
        <w:shd w:val="clear" w:color="auto" w:fill="FFFFFF"/>
        <w:spacing w:before="0" w:after="150" w:line="390" w:lineRule="atLeast"/>
        <w:ind w:left="-60"/>
        <w:textAlignment w:val="baseline"/>
        <w:rPr>
          <w:b/>
        </w:rPr>
      </w:pPr>
      <w:r>
        <w:t xml:space="preserve">This involves reviewing a current position and taking off tasks that have been taken up over time by a particular role that are not aimed at the principle focus of that </w:t>
      </w:r>
      <w:proofErr w:type="spellStart"/>
      <w:r>
        <w:t>postion</w:t>
      </w:r>
      <w:proofErr w:type="spellEnd"/>
      <w:r>
        <w:t xml:space="preserve"> and creating a new role covering these tasks. It ensures that the existing role focuses on its primary responsibilities and provides an opportunity for a person with disability to be engaged to undertake the newly formed role. It adds to the organisations productivity, efficiency, staff satisfaction and bottom line.</w:t>
      </w:r>
    </w:p>
    <w:p w14:paraId="42DE1129" w14:textId="77777777" w:rsidR="00183EC2" w:rsidRPr="002649A6" w:rsidRDefault="00183EC2" w:rsidP="006549EC">
      <w:pPr>
        <w:pStyle w:val="Heading2"/>
      </w:pPr>
      <w:r w:rsidRPr="002649A6">
        <w:t>Discrimination in employment</w:t>
      </w:r>
    </w:p>
    <w:p w14:paraId="609760FD" w14:textId="77777777" w:rsidR="002C54D9" w:rsidRPr="002649A6" w:rsidRDefault="002C54D9" w:rsidP="002C54D9">
      <w:pPr>
        <w:spacing w:after="0"/>
        <w:rPr>
          <w:rFonts w:cs="Arial"/>
          <w:szCs w:val="24"/>
          <w:lang w:val="en-GB"/>
        </w:rPr>
      </w:pPr>
      <w:r w:rsidRPr="002649A6">
        <w:rPr>
          <w:rFonts w:cs="Arial"/>
          <w:szCs w:val="24"/>
          <w:lang w:val="en-GB"/>
        </w:rPr>
        <w:t>A person with disability has a right to the same employment opportunities as a person without disability. If a person with disability can do the main activities or 'inherent requirements' of a job, then they should have an equal opportunity to do that job.</w:t>
      </w:r>
    </w:p>
    <w:p w14:paraId="2A70B489" w14:textId="77777777" w:rsidR="002C54D9" w:rsidRDefault="002C54D9" w:rsidP="002C54D9">
      <w:pPr>
        <w:spacing w:after="0"/>
        <w:rPr>
          <w:rFonts w:cs="Arial"/>
          <w:szCs w:val="24"/>
          <w:lang w:val="en-GB"/>
        </w:rPr>
      </w:pPr>
      <w:r w:rsidRPr="002649A6">
        <w:rPr>
          <w:rFonts w:cs="Arial"/>
          <w:szCs w:val="24"/>
          <w:lang w:val="en-GB"/>
        </w:rPr>
        <w:t xml:space="preserve">However, research shows that there is widespread discrimination against people with disability in employment, with </w:t>
      </w:r>
      <w:r>
        <w:rPr>
          <w:rFonts w:cs="Arial"/>
          <w:szCs w:val="24"/>
          <w:lang w:val="en-GB"/>
        </w:rPr>
        <w:t>20%</w:t>
      </w:r>
      <w:r w:rsidRPr="002649A6">
        <w:rPr>
          <w:rFonts w:cs="Arial"/>
          <w:szCs w:val="24"/>
          <w:lang w:val="en-GB"/>
        </w:rPr>
        <w:t xml:space="preserve"> of complaints received by the Australian Human Rights Commission </w:t>
      </w:r>
      <w:r>
        <w:rPr>
          <w:rFonts w:cs="Arial"/>
          <w:szCs w:val="24"/>
          <w:lang w:val="en-GB"/>
        </w:rPr>
        <w:t>over 2019/2020 related to this aspect.</w:t>
      </w:r>
      <w:r w:rsidRPr="002649A6">
        <w:rPr>
          <w:rFonts w:cs="Arial"/>
          <w:szCs w:val="24"/>
          <w:lang w:val="en-GB"/>
        </w:rPr>
        <w:t xml:space="preserve">   </w:t>
      </w:r>
    </w:p>
    <w:p w14:paraId="110CE52C" w14:textId="77777777" w:rsidR="002C54D9" w:rsidRPr="002C54D9" w:rsidRDefault="002C54D9" w:rsidP="00CA5E5E">
      <w:pPr>
        <w:pStyle w:val="ListParagraph"/>
        <w:numPr>
          <w:ilvl w:val="0"/>
          <w:numId w:val="23"/>
        </w:numPr>
        <w:rPr>
          <w:szCs w:val="24"/>
        </w:rPr>
      </w:pPr>
      <w:r w:rsidRPr="00BC60DA">
        <w:rPr>
          <w:rFonts w:cs="Arial"/>
          <w:b/>
          <w:bCs/>
          <w:szCs w:val="24"/>
        </w:rPr>
        <w:t>Labour force status of working-age people with disability, by whether have experienced discrimination</w:t>
      </w:r>
    </w:p>
    <w:p w14:paraId="40CAB174" w14:textId="36C0848E" w:rsidR="002C54D9" w:rsidRDefault="002C54D9" w:rsidP="00CA5E5E">
      <w:pPr>
        <w:pStyle w:val="ListParagraph"/>
        <w:numPr>
          <w:ilvl w:val="0"/>
          <w:numId w:val="23"/>
        </w:numPr>
        <w:rPr>
          <w:szCs w:val="24"/>
        </w:rPr>
      </w:pPr>
      <w:r>
        <w:rPr>
          <w:szCs w:val="24"/>
        </w:rPr>
        <w:t>54.9% of people with disability who were employed, unemployed or not in the labour force (voluntary, domestic work, etc) experienced discrimination</w:t>
      </w:r>
    </w:p>
    <w:p w14:paraId="3B068622" w14:textId="77777777" w:rsidR="002C54D9" w:rsidRDefault="002C54D9" w:rsidP="002C54D9">
      <w:pPr>
        <w:pStyle w:val="ListParagraph"/>
        <w:rPr>
          <w:szCs w:val="24"/>
        </w:rPr>
      </w:pPr>
    </w:p>
    <w:p w14:paraId="04549BC6" w14:textId="77777777" w:rsidR="002C54D9" w:rsidRDefault="002C54D9" w:rsidP="00CA5E5E">
      <w:pPr>
        <w:pStyle w:val="ListParagraph"/>
        <w:numPr>
          <w:ilvl w:val="0"/>
          <w:numId w:val="23"/>
        </w:numPr>
        <w:rPr>
          <w:szCs w:val="24"/>
        </w:rPr>
      </w:pPr>
      <w:r w:rsidRPr="00BC60DA">
        <w:rPr>
          <w:szCs w:val="24"/>
        </w:rPr>
        <w:t>45% (or 39,000) who experienced disability discrimination from an employer or work colleague, avoided work</w:t>
      </w:r>
    </w:p>
    <w:p w14:paraId="3CE8B11A" w14:textId="77777777" w:rsidR="002C54D9" w:rsidRPr="00BC60DA" w:rsidRDefault="002C54D9" w:rsidP="002C54D9">
      <w:pPr>
        <w:pStyle w:val="ListParagraph"/>
        <w:rPr>
          <w:szCs w:val="24"/>
        </w:rPr>
      </w:pPr>
    </w:p>
    <w:p w14:paraId="45DF18CC" w14:textId="77777777" w:rsidR="002C54D9" w:rsidRDefault="002C54D9" w:rsidP="00CA5E5E">
      <w:pPr>
        <w:pStyle w:val="ListParagraph"/>
        <w:numPr>
          <w:ilvl w:val="0"/>
          <w:numId w:val="23"/>
        </w:numPr>
        <w:rPr>
          <w:szCs w:val="24"/>
        </w:rPr>
      </w:pPr>
      <w:r w:rsidRPr="00BC60DA">
        <w:rPr>
          <w:szCs w:val="24"/>
        </w:rPr>
        <w:t>21% (or 43,000) who experienced disability discrimination from another source, avoided work</w:t>
      </w:r>
    </w:p>
    <w:p w14:paraId="1AC72899" w14:textId="77777777" w:rsidR="002C54D9" w:rsidRPr="005A10F7" w:rsidRDefault="002C54D9" w:rsidP="002C54D9">
      <w:pPr>
        <w:pStyle w:val="ListParagraph"/>
        <w:rPr>
          <w:szCs w:val="24"/>
        </w:rPr>
      </w:pPr>
    </w:p>
    <w:p w14:paraId="656D2AEE" w14:textId="4328BCCB" w:rsidR="002C54D9" w:rsidRPr="002C54D9" w:rsidRDefault="002C54D9" w:rsidP="002C54D9">
      <w:pPr>
        <w:pStyle w:val="ListParagraph"/>
        <w:rPr>
          <w:i/>
          <w:szCs w:val="24"/>
        </w:rPr>
      </w:pPr>
      <w:r w:rsidRPr="002C54D9">
        <w:rPr>
          <w:i/>
          <w:szCs w:val="24"/>
        </w:rPr>
        <w:t>Source: Australian Bureau of Statistics 2019</w:t>
      </w:r>
    </w:p>
    <w:p w14:paraId="39EB1B33" w14:textId="77777777" w:rsidR="00183EC2" w:rsidRPr="002649A6" w:rsidRDefault="00183EC2" w:rsidP="00183EC2">
      <w:pPr>
        <w:pStyle w:val="ListParagraph"/>
        <w:rPr>
          <w:szCs w:val="24"/>
        </w:rPr>
      </w:pPr>
    </w:p>
    <w:p w14:paraId="0B7F3924" w14:textId="1BEAADD4" w:rsidR="00E9557E" w:rsidRPr="002649A6" w:rsidRDefault="005855FA" w:rsidP="00E9557E">
      <w:pPr>
        <w:pStyle w:val="Heading2"/>
        <w:rPr>
          <w:color w:val="auto"/>
        </w:rPr>
      </w:pPr>
      <w:r w:rsidRPr="002649A6">
        <w:rPr>
          <w:color w:val="auto"/>
        </w:rPr>
        <w:t>B</w:t>
      </w:r>
      <w:r w:rsidR="002C54D9">
        <w:rPr>
          <w:color w:val="auto"/>
        </w:rPr>
        <w:t>IDS, the “missing Piece” for em</w:t>
      </w:r>
      <w:r w:rsidR="00BA4EC8">
        <w:rPr>
          <w:color w:val="auto"/>
        </w:rPr>
        <w:t>plo</w:t>
      </w:r>
      <w:r w:rsidR="002C54D9">
        <w:rPr>
          <w:color w:val="auto"/>
        </w:rPr>
        <w:t>yment participation of people with disability</w:t>
      </w:r>
    </w:p>
    <w:p w14:paraId="1614D336" w14:textId="77777777" w:rsidR="002C54D9" w:rsidRPr="002649A6" w:rsidRDefault="002C54D9" w:rsidP="002C54D9">
      <w:pPr>
        <w:shd w:val="clear" w:color="auto" w:fill="FFFFFF"/>
        <w:spacing w:before="0" w:after="0"/>
        <w:textAlignment w:val="baseline"/>
        <w:rPr>
          <w:rFonts w:eastAsia="Times New Roman" w:cs="Arial"/>
          <w:szCs w:val="27"/>
          <w:lang w:eastAsia="en-AU"/>
        </w:rPr>
      </w:pPr>
      <w:r w:rsidRPr="002649A6">
        <w:rPr>
          <w:rFonts w:eastAsia="Times New Roman" w:cs="Arial"/>
          <w:szCs w:val="27"/>
          <w:lang w:eastAsia="en-AU"/>
        </w:rPr>
        <w:t>AFDO runs the </w:t>
      </w:r>
      <w:r w:rsidRPr="002649A6">
        <w:rPr>
          <w:rFonts w:eastAsia="Times New Roman" w:cs="Arial"/>
          <w:bCs/>
          <w:szCs w:val="27"/>
          <w:bdr w:val="none" w:sz="0" w:space="0" w:color="auto" w:frame="1"/>
          <w:lang w:eastAsia="en-AU"/>
        </w:rPr>
        <w:t xml:space="preserve">Business Inclusion &amp; Diversity Services (BIDS), </w:t>
      </w:r>
      <w:r w:rsidRPr="002649A6">
        <w:rPr>
          <w:rFonts w:eastAsia="Times New Roman" w:cs="Arial"/>
          <w:szCs w:val="27"/>
          <w:lang w:eastAsia="en-AU"/>
        </w:rPr>
        <w:t>formerly known as the Diversity Field Officer Service (DFOS), which includes Deakin University as our evaluation partner. This service focuses on understanding small to medium business and assisting them to build their “disability confidence” to become welcoming, inclusive and accessible.</w:t>
      </w:r>
    </w:p>
    <w:p w14:paraId="37F78E7E" w14:textId="77777777" w:rsidR="002C54D9" w:rsidRPr="002649A6" w:rsidRDefault="002C54D9" w:rsidP="002C54D9">
      <w:pPr>
        <w:shd w:val="clear" w:color="auto" w:fill="FFFFFF"/>
        <w:spacing w:before="0" w:after="0"/>
        <w:textAlignment w:val="baseline"/>
        <w:rPr>
          <w:rFonts w:eastAsia="Times New Roman" w:cs="Arial"/>
          <w:szCs w:val="27"/>
          <w:lang w:eastAsia="en-AU"/>
        </w:rPr>
      </w:pPr>
    </w:p>
    <w:p w14:paraId="2F224361" w14:textId="77777777" w:rsidR="002C54D9" w:rsidRPr="002649A6" w:rsidRDefault="002C54D9" w:rsidP="002C54D9">
      <w:pPr>
        <w:spacing w:before="0" w:after="0"/>
        <w:rPr>
          <w:rFonts w:eastAsia="Century Gothic" w:cs="Arial"/>
          <w:szCs w:val="24"/>
          <w:lang w:val="en-US"/>
        </w:rPr>
      </w:pPr>
      <w:r w:rsidRPr="002649A6">
        <w:rPr>
          <w:rFonts w:eastAsia="Times New Roman" w:cs="Arial"/>
          <w:szCs w:val="27"/>
          <w:lang w:eastAsia="en-AU"/>
        </w:rPr>
        <w:t>The service supports employers to make the most of the talents that people with disability can bring to a workplace, who then play an important role in changing attitudes for the better in Australia.</w:t>
      </w:r>
      <w:r w:rsidRPr="002649A6">
        <w:rPr>
          <w:rFonts w:cs="Arial"/>
          <w:szCs w:val="24"/>
          <w:lang w:val="en-US"/>
        </w:rPr>
        <w:t xml:space="preserve"> </w:t>
      </w:r>
      <w:r w:rsidRPr="002649A6">
        <w:rPr>
          <w:rFonts w:eastAsia="Century Gothic" w:cs="Arial"/>
          <w:szCs w:val="24"/>
          <w:lang w:val="en-US"/>
        </w:rPr>
        <w:t>In addition, the service provides information and mentoring services that enables many businesses to modify their premises</w:t>
      </w:r>
      <w:r>
        <w:rPr>
          <w:rFonts w:eastAsia="Century Gothic" w:cs="Arial"/>
          <w:szCs w:val="24"/>
          <w:lang w:val="en-US"/>
        </w:rPr>
        <w:t xml:space="preserve"> (at low or no cost)</w:t>
      </w:r>
      <w:r w:rsidRPr="002649A6">
        <w:rPr>
          <w:rFonts w:eastAsia="Century Gothic" w:cs="Arial"/>
          <w:szCs w:val="24"/>
          <w:lang w:val="en-US"/>
        </w:rPr>
        <w:t>, operations and policies, as well as being more inclusive and supportive to all employees.</w:t>
      </w:r>
    </w:p>
    <w:p w14:paraId="507F9E47" w14:textId="77777777" w:rsidR="002C54D9" w:rsidRPr="002649A6" w:rsidRDefault="002C54D9" w:rsidP="002C54D9">
      <w:pPr>
        <w:spacing w:before="0" w:after="0"/>
        <w:rPr>
          <w:rFonts w:eastAsia="Century Gothic" w:cs="Arial"/>
          <w:szCs w:val="24"/>
          <w:lang w:val="en-US"/>
        </w:rPr>
      </w:pPr>
    </w:p>
    <w:p w14:paraId="4AE7F2EB" w14:textId="77777777" w:rsidR="002C54D9" w:rsidRPr="002649A6" w:rsidRDefault="002C54D9" w:rsidP="002C54D9">
      <w:pPr>
        <w:spacing w:before="0" w:after="0"/>
        <w:rPr>
          <w:rFonts w:cs="Arial"/>
          <w:szCs w:val="24"/>
          <w:lang w:val="en-US"/>
        </w:rPr>
      </w:pPr>
      <w:r w:rsidRPr="002649A6">
        <w:rPr>
          <w:rFonts w:eastAsia="Century Gothic" w:cs="Arial"/>
          <w:szCs w:val="24"/>
          <w:lang w:val="en-US"/>
        </w:rPr>
        <w:t>To date, we have worked closely with 112 businesses in the Greater Geelong region and as their “disability confidence” has grown, it has resulted in 127 employment pathways being generated, ranging from open employment, internships and traineeships, through to job carving and work experience opportunities.</w:t>
      </w:r>
    </w:p>
    <w:p w14:paraId="3F5EF524" w14:textId="77777777" w:rsidR="002C54D9" w:rsidRPr="002649A6" w:rsidRDefault="002C54D9" w:rsidP="002C54D9">
      <w:pPr>
        <w:spacing w:before="0" w:after="0"/>
        <w:rPr>
          <w:rFonts w:cs="Arial"/>
          <w:szCs w:val="24"/>
          <w:lang w:val="en-US"/>
        </w:rPr>
      </w:pPr>
    </w:p>
    <w:p w14:paraId="38EF42C4" w14:textId="183EA1CA" w:rsidR="002C54D9" w:rsidRDefault="002C54D9" w:rsidP="002C54D9">
      <w:pPr>
        <w:spacing w:before="0" w:after="0"/>
        <w:rPr>
          <w:rFonts w:cs="Arial"/>
          <w:szCs w:val="24"/>
          <w:lang w:val="en-US"/>
        </w:rPr>
      </w:pPr>
      <w:r w:rsidRPr="002649A6">
        <w:rPr>
          <w:rFonts w:cs="Arial"/>
          <w:szCs w:val="24"/>
          <w:lang w:val="en-US"/>
        </w:rPr>
        <w:t xml:space="preserve">We have developed a greater awareness of disability and shone a light on the barriers faced by people with disability, with 842 businesses receiving tailored information or attending training sessions on various topics. </w:t>
      </w:r>
      <w:r>
        <w:rPr>
          <w:rFonts w:cs="Arial"/>
          <w:szCs w:val="24"/>
          <w:lang w:val="en-US"/>
        </w:rPr>
        <w:t xml:space="preserve">Whilst, </w:t>
      </w:r>
      <w:r w:rsidR="008720B0">
        <w:rPr>
          <w:rFonts w:cs="Arial"/>
          <w:szCs w:val="24"/>
          <w:lang w:val="en-US"/>
        </w:rPr>
        <w:t>i</w:t>
      </w:r>
      <w:r w:rsidRPr="002649A6">
        <w:rPr>
          <w:rFonts w:cs="Arial"/>
          <w:szCs w:val="24"/>
          <w:lang w:val="en-US"/>
        </w:rPr>
        <w:t xml:space="preserve">t has been done from a disability lens, </w:t>
      </w:r>
      <w:r>
        <w:rPr>
          <w:rFonts w:cs="Arial"/>
          <w:szCs w:val="24"/>
          <w:lang w:val="en-US"/>
        </w:rPr>
        <w:t xml:space="preserve">it </w:t>
      </w:r>
      <w:r w:rsidRPr="002649A6">
        <w:rPr>
          <w:rFonts w:cs="Arial"/>
          <w:szCs w:val="24"/>
          <w:lang w:val="en-US"/>
        </w:rPr>
        <w:t>also encourages greater diversity in the workforce and opens the door for these discussions across the community. In addition to generating employment pathways, participating businesses have also made accessibility and customer-focused improvements.</w:t>
      </w:r>
      <w:r>
        <w:rPr>
          <w:rFonts w:cs="Arial"/>
          <w:szCs w:val="24"/>
          <w:lang w:val="en-US"/>
        </w:rPr>
        <w:t xml:space="preserve"> This goes to improving their </w:t>
      </w:r>
      <w:proofErr w:type="spellStart"/>
      <w:r>
        <w:rPr>
          <w:rFonts w:cs="Arial"/>
          <w:szCs w:val="24"/>
          <w:lang w:val="en-US"/>
        </w:rPr>
        <w:t>organisation</w:t>
      </w:r>
      <w:proofErr w:type="spellEnd"/>
      <w:r>
        <w:rPr>
          <w:rFonts w:cs="Arial"/>
          <w:szCs w:val="24"/>
          <w:lang w:val="en-US"/>
        </w:rPr>
        <w:t xml:space="preserve"> for all staff and customers as well as their bottom line.</w:t>
      </w:r>
    </w:p>
    <w:p w14:paraId="4DE12721" w14:textId="77777777" w:rsidR="002C54D9" w:rsidRDefault="002C54D9" w:rsidP="002C54D9">
      <w:pPr>
        <w:spacing w:before="0" w:after="0"/>
        <w:rPr>
          <w:rFonts w:cs="Arial"/>
          <w:szCs w:val="24"/>
          <w:lang w:val="en-US"/>
        </w:rPr>
      </w:pPr>
    </w:p>
    <w:p w14:paraId="51A6F33B" w14:textId="77777777" w:rsidR="002C54D9" w:rsidRDefault="002C54D9" w:rsidP="002C54D9">
      <w:pPr>
        <w:spacing w:before="0" w:after="0"/>
        <w:rPr>
          <w:rFonts w:cs="Arial"/>
          <w:szCs w:val="24"/>
          <w:lang w:val="en-US"/>
        </w:rPr>
      </w:pPr>
      <w:r w:rsidRPr="00BC60DA">
        <w:rPr>
          <w:rFonts w:cs="Arial"/>
          <w:szCs w:val="24"/>
          <w:lang w:val="en-US"/>
        </w:rPr>
        <w:t xml:space="preserve">Employment </w:t>
      </w:r>
      <w:r>
        <w:rPr>
          <w:rFonts w:cs="Arial"/>
          <w:szCs w:val="24"/>
          <w:lang w:val="en-US"/>
        </w:rPr>
        <w:t xml:space="preserve">of people with disability </w:t>
      </w:r>
      <w:r w:rsidRPr="00BC60DA">
        <w:rPr>
          <w:rFonts w:cs="Arial"/>
          <w:szCs w:val="24"/>
          <w:lang w:val="en-US"/>
        </w:rPr>
        <w:t xml:space="preserve">increased from a starting base of 25% to an end result of 63% of participating businesses </w:t>
      </w:r>
      <w:r>
        <w:rPr>
          <w:rFonts w:cs="Arial"/>
          <w:szCs w:val="24"/>
          <w:lang w:val="en-US"/>
        </w:rPr>
        <w:t>employing</w:t>
      </w:r>
      <w:r w:rsidRPr="00BC60DA">
        <w:rPr>
          <w:rFonts w:cs="Arial"/>
          <w:szCs w:val="24"/>
          <w:lang w:val="en-US"/>
        </w:rPr>
        <w:t xml:space="preserve"> staff with disability.</w:t>
      </w:r>
    </w:p>
    <w:p w14:paraId="0CCDFAE6" w14:textId="77777777" w:rsidR="002C54D9" w:rsidRPr="00BC60DA" w:rsidRDefault="002C54D9" w:rsidP="002C54D9">
      <w:pPr>
        <w:spacing w:before="0" w:after="0"/>
        <w:rPr>
          <w:rFonts w:cs="Arial"/>
          <w:szCs w:val="24"/>
          <w:lang w:val="en-US"/>
        </w:rPr>
      </w:pPr>
    </w:p>
    <w:p w14:paraId="551F0293" w14:textId="77777777" w:rsidR="002C54D9" w:rsidRPr="00BC60DA" w:rsidRDefault="002C54D9" w:rsidP="002C54D9">
      <w:pPr>
        <w:spacing w:before="0" w:after="0"/>
        <w:rPr>
          <w:rFonts w:cs="Arial"/>
          <w:szCs w:val="24"/>
          <w:lang w:val="en-US"/>
        </w:rPr>
      </w:pPr>
      <w:r w:rsidRPr="00BC60DA">
        <w:rPr>
          <w:rFonts w:cs="Arial"/>
          <w:szCs w:val="24"/>
          <w:lang w:val="en-US"/>
        </w:rPr>
        <w:t>75% of participating businesses planned to implement or had implemented at least one of the BIDS  suggested interventions for the employme</w:t>
      </w:r>
      <w:r>
        <w:rPr>
          <w:rFonts w:cs="Arial"/>
          <w:szCs w:val="24"/>
          <w:lang w:val="en-US"/>
        </w:rPr>
        <w:t xml:space="preserve">nt of people with disabilities. </w:t>
      </w:r>
      <w:r w:rsidRPr="00BC60DA">
        <w:rPr>
          <w:rFonts w:cs="Arial"/>
          <w:szCs w:val="24"/>
          <w:lang w:val="en-US"/>
        </w:rPr>
        <w:t xml:space="preserve">The most </w:t>
      </w:r>
      <w:r>
        <w:rPr>
          <w:rFonts w:cs="Arial"/>
          <w:szCs w:val="24"/>
          <w:lang w:val="en-US"/>
        </w:rPr>
        <w:t xml:space="preserve">commonly reported </w:t>
      </w:r>
      <w:r w:rsidRPr="00BC60DA">
        <w:rPr>
          <w:rFonts w:cs="Arial"/>
          <w:szCs w:val="24"/>
          <w:lang w:val="en-US"/>
        </w:rPr>
        <w:t>included:</w:t>
      </w:r>
    </w:p>
    <w:p w14:paraId="21B2A403" w14:textId="77777777" w:rsidR="002C54D9" w:rsidRDefault="002C54D9" w:rsidP="00CA5E5E">
      <w:pPr>
        <w:numPr>
          <w:ilvl w:val="0"/>
          <w:numId w:val="18"/>
        </w:numPr>
        <w:spacing w:before="0" w:after="0"/>
        <w:rPr>
          <w:rFonts w:cs="Arial"/>
          <w:szCs w:val="24"/>
          <w:lang w:val="en-US"/>
        </w:rPr>
      </w:pPr>
      <w:r w:rsidRPr="00BC60DA">
        <w:rPr>
          <w:rFonts w:cs="Arial"/>
          <w:szCs w:val="24"/>
          <w:lang w:val="en-US"/>
        </w:rPr>
        <w:t>Use of welcoming wording in all job applications (31%)</w:t>
      </w:r>
    </w:p>
    <w:p w14:paraId="5D4ABC10" w14:textId="77777777" w:rsidR="002C54D9" w:rsidRPr="00BC60DA" w:rsidRDefault="002C54D9" w:rsidP="00CA5E5E">
      <w:pPr>
        <w:numPr>
          <w:ilvl w:val="0"/>
          <w:numId w:val="18"/>
        </w:numPr>
        <w:spacing w:before="0" w:after="0"/>
        <w:rPr>
          <w:rFonts w:cs="Arial"/>
          <w:szCs w:val="24"/>
          <w:lang w:val="en-US"/>
        </w:rPr>
      </w:pPr>
      <w:r w:rsidRPr="00BC60DA">
        <w:rPr>
          <w:rFonts w:cs="Arial"/>
          <w:szCs w:val="24"/>
          <w:lang w:val="en-US"/>
        </w:rPr>
        <w:t>Introducing work experience as part of their employment offerings (31%)</w:t>
      </w:r>
    </w:p>
    <w:p w14:paraId="171D9BC4" w14:textId="77777777" w:rsidR="002C54D9" w:rsidRPr="00BC60DA" w:rsidRDefault="002C54D9" w:rsidP="00CA5E5E">
      <w:pPr>
        <w:numPr>
          <w:ilvl w:val="0"/>
          <w:numId w:val="18"/>
        </w:numPr>
        <w:spacing w:before="0" w:after="0"/>
        <w:rPr>
          <w:rFonts w:cs="Arial"/>
          <w:szCs w:val="24"/>
          <w:lang w:val="en-US"/>
        </w:rPr>
      </w:pPr>
      <w:r w:rsidRPr="00BC60DA">
        <w:rPr>
          <w:rFonts w:cs="Arial"/>
          <w:szCs w:val="24"/>
          <w:lang w:val="en-US"/>
        </w:rPr>
        <w:t>Changing discussion on mental health in the work place (63%)</w:t>
      </w:r>
    </w:p>
    <w:p w14:paraId="65ED5B88" w14:textId="77777777" w:rsidR="002C54D9" w:rsidRDefault="002C54D9" w:rsidP="002C54D9">
      <w:pPr>
        <w:spacing w:before="0" w:after="0"/>
        <w:rPr>
          <w:rFonts w:cs="Arial"/>
          <w:szCs w:val="24"/>
          <w:lang w:val="en-US"/>
        </w:rPr>
      </w:pPr>
    </w:p>
    <w:p w14:paraId="5DDD6C7C" w14:textId="77777777" w:rsidR="002C54D9" w:rsidRPr="00BC60DA" w:rsidRDefault="002C54D9" w:rsidP="002C54D9">
      <w:pPr>
        <w:spacing w:before="0" w:after="0"/>
        <w:rPr>
          <w:rFonts w:cs="Arial"/>
          <w:szCs w:val="24"/>
          <w:lang w:val="en-US"/>
        </w:rPr>
      </w:pPr>
      <w:r w:rsidRPr="00BC60DA">
        <w:rPr>
          <w:rFonts w:cs="Arial"/>
          <w:szCs w:val="24"/>
          <w:lang w:val="en-US"/>
        </w:rPr>
        <w:t>93% of businesses reported being more confident to support a staff member who disclosed a disability.</w:t>
      </w:r>
    </w:p>
    <w:p w14:paraId="1297C976" w14:textId="77777777" w:rsidR="002C54D9" w:rsidRPr="002649A6" w:rsidRDefault="002C54D9" w:rsidP="002C54D9">
      <w:pPr>
        <w:shd w:val="clear" w:color="auto" w:fill="FFFFFF"/>
        <w:spacing w:before="0" w:after="0"/>
        <w:textAlignment w:val="baseline"/>
        <w:rPr>
          <w:rFonts w:cs="Arial"/>
          <w:szCs w:val="24"/>
          <w:lang w:val="en-US"/>
        </w:rPr>
      </w:pPr>
    </w:p>
    <w:p w14:paraId="6418635F" w14:textId="77777777" w:rsidR="002C54D9" w:rsidRPr="002649A6" w:rsidRDefault="002C54D9" w:rsidP="002C54D9">
      <w:pPr>
        <w:spacing w:before="0" w:after="0"/>
      </w:pPr>
      <w:r w:rsidRPr="002649A6">
        <w:rPr>
          <w:rFonts w:cs="Arial"/>
          <w:szCs w:val="24"/>
          <w:lang w:val="en-US"/>
        </w:rPr>
        <w:t>By showcasing local businesses who have embraced accessibility and employment of people with disability, it has opened up the idea to others and shown the potential effects this can have on both their business and the community as a whole.</w:t>
      </w:r>
    </w:p>
    <w:p w14:paraId="7475D845" w14:textId="35D17BB4" w:rsidR="002649A6" w:rsidRDefault="002649A6">
      <w:pPr>
        <w:spacing w:before="0" w:after="0" w:line="240" w:lineRule="auto"/>
        <w:rPr>
          <w:b/>
          <w:bCs/>
          <w:sz w:val="28"/>
          <w:szCs w:val="27"/>
        </w:rPr>
      </w:pPr>
    </w:p>
    <w:p w14:paraId="67F6D64F" w14:textId="77777777" w:rsidR="00E9557E" w:rsidRPr="002649A6" w:rsidRDefault="00E9557E" w:rsidP="00E9557E">
      <w:pPr>
        <w:pStyle w:val="Heading2"/>
        <w:rPr>
          <w:color w:val="auto"/>
        </w:rPr>
      </w:pPr>
      <w:r w:rsidRPr="005C130C">
        <w:rPr>
          <w:color w:val="auto"/>
        </w:rPr>
        <w:t>Passport 2 Employment</w:t>
      </w:r>
    </w:p>
    <w:p w14:paraId="03888FA9" w14:textId="77777777" w:rsidR="00E9557E" w:rsidRPr="005F1CD3" w:rsidRDefault="00E9557E" w:rsidP="005F1CD3">
      <w:pPr>
        <w:spacing w:before="0" w:after="0"/>
        <w:rPr>
          <w:rFonts w:eastAsiaTheme="minorHAnsi" w:cs="Arial"/>
          <w:szCs w:val="24"/>
        </w:rPr>
      </w:pPr>
    </w:p>
    <w:p w14:paraId="28FBFCA5" w14:textId="77777777" w:rsidR="005F1CD3" w:rsidRPr="005F1CD3" w:rsidRDefault="005F1CD3" w:rsidP="005F1CD3">
      <w:pPr>
        <w:spacing w:before="0" w:after="0"/>
        <w:rPr>
          <w:rFonts w:eastAsiaTheme="minorHAnsi" w:cs="Arial"/>
          <w:szCs w:val="24"/>
        </w:rPr>
      </w:pPr>
      <w:r w:rsidRPr="005F1CD3">
        <w:rPr>
          <w:rFonts w:eastAsiaTheme="minorHAnsi" w:cs="Arial"/>
          <w:szCs w:val="24"/>
        </w:rPr>
        <w:t>A strong collaboration between Geelong Regio</w:t>
      </w:r>
      <w:r w:rsidRPr="005B3BE8">
        <w:rPr>
          <w:rFonts w:eastAsiaTheme="minorHAnsi" w:cs="Arial"/>
          <w:color w:val="000000" w:themeColor="text1"/>
          <w:szCs w:val="24"/>
        </w:rPr>
        <w:t xml:space="preserve">n </w:t>
      </w:r>
      <w:r w:rsidR="005B3BE8" w:rsidRPr="005B3BE8">
        <w:rPr>
          <w:color w:val="000000" w:themeColor="text1"/>
        </w:rPr>
        <w:t xml:space="preserve">Local Learning and Employment Network </w:t>
      </w:r>
      <w:r w:rsidR="005B3BE8">
        <w:rPr>
          <w:color w:val="1F497D"/>
        </w:rPr>
        <w:t>(</w:t>
      </w:r>
      <w:r w:rsidRPr="005F1CD3">
        <w:rPr>
          <w:rFonts w:eastAsiaTheme="minorHAnsi" w:cs="Arial"/>
          <w:szCs w:val="24"/>
        </w:rPr>
        <w:t>LLEN</w:t>
      </w:r>
      <w:r w:rsidR="005B3BE8">
        <w:rPr>
          <w:rFonts w:eastAsiaTheme="minorHAnsi" w:cs="Arial"/>
          <w:szCs w:val="24"/>
        </w:rPr>
        <w:t>)</w:t>
      </w:r>
      <w:r w:rsidRPr="005F1CD3">
        <w:rPr>
          <w:rFonts w:eastAsiaTheme="minorHAnsi" w:cs="Arial"/>
          <w:szCs w:val="24"/>
        </w:rPr>
        <w:t>, South West LLEN and AFDO along with multiple service providers, has seen the successful delivery of three meaningful and engaging Passport 2 Employment (P2E) programs over the past 12 months in Greater Geelong and the Colac Otway Shire.</w:t>
      </w:r>
    </w:p>
    <w:p w14:paraId="66180CE6" w14:textId="77777777" w:rsidR="005F1CD3" w:rsidRPr="005F1CD3" w:rsidRDefault="005F1CD3" w:rsidP="005F1CD3">
      <w:pPr>
        <w:spacing w:before="0" w:after="0"/>
        <w:rPr>
          <w:rFonts w:eastAsiaTheme="minorHAnsi" w:cs="Arial"/>
          <w:szCs w:val="24"/>
        </w:rPr>
      </w:pPr>
    </w:p>
    <w:p w14:paraId="43B3ADEB" w14:textId="77777777" w:rsidR="005F1CD3" w:rsidRPr="005F1CD3" w:rsidRDefault="005F1CD3" w:rsidP="005F1CD3">
      <w:pPr>
        <w:spacing w:before="0" w:after="0"/>
        <w:rPr>
          <w:rFonts w:cs="Arial"/>
          <w:szCs w:val="24"/>
        </w:rPr>
      </w:pPr>
      <w:r w:rsidRPr="005F1CD3">
        <w:rPr>
          <w:rFonts w:cs="Arial"/>
          <w:szCs w:val="24"/>
          <w:lang w:val="en-US"/>
        </w:rPr>
        <w:t xml:space="preserve">AFDO has been the auspice for P2E in the Geelong region for the last 5 years </w:t>
      </w:r>
      <w:r w:rsidRPr="005F1CD3">
        <w:rPr>
          <w:rFonts w:cs="Arial"/>
          <w:szCs w:val="24"/>
          <w:lang w:val="en-GB"/>
        </w:rPr>
        <w:t>thanks to generous funding by a Give Where You Live Foundation community grant</w:t>
      </w:r>
      <w:r w:rsidRPr="005F1CD3">
        <w:rPr>
          <w:rFonts w:cs="Arial"/>
          <w:szCs w:val="24"/>
        </w:rPr>
        <w:t>.</w:t>
      </w:r>
    </w:p>
    <w:p w14:paraId="5F23EC75" w14:textId="77777777" w:rsidR="005F1CD3" w:rsidRPr="005F1CD3" w:rsidRDefault="005F1CD3" w:rsidP="005F1CD3">
      <w:pPr>
        <w:spacing w:before="0" w:after="0"/>
        <w:rPr>
          <w:rFonts w:cs="Arial"/>
          <w:szCs w:val="24"/>
        </w:rPr>
      </w:pPr>
    </w:p>
    <w:p w14:paraId="0033276A" w14:textId="77777777" w:rsidR="005F1CD3" w:rsidRPr="005F1CD3" w:rsidRDefault="005F1CD3" w:rsidP="005F1CD3">
      <w:pPr>
        <w:spacing w:before="0" w:after="0"/>
        <w:rPr>
          <w:rFonts w:eastAsiaTheme="minorHAnsi" w:cs="Arial"/>
          <w:szCs w:val="24"/>
        </w:rPr>
      </w:pPr>
      <w:r w:rsidRPr="005F1CD3">
        <w:rPr>
          <w:rFonts w:eastAsiaTheme="minorHAnsi" w:cs="Arial"/>
          <w:szCs w:val="24"/>
        </w:rPr>
        <w:t>Students with disabilities face significant barriers to transitioning from secondary education to tertiary education and then into the workforce. Outcomes for people with disability are generally poorer in regional and rural areas. This includes poorer physical, social, health and education outcomes of young people with disability as compared to metropolitan centres.</w:t>
      </w:r>
    </w:p>
    <w:p w14:paraId="457BB7FE" w14:textId="77777777" w:rsidR="005F1CD3" w:rsidRPr="005F1CD3" w:rsidRDefault="005F1CD3" w:rsidP="005F1CD3">
      <w:pPr>
        <w:spacing w:before="0" w:after="0"/>
        <w:rPr>
          <w:rFonts w:eastAsiaTheme="minorHAnsi" w:cs="Arial"/>
          <w:szCs w:val="24"/>
        </w:rPr>
      </w:pPr>
    </w:p>
    <w:p w14:paraId="364E64BD" w14:textId="77777777" w:rsidR="005F1CD3" w:rsidRPr="005F1CD3" w:rsidRDefault="005F1CD3" w:rsidP="005F1CD3">
      <w:pPr>
        <w:spacing w:before="0" w:after="0"/>
        <w:rPr>
          <w:rFonts w:cs="Arial"/>
          <w:szCs w:val="24"/>
          <w:lang w:val="en-US"/>
        </w:rPr>
      </w:pPr>
      <w:r w:rsidRPr="005F1CD3">
        <w:rPr>
          <w:rFonts w:eastAsiaTheme="minorHAnsi" w:cs="Arial"/>
          <w:szCs w:val="24"/>
        </w:rPr>
        <w:t>To address these issues, the P2E program was developed to provide disability specific transition support to build the skills and confidence of young people with disability to participate fully in their regional and rural communities and in future work, education and adult life.</w:t>
      </w:r>
      <w:r w:rsidRPr="005F1CD3">
        <w:rPr>
          <w:rFonts w:cs="Arial"/>
          <w:szCs w:val="24"/>
          <w:lang w:val="en-US"/>
        </w:rPr>
        <w:t xml:space="preserve"> The key focus of the P2E program is Education with a strong link to Employment and primarily develop work ready skills for the participating students.</w:t>
      </w:r>
    </w:p>
    <w:p w14:paraId="787B8A3D" w14:textId="77777777" w:rsidR="005F1CD3" w:rsidRPr="005F1CD3" w:rsidRDefault="005F1CD3" w:rsidP="005F1CD3">
      <w:pPr>
        <w:spacing w:before="0" w:after="0"/>
        <w:rPr>
          <w:rFonts w:eastAsiaTheme="minorHAnsi" w:cs="Arial"/>
          <w:szCs w:val="24"/>
        </w:rPr>
      </w:pPr>
    </w:p>
    <w:p w14:paraId="36732F5C" w14:textId="77777777" w:rsidR="005F1CD3" w:rsidRPr="005F1CD3" w:rsidRDefault="005F1CD3" w:rsidP="005F1CD3">
      <w:pPr>
        <w:spacing w:before="0" w:after="0"/>
        <w:rPr>
          <w:rFonts w:eastAsiaTheme="minorHAnsi" w:cs="Arial"/>
          <w:szCs w:val="24"/>
        </w:rPr>
      </w:pPr>
      <w:r w:rsidRPr="005F1CD3">
        <w:rPr>
          <w:rFonts w:eastAsiaTheme="minorHAnsi" w:cs="Arial"/>
          <w:szCs w:val="24"/>
        </w:rPr>
        <w:t>COVID-19 restrictions meant that modifications were necessary, but the program was still well received with the concerted effort of 45 students with disability, teachers, support staff, guest speakers and hosts being flexible and maintaining their focus on achieving their specific goals within P2E.</w:t>
      </w:r>
    </w:p>
    <w:p w14:paraId="7BECB728" w14:textId="77777777" w:rsidR="005F1CD3" w:rsidRPr="005F1CD3" w:rsidRDefault="005F1CD3" w:rsidP="005F1CD3">
      <w:pPr>
        <w:spacing w:before="0" w:after="0"/>
        <w:rPr>
          <w:rFonts w:eastAsiaTheme="minorHAnsi" w:cs="Arial"/>
          <w:szCs w:val="24"/>
        </w:rPr>
      </w:pPr>
    </w:p>
    <w:p w14:paraId="433B7876" w14:textId="77777777" w:rsidR="005F1CD3" w:rsidRPr="005F1CD3" w:rsidRDefault="005F1CD3" w:rsidP="005F1CD3">
      <w:pPr>
        <w:spacing w:before="0" w:after="0"/>
        <w:rPr>
          <w:rFonts w:eastAsiaTheme="minorHAnsi" w:cs="Arial"/>
          <w:szCs w:val="24"/>
        </w:rPr>
      </w:pPr>
      <w:r w:rsidRPr="005F1CD3">
        <w:rPr>
          <w:rFonts w:eastAsiaTheme="minorHAnsi" w:cs="Arial"/>
          <w:szCs w:val="24"/>
        </w:rPr>
        <w:t>Feedback from students and schools suggest that Passport 2 Employment has once again been successful and continues to be a worthwhile program, relevant to students stepping into the early stages of employment opportunities and future pathways.</w:t>
      </w:r>
    </w:p>
    <w:p w14:paraId="5B891551" w14:textId="77777777" w:rsidR="005F1CD3" w:rsidRPr="005D4378" w:rsidRDefault="005F1CD3" w:rsidP="005F1CD3">
      <w:pPr>
        <w:spacing w:before="0" w:after="0" w:line="259" w:lineRule="auto"/>
        <w:rPr>
          <w:rFonts w:eastAsiaTheme="minorHAnsi" w:cs="Arial"/>
          <w:sz w:val="22"/>
          <w:szCs w:val="22"/>
        </w:rPr>
      </w:pPr>
    </w:p>
    <w:p w14:paraId="3503A516" w14:textId="77777777" w:rsidR="005855FA" w:rsidRPr="005F1CD3" w:rsidRDefault="005855FA" w:rsidP="005855FA">
      <w:pPr>
        <w:spacing w:before="0" w:after="0"/>
        <w:rPr>
          <w:rFonts w:cs="Arial"/>
          <w:szCs w:val="24"/>
        </w:rPr>
      </w:pPr>
    </w:p>
    <w:p w14:paraId="75555F0E" w14:textId="77777777" w:rsidR="001504D1" w:rsidRPr="002649A6" w:rsidRDefault="001504D1" w:rsidP="00F777C4">
      <w:pPr>
        <w:rPr>
          <w:b/>
          <w:bCs/>
        </w:rPr>
      </w:pPr>
    </w:p>
    <w:p w14:paraId="672CA102" w14:textId="77777777" w:rsidR="00F64166" w:rsidRPr="002649A6" w:rsidRDefault="00F64166" w:rsidP="00F777C4">
      <w:pPr>
        <w:pStyle w:val="Heading1"/>
        <w:rPr>
          <w:sz w:val="27"/>
          <w:szCs w:val="27"/>
        </w:rPr>
      </w:pPr>
      <w:bookmarkStart w:id="25" w:name="_Toc85447665"/>
      <w:r w:rsidRPr="005C130C">
        <w:t>National Disability Insurance Scheme (NDIS)</w:t>
      </w:r>
      <w:bookmarkEnd w:id="23"/>
      <w:bookmarkEnd w:id="25"/>
    </w:p>
    <w:p w14:paraId="3629AC8F" w14:textId="68223EC0" w:rsidR="001C0B82" w:rsidRPr="00BA4EC8" w:rsidRDefault="001C0B82" w:rsidP="001C0B82">
      <w:pPr>
        <w:spacing w:before="100" w:beforeAutospacing="1" w:after="100" w:afterAutospacing="1"/>
        <w:rPr>
          <w:sz w:val="28"/>
          <w:szCs w:val="28"/>
        </w:rPr>
      </w:pPr>
      <w:r w:rsidRPr="00BA4EC8">
        <w:rPr>
          <w:sz w:val="28"/>
          <w:szCs w:val="28"/>
        </w:rPr>
        <w:t xml:space="preserve">The NDIS has now been in existence for </w:t>
      </w:r>
      <w:r w:rsidR="00A30043" w:rsidRPr="00BA4EC8">
        <w:rPr>
          <w:sz w:val="28"/>
          <w:szCs w:val="28"/>
        </w:rPr>
        <w:t>seven</w:t>
      </w:r>
      <w:r w:rsidRPr="00BA4EC8">
        <w:rPr>
          <w:sz w:val="28"/>
          <w:szCs w:val="28"/>
        </w:rPr>
        <w:t xml:space="preserve"> years and is supporting over </w:t>
      </w:r>
      <w:r w:rsidR="000417C2" w:rsidRPr="00BA4EC8">
        <w:rPr>
          <w:sz w:val="28"/>
          <w:szCs w:val="28"/>
        </w:rPr>
        <w:t>449,998</w:t>
      </w:r>
      <w:r w:rsidRPr="00BA4EC8">
        <w:rPr>
          <w:sz w:val="28"/>
          <w:szCs w:val="28"/>
        </w:rPr>
        <w:t xml:space="preserve"> participants to access the supports they need to live the life they choose. AFDO continues to work with its members, government and community to ensure that the NDIS meets the needs of people with disability.</w:t>
      </w:r>
    </w:p>
    <w:p w14:paraId="77CDB3D3" w14:textId="77777777" w:rsidR="0090256E" w:rsidRPr="002649A6" w:rsidRDefault="0090256E" w:rsidP="0090256E">
      <w:pPr>
        <w:pStyle w:val="Heading2"/>
        <w:spacing w:line="276" w:lineRule="auto"/>
        <w:rPr>
          <w:rFonts w:cs="Arial"/>
          <w:color w:val="auto"/>
          <w:szCs w:val="24"/>
        </w:rPr>
      </w:pPr>
      <w:r w:rsidRPr="002649A6">
        <w:rPr>
          <w:rFonts w:cs="Arial"/>
          <w:color w:val="auto"/>
          <w:szCs w:val="24"/>
        </w:rPr>
        <w:t xml:space="preserve">The Facts </w:t>
      </w:r>
    </w:p>
    <w:p w14:paraId="06ED7405" w14:textId="0EEA9144" w:rsidR="000417C2" w:rsidRDefault="000417C2" w:rsidP="000417C2">
      <w:pPr>
        <w:pStyle w:val="Default"/>
        <w:spacing w:line="276" w:lineRule="auto"/>
        <w:rPr>
          <w:rStyle w:val="A3"/>
          <w:rFonts w:ascii="Arial" w:hAnsi="Arial" w:cs="Arial"/>
          <w:color w:val="auto"/>
        </w:rPr>
      </w:pPr>
      <w:r>
        <w:rPr>
          <w:rStyle w:val="A3"/>
          <w:rFonts w:ascii="Arial" w:hAnsi="Arial" w:cs="Arial"/>
          <w:color w:val="auto"/>
        </w:rPr>
        <w:t>As of the</w:t>
      </w:r>
      <w:r w:rsidR="00A30043" w:rsidRPr="002649A6">
        <w:rPr>
          <w:rStyle w:val="A3"/>
          <w:rFonts w:ascii="Arial" w:hAnsi="Arial" w:cs="Arial"/>
          <w:color w:val="auto"/>
        </w:rPr>
        <w:t xml:space="preserve"> </w:t>
      </w:r>
      <w:r>
        <w:rPr>
          <w:rStyle w:val="A3"/>
          <w:rFonts w:ascii="Arial" w:hAnsi="Arial" w:cs="Arial"/>
          <w:color w:val="auto"/>
        </w:rPr>
        <w:t>31</w:t>
      </w:r>
      <w:r w:rsidRPr="000417C2">
        <w:rPr>
          <w:rStyle w:val="A3"/>
          <w:rFonts w:ascii="Arial" w:hAnsi="Arial" w:cs="Arial"/>
          <w:color w:val="auto"/>
          <w:vertAlign w:val="superscript"/>
        </w:rPr>
        <w:t>st</w:t>
      </w:r>
      <w:r>
        <w:rPr>
          <w:rStyle w:val="A3"/>
          <w:rFonts w:ascii="Arial" w:hAnsi="Arial" w:cs="Arial"/>
          <w:color w:val="auto"/>
        </w:rPr>
        <w:t xml:space="preserve"> March 2021:</w:t>
      </w:r>
      <w:r w:rsidR="00A30043" w:rsidRPr="002649A6">
        <w:rPr>
          <w:rStyle w:val="A3"/>
          <w:rFonts w:ascii="Arial" w:hAnsi="Arial" w:cs="Arial"/>
          <w:color w:val="auto"/>
        </w:rPr>
        <w:t xml:space="preserve"> </w:t>
      </w:r>
    </w:p>
    <w:p w14:paraId="2978A99A" w14:textId="52C7494F" w:rsidR="00A30043" w:rsidRPr="002649A6" w:rsidRDefault="000417C2" w:rsidP="001F4CE1">
      <w:pPr>
        <w:pStyle w:val="Default"/>
        <w:numPr>
          <w:ilvl w:val="0"/>
          <w:numId w:val="2"/>
        </w:numPr>
        <w:spacing w:line="276" w:lineRule="auto"/>
        <w:rPr>
          <w:rStyle w:val="A3"/>
          <w:rFonts w:ascii="Arial" w:hAnsi="Arial" w:cs="Arial"/>
          <w:color w:val="auto"/>
        </w:rPr>
      </w:pPr>
      <w:r>
        <w:rPr>
          <w:rStyle w:val="A3"/>
          <w:rFonts w:ascii="Arial" w:hAnsi="Arial" w:cs="Arial"/>
          <w:color w:val="auto"/>
        </w:rPr>
        <w:t>A</w:t>
      </w:r>
      <w:r w:rsidR="001F4CE1" w:rsidRPr="002649A6">
        <w:rPr>
          <w:rStyle w:val="A3"/>
          <w:rFonts w:ascii="Arial" w:hAnsi="Arial" w:cs="Arial"/>
          <w:color w:val="auto"/>
        </w:rPr>
        <w:t xml:space="preserve">lmost </w:t>
      </w:r>
      <w:r>
        <w:rPr>
          <w:rStyle w:val="A3"/>
          <w:rFonts w:ascii="Arial" w:hAnsi="Arial" w:cs="Arial"/>
          <w:color w:val="auto"/>
        </w:rPr>
        <w:t>449</w:t>
      </w:r>
      <w:r w:rsidR="001F4CE1" w:rsidRPr="002649A6">
        <w:rPr>
          <w:rStyle w:val="A3"/>
          <w:rFonts w:ascii="Arial" w:hAnsi="Arial" w:cs="Arial"/>
          <w:color w:val="auto"/>
        </w:rPr>
        <w:t>,</w:t>
      </w:r>
      <w:r>
        <w:rPr>
          <w:rStyle w:val="A3"/>
          <w:rFonts w:ascii="Arial" w:hAnsi="Arial" w:cs="Arial"/>
          <w:color w:val="auto"/>
        </w:rPr>
        <w:t>998</w:t>
      </w:r>
      <w:r w:rsidR="00461052">
        <w:rPr>
          <w:rStyle w:val="A3"/>
          <w:rFonts w:ascii="Arial" w:hAnsi="Arial" w:cs="Arial"/>
          <w:color w:val="auto"/>
        </w:rPr>
        <w:t xml:space="preserve"> </w:t>
      </w:r>
      <w:r w:rsidR="0090256E" w:rsidRPr="002649A6">
        <w:rPr>
          <w:rStyle w:val="A3"/>
          <w:rFonts w:ascii="Arial" w:hAnsi="Arial" w:cs="Arial"/>
          <w:color w:val="auto"/>
        </w:rPr>
        <w:t xml:space="preserve">Australians </w:t>
      </w:r>
      <w:r w:rsidR="00A30043" w:rsidRPr="002649A6">
        <w:rPr>
          <w:rStyle w:val="A3"/>
          <w:rFonts w:ascii="Arial" w:hAnsi="Arial" w:cs="Arial"/>
          <w:color w:val="auto"/>
        </w:rPr>
        <w:t xml:space="preserve">are </w:t>
      </w:r>
      <w:r w:rsidR="0090256E" w:rsidRPr="002649A6">
        <w:rPr>
          <w:rStyle w:val="A3"/>
          <w:rFonts w:ascii="Arial" w:hAnsi="Arial" w:cs="Arial"/>
          <w:color w:val="auto"/>
        </w:rPr>
        <w:t>being supported by the NDIS</w:t>
      </w:r>
    </w:p>
    <w:p w14:paraId="150F4DD8" w14:textId="77777777" w:rsidR="00195B12" w:rsidRPr="002649A6" w:rsidRDefault="00195B12" w:rsidP="00195B12">
      <w:pPr>
        <w:pStyle w:val="Default"/>
        <w:spacing w:line="276" w:lineRule="auto"/>
        <w:ind w:left="720"/>
        <w:rPr>
          <w:rStyle w:val="A3"/>
          <w:rFonts w:ascii="Arial" w:hAnsi="Arial" w:cs="Arial"/>
          <w:color w:val="auto"/>
        </w:rPr>
      </w:pPr>
    </w:p>
    <w:p w14:paraId="072A033B" w14:textId="331A2304" w:rsidR="00195B12" w:rsidRPr="002649A6" w:rsidRDefault="00195B12" w:rsidP="001F4CE1">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 xml:space="preserve">Over the last twelve months, there have been </w:t>
      </w:r>
      <w:r w:rsidR="000417C2">
        <w:rPr>
          <w:rStyle w:val="A3"/>
          <w:rFonts w:ascii="Arial" w:hAnsi="Arial" w:cs="Arial"/>
          <w:color w:val="auto"/>
        </w:rPr>
        <w:t>229,151</w:t>
      </w:r>
      <w:r w:rsidRPr="002649A6">
        <w:rPr>
          <w:rStyle w:val="A3"/>
          <w:rFonts w:ascii="Arial" w:hAnsi="Arial" w:cs="Arial"/>
          <w:color w:val="auto"/>
        </w:rPr>
        <w:t xml:space="preserve"> new participants join the NDIS </w:t>
      </w:r>
    </w:p>
    <w:p w14:paraId="71CAA4E7" w14:textId="77777777" w:rsidR="00A30043" w:rsidRPr="002649A6" w:rsidRDefault="00A30043" w:rsidP="00A30043">
      <w:pPr>
        <w:pStyle w:val="Default"/>
        <w:spacing w:line="276" w:lineRule="auto"/>
        <w:ind w:left="720"/>
        <w:rPr>
          <w:rStyle w:val="A3"/>
          <w:rFonts w:ascii="Arial" w:hAnsi="Arial" w:cs="Arial"/>
          <w:color w:val="auto"/>
        </w:rPr>
      </w:pPr>
    </w:p>
    <w:p w14:paraId="06253426" w14:textId="1C9A56EB" w:rsidR="0090256E" w:rsidRPr="002649A6" w:rsidRDefault="000417C2" w:rsidP="000262E0">
      <w:pPr>
        <w:pStyle w:val="Default"/>
        <w:numPr>
          <w:ilvl w:val="0"/>
          <w:numId w:val="2"/>
        </w:numPr>
        <w:spacing w:line="276" w:lineRule="auto"/>
        <w:rPr>
          <w:rStyle w:val="A3"/>
          <w:rFonts w:ascii="Arial" w:hAnsi="Arial" w:cs="Arial"/>
          <w:color w:val="auto"/>
        </w:rPr>
      </w:pPr>
      <w:r>
        <w:rPr>
          <w:rStyle w:val="A3"/>
          <w:rFonts w:ascii="Arial" w:hAnsi="Arial" w:cs="Arial"/>
          <w:color w:val="auto"/>
        </w:rPr>
        <w:t>T</w:t>
      </w:r>
      <w:r w:rsidR="00A30043" w:rsidRPr="002649A6">
        <w:rPr>
          <w:rStyle w:val="A3"/>
          <w:rFonts w:ascii="Arial" w:hAnsi="Arial" w:cs="Arial"/>
          <w:color w:val="auto"/>
        </w:rPr>
        <w:t xml:space="preserve">here were approximately </w:t>
      </w:r>
      <w:r>
        <w:rPr>
          <w:rStyle w:val="A3"/>
          <w:rFonts w:ascii="Arial" w:hAnsi="Arial" w:cs="Arial"/>
          <w:color w:val="auto"/>
        </w:rPr>
        <w:t>10,840</w:t>
      </w:r>
      <w:r w:rsidR="001F4CE1" w:rsidRPr="002649A6">
        <w:rPr>
          <w:rStyle w:val="A3"/>
          <w:rFonts w:ascii="Arial" w:hAnsi="Arial" w:cs="Arial"/>
          <w:color w:val="auto"/>
        </w:rPr>
        <w:t xml:space="preserve"> children receiving </w:t>
      </w:r>
      <w:r w:rsidR="00A30043" w:rsidRPr="002649A6">
        <w:rPr>
          <w:rStyle w:val="A3"/>
          <w:rFonts w:ascii="Arial" w:hAnsi="Arial" w:cs="Arial"/>
          <w:color w:val="auto"/>
        </w:rPr>
        <w:t>supports in the Early Childhood Early Intervention (ECEI) gateway</w:t>
      </w:r>
    </w:p>
    <w:p w14:paraId="5C4E3D97" w14:textId="77777777" w:rsidR="00A30043" w:rsidRPr="002649A6" w:rsidRDefault="00A30043" w:rsidP="00A30043">
      <w:pPr>
        <w:pStyle w:val="Default"/>
        <w:spacing w:line="276" w:lineRule="auto"/>
        <w:rPr>
          <w:rStyle w:val="A3"/>
          <w:rFonts w:ascii="Arial" w:hAnsi="Arial" w:cs="Arial"/>
          <w:color w:val="auto"/>
        </w:rPr>
      </w:pPr>
    </w:p>
    <w:p w14:paraId="409DB501" w14:textId="1E2D610D" w:rsidR="0090256E" w:rsidRPr="002649A6" w:rsidRDefault="000417C2" w:rsidP="000262E0">
      <w:pPr>
        <w:pStyle w:val="Default"/>
        <w:numPr>
          <w:ilvl w:val="0"/>
          <w:numId w:val="2"/>
        </w:numPr>
        <w:spacing w:line="276" w:lineRule="auto"/>
        <w:rPr>
          <w:rStyle w:val="A3"/>
          <w:rFonts w:ascii="Arial" w:hAnsi="Arial" w:cs="Arial"/>
          <w:color w:val="auto"/>
        </w:rPr>
      </w:pPr>
      <w:r>
        <w:rPr>
          <w:rStyle w:val="A3"/>
          <w:rFonts w:ascii="Arial" w:hAnsi="Arial" w:cs="Arial"/>
          <w:color w:val="auto"/>
        </w:rPr>
        <w:t>30,763</w:t>
      </w:r>
      <w:r w:rsidR="0090256E" w:rsidRPr="002649A6">
        <w:rPr>
          <w:rStyle w:val="A3"/>
          <w:rFonts w:ascii="Arial" w:hAnsi="Arial" w:cs="Arial"/>
          <w:color w:val="auto"/>
        </w:rPr>
        <w:t xml:space="preserve"> Australians being supported by the NDIS are Indigenous Australians</w:t>
      </w:r>
    </w:p>
    <w:p w14:paraId="7D35B775" w14:textId="77777777" w:rsidR="0090256E" w:rsidRPr="002649A6" w:rsidRDefault="0090256E" w:rsidP="0090256E">
      <w:pPr>
        <w:pStyle w:val="Default"/>
        <w:spacing w:line="276" w:lineRule="auto"/>
        <w:ind w:left="720"/>
        <w:rPr>
          <w:rStyle w:val="A3"/>
          <w:rFonts w:ascii="Arial" w:hAnsi="Arial" w:cs="Arial"/>
          <w:color w:val="auto"/>
        </w:rPr>
      </w:pPr>
    </w:p>
    <w:p w14:paraId="10CC0A61" w14:textId="2C74B77C" w:rsidR="00195B12" w:rsidRDefault="000417C2" w:rsidP="00195B12">
      <w:pPr>
        <w:pStyle w:val="Default"/>
        <w:numPr>
          <w:ilvl w:val="0"/>
          <w:numId w:val="2"/>
        </w:numPr>
        <w:spacing w:line="276" w:lineRule="auto"/>
        <w:rPr>
          <w:rStyle w:val="A3"/>
          <w:rFonts w:ascii="Arial" w:hAnsi="Arial" w:cs="Arial"/>
          <w:color w:val="auto"/>
        </w:rPr>
      </w:pPr>
      <w:r>
        <w:rPr>
          <w:rStyle w:val="A3"/>
          <w:rFonts w:ascii="Arial" w:hAnsi="Arial" w:cs="Arial"/>
          <w:color w:val="auto"/>
        </w:rPr>
        <w:t>42,265</w:t>
      </w:r>
      <w:r w:rsidR="0090256E" w:rsidRPr="002649A6">
        <w:rPr>
          <w:rStyle w:val="A3"/>
          <w:rFonts w:ascii="Arial" w:hAnsi="Arial" w:cs="Arial"/>
          <w:color w:val="auto"/>
        </w:rPr>
        <w:t xml:space="preserve"> Australian</w:t>
      </w:r>
      <w:r w:rsidR="00195B12" w:rsidRPr="002649A6">
        <w:rPr>
          <w:rStyle w:val="A3"/>
          <w:rFonts w:ascii="Arial" w:hAnsi="Arial" w:cs="Arial"/>
          <w:color w:val="auto"/>
        </w:rPr>
        <w:t>s</w:t>
      </w:r>
      <w:r w:rsidR="0090256E" w:rsidRPr="002649A6">
        <w:rPr>
          <w:rStyle w:val="A3"/>
          <w:rFonts w:ascii="Arial" w:hAnsi="Arial" w:cs="Arial"/>
          <w:color w:val="auto"/>
        </w:rPr>
        <w:t xml:space="preserve"> being supported by the NDIS are Culturally and Linguistically Diverse (CALD)</w:t>
      </w:r>
    </w:p>
    <w:p w14:paraId="11DF443F" w14:textId="77777777" w:rsidR="000417C2" w:rsidRDefault="000417C2" w:rsidP="000417C2">
      <w:pPr>
        <w:pStyle w:val="Default"/>
        <w:spacing w:line="276" w:lineRule="auto"/>
        <w:ind w:left="360"/>
        <w:rPr>
          <w:rStyle w:val="A3"/>
          <w:rFonts w:ascii="Arial" w:hAnsi="Arial" w:cs="Arial"/>
          <w:color w:val="auto"/>
        </w:rPr>
      </w:pPr>
    </w:p>
    <w:p w14:paraId="7EB6DCEA" w14:textId="187C8FAC" w:rsidR="00195B12" w:rsidRPr="002649A6" w:rsidRDefault="000417C2" w:rsidP="000417C2">
      <w:pPr>
        <w:pStyle w:val="Default"/>
        <w:spacing w:line="276" w:lineRule="auto"/>
        <w:ind w:left="360"/>
        <w:rPr>
          <w:rStyle w:val="A3"/>
          <w:rFonts w:ascii="Arial" w:hAnsi="Arial" w:cs="Arial"/>
          <w:color w:val="auto"/>
        </w:rPr>
      </w:pPr>
      <w:r>
        <w:rPr>
          <w:rStyle w:val="A3"/>
          <w:rFonts w:ascii="Arial" w:hAnsi="Arial" w:cs="Arial"/>
          <w:color w:val="auto"/>
        </w:rPr>
        <w:t>As of the 30</w:t>
      </w:r>
      <w:r w:rsidRPr="000417C2">
        <w:rPr>
          <w:rStyle w:val="A3"/>
          <w:rFonts w:ascii="Arial" w:hAnsi="Arial" w:cs="Arial"/>
          <w:color w:val="auto"/>
          <w:vertAlign w:val="superscript"/>
        </w:rPr>
        <w:t>th</w:t>
      </w:r>
      <w:r>
        <w:rPr>
          <w:rStyle w:val="A3"/>
          <w:rFonts w:ascii="Arial" w:hAnsi="Arial" w:cs="Arial"/>
          <w:color w:val="auto"/>
        </w:rPr>
        <w:t xml:space="preserve"> June 2021:</w:t>
      </w:r>
    </w:p>
    <w:p w14:paraId="4845E742" w14:textId="41D9A4C9" w:rsidR="00195B12" w:rsidRPr="002649A6" w:rsidRDefault="00195B12" w:rsidP="00195B12">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1</w:t>
      </w:r>
      <w:r w:rsidR="000417C2">
        <w:rPr>
          <w:rStyle w:val="A3"/>
          <w:rFonts w:ascii="Arial" w:hAnsi="Arial" w:cs="Arial"/>
          <w:color w:val="auto"/>
        </w:rPr>
        <w:t>51,431</w:t>
      </w:r>
      <w:r w:rsidRPr="002649A6">
        <w:rPr>
          <w:rStyle w:val="A3"/>
          <w:rFonts w:ascii="Arial" w:hAnsi="Arial" w:cs="Arial"/>
          <w:color w:val="auto"/>
        </w:rPr>
        <w:t xml:space="preserve"> participants (</w:t>
      </w:r>
      <w:r w:rsidR="000417C2">
        <w:rPr>
          <w:rStyle w:val="A3"/>
          <w:rFonts w:ascii="Arial" w:hAnsi="Arial" w:cs="Arial"/>
          <w:color w:val="auto"/>
        </w:rPr>
        <w:t>34</w:t>
      </w:r>
      <w:r w:rsidRPr="002649A6">
        <w:rPr>
          <w:rStyle w:val="A3"/>
          <w:rFonts w:ascii="Arial" w:hAnsi="Arial" w:cs="Arial"/>
          <w:color w:val="auto"/>
        </w:rPr>
        <w:t>%) have Autism as their primary disability</w:t>
      </w:r>
    </w:p>
    <w:p w14:paraId="3CC59855" w14:textId="77777777" w:rsidR="00195B12" w:rsidRPr="002649A6" w:rsidRDefault="00195B12" w:rsidP="00195B12">
      <w:pPr>
        <w:pStyle w:val="Default"/>
        <w:spacing w:line="276" w:lineRule="auto"/>
        <w:ind w:left="720"/>
        <w:rPr>
          <w:rStyle w:val="A3"/>
          <w:rFonts w:ascii="Arial" w:hAnsi="Arial" w:cs="Arial"/>
          <w:color w:val="auto"/>
        </w:rPr>
      </w:pPr>
    </w:p>
    <w:p w14:paraId="0371C80E" w14:textId="2B46BD79" w:rsidR="00EE35C5" w:rsidRPr="002649A6" w:rsidRDefault="000417C2" w:rsidP="00EE35C5">
      <w:pPr>
        <w:pStyle w:val="Default"/>
        <w:numPr>
          <w:ilvl w:val="0"/>
          <w:numId w:val="2"/>
        </w:numPr>
        <w:spacing w:line="276" w:lineRule="auto"/>
        <w:rPr>
          <w:rStyle w:val="A3"/>
          <w:rFonts w:ascii="Arial" w:hAnsi="Arial" w:cs="Arial"/>
          <w:color w:val="auto"/>
        </w:rPr>
      </w:pPr>
      <w:r>
        <w:rPr>
          <w:rStyle w:val="A3"/>
          <w:rFonts w:ascii="Arial" w:hAnsi="Arial" w:cs="Arial"/>
          <w:color w:val="auto"/>
        </w:rPr>
        <w:t>91,309 participants (21</w:t>
      </w:r>
      <w:r w:rsidR="00195B12" w:rsidRPr="002649A6">
        <w:rPr>
          <w:rStyle w:val="A3"/>
          <w:rFonts w:ascii="Arial" w:hAnsi="Arial" w:cs="Arial"/>
          <w:color w:val="auto"/>
        </w:rPr>
        <w:t>%)</w:t>
      </w:r>
      <w:r w:rsidR="00EE35C5" w:rsidRPr="002649A6">
        <w:rPr>
          <w:rStyle w:val="A3"/>
          <w:rFonts w:ascii="Arial" w:hAnsi="Arial" w:cs="Arial"/>
          <w:color w:val="auto"/>
        </w:rPr>
        <w:t xml:space="preserve"> have Intellectual d</w:t>
      </w:r>
      <w:r w:rsidR="00195B12" w:rsidRPr="002649A6">
        <w:rPr>
          <w:rStyle w:val="A3"/>
          <w:rFonts w:ascii="Arial" w:hAnsi="Arial" w:cs="Arial"/>
          <w:color w:val="auto"/>
        </w:rPr>
        <w:t>isability as their primary disability</w:t>
      </w:r>
    </w:p>
    <w:p w14:paraId="3F146607" w14:textId="77777777" w:rsidR="00EE35C5" w:rsidRPr="002649A6" w:rsidRDefault="00EE35C5" w:rsidP="00EE35C5">
      <w:pPr>
        <w:pStyle w:val="Default"/>
        <w:spacing w:line="276" w:lineRule="auto"/>
        <w:ind w:left="720"/>
        <w:rPr>
          <w:rStyle w:val="A3"/>
          <w:rFonts w:ascii="Arial" w:hAnsi="Arial" w:cs="Arial"/>
          <w:color w:val="auto"/>
        </w:rPr>
      </w:pPr>
    </w:p>
    <w:p w14:paraId="0C9AE314" w14:textId="3536F5B2" w:rsidR="00EE35C5" w:rsidRPr="002649A6" w:rsidRDefault="000417C2" w:rsidP="00195B12">
      <w:pPr>
        <w:pStyle w:val="Default"/>
        <w:numPr>
          <w:ilvl w:val="0"/>
          <w:numId w:val="2"/>
        </w:numPr>
        <w:spacing w:line="276" w:lineRule="auto"/>
        <w:rPr>
          <w:rStyle w:val="A3"/>
          <w:rFonts w:ascii="Arial" w:hAnsi="Arial" w:cs="Arial"/>
          <w:color w:val="auto"/>
        </w:rPr>
      </w:pPr>
      <w:r>
        <w:rPr>
          <w:rStyle w:val="A3"/>
          <w:rFonts w:ascii="Arial" w:hAnsi="Arial" w:cs="Arial"/>
          <w:color w:val="auto"/>
        </w:rPr>
        <w:t>48,458</w:t>
      </w:r>
      <w:r w:rsidR="00EE35C5" w:rsidRPr="002649A6">
        <w:rPr>
          <w:rStyle w:val="A3"/>
          <w:rFonts w:ascii="Arial" w:hAnsi="Arial" w:cs="Arial"/>
          <w:color w:val="auto"/>
        </w:rPr>
        <w:t xml:space="preserve"> participants (10%) have Psychosocial disability as their primary disability</w:t>
      </w:r>
    </w:p>
    <w:p w14:paraId="2D062326" w14:textId="77777777" w:rsidR="00EE35C5" w:rsidRPr="002649A6" w:rsidRDefault="00EE35C5" w:rsidP="00EE35C5">
      <w:pPr>
        <w:pStyle w:val="ListParagraph"/>
        <w:rPr>
          <w:rStyle w:val="A3"/>
          <w:rFonts w:cs="Arial"/>
          <w:color w:val="auto"/>
        </w:rPr>
      </w:pPr>
    </w:p>
    <w:p w14:paraId="5F7F3B13" w14:textId="398E6B1C" w:rsidR="00901E80" w:rsidRPr="002649A6" w:rsidRDefault="00901E80" w:rsidP="00195B12">
      <w:pPr>
        <w:spacing w:before="0" w:after="0" w:line="240" w:lineRule="auto"/>
        <w:rPr>
          <w:b/>
          <w:bCs/>
          <w:sz w:val="28"/>
          <w:szCs w:val="27"/>
        </w:rPr>
      </w:pPr>
      <w:r w:rsidRPr="002649A6">
        <w:br w:type="page"/>
      </w:r>
    </w:p>
    <w:p w14:paraId="2F0A32AD" w14:textId="11CFDDEB" w:rsidR="00EF5371" w:rsidRPr="002649A6" w:rsidRDefault="00EF5371" w:rsidP="001528BF">
      <w:pPr>
        <w:pStyle w:val="Heading2"/>
        <w:shd w:val="clear" w:color="auto" w:fill="FFFFFF" w:themeFill="background1"/>
        <w:rPr>
          <w:color w:val="auto"/>
        </w:rPr>
      </w:pPr>
      <w:r w:rsidRPr="001528BF">
        <w:rPr>
          <w:color w:val="auto"/>
        </w:rPr>
        <w:t>National Disability and Carer Alliance</w:t>
      </w:r>
      <w:r w:rsidR="00BD221C" w:rsidRPr="001528BF">
        <w:rPr>
          <w:color w:val="auto"/>
        </w:rPr>
        <w:t xml:space="preserve"> and the Every Australia Counts Campaign</w:t>
      </w:r>
    </w:p>
    <w:p w14:paraId="5DCDB3EC" w14:textId="77777777" w:rsidR="00BD221C" w:rsidRPr="002649A6" w:rsidRDefault="00BD221C" w:rsidP="00BD221C">
      <w:pPr>
        <w:shd w:val="clear" w:color="auto" w:fill="FFFFFF"/>
        <w:textAlignment w:val="baseline"/>
        <w:rPr>
          <w:rFonts w:cs="Arial"/>
          <w:szCs w:val="24"/>
          <w:shd w:val="clear" w:color="auto" w:fill="FFFFFF"/>
        </w:rPr>
      </w:pPr>
      <w:bookmarkStart w:id="26" w:name="_Toc369173041"/>
      <w:r w:rsidRPr="002649A6">
        <w:rPr>
          <w:rFonts w:cs="Arial"/>
          <w:szCs w:val="24"/>
        </w:rPr>
        <w:t xml:space="preserve">The National Disability and Carer Alliance was established in 2009 by three peak organisations in the disability sector. These organisations included AFDO – representing people with disability; Carers Australia – representing families and carers; and National Disability Services (NDS) – representing disability service providers and </w:t>
      </w:r>
      <w:r>
        <w:rPr>
          <w:rFonts w:cs="Arial"/>
          <w:szCs w:val="24"/>
        </w:rPr>
        <w:t xml:space="preserve">they </w:t>
      </w:r>
      <w:r w:rsidRPr="002649A6">
        <w:rPr>
          <w:rFonts w:cs="Arial"/>
          <w:szCs w:val="24"/>
        </w:rPr>
        <w:t xml:space="preserve">expanded </w:t>
      </w:r>
      <w:r>
        <w:rPr>
          <w:rFonts w:cs="Arial"/>
          <w:szCs w:val="24"/>
        </w:rPr>
        <w:t>its</w:t>
      </w:r>
      <w:r w:rsidRPr="002649A6">
        <w:rPr>
          <w:rFonts w:cs="Arial"/>
          <w:szCs w:val="24"/>
        </w:rPr>
        <w:t xml:space="preserve"> membership including Mental Health Australia for their expertise in this area. The focus of the Alliance is public advocacy on behalf of the disability sector. </w:t>
      </w:r>
    </w:p>
    <w:p w14:paraId="377C5CC5" w14:textId="3D86C59E" w:rsidR="00BD221C" w:rsidRDefault="00BD221C" w:rsidP="00BD221C">
      <w:pPr>
        <w:shd w:val="clear" w:color="auto" w:fill="FFFFFF"/>
        <w:textAlignment w:val="baseline"/>
        <w:rPr>
          <w:rFonts w:cs="Arial"/>
          <w:szCs w:val="24"/>
          <w:shd w:val="clear" w:color="auto" w:fill="FFFFFF"/>
        </w:rPr>
      </w:pPr>
      <w:r w:rsidRPr="002649A6">
        <w:rPr>
          <w:rFonts w:cs="Arial"/>
          <w:szCs w:val="24"/>
          <w:shd w:val="clear" w:color="auto" w:fill="FFFFFF"/>
        </w:rPr>
        <w:t>In its early years, this alliance of organisations created the </w:t>
      </w:r>
      <w:hyperlink r:id="rId49" w:history="1">
        <w:r w:rsidRPr="0096200A">
          <w:rPr>
            <w:rStyle w:val="Hyperlink"/>
            <w:rFonts w:cs="Arial"/>
            <w:szCs w:val="24"/>
            <w:shd w:val="clear" w:color="auto" w:fill="FFFFFF"/>
          </w:rPr>
          <w:t>Every Australian Counts (EAC)</w:t>
        </w:r>
      </w:hyperlink>
      <w:r>
        <w:rPr>
          <w:rFonts w:cs="Arial"/>
          <w:szCs w:val="24"/>
          <w:shd w:val="clear" w:color="auto" w:fill="FFFFFF"/>
        </w:rPr>
        <w:t xml:space="preserve"> campaign. This </w:t>
      </w:r>
      <w:r w:rsidRPr="002649A6">
        <w:rPr>
          <w:rFonts w:cs="Arial"/>
          <w:szCs w:val="24"/>
          <w:shd w:val="clear" w:color="auto" w:fill="FFFFFF"/>
        </w:rPr>
        <w:t>was one of the driving forces behind the increase in public and political support for the National Disability Insurance Scheme (NDIS). Once the Federal and State governments committed to the NDIS, the Alliance began providing advice on how to put the scheme into place. It now works to maintain this bipartisan support for the NDIS and continues to actively ensure that the scheme delivers on its promise for people with Disability of “choice and control”.</w:t>
      </w:r>
    </w:p>
    <w:p w14:paraId="38FFCAF5" w14:textId="2542AA17" w:rsidR="00BD221C" w:rsidRDefault="00BD221C" w:rsidP="00BD221C">
      <w:pPr>
        <w:shd w:val="clear" w:color="auto" w:fill="FFFFFF"/>
        <w:textAlignment w:val="baseline"/>
        <w:rPr>
          <w:rFonts w:cs="Arial"/>
          <w:szCs w:val="24"/>
          <w:shd w:val="clear" w:color="auto" w:fill="FFFFFF"/>
        </w:rPr>
      </w:pPr>
      <w:r>
        <w:rPr>
          <w:rFonts w:cs="Arial"/>
          <w:szCs w:val="24"/>
          <w:shd w:val="clear" w:color="auto" w:fill="FFFFFF"/>
        </w:rPr>
        <w:t>EAC, whilst created by the Alliance, operates and directs all campaign directions based solely on the views provided from its significant national “grassroots” supporter base. Many supporters have been engaged with the campaign since the first push for a national scheme and remain f</w:t>
      </w:r>
      <w:r w:rsidR="008720B0">
        <w:rPr>
          <w:rFonts w:cs="Arial"/>
          <w:szCs w:val="24"/>
          <w:shd w:val="clear" w:color="auto" w:fill="FFFFFF"/>
        </w:rPr>
        <w:t>ir</w:t>
      </w:r>
      <w:r>
        <w:rPr>
          <w:rFonts w:cs="Arial"/>
          <w:szCs w:val="24"/>
          <w:shd w:val="clear" w:color="auto" w:fill="FFFFFF"/>
        </w:rPr>
        <w:t>mly committed to delivering on the promise of the NDIS for people with disability.</w:t>
      </w:r>
    </w:p>
    <w:p w14:paraId="4819E73B" w14:textId="77777777" w:rsidR="00BD221C" w:rsidRPr="002649A6" w:rsidRDefault="00BD221C" w:rsidP="00BD221C">
      <w:pPr>
        <w:shd w:val="clear" w:color="auto" w:fill="FFFFFF"/>
        <w:textAlignment w:val="baseline"/>
        <w:rPr>
          <w:rFonts w:cs="Arial"/>
          <w:szCs w:val="24"/>
          <w:shd w:val="clear" w:color="auto" w:fill="FFFFFF"/>
        </w:rPr>
      </w:pPr>
      <w:r>
        <w:rPr>
          <w:rFonts w:cs="Arial"/>
          <w:szCs w:val="24"/>
          <w:shd w:val="clear" w:color="auto" w:fill="FFFFFF"/>
        </w:rPr>
        <w:t xml:space="preserve">Recent EAC campaign activities were directed at ensuring the voice of people with disability and the supporters were heard loud and clear by all governments on the proposed introduction of NDIA Independent Assessments and mooted changes to the NDIS Act and legislation. EAC along with the wider sector and individuals work resulted in the Federal Government abandoning NDIA Independent Assessments and revising down any proposed Act or legislative changes. </w:t>
      </w:r>
    </w:p>
    <w:p w14:paraId="71F58A7F" w14:textId="77777777" w:rsidR="001C0B82" w:rsidRPr="002649A6" w:rsidRDefault="001C0B82" w:rsidP="001C0B82">
      <w:pPr>
        <w:spacing w:before="0" w:after="0" w:line="240" w:lineRule="auto"/>
        <w:rPr>
          <w:rFonts w:eastAsia="Times"/>
          <w:szCs w:val="26"/>
        </w:rPr>
      </w:pPr>
    </w:p>
    <w:p w14:paraId="73CF2A7C" w14:textId="28ABB6A6" w:rsidR="00F64166" w:rsidRPr="002649A6" w:rsidRDefault="00F64166" w:rsidP="00323196">
      <w:pPr>
        <w:pStyle w:val="Heading1"/>
        <w:rPr>
          <w:sz w:val="27"/>
          <w:szCs w:val="27"/>
        </w:rPr>
      </w:pPr>
      <w:bookmarkStart w:id="27" w:name="_Toc369173042"/>
      <w:bookmarkStart w:id="28" w:name="_Toc85447666"/>
      <w:bookmarkEnd w:id="26"/>
      <w:r w:rsidRPr="001528BF">
        <w:t xml:space="preserve">International </w:t>
      </w:r>
      <w:r w:rsidR="008720B0">
        <w:t>P</w:t>
      </w:r>
      <w:r w:rsidRPr="001528BF">
        <w:t>artnerships</w:t>
      </w:r>
      <w:bookmarkEnd w:id="27"/>
      <w:bookmarkEnd w:id="28"/>
    </w:p>
    <w:p w14:paraId="1E64F96C" w14:textId="3B17D775" w:rsidR="001D0573" w:rsidRPr="00BA4EC8" w:rsidRDefault="001D0573" w:rsidP="001D0573">
      <w:pPr>
        <w:spacing w:after="0" w:line="240" w:lineRule="auto"/>
        <w:jc w:val="both"/>
        <w:rPr>
          <w:sz w:val="28"/>
          <w:szCs w:val="28"/>
        </w:rPr>
      </w:pPr>
      <w:r w:rsidRPr="00BA4EC8">
        <w:rPr>
          <w:sz w:val="28"/>
          <w:szCs w:val="28"/>
        </w:rPr>
        <w:t>AFDO International Working group comprises of Trevor Carroll, Christine Hunter, Mary Henley-Collopy &amp; Ross Joyce, CEO. This had its first meeting on the 29</w:t>
      </w:r>
      <w:r w:rsidR="008720B0" w:rsidRPr="00BA4EC8">
        <w:rPr>
          <w:sz w:val="28"/>
          <w:szCs w:val="28"/>
          <w:vertAlign w:val="superscript"/>
        </w:rPr>
        <w:t>th</w:t>
      </w:r>
      <w:r w:rsidR="008720B0" w:rsidRPr="00BA4EC8">
        <w:rPr>
          <w:sz w:val="28"/>
          <w:szCs w:val="28"/>
        </w:rPr>
        <w:t xml:space="preserve"> </w:t>
      </w:r>
      <w:r w:rsidRPr="00BA4EC8">
        <w:rPr>
          <w:sz w:val="28"/>
          <w:szCs w:val="28"/>
        </w:rPr>
        <w:t xml:space="preserve">April 2021 with the aim of coordinating all of the below International partnerships by the development of a Terms of Reference for consideration and approval by the board. </w:t>
      </w:r>
    </w:p>
    <w:p w14:paraId="5C37B9E8" w14:textId="77777777" w:rsidR="00F64166" w:rsidRPr="002649A6" w:rsidRDefault="00F64166" w:rsidP="00E1273A">
      <w:pPr>
        <w:pStyle w:val="Heading2"/>
        <w:rPr>
          <w:rFonts w:ascii="Gesta Medium Italic" w:hAnsi="Gesta Medium Italic"/>
          <w:color w:val="auto"/>
          <w:sz w:val="21"/>
          <w:szCs w:val="21"/>
        </w:rPr>
      </w:pPr>
      <w:r w:rsidRPr="002649A6">
        <w:rPr>
          <w:color w:val="auto"/>
        </w:rPr>
        <w:t>Disabled People’s International</w:t>
      </w:r>
    </w:p>
    <w:p w14:paraId="4026FAD2" w14:textId="32711571" w:rsidR="001D0573" w:rsidRDefault="001D0573" w:rsidP="001D0573">
      <w:pPr>
        <w:jc w:val="both"/>
      </w:pPr>
      <w:r w:rsidRPr="00251409">
        <w:t xml:space="preserve">AFDO is the Australian representative </w:t>
      </w:r>
      <w:r>
        <w:t xml:space="preserve">for DPI. </w:t>
      </w:r>
      <w:r w:rsidRPr="00AC72C1">
        <w:t>Trevor Carroll was elected in 2016 to the Board of Directors as International Officer and as Chairperson of the Asia-Pacific region. He was due for re-election by DPI me</w:t>
      </w:r>
      <w:r>
        <w:t>mbers to both positions in 2020</w:t>
      </w:r>
      <w:r w:rsidRPr="00AC72C1">
        <w:t>, but due to Covid his term has been extended until 2023.</w:t>
      </w:r>
      <w:r>
        <w:t xml:space="preserve"> The </w:t>
      </w:r>
      <w:r w:rsidRPr="00B049AA">
        <w:t>Board of Directors meets approximately eight times per year</w:t>
      </w:r>
      <w:r>
        <w:t xml:space="preserve"> a</w:t>
      </w:r>
      <w:r w:rsidRPr="00B049AA">
        <w:t xml:space="preserve">t 9 AM New York </w:t>
      </w:r>
      <w:r>
        <w:t>time.</w:t>
      </w:r>
    </w:p>
    <w:p w14:paraId="23B6296E" w14:textId="0DFBAB56" w:rsidR="00F64166" w:rsidRPr="002649A6" w:rsidRDefault="00F64166" w:rsidP="00A01830">
      <w:pPr>
        <w:rPr>
          <w:rFonts w:ascii="Gesta Medium Italic" w:hAnsi="Gesta Medium Italic"/>
          <w:sz w:val="21"/>
          <w:szCs w:val="21"/>
        </w:rPr>
      </w:pPr>
      <w:r w:rsidRPr="002649A6">
        <w:t>DPI was established in 1981, the International Year of Disabled Persons. 3</w:t>
      </w:r>
      <w:r w:rsidR="00E12DAB" w:rsidRPr="002649A6">
        <w:t>9</w:t>
      </w:r>
      <w:r w:rsidRPr="002649A6">
        <w:t xml:space="preserve"> years after it was formed, DPI continues to be the world’s only cross-disability global Disabled People’s Organi</w:t>
      </w:r>
      <w:r w:rsidR="008720B0">
        <w:t>s</w:t>
      </w:r>
      <w:r w:rsidRPr="002649A6">
        <w:t>ation (DPO). It is in partnership with the United Nations.</w:t>
      </w:r>
      <w:r w:rsidR="001D0573" w:rsidRPr="001D0573">
        <w:t xml:space="preserve"> </w:t>
      </w:r>
      <w:r w:rsidR="001D0573">
        <w:t xml:space="preserve">DPI </w:t>
      </w:r>
      <w:r w:rsidR="001D0573" w:rsidRPr="002649A6">
        <w:t>has national disability organisational members in over 130 countries, 31 in the Asia Pacific</w:t>
      </w:r>
    </w:p>
    <w:p w14:paraId="1E6022D3" w14:textId="77777777" w:rsidR="00E1273A" w:rsidRDefault="003A0468" w:rsidP="002D3D3E">
      <w:pPr>
        <w:rPr>
          <w:rStyle w:val="Hyperlink"/>
          <w:color w:val="auto"/>
        </w:rPr>
      </w:pPr>
      <w:hyperlink r:id="rId50" w:history="1">
        <w:r w:rsidR="00E1273A" w:rsidRPr="002649A6">
          <w:rPr>
            <w:rStyle w:val="Hyperlink"/>
            <w:color w:val="auto"/>
          </w:rPr>
          <w:t>www.disabledpeoplesinternational.org</w:t>
        </w:r>
      </w:hyperlink>
    </w:p>
    <w:p w14:paraId="518AE6AE" w14:textId="77777777" w:rsidR="005B20CC" w:rsidRPr="002649A6" w:rsidRDefault="005B20CC" w:rsidP="005B20CC">
      <w:pPr>
        <w:pStyle w:val="Heading2"/>
        <w:rPr>
          <w:rFonts w:ascii="Gesta Medium Italic" w:hAnsi="Gesta Medium Italic"/>
          <w:color w:val="auto"/>
          <w:sz w:val="21"/>
          <w:szCs w:val="21"/>
        </w:rPr>
      </w:pPr>
      <w:r w:rsidRPr="002649A6">
        <w:rPr>
          <w:color w:val="auto"/>
        </w:rPr>
        <w:t>United Nations Economic and Social Council (ECOSOC)</w:t>
      </w:r>
    </w:p>
    <w:p w14:paraId="58C08E75" w14:textId="6A0F1D49" w:rsidR="005B20CC" w:rsidRDefault="005B20CC" w:rsidP="005B20CC">
      <w:pPr>
        <w:spacing w:after="0" w:line="240" w:lineRule="auto"/>
        <w:jc w:val="both"/>
      </w:pPr>
      <w:r>
        <w:t>On the 23</w:t>
      </w:r>
      <w:r w:rsidR="008720B0" w:rsidRPr="008720B0">
        <w:rPr>
          <w:vertAlign w:val="superscript"/>
        </w:rPr>
        <w:t>rd</w:t>
      </w:r>
      <w:r w:rsidR="008720B0">
        <w:t xml:space="preserve"> </w:t>
      </w:r>
      <w:r>
        <w:t>July 2019 the ECOSOC Coordination and Management Committee granted  Special Consultative Status to AFDO in recognition of our:</w:t>
      </w:r>
    </w:p>
    <w:p w14:paraId="6E2608E6" w14:textId="77777777" w:rsidR="005B20CC" w:rsidRDefault="005B20CC" w:rsidP="005B20CC">
      <w:pPr>
        <w:spacing w:before="120" w:after="120" w:line="240" w:lineRule="auto"/>
        <w:jc w:val="both"/>
      </w:pPr>
      <w:r>
        <w:t>•</w:t>
      </w:r>
      <w:r>
        <w:tab/>
        <w:t xml:space="preserve">Specialized competence and knowledge, </w:t>
      </w:r>
    </w:p>
    <w:p w14:paraId="44305D0F" w14:textId="77777777" w:rsidR="005B20CC" w:rsidRDefault="005B20CC" w:rsidP="005B20CC">
      <w:pPr>
        <w:spacing w:before="120" w:after="120" w:line="240" w:lineRule="auto"/>
        <w:jc w:val="both"/>
      </w:pPr>
      <w:r>
        <w:t>•</w:t>
      </w:r>
      <w:r>
        <w:tab/>
        <w:t xml:space="preserve">Hands-on experience, </w:t>
      </w:r>
    </w:p>
    <w:p w14:paraId="0E6EEBE2" w14:textId="77777777" w:rsidR="005B20CC" w:rsidRDefault="005B20CC" w:rsidP="005B20CC">
      <w:pPr>
        <w:spacing w:before="120" w:after="120" w:line="240" w:lineRule="auto"/>
        <w:jc w:val="both"/>
      </w:pPr>
      <w:r>
        <w:t>•</w:t>
      </w:r>
      <w:r>
        <w:tab/>
        <w:t xml:space="preserve">Flexibility; and </w:t>
      </w:r>
    </w:p>
    <w:p w14:paraId="505BF200" w14:textId="77777777" w:rsidR="005B20CC" w:rsidRDefault="005B20CC" w:rsidP="005B20CC">
      <w:pPr>
        <w:spacing w:before="120" w:after="120" w:line="240" w:lineRule="auto"/>
        <w:jc w:val="both"/>
      </w:pPr>
      <w:r>
        <w:t>•</w:t>
      </w:r>
      <w:r>
        <w:tab/>
        <w:t>Capacity to influence the work of ECOSOC</w:t>
      </w:r>
    </w:p>
    <w:p w14:paraId="604790FF" w14:textId="77777777" w:rsidR="005B20CC" w:rsidRPr="002649A6" w:rsidRDefault="005B20CC" w:rsidP="005B20CC">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ECOSOC, established under the </w:t>
      </w:r>
      <w:hyperlink r:id="rId51" w:history="1">
        <w:r w:rsidRPr="002649A6">
          <w:rPr>
            <w:rFonts w:eastAsia="Times New Roman" w:cs="Arial"/>
            <w:szCs w:val="24"/>
            <w:u w:val="single"/>
            <w:bdr w:val="none" w:sz="0" w:space="0" w:color="auto" w:frame="1"/>
            <w:lang w:eastAsia="en-AU"/>
          </w:rPr>
          <w:t>United Nations Charter</w:t>
        </w:r>
      </w:hyperlink>
      <w:r w:rsidRPr="002649A6">
        <w:rPr>
          <w:rFonts w:eastAsia="Times New Roman" w:cs="Arial"/>
          <w:szCs w:val="24"/>
          <w:lang w:eastAsia="en-AU"/>
        </w:rPr>
        <w:t>, is the principal organisation that coordinates economic, social, and related work of the 14 UN specialised agencies.  It serves as the central forum for discussing international economic and social issues, and for formulating policy recommendations addressed to Member States and the United Nations system.</w:t>
      </w:r>
    </w:p>
    <w:p w14:paraId="34928258" w14:textId="77777777" w:rsidR="005B20CC" w:rsidRPr="002649A6" w:rsidRDefault="003A0468" w:rsidP="005B20CC">
      <w:pPr>
        <w:rPr>
          <w:u w:val="single"/>
        </w:rPr>
      </w:pPr>
      <w:hyperlink r:id="rId52" w:history="1">
        <w:r w:rsidR="005B20CC" w:rsidRPr="002649A6">
          <w:rPr>
            <w:rStyle w:val="Hyperlink"/>
            <w:color w:val="auto"/>
          </w:rPr>
          <w:t>www.un.org/ecosoc</w:t>
        </w:r>
      </w:hyperlink>
      <w:r w:rsidR="005B20CC" w:rsidRPr="002649A6">
        <w:rPr>
          <w:u w:val="single"/>
        </w:rPr>
        <w:t xml:space="preserve"> </w:t>
      </w:r>
    </w:p>
    <w:p w14:paraId="6924C587" w14:textId="77777777" w:rsidR="00F64166" w:rsidRPr="002649A6" w:rsidRDefault="00F64166" w:rsidP="00E1273A">
      <w:pPr>
        <w:pStyle w:val="Heading2"/>
        <w:rPr>
          <w:rFonts w:ascii="Gesta Medium Italic" w:hAnsi="Gesta Medium Italic"/>
          <w:color w:val="auto"/>
          <w:sz w:val="21"/>
          <w:szCs w:val="21"/>
        </w:rPr>
      </w:pPr>
      <w:r w:rsidRPr="002649A6">
        <w:rPr>
          <w:color w:val="auto"/>
        </w:rPr>
        <w:t>International Disability Alliance</w:t>
      </w:r>
    </w:p>
    <w:p w14:paraId="42BAB3D2" w14:textId="77777777" w:rsidR="00F64166" w:rsidRPr="002649A6" w:rsidRDefault="00F64166" w:rsidP="002D3D3E">
      <w:pPr>
        <w:rPr>
          <w:rFonts w:ascii="Gesta Medium Italic" w:hAnsi="Gesta Medium Italic"/>
          <w:sz w:val="21"/>
          <w:szCs w:val="21"/>
        </w:rPr>
      </w:pPr>
      <w:r w:rsidRPr="002649A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14:paraId="0F9148B9" w14:textId="77777777" w:rsidR="00F64166" w:rsidRPr="002649A6" w:rsidRDefault="00F64166" w:rsidP="002D3D3E">
      <w:pPr>
        <w:rPr>
          <w:rFonts w:ascii="Gesta Medium Italic" w:hAnsi="Gesta Medium Italic"/>
          <w:sz w:val="21"/>
          <w:szCs w:val="21"/>
        </w:rPr>
      </w:pPr>
      <w:r w:rsidRPr="002649A6">
        <w:t>Two of our AFDO member organisations have held the Chair role for IDA. Maryanne Diamond</w:t>
      </w:r>
      <w:r w:rsidR="00713DC7" w:rsidRPr="002649A6">
        <w:t xml:space="preserve"> (Blind Citizens Australia), and </w:t>
      </w:r>
      <w:r w:rsidRPr="002649A6">
        <w:t xml:space="preserve">Colin </w:t>
      </w:r>
      <w:r w:rsidR="00713DC7" w:rsidRPr="002649A6">
        <w:t>Allen (Deaf Australia)</w:t>
      </w:r>
      <w:r w:rsidRPr="002649A6">
        <w:t>.</w:t>
      </w:r>
    </w:p>
    <w:p w14:paraId="539F94FB" w14:textId="77777777" w:rsidR="00E1273A" w:rsidRDefault="003A0468" w:rsidP="002D3D3E">
      <w:pPr>
        <w:rPr>
          <w:rStyle w:val="Hyperlink"/>
          <w:color w:val="auto"/>
        </w:rPr>
      </w:pPr>
      <w:hyperlink r:id="rId53" w:history="1">
        <w:r w:rsidR="00E1273A" w:rsidRPr="002649A6">
          <w:rPr>
            <w:rStyle w:val="Hyperlink"/>
            <w:color w:val="auto"/>
          </w:rPr>
          <w:t>www.internationaldisabilityalliance.org</w:t>
        </w:r>
      </w:hyperlink>
    </w:p>
    <w:p w14:paraId="5779698D" w14:textId="77777777" w:rsidR="005B20CC" w:rsidRPr="002649A6" w:rsidRDefault="005B20CC" w:rsidP="005B20CC">
      <w:pPr>
        <w:pStyle w:val="Heading2"/>
        <w:rPr>
          <w:rFonts w:ascii="Gesta Medium Italic" w:hAnsi="Gesta Medium Italic"/>
          <w:color w:val="auto"/>
          <w:sz w:val="21"/>
          <w:szCs w:val="21"/>
        </w:rPr>
      </w:pPr>
      <w:r w:rsidRPr="002649A6">
        <w:rPr>
          <w:color w:val="auto"/>
        </w:rPr>
        <w:t>Pacific Disability Forum</w:t>
      </w:r>
    </w:p>
    <w:p w14:paraId="67D32A2D" w14:textId="77777777" w:rsidR="005B20CC" w:rsidRPr="002649A6" w:rsidRDefault="005B20CC" w:rsidP="005B20CC">
      <w:pPr>
        <w:rPr>
          <w:rFonts w:ascii="Gesta Medium Italic" w:hAnsi="Gesta Medium Italic"/>
          <w:sz w:val="21"/>
          <w:szCs w:val="21"/>
        </w:rPr>
      </w:pPr>
      <w:r w:rsidRPr="002649A6">
        <w:t>AFDO is a full member of the Pacific Disability Forum (PDF). The PDF is a regional peak body that works in partnership with Disabled Persons Organisations (DPOs) in the Pacific region.</w:t>
      </w:r>
      <w:r>
        <w:t xml:space="preserve"> </w:t>
      </w:r>
      <w:r w:rsidRPr="00AC72C1">
        <w:t>It is funded by DFAT</w:t>
      </w:r>
      <w:r>
        <w:t xml:space="preserve">. </w:t>
      </w:r>
      <w:r w:rsidRPr="00867D08">
        <w:t xml:space="preserve">Trevor Carroll is </w:t>
      </w:r>
      <w:r>
        <w:t>AFDO’s</w:t>
      </w:r>
      <w:r w:rsidRPr="00867D08">
        <w:t xml:space="preserve"> representative on the Executive.</w:t>
      </w:r>
    </w:p>
    <w:p w14:paraId="2B05E607" w14:textId="77777777" w:rsidR="005B20CC" w:rsidRPr="002649A6" w:rsidRDefault="005B20CC" w:rsidP="005B20CC">
      <w:pPr>
        <w:rPr>
          <w:rFonts w:ascii="Gesta Medium Italic" w:hAnsi="Gesta Medium Italic"/>
          <w:sz w:val="21"/>
          <w:szCs w:val="21"/>
        </w:rPr>
      </w:pPr>
      <w:r w:rsidRPr="002649A6">
        <w:t>As part of its mission to improve the situation of persons with disabilities, it runs programs for women and youth with disabilities, research, advocacy, capacity building and development.</w:t>
      </w:r>
    </w:p>
    <w:p w14:paraId="1C5660AE" w14:textId="77777777" w:rsidR="005B20CC" w:rsidRPr="002649A6" w:rsidRDefault="003A0468" w:rsidP="005B20CC">
      <w:hyperlink r:id="rId54" w:history="1">
        <w:r w:rsidR="005B20CC" w:rsidRPr="002649A6">
          <w:rPr>
            <w:rStyle w:val="Hyperlink"/>
            <w:color w:val="auto"/>
          </w:rPr>
          <w:t>www.pacificdisability.org</w:t>
        </w:r>
      </w:hyperlink>
    </w:p>
    <w:p w14:paraId="5FF37A49" w14:textId="1F044454" w:rsidR="006C31CB" w:rsidRPr="002649A6" w:rsidRDefault="008720B0" w:rsidP="006C31CB">
      <w:pPr>
        <w:pStyle w:val="Heading2"/>
        <w:rPr>
          <w:rFonts w:ascii="Gesta Medium Italic" w:hAnsi="Gesta Medium Italic"/>
          <w:color w:val="auto"/>
          <w:sz w:val="21"/>
          <w:szCs w:val="21"/>
        </w:rPr>
      </w:pPr>
      <w:r>
        <w:rPr>
          <w:color w:val="auto"/>
        </w:rPr>
        <w:t>The Global Initiative for Inclusive ICT’s (</w:t>
      </w:r>
      <w:r w:rsidR="006C31CB">
        <w:rPr>
          <w:color w:val="auto"/>
        </w:rPr>
        <w:t>G3ICT</w:t>
      </w:r>
      <w:r>
        <w:rPr>
          <w:color w:val="auto"/>
        </w:rPr>
        <w:t>)</w:t>
      </w:r>
    </w:p>
    <w:p w14:paraId="4EEB33D7" w14:textId="77777777" w:rsidR="006C31CB" w:rsidRDefault="006C31CB" w:rsidP="006C31CB">
      <w:pPr>
        <w:jc w:val="both"/>
      </w:pPr>
      <w:r>
        <w:t>AFDO is a partner member of G3ict through</w:t>
      </w:r>
      <w:r w:rsidRPr="00867D08">
        <w:t xml:space="preserve"> Disabled People’s International.</w:t>
      </w:r>
      <w:r>
        <w:t xml:space="preserve"> </w:t>
      </w:r>
      <w:r w:rsidRPr="00867D08">
        <w:t>The G3ict Research Committ</w:t>
      </w:r>
      <w:r>
        <w:t xml:space="preserve">ee collects data via a survey </w:t>
      </w:r>
      <w:r w:rsidRPr="00867D08">
        <w:t>completed every 18 months by Trevor Carroll on behalf of Australia and AFDO in relat</w:t>
      </w:r>
      <w:r>
        <w:t>ion to article 9 of the UNCRPD.</w:t>
      </w:r>
      <w:r w:rsidRPr="00867D08">
        <w:t xml:space="preserve">  This is then collated into the Digital Accessibility Rights Evaluation (DARE) index</w:t>
      </w:r>
      <w:r>
        <w:t xml:space="preserve"> o</w:t>
      </w:r>
      <w:r w:rsidRPr="00325611">
        <w:t>n which Australia ranks second in the world</w:t>
      </w:r>
      <w:r>
        <w:t>.</w:t>
      </w:r>
    </w:p>
    <w:p w14:paraId="65AE049A" w14:textId="65D86094" w:rsidR="006C31CB" w:rsidRDefault="003A0468" w:rsidP="002D3D3E">
      <w:pPr>
        <w:rPr>
          <w:rStyle w:val="Hyperlink"/>
        </w:rPr>
      </w:pPr>
      <w:hyperlink r:id="rId55" w:history="1">
        <w:r w:rsidR="008720B0" w:rsidRPr="00596DF8">
          <w:rPr>
            <w:rStyle w:val="Hyperlink"/>
          </w:rPr>
          <w:t>www.g3ict.org</w:t>
        </w:r>
      </w:hyperlink>
    </w:p>
    <w:p w14:paraId="1E779DD4" w14:textId="77777777" w:rsidR="00F64166" w:rsidRPr="002649A6" w:rsidRDefault="00F64166" w:rsidP="008720B0">
      <w:pPr>
        <w:pStyle w:val="Heading2"/>
        <w:spacing w:before="0" w:after="100" w:afterAutospacing="1"/>
        <w:rPr>
          <w:rFonts w:ascii="Gesta Medium Italic" w:hAnsi="Gesta Medium Italic"/>
          <w:color w:val="auto"/>
          <w:sz w:val="21"/>
          <w:szCs w:val="21"/>
        </w:rPr>
      </w:pPr>
      <w:r w:rsidRPr="002649A6">
        <w:rPr>
          <w:color w:val="auto"/>
        </w:rPr>
        <w:t>Australian Disability Development Consortium</w:t>
      </w:r>
    </w:p>
    <w:p w14:paraId="104F3DC9" w14:textId="77777777" w:rsidR="006C31CB" w:rsidRDefault="006C31CB" w:rsidP="008720B0">
      <w:pPr>
        <w:spacing w:before="0" w:after="100" w:afterAutospacing="1" w:line="240" w:lineRule="auto"/>
        <w:jc w:val="both"/>
      </w:pPr>
      <w:r w:rsidRPr="00B049AA">
        <w:t xml:space="preserve">Trevor </w:t>
      </w:r>
      <w:r>
        <w:t>Carroll represents AFDO on the E</w:t>
      </w:r>
      <w:r w:rsidRPr="00B049AA">
        <w:t>xecutive which meets monthly</w:t>
      </w:r>
      <w:r>
        <w:t xml:space="preserve"> to advocate to DFAT for</w:t>
      </w:r>
      <w:r w:rsidRPr="00B049AA">
        <w:t xml:space="preserve"> disability </w:t>
      </w:r>
      <w:r>
        <w:t xml:space="preserve">to </w:t>
      </w:r>
      <w:r w:rsidRPr="00B049AA">
        <w:t>be fully integrated into all Australian International development programs and policies</w:t>
      </w:r>
      <w:r>
        <w:t>.</w:t>
      </w:r>
    </w:p>
    <w:p w14:paraId="6DEE7E58" w14:textId="77777777" w:rsidR="00F64166" w:rsidRPr="002649A6" w:rsidRDefault="00F64166" w:rsidP="002D3D3E">
      <w:pPr>
        <w:rPr>
          <w:rFonts w:ascii="Gesta Medium Italic" w:hAnsi="Gesta Medium Italic"/>
          <w:sz w:val="21"/>
          <w:szCs w:val="21"/>
        </w:rPr>
      </w:pPr>
      <w:r w:rsidRPr="002649A6">
        <w:t>Australian Disability Development Consortium (ADDC) is an Australian based, international network focusing attention, expertise and action on disability issues in developing countries; building on a human rights platform for disability advocacy.</w:t>
      </w:r>
    </w:p>
    <w:p w14:paraId="7171D5E0" w14:textId="77777777" w:rsidR="00F64166" w:rsidRPr="002649A6" w:rsidRDefault="00713DC7" w:rsidP="002D3D3E">
      <w:pPr>
        <w:rPr>
          <w:rFonts w:ascii="Gesta Medium Italic" w:hAnsi="Gesta Medium Italic"/>
          <w:sz w:val="21"/>
          <w:szCs w:val="21"/>
        </w:rPr>
      </w:pPr>
      <w:r w:rsidRPr="002649A6">
        <w:t>It</w:t>
      </w:r>
      <w:r w:rsidR="00F64166" w:rsidRPr="002649A6">
        <w:t>s mission is to promote the rights and inclusion of persons with disabilities in development activities, advocating that disability be fully integrated into all Australian development programs and policies.</w:t>
      </w:r>
    </w:p>
    <w:p w14:paraId="3726DF66" w14:textId="77777777" w:rsidR="00E460A4" w:rsidRPr="00A406E0" w:rsidRDefault="003A0468" w:rsidP="002D3D3E">
      <w:pPr>
        <w:rPr>
          <w:rStyle w:val="Hyperlink"/>
          <w:color w:val="auto"/>
          <w:lang w:val="fr-FR"/>
        </w:rPr>
      </w:pPr>
      <w:hyperlink r:id="rId56" w:history="1">
        <w:r w:rsidR="00E460A4" w:rsidRPr="00A406E0">
          <w:rPr>
            <w:rStyle w:val="Hyperlink"/>
            <w:color w:val="auto"/>
            <w:lang w:val="fr-FR"/>
          </w:rPr>
          <w:t>www.addc.org.au</w:t>
        </w:r>
      </w:hyperlink>
    </w:p>
    <w:p w14:paraId="51B1E397" w14:textId="77777777" w:rsidR="0091506F" w:rsidRPr="00A406E0" w:rsidRDefault="0091506F" w:rsidP="0091506F">
      <w:pPr>
        <w:pStyle w:val="Heading1"/>
        <w:rPr>
          <w:sz w:val="56"/>
          <w:szCs w:val="56"/>
          <w:lang w:val="fr-FR"/>
        </w:rPr>
      </w:pPr>
      <w:bookmarkStart w:id="29" w:name="_Toc85447667"/>
      <w:r w:rsidRPr="005B20CC">
        <w:rPr>
          <w:lang w:val="fr-FR"/>
        </w:rPr>
        <w:t>Media &amp; Communications</w:t>
      </w:r>
      <w:bookmarkEnd w:id="29"/>
    </w:p>
    <w:p w14:paraId="3074EB8D" w14:textId="77777777" w:rsidR="002C4F3A" w:rsidRPr="00BA4EC8" w:rsidRDefault="0091506F" w:rsidP="0091506F">
      <w:pPr>
        <w:pStyle w:val="Title"/>
        <w:rPr>
          <w:color w:val="auto"/>
          <w:szCs w:val="28"/>
        </w:rPr>
      </w:pPr>
      <w:r w:rsidRPr="00BA4EC8">
        <w:rPr>
          <w:color w:val="auto"/>
          <w:szCs w:val="28"/>
        </w:rPr>
        <w:t>A</w:t>
      </w:r>
      <w:r w:rsidR="002C4F3A" w:rsidRPr="00BA4EC8">
        <w:rPr>
          <w:color w:val="auto"/>
          <w:szCs w:val="28"/>
        </w:rPr>
        <w:t xml:space="preserve"> big part of our work is raising awareness of issues impacting people with disability. We do this through media interviews and media releases, as well as through our newsletters and social media channels.</w:t>
      </w:r>
    </w:p>
    <w:p w14:paraId="107D55F2" w14:textId="38C7A749" w:rsidR="0091506F" w:rsidRDefault="0091506F" w:rsidP="0091506F">
      <w:pPr>
        <w:pStyle w:val="Heading2"/>
        <w:rPr>
          <w:color w:val="auto"/>
        </w:rPr>
      </w:pPr>
      <w:r w:rsidRPr="005B20CC">
        <w:rPr>
          <w:color w:val="auto"/>
        </w:rPr>
        <w:t>Media releases</w:t>
      </w:r>
      <w:r w:rsidR="00007E5A" w:rsidRPr="005B20CC">
        <w:rPr>
          <w:color w:val="auto"/>
        </w:rPr>
        <w:t xml:space="preserve"> </w:t>
      </w:r>
    </w:p>
    <w:p w14:paraId="0119FC55" w14:textId="50AEFE1C" w:rsidR="00007E5A" w:rsidRDefault="003A0468" w:rsidP="00007E5A">
      <w:pPr>
        <w:pStyle w:val="ListParagraph"/>
        <w:numPr>
          <w:ilvl w:val="0"/>
          <w:numId w:val="39"/>
        </w:numPr>
      </w:pPr>
      <w:hyperlink r:id="rId57" w:history="1">
        <w:r w:rsidR="00007E5A">
          <w:rPr>
            <w:rStyle w:val="Hyperlink"/>
          </w:rPr>
          <w:t>42 disability rights and advocacy organisations call for an end to the segregation of disabled people in Australia</w:t>
        </w:r>
      </w:hyperlink>
      <w:r w:rsidR="00007E5A">
        <w:t xml:space="preserve"> </w:t>
      </w:r>
    </w:p>
    <w:p w14:paraId="020558DC" w14:textId="50C9A55D" w:rsidR="00007E5A" w:rsidRDefault="003A0468" w:rsidP="00007E5A">
      <w:pPr>
        <w:pStyle w:val="ListParagraph"/>
        <w:numPr>
          <w:ilvl w:val="0"/>
          <w:numId w:val="39"/>
        </w:numPr>
      </w:pPr>
      <w:hyperlink r:id="rId58" w:history="1">
        <w:r w:rsidR="00007E5A">
          <w:rPr>
            <w:rStyle w:val="Hyperlink"/>
          </w:rPr>
          <w:t>Open letter to the Attorney-General, The Hon. Christian Porter MP</w:t>
        </w:r>
      </w:hyperlink>
      <w:r w:rsidR="00007E5A">
        <w:t xml:space="preserve"> </w:t>
      </w:r>
    </w:p>
    <w:p w14:paraId="1FBFFEE4" w14:textId="6B71564F" w:rsidR="00007E5A" w:rsidRDefault="003A0468" w:rsidP="00007E5A">
      <w:pPr>
        <w:pStyle w:val="ListParagraph"/>
        <w:numPr>
          <w:ilvl w:val="0"/>
          <w:numId w:val="39"/>
        </w:numPr>
      </w:pPr>
      <w:hyperlink r:id="rId59" w:history="1">
        <w:r w:rsidR="00007E5A">
          <w:rPr>
            <w:rStyle w:val="Hyperlink"/>
          </w:rPr>
          <w:t>The NDIA and Victorian Government must prioritise people with disability so they do not suffer in Stage 4 lockdowns</w:t>
        </w:r>
      </w:hyperlink>
      <w:r w:rsidR="00007E5A">
        <w:t xml:space="preserve"> </w:t>
      </w:r>
    </w:p>
    <w:p w14:paraId="516F0F74" w14:textId="43DDACB9" w:rsidR="00007E5A" w:rsidRDefault="003A0468" w:rsidP="00007E5A">
      <w:pPr>
        <w:pStyle w:val="ListParagraph"/>
        <w:numPr>
          <w:ilvl w:val="0"/>
          <w:numId w:val="39"/>
        </w:numPr>
      </w:pPr>
      <w:hyperlink r:id="rId60" w:history="1">
        <w:r w:rsidR="00007E5A">
          <w:rPr>
            <w:rStyle w:val="Hyperlink"/>
          </w:rPr>
          <w:t>Disability Sector calls for greater accountability re NDIA settlement outcomes</w:t>
        </w:r>
      </w:hyperlink>
      <w:r w:rsidR="00007E5A">
        <w:t xml:space="preserve"> </w:t>
      </w:r>
    </w:p>
    <w:p w14:paraId="38E4BB38" w14:textId="77777777" w:rsidR="00007E5A" w:rsidRPr="00007E5A" w:rsidRDefault="00007E5A" w:rsidP="00007E5A">
      <w:pPr>
        <w:pStyle w:val="ListParagraph"/>
      </w:pPr>
    </w:p>
    <w:p w14:paraId="025E3AA5" w14:textId="73FC80C3" w:rsidR="00007E5A" w:rsidRPr="00007E5A" w:rsidRDefault="0088053B" w:rsidP="00007E5A">
      <w:pPr>
        <w:pStyle w:val="Heading2"/>
        <w:rPr>
          <w:color w:val="auto"/>
          <w:lang w:eastAsia="en-AU"/>
        </w:rPr>
      </w:pPr>
      <w:r w:rsidRPr="001528BF">
        <w:rPr>
          <w:color w:val="auto"/>
          <w:lang w:eastAsia="en-AU"/>
        </w:rPr>
        <w:t>Newsletters</w:t>
      </w:r>
    </w:p>
    <w:p w14:paraId="405208FC" w14:textId="762481A9" w:rsidR="00800044" w:rsidRPr="002649A6" w:rsidRDefault="00DD6B8C" w:rsidP="008B00E0">
      <w:pPr>
        <w:rPr>
          <w:lang w:eastAsia="en-AU"/>
        </w:rPr>
      </w:pPr>
      <w:r>
        <w:rPr>
          <w:lang w:eastAsia="en-AU"/>
        </w:rPr>
        <w:t>AFDO released</w:t>
      </w:r>
      <w:r w:rsidR="008B00E0" w:rsidRPr="002649A6">
        <w:rPr>
          <w:lang w:eastAsia="en-AU"/>
        </w:rPr>
        <w:t xml:space="preserve"> two </w:t>
      </w:r>
      <w:proofErr w:type="spellStart"/>
      <w:r w:rsidR="008B00E0" w:rsidRPr="002649A6">
        <w:rPr>
          <w:lang w:eastAsia="en-AU"/>
        </w:rPr>
        <w:t>eNewsletters</w:t>
      </w:r>
      <w:proofErr w:type="spellEnd"/>
      <w:r w:rsidR="008B00E0" w:rsidRPr="002649A6">
        <w:rPr>
          <w:lang w:eastAsia="en-AU"/>
        </w:rPr>
        <w:t xml:space="preserve"> – </w:t>
      </w:r>
      <w:hyperlink r:id="rId61" w:history="1">
        <w:r w:rsidR="008B00E0" w:rsidRPr="002649A6">
          <w:rPr>
            <w:rStyle w:val="Hyperlink"/>
            <w:color w:val="auto"/>
          </w:rPr>
          <w:t xml:space="preserve">AFDO </w:t>
        </w:r>
        <w:proofErr w:type="spellStart"/>
        <w:r w:rsidR="008B00E0" w:rsidRPr="002649A6">
          <w:rPr>
            <w:rStyle w:val="Hyperlink"/>
            <w:color w:val="auto"/>
          </w:rPr>
          <w:t>eNews</w:t>
        </w:r>
        <w:proofErr w:type="spellEnd"/>
      </w:hyperlink>
      <w:r w:rsidR="008B00E0" w:rsidRPr="002649A6">
        <w:t xml:space="preserve"> </w:t>
      </w:r>
      <w:r w:rsidR="008B00E0" w:rsidRPr="002649A6">
        <w:rPr>
          <w:lang w:eastAsia="en-AU"/>
        </w:rPr>
        <w:t xml:space="preserve">and </w:t>
      </w:r>
      <w:hyperlink r:id="rId62" w:history="1">
        <w:r w:rsidR="008B00E0" w:rsidRPr="002649A6">
          <w:rPr>
            <w:rStyle w:val="Hyperlink"/>
            <w:color w:val="auto"/>
          </w:rPr>
          <w:t xml:space="preserve">Disability Loop </w:t>
        </w:r>
        <w:proofErr w:type="spellStart"/>
        <w:r w:rsidR="008B00E0" w:rsidRPr="002649A6">
          <w:rPr>
            <w:rStyle w:val="Hyperlink"/>
            <w:color w:val="auto"/>
          </w:rPr>
          <w:t>eNews</w:t>
        </w:r>
        <w:proofErr w:type="spellEnd"/>
      </w:hyperlink>
      <w:r w:rsidR="008B00E0" w:rsidRPr="002649A6">
        <w:rPr>
          <w:lang w:eastAsia="en-AU"/>
        </w:rPr>
        <w:t xml:space="preserve"> (NDIS news).  </w:t>
      </w:r>
    </w:p>
    <w:p w14:paraId="262F7BCC" w14:textId="77777777" w:rsidR="008B00E0" w:rsidRPr="002649A6" w:rsidRDefault="008B00E0" w:rsidP="008B00E0">
      <w:pPr>
        <w:rPr>
          <w:lang w:eastAsia="en-AU"/>
        </w:rPr>
      </w:pPr>
      <w:r w:rsidRPr="002649A6">
        <w:rPr>
          <w:lang w:eastAsia="en-AU"/>
        </w:rPr>
        <w:t>You can subscribe to our newsletters here:</w:t>
      </w:r>
    </w:p>
    <w:p w14:paraId="06AD0932" w14:textId="77777777" w:rsidR="0062080F" w:rsidRPr="002649A6" w:rsidRDefault="003A0468" w:rsidP="00CA5E5E">
      <w:pPr>
        <w:pStyle w:val="ListParagraph"/>
        <w:numPr>
          <w:ilvl w:val="0"/>
          <w:numId w:val="14"/>
        </w:numPr>
      </w:pPr>
      <w:hyperlink r:id="rId63" w:history="1">
        <w:r w:rsidR="008B00E0" w:rsidRPr="002649A6">
          <w:rPr>
            <w:rStyle w:val="Hyperlink"/>
            <w:color w:val="auto"/>
          </w:rPr>
          <w:t>S</w:t>
        </w:r>
        <w:r w:rsidR="0062080F" w:rsidRPr="002649A6">
          <w:rPr>
            <w:rStyle w:val="Hyperlink"/>
            <w:color w:val="auto"/>
          </w:rPr>
          <w:t xml:space="preserve">ubscribe to AFDO </w:t>
        </w:r>
        <w:proofErr w:type="spellStart"/>
        <w:r w:rsidR="0062080F" w:rsidRPr="002649A6">
          <w:rPr>
            <w:rStyle w:val="Hyperlink"/>
            <w:color w:val="auto"/>
          </w:rPr>
          <w:t>eNews</w:t>
        </w:r>
        <w:proofErr w:type="spellEnd"/>
        <w:r w:rsidR="0062080F" w:rsidRPr="002649A6">
          <w:rPr>
            <w:rStyle w:val="Hyperlink"/>
            <w:color w:val="auto"/>
          </w:rPr>
          <w:t xml:space="preserve"> </w:t>
        </w:r>
      </w:hyperlink>
    </w:p>
    <w:p w14:paraId="37466C9A" w14:textId="77777777" w:rsidR="0062080F" w:rsidRPr="002649A6" w:rsidRDefault="003A0468" w:rsidP="00CA5E5E">
      <w:pPr>
        <w:pStyle w:val="ListParagraph"/>
        <w:numPr>
          <w:ilvl w:val="0"/>
          <w:numId w:val="14"/>
        </w:numPr>
        <w:spacing w:before="0" w:after="0" w:line="240" w:lineRule="auto"/>
      </w:pPr>
      <w:hyperlink r:id="rId64" w:history="1">
        <w:r w:rsidR="008B00E0" w:rsidRPr="002649A6">
          <w:rPr>
            <w:rStyle w:val="Hyperlink"/>
            <w:color w:val="auto"/>
          </w:rPr>
          <w:t>S</w:t>
        </w:r>
        <w:r w:rsidR="0035285F" w:rsidRPr="002649A6">
          <w:rPr>
            <w:rStyle w:val="Hyperlink"/>
            <w:color w:val="auto"/>
          </w:rPr>
          <w:t xml:space="preserve">ubscribe to Disability Loop </w:t>
        </w:r>
        <w:proofErr w:type="spellStart"/>
        <w:r w:rsidR="0035285F" w:rsidRPr="002649A6">
          <w:rPr>
            <w:rStyle w:val="Hyperlink"/>
            <w:color w:val="auto"/>
          </w:rPr>
          <w:t>eNews</w:t>
        </w:r>
        <w:proofErr w:type="spellEnd"/>
      </w:hyperlink>
      <w:r w:rsidR="0035285F" w:rsidRPr="002649A6">
        <w:t xml:space="preserve"> </w:t>
      </w:r>
    </w:p>
    <w:p w14:paraId="23C11495" w14:textId="77777777"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p>
    <w:p w14:paraId="413F5A4A" w14:textId="77777777" w:rsidR="0091506F" w:rsidRPr="002649A6" w:rsidRDefault="00800044"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Newsletter subscribers</w:t>
      </w:r>
    </w:p>
    <w:p w14:paraId="3677B1A2" w14:textId="55253DC9" w:rsidR="00E26F37" w:rsidRPr="002649A6" w:rsidRDefault="00E26F37" w:rsidP="00CA5E5E">
      <w:pPr>
        <w:pStyle w:val="ListParagraph"/>
        <w:numPr>
          <w:ilvl w:val="0"/>
          <w:numId w:val="12"/>
        </w:num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New </w:t>
      </w:r>
      <w:r w:rsidR="00DD6B8C">
        <w:rPr>
          <w:rFonts w:eastAsia="Times New Roman" w:cs="Arial"/>
          <w:iCs/>
          <w:szCs w:val="24"/>
          <w:lang w:eastAsia="en-AU"/>
        </w:rPr>
        <w:t>164</w:t>
      </w:r>
    </w:p>
    <w:p w14:paraId="28E66B25" w14:textId="1B69C093" w:rsidR="00E26F37" w:rsidRPr="002649A6" w:rsidRDefault="00E26F37" w:rsidP="00CA5E5E">
      <w:pPr>
        <w:pStyle w:val="ListParagraph"/>
        <w:numPr>
          <w:ilvl w:val="0"/>
          <w:numId w:val="12"/>
        </w:num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Total 5,</w:t>
      </w:r>
      <w:r w:rsidR="00DD6B8C">
        <w:rPr>
          <w:rFonts w:eastAsia="Times New Roman" w:cs="Arial"/>
          <w:iCs/>
          <w:szCs w:val="24"/>
          <w:lang w:eastAsia="en-AU"/>
        </w:rPr>
        <w:t>324</w:t>
      </w:r>
      <w:r w:rsidRPr="002649A6">
        <w:rPr>
          <w:rFonts w:eastAsia="Times New Roman" w:cs="Arial"/>
          <w:iCs/>
          <w:szCs w:val="24"/>
          <w:lang w:eastAsia="en-AU"/>
        </w:rPr>
        <w:t xml:space="preserve"> subscribers</w:t>
      </w:r>
    </w:p>
    <w:p w14:paraId="2AA9355F"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38714991" w14:textId="77777777"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Twitter </w:t>
      </w:r>
      <w:r w:rsidR="00800044" w:rsidRPr="002649A6">
        <w:rPr>
          <w:rFonts w:eastAsia="Times New Roman" w:cs="Arial"/>
          <w:iCs/>
          <w:szCs w:val="24"/>
          <w:lang w:eastAsia="en-AU"/>
        </w:rPr>
        <w:t>followers</w:t>
      </w:r>
    </w:p>
    <w:p w14:paraId="6D200129" w14:textId="34AB7144" w:rsidR="0091506F" w:rsidRPr="002649A6" w:rsidRDefault="00E26F37"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New </w:t>
      </w:r>
      <w:r w:rsidR="00DD6B8C">
        <w:rPr>
          <w:rFonts w:eastAsia="Times New Roman" w:cs="Arial"/>
          <w:iCs/>
          <w:szCs w:val="24"/>
          <w:lang w:eastAsia="en-AU"/>
        </w:rPr>
        <w:t>1,266</w:t>
      </w:r>
    </w:p>
    <w:p w14:paraId="7FD978A7" w14:textId="4D871C70" w:rsidR="00E26F37" w:rsidRPr="002649A6" w:rsidRDefault="00E26F37"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DD6B8C">
        <w:rPr>
          <w:rFonts w:eastAsia="Times New Roman" w:cs="Arial"/>
          <w:iCs/>
          <w:szCs w:val="24"/>
          <w:lang w:eastAsia="en-AU"/>
        </w:rPr>
        <w:t>11,147</w:t>
      </w:r>
      <w:r w:rsidRPr="002649A6">
        <w:rPr>
          <w:rFonts w:eastAsia="Times New Roman" w:cs="Arial"/>
          <w:iCs/>
          <w:szCs w:val="24"/>
          <w:lang w:eastAsia="en-AU"/>
        </w:rPr>
        <w:t xml:space="preserve"> followers</w:t>
      </w:r>
    </w:p>
    <w:p w14:paraId="54F69B1F"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13A9E93A" w14:textId="77777777"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Facebook </w:t>
      </w:r>
      <w:r w:rsidR="00800044" w:rsidRPr="002649A6">
        <w:rPr>
          <w:rFonts w:eastAsia="Times New Roman" w:cs="Arial"/>
          <w:iCs/>
          <w:szCs w:val="24"/>
          <w:lang w:eastAsia="en-AU"/>
        </w:rPr>
        <w:t>followers</w:t>
      </w:r>
    </w:p>
    <w:p w14:paraId="78651E4C" w14:textId="5E9AB83D" w:rsidR="0091506F" w:rsidRPr="002649A6" w:rsidRDefault="00DD6B8C"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Pr>
          <w:rFonts w:eastAsia="Times New Roman" w:cs="Arial"/>
          <w:iCs/>
          <w:szCs w:val="24"/>
          <w:lang w:eastAsia="en-AU"/>
        </w:rPr>
        <w:t>New 2,549</w:t>
      </w:r>
    </w:p>
    <w:p w14:paraId="5A484DB5" w14:textId="0BD360E1" w:rsidR="00E26F37" w:rsidRPr="002649A6" w:rsidRDefault="00E26F37"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DD6B8C">
        <w:rPr>
          <w:rFonts w:eastAsia="Times New Roman" w:cs="Arial"/>
          <w:iCs/>
          <w:szCs w:val="24"/>
          <w:lang w:eastAsia="en-AU"/>
        </w:rPr>
        <w:t>6,724</w:t>
      </w:r>
      <w:r w:rsidRPr="002649A6">
        <w:rPr>
          <w:rFonts w:eastAsia="Times New Roman" w:cs="Arial"/>
          <w:iCs/>
          <w:szCs w:val="24"/>
          <w:lang w:eastAsia="en-AU"/>
        </w:rPr>
        <w:t xml:space="preserve"> followers</w:t>
      </w:r>
    </w:p>
    <w:p w14:paraId="22D9FB96"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1F957360" w14:textId="77777777"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L</w:t>
      </w:r>
      <w:r w:rsidR="00E26F37" w:rsidRPr="002649A6">
        <w:rPr>
          <w:rFonts w:eastAsia="Times New Roman" w:cs="Arial"/>
          <w:iCs/>
          <w:szCs w:val="24"/>
          <w:lang w:eastAsia="en-AU"/>
        </w:rPr>
        <w:t>inked In</w:t>
      </w:r>
      <w:r w:rsidR="00800044" w:rsidRPr="002649A6">
        <w:rPr>
          <w:rFonts w:eastAsia="Times New Roman" w:cs="Arial"/>
          <w:iCs/>
          <w:szCs w:val="24"/>
          <w:lang w:eastAsia="en-AU"/>
        </w:rPr>
        <w:t xml:space="preserve"> followers</w:t>
      </w:r>
    </w:p>
    <w:p w14:paraId="4377E119" w14:textId="5D9A0AA3" w:rsidR="00E26F37" w:rsidRPr="002649A6" w:rsidRDefault="00E26F37"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New </w:t>
      </w:r>
      <w:r w:rsidR="00DD6B8C">
        <w:rPr>
          <w:rFonts w:eastAsia="Times New Roman" w:cs="Arial"/>
          <w:iCs/>
          <w:szCs w:val="24"/>
          <w:lang w:eastAsia="en-AU"/>
        </w:rPr>
        <w:t>606</w:t>
      </w:r>
    </w:p>
    <w:p w14:paraId="690350E6" w14:textId="7D7F5A19" w:rsidR="00E26F37" w:rsidRPr="002649A6" w:rsidRDefault="00E26F37" w:rsidP="00CA5E5E">
      <w:pPr>
        <w:pStyle w:val="ListParagraph"/>
        <w:numPr>
          <w:ilvl w:val="0"/>
          <w:numId w:val="13"/>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DD6B8C">
        <w:rPr>
          <w:rFonts w:eastAsia="Times New Roman" w:cs="Arial"/>
          <w:iCs/>
          <w:szCs w:val="24"/>
          <w:lang w:eastAsia="en-AU"/>
        </w:rPr>
        <w:t>2,211</w:t>
      </w:r>
      <w:r w:rsidRPr="002649A6">
        <w:rPr>
          <w:rFonts w:eastAsia="Times New Roman" w:cs="Arial"/>
          <w:iCs/>
          <w:szCs w:val="24"/>
          <w:lang w:eastAsia="en-AU"/>
        </w:rPr>
        <w:t xml:space="preserve"> followers</w:t>
      </w:r>
    </w:p>
    <w:p w14:paraId="3F437912" w14:textId="77777777" w:rsidR="0091506F" w:rsidRPr="002649A6" w:rsidRDefault="0091506F" w:rsidP="008720DE">
      <w:pPr>
        <w:rPr>
          <w:lang w:val="en-US"/>
        </w:rPr>
      </w:pPr>
    </w:p>
    <w:p w14:paraId="1A888880" w14:textId="77777777" w:rsidR="00F64166" w:rsidRPr="002649A6" w:rsidRDefault="00F64166" w:rsidP="00A9653B">
      <w:pPr>
        <w:pStyle w:val="Heading1"/>
        <w:rPr>
          <w:sz w:val="56"/>
          <w:szCs w:val="56"/>
        </w:rPr>
      </w:pPr>
      <w:bookmarkStart w:id="30" w:name="_Toc369173044"/>
      <w:bookmarkStart w:id="31" w:name="_Toc85447668"/>
      <w:r w:rsidRPr="001528BF">
        <w:t>Directors report</w:t>
      </w:r>
      <w:bookmarkEnd w:id="30"/>
      <w:bookmarkEnd w:id="31"/>
      <w:r w:rsidR="00C56E42" w:rsidRPr="002649A6">
        <w:t xml:space="preserve"> </w:t>
      </w:r>
    </w:p>
    <w:p w14:paraId="02E94BA1" w14:textId="77777777" w:rsidR="00F64166" w:rsidRPr="00BA4EC8" w:rsidRDefault="00F64166" w:rsidP="00BF338D">
      <w:pPr>
        <w:pStyle w:val="Title"/>
        <w:rPr>
          <w:color w:val="auto"/>
          <w:szCs w:val="28"/>
        </w:rPr>
      </w:pPr>
      <w:r w:rsidRPr="00BA4EC8">
        <w:rPr>
          <w:color w:val="auto"/>
          <w:szCs w:val="28"/>
        </w:rPr>
        <w:t>The Board is responsible for the governance of AFDO in accordance with the Corporations Act</w:t>
      </w:r>
      <w:r w:rsidR="00800044" w:rsidRPr="00BA4EC8">
        <w:rPr>
          <w:color w:val="auto"/>
          <w:szCs w:val="28"/>
        </w:rPr>
        <w:t>, the Australian Charities &amp; Not For Profit Commission Regulations</w:t>
      </w:r>
      <w:r w:rsidRPr="00BA4EC8">
        <w:rPr>
          <w:color w:val="auto"/>
          <w:szCs w:val="28"/>
        </w:rPr>
        <w:t xml:space="preserve"> and the AFDO Constitution.</w:t>
      </w:r>
    </w:p>
    <w:p w14:paraId="4B070AA6" w14:textId="77777777" w:rsidR="00F64166" w:rsidRPr="002649A6" w:rsidRDefault="00F64166" w:rsidP="002D3D3E">
      <w:pPr>
        <w:rPr>
          <w:rFonts w:ascii="Gesta Medium Italic" w:hAnsi="Gesta Medium Italic"/>
          <w:sz w:val="21"/>
          <w:szCs w:val="21"/>
        </w:rPr>
      </w:pPr>
      <w:r w:rsidRPr="002649A6">
        <w:t>The Board was made up of the following Member nominated, or Board-appoint</w:t>
      </w:r>
      <w:r w:rsidR="003A7091">
        <w:t>ed Directors throughout the 2020 – 2021</w:t>
      </w:r>
      <w:r w:rsidRPr="002649A6">
        <w:t xml:space="preserve"> Financial Year:</w:t>
      </w:r>
    </w:p>
    <w:p w14:paraId="68304DC2" w14:textId="77777777" w:rsidR="00F23DCB" w:rsidRPr="002649A6" w:rsidRDefault="00F23DCB" w:rsidP="00D64154">
      <w:pPr>
        <w:spacing w:before="0" w:after="0"/>
        <w:rPr>
          <w:rFonts w:ascii="Gesta Medium Italic" w:hAnsi="Gesta Medium Italic"/>
          <w:sz w:val="21"/>
          <w:szCs w:val="21"/>
        </w:rPr>
      </w:pPr>
      <w:r w:rsidRPr="002649A6">
        <w:rPr>
          <w:rStyle w:val="Heading3Char"/>
          <w:color w:val="auto"/>
        </w:rPr>
        <w:t>Liz Reid</w:t>
      </w:r>
      <w:r w:rsidRPr="002649A6">
        <w:rPr>
          <w:b/>
          <w:bCs/>
          <w:sz w:val="21"/>
          <w:szCs w:val="21"/>
        </w:rPr>
        <w:br/>
      </w:r>
      <w:r w:rsidR="00921869" w:rsidRPr="002649A6">
        <w:rPr>
          <w:rStyle w:val="Heading4Char"/>
        </w:rPr>
        <w:t>President</w:t>
      </w:r>
      <w:r w:rsidRPr="002649A6">
        <w:rPr>
          <w:rFonts w:ascii="Gesta Medium Italic" w:hAnsi="Gesta Medium Italic"/>
        </w:rPr>
        <w:br/>
      </w:r>
      <w:r w:rsidRPr="002649A6">
        <w:t>Nominated by Physical Dis</w:t>
      </w:r>
      <w:r w:rsidR="0032720B" w:rsidRPr="002649A6">
        <w:t>ability Australia</w:t>
      </w:r>
      <w:r w:rsidR="0032720B" w:rsidRPr="002649A6">
        <w:br/>
        <w:t xml:space="preserve">Person with </w:t>
      </w:r>
      <w:r w:rsidRPr="002649A6">
        <w:t>disability</w:t>
      </w:r>
    </w:p>
    <w:p w14:paraId="2023F8F3" w14:textId="77777777" w:rsidR="00C94CE7" w:rsidRPr="002649A6" w:rsidRDefault="00C94CE7" w:rsidP="0049213C">
      <w:pPr>
        <w:spacing w:before="0" w:after="0"/>
        <w:rPr>
          <w:rStyle w:val="Heading3Char"/>
          <w:color w:val="auto"/>
        </w:rPr>
      </w:pPr>
    </w:p>
    <w:p w14:paraId="1F124437" w14:textId="77777777" w:rsidR="00F64166" w:rsidRPr="002649A6" w:rsidRDefault="00F64166" w:rsidP="0049213C">
      <w:pPr>
        <w:spacing w:before="0" w:after="0"/>
        <w:rPr>
          <w:rFonts w:ascii="Gesta Medium Italic" w:hAnsi="Gesta Medium Italic"/>
          <w:sz w:val="21"/>
          <w:szCs w:val="21"/>
        </w:rPr>
      </w:pPr>
      <w:r w:rsidRPr="002649A6">
        <w:rPr>
          <w:rStyle w:val="Heading3Char"/>
          <w:color w:val="auto"/>
        </w:rPr>
        <w:t>Trevor Carroll</w:t>
      </w:r>
      <w:r w:rsidRPr="002649A6">
        <w:rPr>
          <w:b/>
          <w:bCs/>
          <w:sz w:val="21"/>
          <w:szCs w:val="21"/>
        </w:rPr>
        <w:t xml:space="preserve"> </w:t>
      </w:r>
      <w:r w:rsidRPr="002649A6">
        <w:br/>
      </w:r>
      <w:r w:rsidR="00921869" w:rsidRPr="002649A6">
        <w:rPr>
          <w:rStyle w:val="Heading4Char"/>
        </w:rPr>
        <w:t>Vice President</w:t>
      </w:r>
      <w:r w:rsidR="00D64154" w:rsidRPr="002649A6">
        <w:rPr>
          <w:rStyle w:val="Heading4Char"/>
        </w:rPr>
        <w:t xml:space="preserve"> </w:t>
      </w:r>
      <w:r w:rsidRPr="002649A6">
        <w:rPr>
          <w:rFonts w:ascii="Gesta Medium Italic" w:hAnsi="Gesta Medium Italic"/>
        </w:rPr>
        <w:br/>
      </w:r>
      <w:r w:rsidRPr="002649A6">
        <w:t>Nominated by Disability Jus</w:t>
      </w:r>
      <w:r w:rsidR="0032720B" w:rsidRPr="002649A6">
        <w:t>tice A</w:t>
      </w:r>
      <w:r w:rsidR="00F4610E" w:rsidRPr="002649A6">
        <w:t>ustralia</w:t>
      </w:r>
      <w:r w:rsidR="0032720B" w:rsidRPr="002649A6">
        <w:br/>
        <w:t xml:space="preserve">Person with </w:t>
      </w:r>
      <w:r w:rsidRPr="002649A6">
        <w:t>disability</w:t>
      </w:r>
    </w:p>
    <w:p w14:paraId="1ACFC5D4" w14:textId="77777777" w:rsidR="00D64154" w:rsidRPr="002649A6" w:rsidRDefault="00D64154" w:rsidP="00D64154">
      <w:pPr>
        <w:rPr>
          <w:rFonts w:ascii="Gesta Medium Italic" w:hAnsi="Gesta Medium Italic"/>
          <w:sz w:val="21"/>
          <w:szCs w:val="21"/>
        </w:rPr>
      </w:pPr>
      <w:r w:rsidRPr="002649A6">
        <w:rPr>
          <w:rStyle w:val="Heading3Char"/>
          <w:color w:val="auto"/>
        </w:rPr>
        <w:t>Janine Neu</w:t>
      </w:r>
      <w:r w:rsidRPr="002649A6">
        <w:rPr>
          <w:b/>
          <w:bCs/>
          <w:sz w:val="21"/>
          <w:szCs w:val="21"/>
        </w:rPr>
        <w:br/>
      </w:r>
      <w:r w:rsidR="00921869" w:rsidRPr="002649A6">
        <w:rPr>
          <w:rStyle w:val="Heading4Char"/>
        </w:rPr>
        <w:t>Vice President</w:t>
      </w:r>
      <w:r w:rsidRPr="002649A6">
        <w:rPr>
          <w:rFonts w:ascii="Gesta Medium Italic" w:hAnsi="Gesta Medium Italic"/>
        </w:rPr>
        <w:br/>
      </w:r>
      <w:r w:rsidRPr="002649A6">
        <w:t>Nominated by People with Disabilities WA</w:t>
      </w:r>
      <w:r w:rsidR="0032720B" w:rsidRPr="002649A6">
        <w:br/>
        <w:t xml:space="preserve">Person with </w:t>
      </w:r>
      <w:r w:rsidRPr="002649A6">
        <w:t>disability</w:t>
      </w:r>
    </w:p>
    <w:p w14:paraId="2FE5134F" w14:textId="77777777" w:rsidR="00F64166" w:rsidRPr="002649A6" w:rsidRDefault="00F4610E" w:rsidP="002D3D3E">
      <w:r w:rsidRPr="002649A6">
        <w:rPr>
          <w:rStyle w:val="Heading3Char"/>
          <w:color w:val="auto"/>
        </w:rPr>
        <w:t>Christine Hunter</w:t>
      </w:r>
      <w:r w:rsidR="00F64166" w:rsidRPr="002649A6">
        <w:rPr>
          <w:rStyle w:val="Heading3Char"/>
          <w:color w:val="auto"/>
        </w:rPr>
        <w:t> </w:t>
      </w:r>
      <w:r w:rsidR="00F64166" w:rsidRPr="002649A6">
        <w:rPr>
          <w:b/>
          <w:bCs/>
          <w:sz w:val="21"/>
          <w:szCs w:val="21"/>
        </w:rPr>
        <w:br/>
      </w:r>
      <w:r w:rsidR="00F64166" w:rsidRPr="002649A6">
        <w:rPr>
          <w:rStyle w:val="Heading4Char"/>
        </w:rPr>
        <w:t>Treasurer</w:t>
      </w:r>
      <w:r w:rsidR="00F64166" w:rsidRPr="002649A6">
        <w:rPr>
          <w:rFonts w:ascii="Gesta Medium Italic" w:hAnsi="Gesta Medium Italic"/>
        </w:rPr>
        <w:br/>
      </w:r>
      <w:r w:rsidR="00F64166" w:rsidRPr="002649A6">
        <w:t xml:space="preserve">Nominated by </w:t>
      </w:r>
      <w:r w:rsidRPr="002649A6">
        <w:t>Deafness Forum of Australia</w:t>
      </w:r>
      <w:r w:rsidR="0032720B" w:rsidRPr="002649A6">
        <w:br/>
        <w:t xml:space="preserve">Person with </w:t>
      </w:r>
      <w:r w:rsidR="00F64166" w:rsidRPr="002649A6">
        <w:t>disability</w:t>
      </w:r>
    </w:p>
    <w:p w14:paraId="02228782" w14:textId="77777777" w:rsidR="00F64166" w:rsidRPr="002649A6" w:rsidRDefault="00F64166" w:rsidP="002D3D3E">
      <w:r w:rsidRPr="002649A6">
        <w:rPr>
          <w:rStyle w:val="Heading3Char"/>
          <w:color w:val="auto"/>
        </w:rPr>
        <w:t>John Simpson</w:t>
      </w:r>
      <w:r w:rsidRPr="002649A6">
        <w:rPr>
          <w:b/>
          <w:bCs/>
          <w:szCs w:val="24"/>
        </w:rPr>
        <w:t xml:space="preserve"> </w:t>
      </w:r>
      <w:r w:rsidR="00F4610E" w:rsidRPr="002649A6">
        <w:rPr>
          <w:b/>
          <w:bCs/>
          <w:szCs w:val="24"/>
        </w:rPr>
        <w:t>(</w:t>
      </w:r>
      <w:r w:rsidR="001A12B2">
        <w:rPr>
          <w:b/>
          <w:bCs/>
          <w:szCs w:val="24"/>
        </w:rPr>
        <w:t>Resigned 21/06/21</w:t>
      </w:r>
      <w:r w:rsidR="00F4610E" w:rsidRPr="002649A6">
        <w:rPr>
          <w:b/>
          <w:bCs/>
          <w:szCs w:val="24"/>
        </w:rPr>
        <w:t>)</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Blind Citizens Australia</w:t>
      </w:r>
      <w:r w:rsidRPr="002649A6">
        <w:rPr>
          <w:b/>
          <w:bCs/>
          <w:sz w:val="21"/>
          <w:szCs w:val="21"/>
        </w:rPr>
        <w:br/>
      </w:r>
      <w:r w:rsidR="0032720B" w:rsidRPr="002649A6">
        <w:t xml:space="preserve">Person with </w:t>
      </w:r>
      <w:r w:rsidRPr="002649A6">
        <w:t>disability</w:t>
      </w:r>
    </w:p>
    <w:p w14:paraId="01B5367C" w14:textId="77777777" w:rsidR="00F64166" w:rsidRPr="002649A6" w:rsidRDefault="00F64166" w:rsidP="002D3D3E">
      <w:r w:rsidRPr="002649A6">
        <w:rPr>
          <w:rStyle w:val="Heading3Char"/>
          <w:color w:val="auto"/>
        </w:rPr>
        <w:t>Nick Rushworth</w:t>
      </w:r>
      <w:r w:rsidRPr="002649A6">
        <w:rPr>
          <w:b/>
          <w:bCs/>
          <w:sz w:val="21"/>
          <w:szCs w:val="21"/>
        </w:rPr>
        <w:br/>
      </w:r>
      <w:r w:rsidRPr="002649A6">
        <w:rPr>
          <w:rStyle w:val="Heading4Char"/>
        </w:rPr>
        <w:t>Director</w:t>
      </w:r>
      <w:r w:rsidRPr="002649A6">
        <w:rPr>
          <w:rFonts w:ascii="Gesta Medium Italic" w:hAnsi="Gesta Medium Italic"/>
        </w:rPr>
        <w:br/>
      </w:r>
      <w:r w:rsidRPr="002649A6">
        <w:t>Nominated by Brain Injury Australia</w:t>
      </w:r>
      <w:r w:rsidRPr="002649A6">
        <w:rPr>
          <w:b/>
          <w:bCs/>
          <w:sz w:val="21"/>
          <w:szCs w:val="21"/>
        </w:rPr>
        <w:br/>
      </w:r>
      <w:r w:rsidR="0032720B" w:rsidRPr="002649A6">
        <w:t xml:space="preserve">Person with </w:t>
      </w:r>
      <w:r w:rsidRPr="002649A6">
        <w:t>disability</w:t>
      </w:r>
    </w:p>
    <w:p w14:paraId="1FF7E5A1" w14:textId="77777777" w:rsidR="00F23DCB" w:rsidRPr="002649A6" w:rsidRDefault="00F23DCB" w:rsidP="00F23DCB">
      <w:pPr>
        <w:rPr>
          <w:rFonts w:ascii="Gesta Medium Italic" w:hAnsi="Gesta Medium Italic"/>
          <w:sz w:val="21"/>
          <w:szCs w:val="21"/>
        </w:rPr>
      </w:pPr>
      <w:r w:rsidRPr="002649A6">
        <w:rPr>
          <w:rStyle w:val="Heading3Char"/>
          <w:color w:val="auto"/>
        </w:rPr>
        <w:t>Debbie Kennewell</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 xml:space="preserve">Nominated </w:t>
      </w:r>
      <w:r w:rsidR="0032720B" w:rsidRPr="002649A6">
        <w:t>by Deaf Australia</w:t>
      </w:r>
      <w:r w:rsidR="0032720B" w:rsidRPr="002649A6">
        <w:br/>
        <w:t xml:space="preserve">Person with </w:t>
      </w:r>
      <w:r w:rsidRPr="002649A6">
        <w:t>disability</w:t>
      </w:r>
    </w:p>
    <w:p w14:paraId="04310CE8" w14:textId="77777777" w:rsidR="00F4610E" w:rsidRPr="002649A6" w:rsidRDefault="00F4610E" w:rsidP="00F4610E">
      <w:r w:rsidRPr="002649A6">
        <w:rPr>
          <w:rStyle w:val="Heading3Char"/>
          <w:color w:val="auto"/>
        </w:rPr>
        <w:t xml:space="preserve">Belinda O’Connor </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Women with Disabilities ACT</w:t>
      </w:r>
      <w:r w:rsidRPr="002649A6">
        <w:br/>
        <w:t>Person with disability</w:t>
      </w:r>
    </w:p>
    <w:p w14:paraId="68C8CDB0" w14:textId="77777777" w:rsidR="00F4610E" w:rsidRDefault="00F4610E" w:rsidP="00F4610E">
      <w:r w:rsidRPr="002649A6">
        <w:rPr>
          <w:rStyle w:val="Heading3Char"/>
          <w:color w:val="auto"/>
        </w:rPr>
        <w:t>Mary Henley-Collopy (</w:t>
      </w:r>
      <w:r w:rsidR="001A12B2">
        <w:rPr>
          <w:rStyle w:val="Heading3Char"/>
          <w:color w:val="auto"/>
        </w:rPr>
        <w:t xml:space="preserve">Resigned </w:t>
      </w:r>
      <w:r w:rsidR="00E01673">
        <w:rPr>
          <w:rStyle w:val="Heading3Char"/>
          <w:color w:val="auto"/>
        </w:rPr>
        <w:t>30</w:t>
      </w:r>
      <w:r w:rsidR="001A12B2">
        <w:rPr>
          <w:rStyle w:val="Heading3Char"/>
          <w:color w:val="auto"/>
        </w:rPr>
        <w:t>/</w:t>
      </w:r>
      <w:r w:rsidR="00E01673">
        <w:rPr>
          <w:rStyle w:val="Heading3Char"/>
          <w:color w:val="auto"/>
        </w:rPr>
        <w:t>05</w:t>
      </w:r>
      <w:r w:rsidR="001A12B2">
        <w:rPr>
          <w:rStyle w:val="Heading3Char"/>
          <w:color w:val="auto"/>
        </w:rPr>
        <w:t>/21</w:t>
      </w:r>
      <w:r w:rsidRPr="002649A6">
        <w:rPr>
          <w:rStyle w:val="Heading3Char"/>
          <w:color w:val="auto"/>
        </w:rPr>
        <w:t>)</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Disability Resources Centre</w:t>
      </w:r>
      <w:r w:rsidRPr="002649A6">
        <w:br/>
        <w:t>Person with disability</w:t>
      </w:r>
    </w:p>
    <w:p w14:paraId="7A87B59F" w14:textId="42A04CED" w:rsidR="001A12B2" w:rsidRPr="002649A6" w:rsidRDefault="001A12B2" w:rsidP="00F4610E">
      <w:r>
        <w:rPr>
          <w:rStyle w:val="Heading3Char"/>
          <w:color w:val="auto"/>
        </w:rPr>
        <w:t>Grant Lindsay (appointed 19/10/20</w:t>
      </w:r>
      <w:r w:rsidRPr="002649A6">
        <w:rPr>
          <w:rStyle w:val="Heading3Char"/>
          <w:color w:val="auto"/>
        </w:rPr>
        <w:t>)</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 xml:space="preserve">Nominated by </w:t>
      </w:r>
      <w:r w:rsidR="00E01673">
        <w:t>Down Syndro</w:t>
      </w:r>
      <w:r w:rsidR="008720B0">
        <w:t>me</w:t>
      </w:r>
      <w:r w:rsidR="00E01673">
        <w:t xml:space="preserve"> Australia</w:t>
      </w:r>
      <w:r w:rsidR="00E01673">
        <w:br/>
        <w:t>Person with lived experience of disability</w:t>
      </w:r>
    </w:p>
    <w:p w14:paraId="434F890D" w14:textId="77777777" w:rsidR="00F64166" w:rsidRPr="002649A6" w:rsidRDefault="00F64166" w:rsidP="0032720B">
      <w:pPr>
        <w:spacing w:before="0" w:after="0" w:line="240" w:lineRule="auto"/>
      </w:pPr>
      <w:r w:rsidRPr="002649A6">
        <w:rPr>
          <w:rStyle w:val="Heading3Char"/>
          <w:color w:val="auto"/>
        </w:rPr>
        <w:t>Richard Dent</w:t>
      </w:r>
      <w:r w:rsidRPr="002649A6">
        <w:rPr>
          <w:b/>
          <w:bCs/>
          <w:sz w:val="21"/>
          <w:szCs w:val="21"/>
        </w:rPr>
        <w:br/>
      </w:r>
      <w:r w:rsidRPr="002649A6">
        <w:rPr>
          <w:rStyle w:val="Heading4Char"/>
        </w:rPr>
        <w:t>Director</w:t>
      </w:r>
      <w:r w:rsidRPr="002649A6">
        <w:rPr>
          <w:rFonts w:ascii="Gesta Medium Italic" w:hAnsi="Gesta Medium Italic"/>
        </w:rPr>
        <w:br/>
      </w:r>
      <w:r w:rsidRPr="002649A6">
        <w:t>Board Appointed for</w:t>
      </w:r>
      <w:r w:rsidRPr="002649A6">
        <w:br/>
        <w:t>Leadership and Governance expertise</w:t>
      </w:r>
    </w:p>
    <w:p w14:paraId="5D498DF7" w14:textId="77777777" w:rsidR="0032720B" w:rsidRPr="002649A6" w:rsidRDefault="0032720B" w:rsidP="0032720B">
      <w:pPr>
        <w:spacing w:before="0" w:after="0" w:line="240" w:lineRule="auto"/>
      </w:pPr>
      <w:r w:rsidRPr="002649A6">
        <w:t>Person with lived experience of disability</w:t>
      </w:r>
    </w:p>
    <w:p w14:paraId="69D81931" w14:textId="77777777" w:rsidR="0049213C" w:rsidRPr="002649A6" w:rsidRDefault="0049213C" w:rsidP="002D3D3E">
      <w:pPr>
        <w:rPr>
          <w:rFonts w:ascii="Gesta Medium Italic" w:hAnsi="Gesta Medium Italic"/>
          <w:sz w:val="21"/>
          <w:szCs w:val="21"/>
        </w:rPr>
      </w:pPr>
    </w:p>
    <w:p w14:paraId="224B4C30" w14:textId="77777777" w:rsidR="00F64166" w:rsidRPr="002649A6" w:rsidRDefault="00F64166" w:rsidP="00807B45">
      <w:pPr>
        <w:pStyle w:val="Heading3"/>
        <w:rPr>
          <w:rFonts w:ascii="Gesta Medium Italic" w:hAnsi="Gesta Medium Italic"/>
          <w:color w:val="auto"/>
        </w:rPr>
      </w:pPr>
      <w:r w:rsidRPr="002649A6">
        <w:rPr>
          <w:color w:val="auto"/>
        </w:rPr>
        <w:t>Business registrations</w:t>
      </w:r>
    </w:p>
    <w:p w14:paraId="3DB689AE" w14:textId="77777777" w:rsidR="00F64166" w:rsidRPr="002649A6" w:rsidRDefault="00F64166" w:rsidP="002D3D3E">
      <w:pPr>
        <w:rPr>
          <w:rFonts w:ascii="Gesta Medium Italic" w:hAnsi="Gesta Medium Italic"/>
          <w:sz w:val="21"/>
          <w:szCs w:val="21"/>
        </w:rPr>
      </w:pPr>
      <w:r w:rsidRPr="002649A6">
        <w:t>ACN: 105 510 898</w:t>
      </w:r>
    </w:p>
    <w:p w14:paraId="1ECCB38D" w14:textId="77777777" w:rsidR="00F64166" w:rsidRPr="002649A6" w:rsidRDefault="00F64166" w:rsidP="002D3D3E">
      <w:r w:rsidRPr="002649A6">
        <w:t>ABN: 25 105 510 898</w:t>
      </w:r>
    </w:p>
    <w:p w14:paraId="2E10EBCF" w14:textId="77777777" w:rsidR="0032720B" w:rsidRPr="002649A6" w:rsidRDefault="0032720B" w:rsidP="0032720B">
      <w:pPr>
        <w:pStyle w:val="Heading4"/>
        <w:rPr>
          <w:sz w:val="21"/>
          <w:szCs w:val="21"/>
        </w:rPr>
      </w:pPr>
      <w:r w:rsidRPr="002649A6">
        <w:t>National Office:</w:t>
      </w:r>
    </w:p>
    <w:p w14:paraId="5A3337E5" w14:textId="77777777" w:rsidR="0032720B" w:rsidRPr="002649A6" w:rsidRDefault="0032720B" w:rsidP="0032720B">
      <w:r w:rsidRPr="002649A6">
        <w:t xml:space="preserve">Level 1, The Realm, 18 National Circuit, </w:t>
      </w:r>
    </w:p>
    <w:p w14:paraId="79F421E8" w14:textId="5AB69914" w:rsidR="0032720B" w:rsidRDefault="0032720B" w:rsidP="0032720B">
      <w:r w:rsidRPr="002649A6">
        <w:t>Barton, ACT 2600</w:t>
      </w:r>
    </w:p>
    <w:p w14:paraId="78D1D9AF" w14:textId="77777777" w:rsidR="00C32666" w:rsidRPr="002649A6" w:rsidRDefault="00C32666" w:rsidP="00C32666">
      <w:pPr>
        <w:pStyle w:val="Heading4"/>
        <w:rPr>
          <w:sz w:val="21"/>
          <w:szCs w:val="21"/>
        </w:rPr>
      </w:pPr>
      <w:r w:rsidRPr="002649A6">
        <w:t>Melbourne &amp; Registered Business Office:</w:t>
      </w:r>
    </w:p>
    <w:p w14:paraId="25991453" w14:textId="77777777" w:rsidR="00C32666" w:rsidRPr="002649A6" w:rsidRDefault="00C32666" w:rsidP="00C32666">
      <w:r w:rsidRPr="002649A6">
        <w:t xml:space="preserve">552 Victoria Street, </w:t>
      </w:r>
    </w:p>
    <w:p w14:paraId="7CAD7077" w14:textId="77777777" w:rsidR="00C32666" w:rsidRPr="002649A6" w:rsidRDefault="00C32666" w:rsidP="00C32666">
      <w:pPr>
        <w:rPr>
          <w:rFonts w:ascii="Gesta Medium Italic" w:hAnsi="Gesta Medium Italic"/>
          <w:sz w:val="21"/>
          <w:szCs w:val="21"/>
        </w:rPr>
      </w:pPr>
      <w:r w:rsidRPr="002649A6">
        <w:t>North Melbourne VIC 3051</w:t>
      </w:r>
    </w:p>
    <w:p w14:paraId="2A1B6A82" w14:textId="77777777" w:rsidR="00C32666" w:rsidRPr="002649A6" w:rsidRDefault="00C32666" w:rsidP="0032720B">
      <w:pPr>
        <w:rPr>
          <w:rFonts w:ascii="Gesta Medium Italic" w:hAnsi="Gesta Medium Italic"/>
          <w:sz w:val="21"/>
          <w:szCs w:val="21"/>
        </w:rPr>
      </w:pPr>
    </w:p>
    <w:p w14:paraId="1B2A8932" w14:textId="77777777" w:rsidR="00C32666" w:rsidRDefault="00C32666" w:rsidP="00C32666">
      <w:pPr>
        <w:pStyle w:val="Heading4"/>
      </w:pPr>
      <w:r>
        <w:t>Brisbane Office:</w:t>
      </w:r>
    </w:p>
    <w:p w14:paraId="49DE118A" w14:textId="5EADD7E6" w:rsidR="00C32666" w:rsidRDefault="00C32666" w:rsidP="00C32666">
      <w:pPr>
        <w:spacing w:before="120" w:after="120"/>
      </w:pPr>
      <w:r>
        <w:t>Suite 902/ Level 9 Toowong Tower, 9 Sher</w:t>
      </w:r>
      <w:r w:rsidR="009249F3">
        <w:t>w</w:t>
      </w:r>
      <w:r>
        <w:t xml:space="preserve">ood Road, </w:t>
      </w:r>
    </w:p>
    <w:p w14:paraId="6753B4D2" w14:textId="77777777" w:rsidR="00C32666" w:rsidRDefault="00C32666" w:rsidP="00C32666">
      <w:pPr>
        <w:spacing w:before="120" w:after="120"/>
      </w:pPr>
      <w:r>
        <w:t>Toowong QLD 4066</w:t>
      </w:r>
    </w:p>
    <w:p w14:paraId="25C5B9B1" w14:textId="195AF5AF" w:rsidR="00690875" w:rsidRPr="002649A6" w:rsidRDefault="00690875" w:rsidP="00690875">
      <w:pPr>
        <w:pStyle w:val="Heading4"/>
        <w:rPr>
          <w:sz w:val="21"/>
          <w:szCs w:val="21"/>
        </w:rPr>
      </w:pPr>
      <w:r w:rsidRPr="002649A6">
        <w:t>Sydney Office:</w:t>
      </w:r>
    </w:p>
    <w:p w14:paraId="2D71913F" w14:textId="77777777" w:rsidR="00690875" w:rsidRPr="002649A6" w:rsidRDefault="00690875" w:rsidP="00690875">
      <w:r w:rsidRPr="002649A6">
        <w:t xml:space="preserve">Level </w:t>
      </w:r>
      <w:r w:rsidR="003A7091">
        <w:t>14, 3 Parramatta Square, 153 Macquarie Street</w:t>
      </w:r>
    </w:p>
    <w:p w14:paraId="78DDDE79" w14:textId="77777777" w:rsidR="00690875" w:rsidRPr="002649A6" w:rsidRDefault="00690875" w:rsidP="00690875">
      <w:pPr>
        <w:rPr>
          <w:rFonts w:ascii="Gesta Medium Italic" w:hAnsi="Gesta Medium Italic"/>
          <w:sz w:val="21"/>
          <w:szCs w:val="21"/>
        </w:rPr>
      </w:pPr>
      <w:r w:rsidRPr="002649A6">
        <w:t>Parramatta NSW 2150</w:t>
      </w:r>
    </w:p>
    <w:p w14:paraId="72ACB7D2" w14:textId="77777777" w:rsidR="0032720B" w:rsidRPr="002649A6" w:rsidRDefault="0032720B" w:rsidP="002D3D3E">
      <w:pPr>
        <w:rPr>
          <w:rFonts w:ascii="Gesta Medium Italic" w:hAnsi="Gesta Medium Italic"/>
          <w:sz w:val="21"/>
          <w:szCs w:val="21"/>
        </w:rPr>
      </w:pPr>
    </w:p>
    <w:p w14:paraId="1183189A" w14:textId="77777777" w:rsidR="00F64166" w:rsidRPr="002649A6" w:rsidRDefault="00F64166" w:rsidP="002D3D3E">
      <w:pPr>
        <w:rPr>
          <w:rFonts w:ascii="Gesta Medium Italic" w:hAnsi="Gesta Medium Italic"/>
          <w:sz w:val="21"/>
          <w:szCs w:val="21"/>
        </w:rPr>
      </w:pPr>
      <w:r w:rsidRPr="002649A6">
        <w:t>AFDO is a Public Benevolent Institution and a Registered Charity with the Australian Charities and Not for Profit Commission (ACNC)</w:t>
      </w:r>
    </w:p>
    <w:p w14:paraId="6D5373A8" w14:textId="77777777" w:rsidR="00F64166" w:rsidRPr="002649A6" w:rsidRDefault="00C56E42" w:rsidP="00807B45">
      <w:pPr>
        <w:pStyle w:val="Heading2"/>
        <w:rPr>
          <w:rFonts w:ascii="Gesta Medium Italic" w:hAnsi="Gesta Medium Italic"/>
          <w:color w:val="auto"/>
          <w:sz w:val="21"/>
          <w:szCs w:val="21"/>
        </w:rPr>
      </w:pPr>
      <w:r w:rsidRPr="002649A6">
        <w:rPr>
          <w:color w:val="auto"/>
        </w:rPr>
        <w:t xml:space="preserve">Board meetings </w:t>
      </w:r>
    </w:p>
    <w:p w14:paraId="3588D836" w14:textId="590E23DC" w:rsidR="000D6999" w:rsidRPr="002649A6" w:rsidRDefault="007D15F0" w:rsidP="000D6999">
      <w:pPr>
        <w:pStyle w:val="Heading4"/>
        <w:rPr>
          <w:rFonts w:cs="Arial"/>
        </w:rPr>
      </w:pPr>
      <w:r w:rsidRPr="002649A6">
        <w:rPr>
          <w:rFonts w:cs="Arial"/>
        </w:rPr>
        <w:t>The Board m</w:t>
      </w:r>
      <w:r w:rsidRPr="003D7006">
        <w:rPr>
          <w:rFonts w:cs="Arial"/>
        </w:rPr>
        <w:t xml:space="preserve">et </w:t>
      </w:r>
      <w:r w:rsidR="003D7006">
        <w:rPr>
          <w:rFonts w:cs="Arial"/>
        </w:rPr>
        <w:t>seven</w:t>
      </w:r>
      <w:r w:rsidR="000D6999" w:rsidRPr="002649A6">
        <w:rPr>
          <w:rFonts w:cs="Arial"/>
        </w:rPr>
        <w:t xml:space="preserve"> times during the </w:t>
      </w:r>
      <w:r w:rsidR="00F4610E" w:rsidRPr="002649A6">
        <w:rPr>
          <w:rFonts w:cs="Arial"/>
        </w:rPr>
        <w:t>20</w:t>
      </w:r>
      <w:r w:rsidR="00E01673">
        <w:rPr>
          <w:rFonts w:cs="Arial"/>
        </w:rPr>
        <w:t>20</w:t>
      </w:r>
      <w:r w:rsidR="00F4610E" w:rsidRPr="002649A6">
        <w:rPr>
          <w:rFonts w:cs="Arial"/>
        </w:rPr>
        <w:t>-2</w:t>
      </w:r>
      <w:r w:rsidR="00E01673">
        <w:rPr>
          <w:rFonts w:cs="Arial"/>
        </w:rPr>
        <w:t>1</w:t>
      </w:r>
      <w:r w:rsidR="000D6999" w:rsidRPr="002649A6">
        <w:rPr>
          <w:rFonts w:cs="Arial"/>
        </w:rPr>
        <w:t xml:space="preserve"> Financial Year</w:t>
      </w:r>
    </w:p>
    <w:p w14:paraId="5DDB63E9" w14:textId="091C30BC" w:rsidR="00C44304" w:rsidRDefault="00C44304" w:rsidP="007D15F0">
      <w:r w:rsidRPr="00C32666">
        <w:t>10</w:t>
      </w:r>
      <w:r w:rsidRPr="00C32666">
        <w:rPr>
          <w:vertAlign w:val="superscript"/>
        </w:rPr>
        <w:t>th</w:t>
      </w:r>
      <w:r w:rsidRPr="00C32666">
        <w:t xml:space="preserve"> September 2020 </w:t>
      </w:r>
    </w:p>
    <w:p w14:paraId="4494C8BF" w14:textId="77777777" w:rsidR="007D15F0" w:rsidRPr="002649A6" w:rsidRDefault="00C44304" w:rsidP="007D15F0">
      <w:r>
        <w:t>21</w:t>
      </w:r>
      <w:r w:rsidRPr="00C44304">
        <w:rPr>
          <w:vertAlign w:val="superscript"/>
        </w:rPr>
        <w:t>st</w:t>
      </w:r>
      <w:r>
        <w:t xml:space="preserve"> </w:t>
      </w:r>
      <w:r w:rsidR="00E01673">
        <w:t>September 2020</w:t>
      </w:r>
    </w:p>
    <w:p w14:paraId="1AE61ED5" w14:textId="77777777" w:rsidR="007D15F0" w:rsidRPr="002649A6" w:rsidRDefault="00E01673" w:rsidP="007D15F0">
      <w:r>
        <w:t>20</w:t>
      </w:r>
      <w:r w:rsidRPr="00E01673">
        <w:rPr>
          <w:vertAlign w:val="superscript"/>
        </w:rPr>
        <w:t>th</w:t>
      </w:r>
      <w:r>
        <w:t xml:space="preserve"> October 2020</w:t>
      </w:r>
    </w:p>
    <w:p w14:paraId="093983E2" w14:textId="77777777" w:rsidR="007D15F0" w:rsidRDefault="00E01673" w:rsidP="007D15F0">
      <w:r>
        <w:t>23</w:t>
      </w:r>
      <w:r w:rsidRPr="00E01673">
        <w:rPr>
          <w:vertAlign w:val="superscript"/>
        </w:rPr>
        <w:t>rd</w:t>
      </w:r>
      <w:r>
        <w:t xml:space="preserve"> March 2021</w:t>
      </w:r>
    </w:p>
    <w:p w14:paraId="7E8538E8" w14:textId="77777777" w:rsidR="00E01673" w:rsidRDefault="00E01673" w:rsidP="007D15F0">
      <w:r>
        <w:t>6</w:t>
      </w:r>
      <w:r w:rsidRPr="00E01673">
        <w:rPr>
          <w:vertAlign w:val="superscript"/>
        </w:rPr>
        <w:t>th</w:t>
      </w:r>
      <w:r>
        <w:t xml:space="preserve"> May 2021</w:t>
      </w:r>
    </w:p>
    <w:p w14:paraId="57E52B3E" w14:textId="114CC664" w:rsidR="00E01673" w:rsidRPr="002649A6" w:rsidRDefault="00E01673" w:rsidP="007D15F0">
      <w:r w:rsidRPr="00C32666">
        <w:t>8</w:t>
      </w:r>
      <w:r w:rsidRPr="00C32666">
        <w:rPr>
          <w:vertAlign w:val="superscript"/>
        </w:rPr>
        <w:t>th</w:t>
      </w:r>
      <w:r w:rsidRPr="00C32666">
        <w:t xml:space="preserve"> June 2021 </w:t>
      </w:r>
    </w:p>
    <w:p w14:paraId="0DB8D93F" w14:textId="77777777" w:rsidR="007D15F0" w:rsidRPr="002649A6" w:rsidRDefault="00E01673" w:rsidP="007D15F0">
      <w:r>
        <w:t>28</w:t>
      </w:r>
      <w:r w:rsidR="007D15F0" w:rsidRPr="002649A6">
        <w:rPr>
          <w:vertAlign w:val="superscript"/>
        </w:rPr>
        <w:t>th</w:t>
      </w:r>
      <w:r>
        <w:t xml:space="preserve"> June 2021</w:t>
      </w:r>
    </w:p>
    <w:p w14:paraId="0772F2B3" w14:textId="77777777" w:rsidR="00F64166" w:rsidRPr="002649A6" w:rsidRDefault="0032720B" w:rsidP="00807B45">
      <w:pPr>
        <w:pStyle w:val="Heading2"/>
        <w:rPr>
          <w:rFonts w:ascii="Gesta Medium Italic" w:hAnsi="Gesta Medium Italic"/>
          <w:color w:val="auto"/>
          <w:sz w:val="21"/>
          <w:szCs w:val="21"/>
        </w:rPr>
      </w:pPr>
      <w:r w:rsidRPr="002649A6">
        <w:rPr>
          <w:color w:val="auto"/>
        </w:rPr>
        <w:t>Executive C</w:t>
      </w:r>
      <w:r w:rsidR="00F64166" w:rsidRPr="002649A6">
        <w:rPr>
          <w:color w:val="auto"/>
        </w:rPr>
        <w:t>omm</w:t>
      </w:r>
      <w:r w:rsidR="00C56E42" w:rsidRPr="002649A6">
        <w:rPr>
          <w:color w:val="auto"/>
        </w:rPr>
        <w:t xml:space="preserve">ittee composition </w:t>
      </w:r>
      <w:r w:rsidRPr="002649A6">
        <w:rPr>
          <w:color w:val="auto"/>
        </w:rPr>
        <w:t xml:space="preserve">and </w:t>
      </w:r>
      <w:r w:rsidR="002740EB" w:rsidRPr="002649A6">
        <w:rPr>
          <w:color w:val="auto"/>
        </w:rPr>
        <w:t xml:space="preserve">meetings </w:t>
      </w:r>
    </w:p>
    <w:p w14:paraId="5FD561F7" w14:textId="77777777" w:rsidR="00F64166" w:rsidRPr="002649A6" w:rsidRDefault="00F64166" w:rsidP="002D3D3E">
      <w:pPr>
        <w:rPr>
          <w:rFonts w:ascii="Gesta Medium Italic" w:hAnsi="Gesta Medium Italic"/>
          <w:sz w:val="21"/>
          <w:szCs w:val="21"/>
        </w:rPr>
      </w:pPr>
      <w:r w:rsidRPr="002649A6">
        <w:t>The Executive is elected by the Board a</w:t>
      </w:r>
      <w:r w:rsidR="003A1B19" w:rsidRPr="002649A6">
        <w:t xml:space="preserve">nd comprised </w:t>
      </w:r>
      <w:r w:rsidR="007D15F0" w:rsidRPr="002649A6">
        <w:t xml:space="preserve">of </w:t>
      </w:r>
      <w:r w:rsidR="003A1B19" w:rsidRPr="002649A6">
        <w:t>the President</w:t>
      </w:r>
      <w:r w:rsidRPr="002649A6">
        <w:t>, Vice Presidents and Treasurer.</w:t>
      </w:r>
    </w:p>
    <w:p w14:paraId="181C2FA1" w14:textId="77777777" w:rsidR="000D6999" w:rsidRPr="002649A6" w:rsidRDefault="000D6999" w:rsidP="000D6999">
      <w:pPr>
        <w:rPr>
          <w:rFonts w:cs="Arial"/>
          <w:szCs w:val="24"/>
        </w:rPr>
      </w:pPr>
      <w:r w:rsidRPr="002649A6">
        <w:t xml:space="preserve">The Executive Committee </w:t>
      </w:r>
      <w:r w:rsidR="002740EB" w:rsidRPr="002649A6">
        <w:t xml:space="preserve">meet in between Board meetings, to ensure governance matters are addressed and continuity of AFDO operations. The Executive </w:t>
      </w:r>
      <w:r w:rsidRPr="002649A6">
        <w:t xml:space="preserve">met </w:t>
      </w:r>
      <w:r w:rsidR="007D15F0" w:rsidRPr="00C44304">
        <w:t>two</w:t>
      </w:r>
      <w:r w:rsidRPr="00C44304">
        <w:t xml:space="preserve"> t</w:t>
      </w:r>
      <w:r w:rsidRPr="002649A6">
        <w:t xml:space="preserve">imes </w:t>
      </w:r>
      <w:r w:rsidR="007D15F0" w:rsidRPr="002649A6">
        <w:t>between Board meetings by</w:t>
      </w:r>
      <w:r w:rsidR="002740EB" w:rsidRPr="002649A6">
        <w:t xml:space="preserve"> video</w:t>
      </w:r>
      <w:r w:rsidR="007D15F0" w:rsidRPr="002649A6">
        <w:t xml:space="preserve"> </w:t>
      </w:r>
      <w:r w:rsidRPr="002649A6">
        <w:t xml:space="preserve">conference during </w:t>
      </w:r>
      <w:r w:rsidR="00C44304">
        <w:rPr>
          <w:rFonts w:cs="Arial"/>
          <w:szCs w:val="24"/>
        </w:rPr>
        <w:t>the 2020-21</w:t>
      </w:r>
      <w:r w:rsidR="002740EB" w:rsidRPr="002649A6">
        <w:rPr>
          <w:rFonts w:cs="Arial"/>
          <w:szCs w:val="24"/>
        </w:rPr>
        <w:t xml:space="preserve"> financial year;</w:t>
      </w:r>
    </w:p>
    <w:p w14:paraId="0C5BE060" w14:textId="77777777" w:rsidR="000D6999" w:rsidRPr="002649A6" w:rsidRDefault="00C44304" w:rsidP="000D6999">
      <w:pPr>
        <w:rPr>
          <w:rFonts w:cs="Arial"/>
          <w:szCs w:val="24"/>
        </w:rPr>
      </w:pPr>
      <w:r>
        <w:rPr>
          <w:rFonts w:cs="Arial"/>
          <w:szCs w:val="24"/>
        </w:rPr>
        <w:t>17</w:t>
      </w:r>
      <w:r w:rsidR="007D15F0" w:rsidRPr="002649A6">
        <w:rPr>
          <w:rFonts w:cs="Arial"/>
          <w:szCs w:val="24"/>
          <w:vertAlign w:val="superscript"/>
        </w:rPr>
        <w:t>th</w:t>
      </w:r>
      <w:r>
        <w:rPr>
          <w:rFonts w:cs="Arial"/>
          <w:szCs w:val="24"/>
        </w:rPr>
        <w:t xml:space="preserve"> August 2020</w:t>
      </w:r>
    </w:p>
    <w:p w14:paraId="3BBB6EC9" w14:textId="77777777" w:rsidR="000D6999" w:rsidRDefault="00C44304" w:rsidP="000D6999">
      <w:pPr>
        <w:rPr>
          <w:rFonts w:cs="Arial"/>
          <w:szCs w:val="24"/>
        </w:rPr>
      </w:pPr>
      <w:r>
        <w:rPr>
          <w:rFonts w:cs="Arial"/>
          <w:szCs w:val="24"/>
        </w:rPr>
        <w:t>29</w:t>
      </w:r>
      <w:r w:rsidR="007D15F0" w:rsidRPr="002649A6">
        <w:rPr>
          <w:rFonts w:cs="Arial"/>
          <w:szCs w:val="24"/>
          <w:vertAlign w:val="superscript"/>
        </w:rPr>
        <w:t>th</w:t>
      </w:r>
      <w:r>
        <w:rPr>
          <w:rFonts w:cs="Arial"/>
          <w:szCs w:val="24"/>
        </w:rPr>
        <w:t xml:space="preserve"> April 2021</w:t>
      </w:r>
    </w:p>
    <w:p w14:paraId="2095D96E" w14:textId="77777777" w:rsidR="00C44304" w:rsidRPr="002649A6" w:rsidRDefault="00C44304" w:rsidP="000D6999"/>
    <w:p w14:paraId="2FC32495" w14:textId="6A4AD05E" w:rsidR="002740EB" w:rsidRPr="002649A6" w:rsidRDefault="0049213C" w:rsidP="002740EB">
      <w:pPr>
        <w:pStyle w:val="Heading2"/>
        <w:rPr>
          <w:color w:val="auto"/>
        </w:rPr>
      </w:pPr>
      <w:r w:rsidRPr="002649A6">
        <w:rPr>
          <w:color w:val="auto"/>
        </w:rPr>
        <w:t>Finance</w:t>
      </w:r>
      <w:r w:rsidR="001F0F98">
        <w:rPr>
          <w:color w:val="auto"/>
        </w:rPr>
        <w:t xml:space="preserve"> </w:t>
      </w:r>
      <w:r w:rsidR="00C56E42" w:rsidRPr="002649A6">
        <w:rPr>
          <w:color w:val="auto"/>
        </w:rPr>
        <w:t xml:space="preserve">Committee </w:t>
      </w:r>
      <w:r w:rsidR="002740EB" w:rsidRPr="002649A6">
        <w:rPr>
          <w:color w:val="auto"/>
        </w:rPr>
        <w:t>composition and meetings</w:t>
      </w:r>
    </w:p>
    <w:p w14:paraId="6C5F36E0" w14:textId="702EA089" w:rsidR="002740EB" w:rsidRPr="002649A6" w:rsidRDefault="002740EB" w:rsidP="002740EB">
      <w:r w:rsidRPr="002649A6">
        <w:t xml:space="preserve">The </w:t>
      </w:r>
      <w:r w:rsidR="0010364B">
        <w:t xml:space="preserve">Finance </w:t>
      </w:r>
      <w:r w:rsidRPr="002649A6">
        <w:t xml:space="preserve">Committee is comprised of the President and Treasurer, resourced by the CEO &amp; CFO, and all Directors are able to attend any meetings. It met </w:t>
      </w:r>
      <w:r w:rsidR="00EE17CD">
        <w:t>five</w:t>
      </w:r>
      <w:r w:rsidRPr="002649A6">
        <w:t xml:space="preserve"> times by videoconference during the 20</w:t>
      </w:r>
      <w:r w:rsidR="00EE17CD">
        <w:t>20-21</w:t>
      </w:r>
      <w:r w:rsidRPr="002649A6">
        <w:t xml:space="preserve"> financial year;</w:t>
      </w:r>
    </w:p>
    <w:p w14:paraId="1BC92BE9" w14:textId="77777777" w:rsidR="000D6999" w:rsidRDefault="00C44304" w:rsidP="000D6999">
      <w:pPr>
        <w:rPr>
          <w:rFonts w:cs="Arial"/>
          <w:szCs w:val="24"/>
        </w:rPr>
      </w:pPr>
      <w:r>
        <w:rPr>
          <w:rFonts w:cs="Arial"/>
          <w:szCs w:val="24"/>
        </w:rPr>
        <w:t>17</w:t>
      </w:r>
      <w:r w:rsidRPr="00C44304">
        <w:rPr>
          <w:rFonts w:cs="Arial"/>
          <w:szCs w:val="24"/>
          <w:vertAlign w:val="superscript"/>
        </w:rPr>
        <w:t>th</w:t>
      </w:r>
      <w:r>
        <w:rPr>
          <w:rFonts w:cs="Arial"/>
          <w:szCs w:val="24"/>
        </w:rPr>
        <w:t xml:space="preserve"> September 2020</w:t>
      </w:r>
    </w:p>
    <w:p w14:paraId="0FA638ED" w14:textId="77777777" w:rsidR="00C44304" w:rsidRPr="002649A6" w:rsidRDefault="00C44304" w:rsidP="000D6999">
      <w:pPr>
        <w:rPr>
          <w:rFonts w:cs="Arial"/>
          <w:szCs w:val="24"/>
        </w:rPr>
      </w:pPr>
      <w:r>
        <w:rPr>
          <w:rFonts w:cs="Arial"/>
          <w:szCs w:val="24"/>
        </w:rPr>
        <w:t>19</w:t>
      </w:r>
      <w:r w:rsidRPr="00C44304">
        <w:rPr>
          <w:rFonts w:cs="Arial"/>
          <w:szCs w:val="24"/>
          <w:vertAlign w:val="superscript"/>
        </w:rPr>
        <w:t>th</w:t>
      </w:r>
      <w:r>
        <w:rPr>
          <w:rFonts w:cs="Arial"/>
          <w:szCs w:val="24"/>
        </w:rPr>
        <w:t xml:space="preserve"> November 2020</w:t>
      </w:r>
    </w:p>
    <w:p w14:paraId="76E2A72C" w14:textId="77777777" w:rsidR="00C44304" w:rsidRDefault="00C44304" w:rsidP="000D6999">
      <w:pPr>
        <w:rPr>
          <w:rFonts w:cs="Arial"/>
          <w:szCs w:val="24"/>
        </w:rPr>
      </w:pPr>
      <w:r>
        <w:rPr>
          <w:rFonts w:cs="Arial"/>
          <w:szCs w:val="24"/>
        </w:rPr>
        <w:t>25</w:t>
      </w:r>
      <w:r w:rsidRPr="00C44304">
        <w:rPr>
          <w:rFonts w:cs="Arial"/>
          <w:szCs w:val="24"/>
          <w:vertAlign w:val="superscript"/>
        </w:rPr>
        <w:t>th</w:t>
      </w:r>
      <w:r>
        <w:rPr>
          <w:rFonts w:cs="Arial"/>
          <w:szCs w:val="24"/>
        </w:rPr>
        <w:t xml:space="preserve"> February 2021 </w:t>
      </w:r>
    </w:p>
    <w:p w14:paraId="70344355" w14:textId="77777777" w:rsidR="007D15F0" w:rsidRPr="002649A6" w:rsidRDefault="00C44304" w:rsidP="000D6999">
      <w:pPr>
        <w:rPr>
          <w:rFonts w:cs="Arial"/>
          <w:szCs w:val="24"/>
        </w:rPr>
      </w:pPr>
      <w:r>
        <w:rPr>
          <w:rFonts w:cs="Arial"/>
          <w:szCs w:val="24"/>
        </w:rPr>
        <w:t>27</w:t>
      </w:r>
      <w:r w:rsidRPr="00C44304">
        <w:rPr>
          <w:rFonts w:cs="Arial"/>
          <w:szCs w:val="24"/>
          <w:vertAlign w:val="superscript"/>
        </w:rPr>
        <w:t>th</w:t>
      </w:r>
      <w:r>
        <w:rPr>
          <w:rFonts w:cs="Arial"/>
          <w:szCs w:val="24"/>
        </w:rPr>
        <w:t xml:space="preserve"> May 2021</w:t>
      </w:r>
    </w:p>
    <w:p w14:paraId="200819EE" w14:textId="77777777" w:rsidR="007D15F0" w:rsidRPr="002649A6" w:rsidRDefault="00EE17CD" w:rsidP="000D6999">
      <w:pPr>
        <w:rPr>
          <w:rFonts w:cs="Arial"/>
          <w:szCs w:val="24"/>
        </w:rPr>
      </w:pPr>
      <w:r>
        <w:rPr>
          <w:rFonts w:cs="Arial"/>
          <w:szCs w:val="24"/>
        </w:rPr>
        <w:t>24</w:t>
      </w:r>
      <w:r w:rsidR="007D15F0" w:rsidRPr="002649A6">
        <w:rPr>
          <w:rFonts w:cs="Arial"/>
          <w:szCs w:val="24"/>
          <w:vertAlign w:val="superscript"/>
        </w:rPr>
        <w:t>th</w:t>
      </w:r>
      <w:r>
        <w:rPr>
          <w:rFonts w:cs="Arial"/>
          <w:szCs w:val="24"/>
        </w:rPr>
        <w:t xml:space="preserve"> June 2021</w:t>
      </w:r>
    </w:p>
    <w:p w14:paraId="71D77149" w14:textId="77777777" w:rsidR="004B3CF3" w:rsidRPr="002649A6" w:rsidRDefault="00F64166" w:rsidP="002D3D3E">
      <w:pPr>
        <w:rPr>
          <w:b/>
          <w:bCs/>
          <w:sz w:val="21"/>
          <w:szCs w:val="21"/>
        </w:rPr>
      </w:pPr>
      <w:r w:rsidRPr="002649A6">
        <w:rPr>
          <w:rStyle w:val="Heading3Char"/>
          <w:color w:val="auto"/>
        </w:rPr>
        <w:t>Company Secretary</w:t>
      </w:r>
    </w:p>
    <w:p w14:paraId="7121F5B4" w14:textId="77777777" w:rsidR="004B3CF3" w:rsidRPr="002649A6" w:rsidRDefault="00807B45" w:rsidP="002D3D3E">
      <w:r w:rsidRPr="002649A6">
        <w:rPr>
          <w:rStyle w:val="Heading4Char"/>
        </w:rPr>
        <w:t>Ross Joyce</w:t>
      </w:r>
      <w:r w:rsidR="00F64166" w:rsidRPr="002649A6">
        <w:rPr>
          <w:rFonts w:ascii="Gesta Medium Italic" w:hAnsi="Gesta Medium Italic"/>
        </w:rPr>
        <w:br/>
      </w:r>
    </w:p>
    <w:p w14:paraId="3EDBE1B8" w14:textId="77777777" w:rsidR="00BF6B95" w:rsidRPr="002649A6" w:rsidRDefault="00F64166" w:rsidP="00807B45">
      <w:pPr>
        <w:pStyle w:val="Heading1"/>
      </w:pPr>
      <w:bookmarkStart w:id="32" w:name="_Toc369173045"/>
      <w:bookmarkStart w:id="33" w:name="_Toc85447669"/>
      <w:r w:rsidRPr="001528BF">
        <w:t>Financial snapshot</w:t>
      </w:r>
      <w:bookmarkEnd w:id="32"/>
      <w:bookmarkEnd w:id="33"/>
      <w:r w:rsidR="00A01C6D" w:rsidRPr="002649A6">
        <w:t xml:space="preserve"> </w:t>
      </w:r>
    </w:p>
    <w:p w14:paraId="146F15E8" w14:textId="77777777" w:rsidR="00F64166" w:rsidRPr="002649A6" w:rsidRDefault="00F65124" w:rsidP="004728AE">
      <w:pPr>
        <w:pStyle w:val="Heading2"/>
        <w:spacing w:before="0" w:after="0"/>
        <w:rPr>
          <w:rFonts w:ascii="Gesta Medium Italic" w:hAnsi="Gesta Medium Italic"/>
          <w:color w:val="auto"/>
          <w:sz w:val="21"/>
          <w:szCs w:val="21"/>
        </w:rPr>
      </w:pPr>
      <w:r>
        <w:rPr>
          <w:color w:val="auto"/>
        </w:rPr>
        <w:t>2020 - 2021</w:t>
      </w:r>
      <w:r w:rsidR="00F64166" w:rsidRPr="002649A6">
        <w:rPr>
          <w:color w:val="auto"/>
        </w:rPr>
        <w:t xml:space="preserve"> Results</w:t>
      </w:r>
    </w:p>
    <w:p w14:paraId="0BA06ED6" w14:textId="77777777" w:rsidR="00EC4FC4" w:rsidRPr="00EC4FC4" w:rsidRDefault="00EC4FC4" w:rsidP="00EC4FC4">
      <w:pPr>
        <w:spacing w:before="0" w:after="0" w:line="240" w:lineRule="auto"/>
        <w:rPr>
          <w:rFonts w:cs="Arial"/>
        </w:rPr>
      </w:pPr>
      <w:r w:rsidRPr="00EC4FC4">
        <w:rPr>
          <w:rFonts w:cs="Arial"/>
        </w:rPr>
        <w:t xml:space="preserve">Total Revenue </w:t>
      </w:r>
      <w:r w:rsidRPr="00EC4FC4">
        <w:rPr>
          <w:rFonts w:cs="Arial"/>
        </w:rPr>
        <w:tab/>
      </w:r>
      <w:r w:rsidRPr="00EC4FC4">
        <w:rPr>
          <w:rFonts w:cs="Arial"/>
        </w:rPr>
        <w:tab/>
      </w:r>
      <w:r w:rsidRPr="00EC4FC4">
        <w:rPr>
          <w:rFonts w:cs="Arial"/>
        </w:rPr>
        <w:tab/>
      </w:r>
      <w:r w:rsidRPr="00EC4FC4">
        <w:rPr>
          <w:rFonts w:cs="Arial"/>
        </w:rPr>
        <w:tab/>
        <w:t>$</w:t>
      </w:r>
      <w:r w:rsidRPr="00EC4FC4">
        <w:rPr>
          <w:rFonts w:ascii="CIDFont+F2" w:hAnsi="CIDFont+F2" w:cs="CIDFont+F2"/>
          <w:sz w:val="17"/>
          <w:szCs w:val="17"/>
        </w:rPr>
        <w:t xml:space="preserve"> </w:t>
      </w:r>
      <w:r w:rsidRPr="00EC4FC4">
        <w:rPr>
          <w:rFonts w:cs="Arial"/>
        </w:rPr>
        <w:t>3,358,216</w:t>
      </w:r>
    </w:p>
    <w:p w14:paraId="24C8C45C" w14:textId="77777777" w:rsidR="00EC4FC4" w:rsidRPr="00EC4FC4" w:rsidRDefault="00EC4FC4" w:rsidP="00EC4FC4">
      <w:pPr>
        <w:spacing w:before="0" w:after="0" w:line="240" w:lineRule="auto"/>
        <w:rPr>
          <w:rFonts w:cs="Arial"/>
        </w:rPr>
      </w:pPr>
      <w:r w:rsidRPr="00EC4FC4">
        <w:rPr>
          <w:rFonts w:cs="Arial"/>
        </w:rPr>
        <w:t>Total Expenditure</w:t>
      </w:r>
      <w:r w:rsidRPr="00EC4FC4">
        <w:rPr>
          <w:rFonts w:cs="Arial"/>
        </w:rPr>
        <w:tab/>
      </w:r>
      <w:r w:rsidRPr="00EC4FC4">
        <w:rPr>
          <w:rFonts w:cs="Arial"/>
        </w:rPr>
        <w:tab/>
      </w:r>
      <w:r w:rsidRPr="00EC4FC4">
        <w:rPr>
          <w:rFonts w:cs="Arial"/>
        </w:rPr>
        <w:tab/>
      </w:r>
      <w:r w:rsidRPr="00EC4FC4">
        <w:rPr>
          <w:rFonts w:cs="Arial"/>
        </w:rPr>
        <w:tab/>
        <w:t>$ 3,202,994</w:t>
      </w:r>
    </w:p>
    <w:p w14:paraId="4521D53D" w14:textId="77777777" w:rsidR="00EC4FC4" w:rsidRPr="00EC4FC4" w:rsidRDefault="00EC4FC4" w:rsidP="00EC4FC4">
      <w:pPr>
        <w:spacing w:before="0" w:after="0" w:line="240" w:lineRule="auto"/>
        <w:rPr>
          <w:rFonts w:cs="Arial"/>
          <w:b/>
        </w:rPr>
      </w:pPr>
      <w:r w:rsidRPr="00EC4FC4">
        <w:rPr>
          <w:rFonts w:cs="Arial"/>
          <w:b/>
        </w:rPr>
        <w:t xml:space="preserve">Result - Surplus or (Deficit) </w:t>
      </w:r>
      <w:r w:rsidRPr="00EC4FC4">
        <w:rPr>
          <w:rFonts w:cs="Arial"/>
          <w:b/>
        </w:rPr>
        <w:tab/>
      </w:r>
      <w:r w:rsidRPr="00EC4FC4">
        <w:rPr>
          <w:rFonts w:cs="Arial"/>
          <w:b/>
        </w:rPr>
        <w:tab/>
        <w:t>$    155,222</w:t>
      </w:r>
    </w:p>
    <w:p w14:paraId="3DFE5A81" w14:textId="77777777" w:rsidR="00EC4FC4" w:rsidRPr="00EC4FC4" w:rsidRDefault="00EC4FC4" w:rsidP="00EC4FC4">
      <w:pPr>
        <w:spacing w:before="0" w:after="0" w:line="240" w:lineRule="auto"/>
        <w:rPr>
          <w:rFonts w:cs="Arial"/>
          <w:b/>
        </w:rPr>
      </w:pPr>
    </w:p>
    <w:p w14:paraId="61E2DC6E" w14:textId="77777777" w:rsidR="00EC4FC4" w:rsidRPr="00EC4FC4" w:rsidRDefault="00EC4FC4" w:rsidP="00EC4FC4">
      <w:pPr>
        <w:spacing w:before="0" w:after="0" w:line="240" w:lineRule="auto"/>
        <w:rPr>
          <w:rFonts w:cs="Arial"/>
          <w:b/>
        </w:rPr>
      </w:pPr>
      <w:r w:rsidRPr="00EC4FC4">
        <w:rPr>
          <w:rFonts w:cs="Arial"/>
          <w:b/>
        </w:rPr>
        <w:t xml:space="preserve">Total Members Equity – Current </w:t>
      </w:r>
      <w:r w:rsidRPr="00EC4FC4">
        <w:rPr>
          <w:rFonts w:cs="Arial"/>
          <w:b/>
        </w:rPr>
        <w:tab/>
        <w:t>$   620,387</w:t>
      </w:r>
    </w:p>
    <w:p w14:paraId="572F526F" w14:textId="77777777" w:rsidR="00EC4FC4" w:rsidRPr="00EC4FC4" w:rsidRDefault="00EC4FC4" w:rsidP="00EC4FC4">
      <w:pPr>
        <w:spacing w:before="0" w:after="0" w:line="240" w:lineRule="auto"/>
        <w:rPr>
          <w:rFonts w:cs="Arial"/>
        </w:rPr>
      </w:pPr>
      <w:r w:rsidRPr="00EC4FC4">
        <w:rPr>
          <w:rFonts w:cs="Arial"/>
        </w:rPr>
        <w:t xml:space="preserve">Previous Year </w:t>
      </w:r>
      <w:r w:rsidRPr="00EC4FC4">
        <w:rPr>
          <w:rFonts w:cs="Arial"/>
        </w:rPr>
        <w:tab/>
      </w:r>
      <w:r w:rsidRPr="00EC4FC4">
        <w:rPr>
          <w:rFonts w:cs="Arial"/>
        </w:rPr>
        <w:tab/>
      </w:r>
      <w:r w:rsidRPr="00EC4FC4">
        <w:rPr>
          <w:rFonts w:cs="Arial"/>
        </w:rPr>
        <w:tab/>
      </w:r>
      <w:r w:rsidRPr="00EC4FC4">
        <w:rPr>
          <w:rFonts w:cs="Arial"/>
        </w:rPr>
        <w:tab/>
        <w:t>$   465,135</w:t>
      </w:r>
    </w:p>
    <w:p w14:paraId="4D7A4A6F" w14:textId="77777777" w:rsidR="00EC4FC4" w:rsidRPr="00EC4FC4" w:rsidRDefault="00EC4FC4" w:rsidP="00EC4FC4">
      <w:pPr>
        <w:spacing w:before="0" w:after="0" w:line="240" w:lineRule="auto"/>
        <w:rPr>
          <w:rFonts w:cs="Arial"/>
          <w:b/>
        </w:rPr>
      </w:pPr>
      <w:r w:rsidRPr="00EC4FC4">
        <w:rPr>
          <w:rFonts w:cs="Arial"/>
          <w:b/>
        </w:rPr>
        <w:t xml:space="preserve">Result – Increase or (Decrease) </w:t>
      </w:r>
      <w:r w:rsidRPr="00EC4FC4">
        <w:rPr>
          <w:rFonts w:cs="Arial"/>
          <w:b/>
        </w:rPr>
        <w:tab/>
        <w:t>$   155,222</w:t>
      </w:r>
    </w:p>
    <w:p w14:paraId="6786638E" w14:textId="77777777" w:rsidR="00EC4FC4" w:rsidRPr="00EC4FC4" w:rsidRDefault="00EC4FC4" w:rsidP="00EC4FC4">
      <w:pPr>
        <w:spacing w:before="0" w:after="0" w:line="240" w:lineRule="auto"/>
        <w:rPr>
          <w:rFonts w:cs="Arial"/>
          <w:b/>
        </w:rPr>
      </w:pPr>
    </w:p>
    <w:p w14:paraId="29A6399F" w14:textId="77777777" w:rsidR="00EC4FC4" w:rsidRPr="00EC4FC4" w:rsidRDefault="00EC4FC4" w:rsidP="00EC4FC4">
      <w:pPr>
        <w:spacing w:before="0" w:after="0" w:line="240" w:lineRule="auto"/>
        <w:rPr>
          <w:rFonts w:cs="Arial"/>
          <w:b/>
        </w:rPr>
      </w:pPr>
      <w:r w:rsidRPr="00EC4FC4">
        <w:rPr>
          <w:rFonts w:cs="Arial"/>
          <w:b/>
        </w:rPr>
        <w:t xml:space="preserve">Income </w:t>
      </w:r>
    </w:p>
    <w:p w14:paraId="68FD45FA" w14:textId="77777777" w:rsidR="00EC4FC4" w:rsidRPr="00EC4FC4" w:rsidRDefault="00EC4FC4" w:rsidP="00EC4FC4">
      <w:pPr>
        <w:spacing w:before="0" w:after="0" w:line="240" w:lineRule="auto"/>
        <w:rPr>
          <w:rFonts w:cs="Arial"/>
        </w:rPr>
      </w:pPr>
      <w:r w:rsidRPr="00EC4FC4">
        <w:rPr>
          <w:rFonts w:cs="Arial"/>
        </w:rPr>
        <w:t xml:space="preserve">Grants other sources </w:t>
      </w:r>
      <w:r w:rsidRPr="00EC4FC4">
        <w:rPr>
          <w:rFonts w:cs="Arial"/>
        </w:rPr>
        <w:tab/>
      </w:r>
      <w:r w:rsidRPr="00EC4FC4">
        <w:rPr>
          <w:rFonts w:cs="Arial"/>
        </w:rPr>
        <w:tab/>
      </w:r>
      <w:r w:rsidRPr="00EC4FC4">
        <w:rPr>
          <w:rFonts w:cs="Arial"/>
        </w:rPr>
        <w:tab/>
        <w:t>&gt; 51%</w:t>
      </w:r>
    </w:p>
    <w:p w14:paraId="57727105" w14:textId="77777777" w:rsidR="00EC4FC4" w:rsidRPr="00EC4FC4" w:rsidRDefault="00EC4FC4" w:rsidP="00EC4FC4">
      <w:pPr>
        <w:spacing w:before="0" w:after="0" w:line="240" w:lineRule="auto"/>
        <w:rPr>
          <w:rFonts w:cs="Arial"/>
        </w:rPr>
      </w:pPr>
      <w:r w:rsidRPr="00EC4FC4">
        <w:rPr>
          <w:rFonts w:cs="Arial"/>
        </w:rPr>
        <w:t xml:space="preserve">Department of Social Services (DRO) </w:t>
      </w:r>
      <w:r w:rsidRPr="00EC4FC4">
        <w:rPr>
          <w:rFonts w:cs="Arial"/>
        </w:rPr>
        <w:tab/>
        <w:t>&gt; 10%</w:t>
      </w:r>
    </w:p>
    <w:p w14:paraId="5C66A78E" w14:textId="77777777" w:rsidR="00EC4FC4" w:rsidRPr="00EC4FC4" w:rsidRDefault="00EC4FC4" w:rsidP="00EC4FC4">
      <w:pPr>
        <w:spacing w:before="0" w:after="0" w:line="240" w:lineRule="auto"/>
        <w:rPr>
          <w:rFonts w:cs="Arial"/>
        </w:rPr>
      </w:pPr>
      <w:r w:rsidRPr="00EC4FC4">
        <w:rPr>
          <w:rFonts w:cs="Arial"/>
        </w:rPr>
        <w:t>Disability Royal Commission                   &lt; 19%</w:t>
      </w:r>
    </w:p>
    <w:p w14:paraId="6936CB26" w14:textId="77777777" w:rsidR="00EC4FC4" w:rsidRPr="00EC4FC4" w:rsidRDefault="00EC4FC4" w:rsidP="00EC4FC4">
      <w:pPr>
        <w:spacing w:before="0" w:after="0" w:line="240" w:lineRule="auto"/>
        <w:rPr>
          <w:rFonts w:cs="Arial"/>
        </w:rPr>
      </w:pPr>
      <w:r w:rsidRPr="00EC4FC4">
        <w:rPr>
          <w:rFonts w:cs="Arial"/>
        </w:rPr>
        <w:t xml:space="preserve">Investment interest </w:t>
      </w:r>
      <w:r w:rsidRPr="00EC4FC4">
        <w:rPr>
          <w:rFonts w:cs="Arial"/>
        </w:rPr>
        <w:tab/>
      </w:r>
      <w:r w:rsidRPr="00EC4FC4">
        <w:rPr>
          <w:rFonts w:cs="Arial"/>
        </w:rPr>
        <w:tab/>
      </w:r>
      <w:r w:rsidRPr="00EC4FC4">
        <w:rPr>
          <w:rFonts w:cs="Arial"/>
        </w:rPr>
        <w:tab/>
      </w:r>
      <w:r w:rsidRPr="00EC4FC4">
        <w:rPr>
          <w:rFonts w:cs="Arial"/>
        </w:rPr>
        <w:tab/>
        <w:t>&lt;.30%</w:t>
      </w:r>
    </w:p>
    <w:p w14:paraId="761C6577" w14:textId="77777777" w:rsidR="00EC4FC4" w:rsidRPr="00EC4FC4" w:rsidRDefault="00EC4FC4" w:rsidP="00EC4FC4">
      <w:pPr>
        <w:spacing w:before="0" w:after="0" w:line="240" w:lineRule="auto"/>
        <w:rPr>
          <w:rFonts w:cs="Arial"/>
        </w:rPr>
      </w:pPr>
      <w:r w:rsidRPr="00EC4FC4">
        <w:rPr>
          <w:rFonts w:cs="Arial"/>
        </w:rPr>
        <w:t>Donations/Other</w:t>
      </w:r>
      <w:r w:rsidRPr="00EC4FC4">
        <w:rPr>
          <w:rFonts w:cs="Arial"/>
        </w:rPr>
        <w:tab/>
      </w:r>
      <w:r w:rsidRPr="00EC4FC4">
        <w:rPr>
          <w:rFonts w:cs="Arial"/>
        </w:rPr>
        <w:tab/>
      </w:r>
      <w:r w:rsidRPr="00EC4FC4">
        <w:rPr>
          <w:rFonts w:cs="Arial"/>
        </w:rPr>
        <w:tab/>
      </w:r>
      <w:r w:rsidRPr="00EC4FC4">
        <w:rPr>
          <w:rFonts w:cs="Arial"/>
        </w:rPr>
        <w:tab/>
        <w:t>&lt; 14%</w:t>
      </w:r>
    </w:p>
    <w:p w14:paraId="3A6D7F51" w14:textId="77777777" w:rsidR="00EC4FC4" w:rsidRPr="00EC4FC4" w:rsidRDefault="00EC4FC4" w:rsidP="00EC4FC4">
      <w:pPr>
        <w:spacing w:before="0" w:after="0" w:line="240" w:lineRule="auto"/>
        <w:rPr>
          <w:rFonts w:cs="Arial"/>
        </w:rPr>
      </w:pPr>
      <w:r w:rsidRPr="00EC4FC4">
        <w:rPr>
          <w:rFonts w:cs="Arial"/>
        </w:rPr>
        <w:t>Job Keeper – COVID-19</w:t>
      </w:r>
      <w:r w:rsidRPr="00EC4FC4">
        <w:rPr>
          <w:rFonts w:cs="Arial"/>
        </w:rPr>
        <w:tab/>
      </w:r>
      <w:r w:rsidRPr="00EC4FC4">
        <w:rPr>
          <w:rFonts w:cs="Arial"/>
        </w:rPr>
        <w:tab/>
      </w:r>
      <w:r w:rsidRPr="00EC4FC4">
        <w:rPr>
          <w:rFonts w:cs="Arial"/>
        </w:rPr>
        <w:tab/>
        <w:t>&lt;   4%</w:t>
      </w:r>
    </w:p>
    <w:p w14:paraId="15BA0E49" w14:textId="77777777" w:rsidR="00EC4FC4" w:rsidRDefault="00EC4FC4" w:rsidP="00EC4FC4">
      <w:pPr>
        <w:spacing w:before="0" w:after="0" w:line="240" w:lineRule="auto"/>
        <w:rPr>
          <w:rFonts w:cs="Arial"/>
        </w:rPr>
      </w:pPr>
      <w:r w:rsidRPr="00EC4FC4">
        <w:rPr>
          <w:rFonts w:cs="Arial"/>
        </w:rPr>
        <w:t xml:space="preserve">Membership fees </w:t>
      </w:r>
      <w:r w:rsidRPr="00EC4FC4">
        <w:rPr>
          <w:rFonts w:cs="Arial"/>
        </w:rPr>
        <w:tab/>
      </w:r>
      <w:r w:rsidRPr="00EC4FC4">
        <w:rPr>
          <w:rFonts w:cs="Arial"/>
        </w:rPr>
        <w:tab/>
      </w:r>
      <w:r w:rsidRPr="00EC4FC4">
        <w:rPr>
          <w:rFonts w:cs="Arial"/>
        </w:rPr>
        <w:tab/>
      </w:r>
      <w:r w:rsidRPr="00EC4FC4">
        <w:rPr>
          <w:rFonts w:cs="Arial"/>
        </w:rPr>
        <w:tab/>
        <w:t xml:space="preserve">&lt;.06%  </w:t>
      </w:r>
    </w:p>
    <w:p w14:paraId="1DC2C16A" w14:textId="77777777" w:rsidR="00EC4FC4" w:rsidRDefault="00EC4FC4" w:rsidP="00EC4FC4">
      <w:pPr>
        <w:spacing w:before="0" w:after="0" w:line="240" w:lineRule="auto"/>
        <w:rPr>
          <w:rFonts w:cs="Arial"/>
        </w:rPr>
      </w:pPr>
    </w:p>
    <w:p w14:paraId="73722948" w14:textId="77777777" w:rsidR="00EC4FC4" w:rsidRPr="00EC4FC4" w:rsidRDefault="00EC4FC4" w:rsidP="00EC4FC4">
      <w:pPr>
        <w:spacing w:before="0" w:after="0" w:line="240" w:lineRule="auto"/>
        <w:rPr>
          <w:rFonts w:cs="Arial"/>
          <w:b/>
        </w:rPr>
      </w:pPr>
      <w:r w:rsidRPr="00EC4FC4">
        <w:rPr>
          <w:rFonts w:cs="Arial"/>
          <w:b/>
        </w:rPr>
        <w:t xml:space="preserve">Expenditure </w:t>
      </w:r>
    </w:p>
    <w:p w14:paraId="7DA69AE6" w14:textId="77777777" w:rsidR="00EC4FC4" w:rsidRPr="00EC4FC4" w:rsidRDefault="00EC4FC4" w:rsidP="00EC4FC4">
      <w:pPr>
        <w:spacing w:before="0" w:after="0" w:line="240" w:lineRule="auto"/>
        <w:rPr>
          <w:rFonts w:cs="Arial"/>
        </w:rPr>
      </w:pPr>
      <w:r w:rsidRPr="00EC4FC4">
        <w:rPr>
          <w:rFonts w:cs="Arial"/>
        </w:rPr>
        <w:t xml:space="preserve">Employment expenses </w:t>
      </w:r>
      <w:r w:rsidRPr="00EC4FC4">
        <w:rPr>
          <w:rFonts w:cs="Arial"/>
        </w:rPr>
        <w:tab/>
      </w:r>
      <w:r w:rsidRPr="00EC4FC4">
        <w:rPr>
          <w:rFonts w:cs="Arial"/>
        </w:rPr>
        <w:tab/>
      </w:r>
      <w:r w:rsidRPr="00EC4FC4">
        <w:rPr>
          <w:rFonts w:cs="Arial"/>
        </w:rPr>
        <w:tab/>
        <w:t>&lt; 32%</w:t>
      </w:r>
    </w:p>
    <w:p w14:paraId="7B91718C" w14:textId="77777777" w:rsidR="00EC4FC4" w:rsidRPr="00EC4FC4" w:rsidRDefault="00EC4FC4" w:rsidP="00EC4FC4">
      <w:pPr>
        <w:spacing w:before="0" w:after="0" w:line="240" w:lineRule="auto"/>
        <w:rPr>
          <w:rFonts w:cs="Arial"/>
        </w:rPr>
      </w:pPr>
      <w:r w:rsidRPr="00EC4FC4">
        <w:rPr>
          <w:rFonts w:cs="Arial"/>
        </w:rPr>
        <w:t xml:space="preserve">Consortium distribution </w:t>
      </w:r>
      <w:r w:rsidRPr="00EC4FC4">
        <w:rPr>
          <w:rFonts w:cs="Arial"/>
        </w:rPr>
        <w:tab/>
      </w:r>
      <w:r w:rsidRPr="00EC4FC4">
        <w:rPr>
          <w:rFonts w:cs="Arial"/>
        </w:rPr>
        <w:tab/>
      </w:r>
      <w:r w:rsidRPr="00EC4FC4">
        <w:rPr>
          <w:rFonts w:cs="Arial"/>
        </w:rPr>
        <w:tab/>
        <w:t>&lt; 44%</w:t>
      </w:r>
    </w:p>
    <w:p w14:paraId="15BDFBC7" w14:textId="77777777" w:rsidR="00EC4FC4" w:rsidRPr="00EC4FC4" w:rsidRDefault="00EC4FC4" w:rsidP="00EC4FC4">
      <w:pPr>
        <w:spacing w:before="0" w:after="0" w:line="240" w:lineRule="auto"/>
        <w:rPr>
          <w:rFonts w:cs="Arial"/>
        </w:rPr>
      </w:pPr>
      <w:r w:rsidRPr="00EC4FC4">
        <w:rPr>
          <w:rFonts w:cs="Arial"/>
        </w:rPr>
        <w:t xml:space="preserve">Consultancy </w:t>
      </w:r>
      <w:r w:rsidRPr="00EC4FC4">
        <w:rPr>
          <w:rFonts w:cs="Arial"/>
        </w:rPr>
        <w:tab/>
      </w:r>
      <w:r w:rsidRPr="00EC4FC4">
        <w:rPr>
          <w:rFonts w:cs="Arial"/>
        </w:rPr>
        <w:tab/>
      </w:r>
      <w:r w:rsidRPr="00EC4FC4">
        <w:rPr>
          <w:rFonts w:cs="Arial"/>
        </w:rPr>
        <w:tab/>
      </w:r>
      <w:r w:rsidRPr="00EC4FC4">
        <w:rPr>
          <w:rFonts w:cs="Arial"/>
        </w:rPr>
        <w:tab/>
      </w:r>
      <w:r w:rsidRPr="00EC4FC4">
        <w:rPr>
          <w:rFonts w:cs="Arial"/>
        </w:rPr>
        <w:tab/>
        <w:t>&gt; 12%</w:t>
      </w:r>
    </w:p>
    <w:p w14:paraId="3470B4C5" w14:textId="77777777" w:rsidR="00EC4FC4" w:rsidRPr="00EC4FC4" w:rsidRDefault="00EC4FC4" w:rsidP="00EC4FC4">
      <w:pPr>
        <w:spacing w:before="0" w:after="0" w:line="240" w:lineRule="auto"/>
        <w:rPr>
          <w:rFonts w:cs="Arial"/>
        </w:rPr>
      </w:pPr>
      <w:r w:rsidRPr="00EC4FC4">
        <w:rPr>
          <w:rFonts w:cs="Arial"/>
        </w:rPr>
        <w:t>Participation / Accessibility</w:t>
      </w:r>
      <w:r w:rsidRPr="00EC4FC4">
        <w:rPr>
          <w:rFonts w:cs="Arial"/>
        </w:rPr>
        <w:tab/>
      </w:r>
      <w:r w:rsidRPr="00EC4FC4">
        <w:rPr>
          <w:rFonts w:cs="Arial"/>
        </w:rPr>
        <w:tab/>
      </w:r>
      <w:r w:rsidRPr="00EC4FC4">
        <w:rPr>
          <w:rFonts w:cs="Arial"/>
        </w:rPr>
        <w:tab/>
        <w:t>&lt;  2%</w:t>
      </w:r>
    </w:p>
    <w:p w14:paraId="62D3BB3D" w14:textId="77777777" w:rsidR="00EC4FC4" w:rsidRPr="00EC4FC4" w:rsidRDefault="00EC4FC4" w:rsidP="00EC4FC4">
      <w:pPr>
        <w:spacing w:before="0" w:after="0" w:line="240" w:lineRule="auto"/>
        <w:rPr>
          <w:rFonts w:cs="Arial"/>
        </w:rPr>
      </w:pPr>
      <w:r w:rsidRPr="00EC4FC4">
        <w:rPr>
          <w:rFonts w:cs="Arial"/>
        </w:rPr>
        <w:t>Operating / Other</w:t>
      </w:r>
      <w:r w:rsidRPr="00EC4FC4">
        <w:rPr>
          <w:rFonts w:cs="Arial"/>
        </w:rPr>
        <w:tab/>
      </w:r>
      <w:r w:rsidRPr="00EC4FC4">
        <w:rPr>
          <w:rFonts w:cs="Arial"/>
        </w:rPr>
        <w:tab/>
      </w:r>
      <w:r w:rsidRPr="00EC4FC4">
        <w:rPr>
          <w:rFonts w:cs="Arial"/>
        </w:rPr>
        <w:tab/>
      </w:r>
      <w:r w:rsidRPr="00EC4FC4">
        <w:rPr>
          <w:rFonts w:cs="Arial"/>
        </w:rPr>
        <w:tab/>
        <w:t>&lt; 10%</w:t>
      </w:r>
    </w:p>
    <w:p w14:paraId="6FC2EC8C" w14:textId="77777777" w:rsidR="00EC4FC4" w:rsidRPr="00EC4FC4" w:rsidRDefault="00EC4FC4" w:rsidP="00EC4FC4">
      <w:pPr>
        <w:spacing w:before="0" w:after="0" w:line="240" w:lineRule="auto"/>
        <w:rPr>
          <w:rFonts w:cs="Arial"/>
        </w:rPr>
      </w:pPr>
    </w:p>
    <w:p w14:paraId="3C332688" w14:textId="19BD3E14" w:rsidR="00EC4FC4" w:rsidRPr="00EC4FC4" w:rsidRDefault="00EC4FC4" w:rsidP="00EC4FC4">
      <w:r w:rsidRPr="00EC4FC4">
        <w:rPr>
          <w:b/>
        </w:rPr>
        <w:t>Note 1:</w:t>
      </w:r>
      <w:r w:rsidRPr="00EC4FC4">
        <w:t xml:space="preserve"> </w:t>
      </w:r>
      <w:r w:rsidRPr="00EC4FC4">
        <w:rPr>
          <w:b/>
        </w:rPr>
        <w:t>Consortium distribution</w:t>
      </w:r>
      <w:r w:rsidRPr="00EC4FC4">
        <w:t xml:space="preserve"> - Refers to funding obtained by AFDO for projects or other funded activities and distributed to AFDO national Full members or other AFDO members as part of undertaking these activities. </w:t>
      </w:r>
      <w:r w:rsidRPr="00EC4FC4">
        <w:rPr>
          <w:b/>
        </w:rPr>
        <w:t>Total Distribution: $1,436,334</w:t>
      </w:r>
    </w:p>
    <w:p w14:paraId="440DBF7C" w14:textId="668DD99E" w:rsidR="00EC4FC4" w:rsidRPr="00EC4FC4" w:rsidRDefault="00EC4FC4" w:rsidP="00497A1C">
      <w:pPr>
        <w:rPr>
          <w:b/>
        </w:rPr>
      </w:pPr>
      <w:r w:rsidRPr="00EC4FC4">
        <w:rPr>
          <w:b/>
        </w:rPr>
        <w:t>Note 2:</w:t>
      </w:r>
      <w:r w:rsidRPr="00EC4FC4">
        <w:t xml:space="preserve"> </w:t>
      </w:r>
      <w:proofErr w:type="spellStart"/>
      <w:r w:rsidRPr="00EC4FC4">
        <w:rPr>
          <w:b/>
        </w:rPr>
        <w:t>DeafBlind</w:t>
      </w:r>
      <w:proofErr w:type="spellEnd"/>
      <w:r w:rsidRPr="00EC4FC4">
        <w:rPr>
          <w:b/>
        </w:rPr>
        <w:t xml:space="preserve"> Australia</w:t>
      </w:r>
      <w:r w:rsidRPr="00EC4FC4">
        <w:t xml:space="preserve"> - AFDO continued its auspice of the operations, undertaking employment of staff and full financial management. From the 1</w:t>
      </w:r>
      <w:r w:rsidRPr="00EC4FC4">
        <w:rPr>
          <w:vertAlign w:val="superscript"/>
        </w:rPr>
        <w:t>st</w:t>
      </w:r>
      <w:r w:rsidRPr="00EC4FC4">
        <w:t xml:space="preserve"> July 2021 DBA will undertake its own employment and financial management ending the auspice arrangement after 4 years. </w:t>
      </w:r>
    </w:p>
    <w:p w14:paraId="0B26D881" w14:textId="6AE278B5" w:rsidR="00EC4FC4" w:rsidRPr="00EC4FC4" w:rsidRDefault="00EC4FC4" w:rsidP="00497A1C">
      <w:pPr>
        <w:rPr>
          <w:rFonts w:cs="Arial"/>
        </w:rPr>
      </w:pPr>
      <w:r w:rsidRPr="00EC4FC4">
        <w:rPr>
          <w:b/>
        </w:rPr>
        <w:t>Note 3:</w:t>
      </w:r>
      <w:r w:rsidRPr="00EC4FC4">
        <w:t xml:space="preserve"> </w:t>
      </w:r>
      <w:r w:rsidRPr="00EC4FC4">
        <w:rPr>
          <w:b/>
        </w:rPr>
        <w:t xml:space="preserve">Every Australian Counts and National Disability &amp; Carer Alliance - </w:t>
      </w:r>
      <w:r w:rsidRPr="00EC4FC4">
        <w:t xml:space="preserve">AFDO auspices the operations, undertaking employment of staff and full financial management. </w:t>
      </w:r>
    </w:p>
    <w:sectPr w:rsidR="00EC4FC4" w:rsidRPr="00EC4FC4" w:rsidSect="00B53AA6">
      <w:headerReference w:type="even" r:id="rId65"/>
      <w:headerReference w:type="default" r:id="rId66"/>
      <w:footerReference w:type="even" r:id="rId67"/>
      <w:footerReference w:type="default" r:id="rId68"/>
      <w:headerReference w:type="first" r:id="rId69"/>
      <w:footerReference w:type="first" r:id="rId70"/>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11D83" w14:textId="77777777" w:rsidR="003A0468" w:rsidRDefault="003A0468" w:rsidP="00DB17C6">
      <w:pPr>
        <w:spacing w:before="0" w:after="0" w:line="240" w:lineRule="auto"/>
      </w:pPr>
      <w:r>
        <w:separator/>
      </w:r>
    </w:p>
  </w:endnote>
  <w:endnote w:type="continuationSeparator" w:id="0">
    <w:p w14:paraId="73622226" w14:textId="77777777" w:rsidR="003A0468" w:rsidRDefault="003A0468" w:rsidP="00DB17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Gesta Regular">
    <w:altName w:val="Times New Roman"/>
    <w:charset w:val="00"/>
    <w:family w:val="auto"/>
    <w:pitch w:val="variable"/>
    <w:sig w:usb0="00000001" w:usb1="4000204B" w:usb2="00000000" w:usb3="00000000" w:csb0="00000093"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sta Light">
    <w:altName w:val="Times New Roman"/>
    <w:charset w:val="00"/>
    <w:family w:val="auto"/>
    <w:pitch w:val="variable"/>
    <w:sig w:usb0="00000001" w:usb1="4000204B" w:usb2="00000000" w:usb3="00000000" w:csb0="00000093" w:csb1="00000000"/>
  </w:font>
  <w:font w:name="Source Sans Pro">
    <w:panose1 w:val="020B0503030403020204"/>
    <w:charset w:val="00"/>
    <w:family w:val="swiss"/>
    <w:notTrueType/>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Gesta Medium Italic">
    <w:altName w:val="Times New Roman"/>
    <w:charset w:val="00"/>
    <w:family w:val="auto"/>
    <w:pitch w:val="variable"/>
    <w:sig w:usb0="00000001" w:usb1="4000204B"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103C9" w14:textId="77777777" w:rsidR="003A0468" w:rsidRDefault="003A0468"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3AF94E" w14:textId="77777777" w:rsidR="003A0468" w:rsidRDefault="003A0468"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307B0386" w14:textId="77777777" w:rsidR="003A0468" w:rsidRDefault="003A0468" w:rsidP="00DB17C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21DDD" w14:textId="77777777" w:rsidR="003A0468" w:rsidRPr="00DB17C6" w:rsidRDefault="003A0468" w:rsidP="006C7B68">
    <w:pPr>
      <w:pStyle w:val="Footer"/>
    </w:pPr>
    <w:r>
      <w:t>AFDO Annual Report 2020 – 2021</w:t>
    </w:r>
    <w:r w:rsidRPr="00DB17C6">
      <w:t xml:space="preserve"> </w:t>
    </w:r>
  </w:p>
  <w:p w14:paraId="0D508B51" w14:textId="77777777" w:rsidR="003A0468" w:rsidRPr="00DB17C6" w:rsidRDefault="003A0468"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1C3EBC">
      <w:rPr>
        <w:rStyle w:val="PageNumber"/>
        <w:noProof/>
        <w:sz w:val="22"/>
        <w:szCs w:val="22"/>
      </w:rPr>
      <w:t>41</w:t>
    </w:r>
    <w:r w:rsidRPr="00DB17C6">
      <w:rPr>
        <w:rStyle w:val="PageNumber"/>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C05436" w14:textId="77777777" w:rsidR="003A0468" w:rsidRDefault="003A04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67B4E0" w14:textId="77777777" w:rsidR="003A0468" w:rsidRDefault="003A0468" w:rsidP="00DB17C6">
      <w:pPr>
        <w:spacing w:before="0" w:after="0" w:line="240" w:lineRule="auto"/>
      </w:pPr>
      <w:r>
        <w:separator/>
      </w:r>
    </w:p>
  </w:footnote>
  <w:footnote w:type="continuationSeparator" w:id="0">
    <w:p w14:paraId="384E1C53" w14:textId="77777777" w:rsidR="003A0468" w:rsidRDefault="003A0468" w:rsidP="00DB17C6">
      <w:pPr>
        <w:spacing w:before="0" w:after="0" w:line="240" w:lineRule="auto"/>
      </w:pPr>
      <w:r>
        <w:continuationSeparator/>
      </w:r>
    </w:p>
  </w:footnote>
  <w:footnote w:id="1">
    <w:p w14:paraId="6BF4144B" w14:textId="77777777" w:rsidR="003A0468" w:rsidRPr="00B674A8" w:rsidRDefault="003A0468" w:rsidP="001F38DF">
      <w:r>
        <w:rPr>
          <w:rStyle w:val="FootnoteReference"/>
        </w:rPr>
        <w:footnoteRef/>
      </w:r>
      <w:r>
        <w:t xml:space="preserve"> Committee on Economic, Social and Cultural Rights, </w:t>
      </w:r>
      <w:r>
        <w:rPr>
          <w:i/>
        </w:rPr>
        <w:t xml:space="preserve">General Comment No 19 (2008): The Right to Social Security, </w:t>
      </w:r>
      <w:r>
        <w:t>39</w:t>
      </w:r>
      <w:r w:rsidRPr="009235B8">
        <w:rPr>
          <w:vertAlign w:val="superscript"/>
        </w:rPr>
        <w:t>th</w:t>
      </w:r>
      <w:r w:rsidRPr="009235B8">
        <w:t xml:space="preserve"> </w:t>
      </w:r>
      <w:proofErr w:type="spellStart"/>
      <w:r w:rsidRPr="009235B8">
        <w:t>sess</w:t>
      </w:r>
      <w:proofErr w:type="spellEnd"/>
      <w:r w:rsidRPr="009235B8">
        <w:t xml:space="preserve">, </w:t>
      </w:r>
      <w:r>
        <w:t xml:space="preserve">UN Doc E/C.12/GC/19 (4 February 2008) para 3; United Nations General Assembly, </w:t>
      </w:r>
      <w:r>
        <w:rPr>
          <w:i/>
        </w:rPr>
        <w:t>Report of the Special Rapporteur on the rights of persons with disabilities</w:t>
      </w:r>
      <w:r>
        <w:t>, 70</w:t>
      </w:r>
      <w:r w:rsidRPr="00B674A8">
        <w:rPr>
          <w:vertAlign w:val="superscript"/>
        </w:rPr>
        <w:t>th</w:t>
      </w:r>
      <w:r>
        <w:t xml:space="preserve"> </w:t>
      </w:r>
      <w:proofErr w:type="spellStart"/>
      <w:r>
        <w:t>sess</w:t>
      </w:r>
      <w:proofErr w:type="spellEnd"/>
      <w:r>
        <w:t>, UN Doc A/70/297 (7 August 2015) para 7.</w:t>
      </w:r>
    </w:p>
  </w:footnote>
  <w:footnote w:id="2">
    <w:p w14:paraId="0DBB6295" w14:textId="77777777" w:rsidR="003A0468" w:rsidRDefault="003A0468" w:rsidP="001F38DF">
      <w:pPr>
        <w:pStyle w:val="FootnoteText"/>
      </w:pPr>
      <w:r>
        <w:rPr>
          <w:rStyle w:val="FootnoteReference"/>
        </w:rPr>
        <w:footnoteRef/>
      </w:r>
      <w:r>
        <w:t xml:space="preserve"> Department of Social Services “The Right to Opportunity – Consultation Report to Help Shape the Next National Disability Strategy” December 201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3BDEE" w14:textId="77777777" w:rsidR="003A0468" w:rsidRDefault="003A04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C61C2" w14:textId="77777777" w:rsidR="003A0468" w:rsidRDefault="003A04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9B000" w14:textId="77777777" w:rsidR="003A0468" w:rsidRDefault="003A04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973A6"/>
    <w:multiLevelType w:val="hybridMultilevel"/>
    <w:tmpl w:val="E9587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B6142F"/>
    <w:multiLevelType w:val="hybridMultilevel"/>
    <w:tmpl w:val="F926C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B84B24"/>
    <w:multiLevelType w:val="hybridMultilevel"/>
    <w:tmpl w:val="E1DE9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2153D2"/>
    <w:multiLevelType w:val="multilevel"/>
    <w:tmpl w:val="1AC453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556E5B"/>
    <w:multiLevelType w:val="hybridMultilevel"/>
    <w:tmpl w:val="BCAEE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6D795D"/>
    <w:multiLevelType w:val="hybridMultilevel"/>
    <w:tmpl w:val="5128C7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B13725"/>
    <w:multiLevelType w:val="hybridMultilevel"/>
    <w:tmpl w:val="8A1CD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540786"/>
    <w:multiLevelType w:val="hybridMultilevel"/>
    <w:tmpl w:val="800852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FFA6D24"/>
    <w:multiLevelType w:val="hybridMultilevel"/>
    <w:tmpl w:val="C888A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1E6584"/>
    <w:multiLevelType w:val="hybridMultilevel"/>
    <w:tmpl w:val="5F8AA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631AB6"/>
    <w:multiLevelType w:val="hybridMultilevel"/>
    <w:tmpl w:val="CF30E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7A06BC"/>
    <w:multiLevelType w:val="hybridMultilevel"/>
    <w:tmpl w:val="1D4C550A"/>
    <w:lvl w:ilvl="0" w:tplc="0C090001">
      <w:start w:val="1"/>
      <w:numFmt w:val="bullet"/>
      <w:lvlText w:val=""/>
      <w:lvlJc w:val="left"/>
      <w:pPr>
        <w:ind w:left="720" w:hanging="360"/>
      </w:pPr>
      <w:rPr>
        <w:rFonts w:ascii="Symbol" w:hAnsi="Symbol" w:hint="default"/>
      </w:rPr>
    </w:lvl>
    <w:lvl w:ilvl="1" w:tplc="FB9A0780">
      <w:numFmt w:val="bullet"/>
      <w:lvlText w:val="•"/>
      <w:lvlJc w:val="left"/>
      <w:pPr>
        <w:ind w:left="1800" w:hanging="72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A7C75"/>
    <w:multiLevelType w:val="hybridMultilevel"/>
    <w:tmpl w:val="C21C1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D43BC1"/>
    <w:multiLevelType w:val="hybridMultilevel"/>
    <w:tmpl w:val="2BD617A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98D4168"/>
    <w:multiLevelType w:val="hybridMultilevel"/>
    <w:tmpl w:val="E9CE45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F43625B"/>
    <w:multiLevelType w:val="hybridMultilevel"/>
    <w:tmpl w:val="18FAA91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D046E3"/>
    <w:multiLevelType w:val="hybridMultilevel"/>
    <w:tmpl w:val="6512F52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D33AB6"/>
    <w:multiLevelType w:val="hybridMultilevel"/>
    <w:tmpl w:val="0BEA6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082D3B"/>
    <w:multiLevelType w:val="hybridMultilevel"/>
    <w:tmpl w:val="E0D6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EC5A60"/>
    <w:multiLevelType w:val="hybridMultilevel"/>
    <w:tmpl w:val="4D32F008"/>
    <w:lvl w:ilvl="0" w:tplc="0C090001">
      <w:start w:val="1"/>
      <w:numFmt w:val="bullet"/>
      <w:lvlText w:val=""/>
      <w:lvlJc w:val="left"/>
      <w:pPr>
        <w:ind w:left="1590" w:hanging="360"/>
      </w:pPr>
      <w:rPr>
        <w:rFonts w:ascii="Symbol" w:hAnsi="Symbol" w:hint="default"/>
      </w:rPr>
    </w:lvl>
    <w:lvl w:ilvl="1" w:tplc="0C090003" w:tentative="1">
      <w:start w:val="1"/>
      <w:numFmt w:val="bullet"/>
      <w:lvlText w:val="o"/>
      <w:lvlJc w:val="left"/>
      <w:pPr>
        <w:ind w:left="2310" w:hanging="360"/>
      </w:pPr>
      <w:rPr>
        <w:rFonts w:ascii="Courier New" w:hAnsi="Courier New" w:cs="Courier New" w:hint="default"/>
      </w:rPr>
    </w:lvl>
    <w:lvl w:ilvl="2" w:tplc="0C090005" w:tentative="1">
      <w:start w:val="1"/>
      <w:numFmt w:val="bullet"/>
      <w:lvlText w:val=""/>
      <w:lvlJc w:val="left"/>
      <w:pPr>
        <w:ind w:left="3030" w:hanging="360"/>
      </w:pPr>
      <w:rPr>
        <w:rFonts w:ascii="Wingdings" w:hAnsi="Wingdings" w:hint="default"/>
      </w:rPr>
    </w:lvl>
    <w:lvl w:ilvl="3" w:tplc="0C090001" w:tentative="1">
      <w:start w:val="1"/>
      <w:numFmt w:val="bullet"/>
      <w:lvlText w:val=""/>
      <w:lvlJc w:val="left"/>
      <w:pPr>
        <w:ind w:left="3750" w:hanging="360"/>
      </w:pPr>
      <w:rPr>
        <w:rFonts w:ascii="Symbol" w:hAnsi="Symbol" w:hint="default"/>
      </w:rPr>
    </w:lvl>
    <w:lvl w:ilvl="4" w:tplc="0C090003" w:tentative="1">
      <w:start w:val="1"/>
      <w:numFmt w:val="bullet"/>
      <w:lvlText w:val="o"/>
      <w:lvlJc w:val="left"/>
      <w:pPr>
        <w:ind w:left="4470" w:hanging="360"/>
      </w:pPr>
      <w:rPr>
        <w:rFonts w:ascii="Courier New" w:hAnsi="Courier New" w:cs="Courier New" w:hint="default"/>
      </w:rPr>
    </w:lvl>
    <w:lvl w:ilvl="5" w:tplc="0C090005" w:tentative="1">
      <w:start w:val="1"/>
      <w:numFmt w:val="bullet"/>
      <w:lvlText w:val=""/>
      <w:lvlJc w:val="left"/>
      <w:pPr>
        <w:ind w:left="5190" w:hanging="360"/>
      </w:pPr>
      <w:rPr>
        <w:rFonts w:ascii="Wingdings" w:hAnsi="Wingdings" w:hint="default"/>
      </w:rPr>
    </w:lvl>
    <w:lvl w:ilvl="6" w:tplc="0C090001" w:tentative="1">
      <w:start w:val="1"/>
      <w:numFmt w:val="bullet"/>
      <w:lvlText w:val=""/>
      <w:lvlJc w:val="left"/>
      <w:pPr>
        <w:ind w:left="5910" w:hanging="360"/>
      </w:pPr>
      <w:rPr>
        <w:rFonts w:ascii="Symbol" w:hAnsi="Symbol" w:hint="default"/>
      </w:rPr>
    </w:lvl>
    <w:lvl w:ilvl="7" w:tplc="0C090003" w:tentative="1">
      <w:start w:val="1"/>
      <w:numFmt w:val="bullet"/>
      <w:lvlText w:val="o"/>
      <w:lvlJc w:val="left"/>
      <w:pPr>
        <w:ind w:left="6630" w:hanging="360"/>
      </w:pPr>
      <w:rPr>
        <w:rFonts w:ascii="Courier New" w:hAnsi="Courier New" w:cs="Courier New" w:hint="default"/>
      </w:rPr>
    </w:lvl>
    <w:lvl w:ilvl="8" w:tplc="0C090005" w:tentative="1">
      <w:start w:val="1"/>
      <w:numFmt w:val="bullet"/>
      <w:lvlText w:val=""/>
      <w:lvlJc w:val="left"/>
      <w:pPr>
        <w:ind w:left="7350" w:hanging="360"/>
      </w:pPr>
      <w:rPr>
        <w:rFonts w:ascii="Wingdings" w:hAnsi="Wingdings" w:hint="default"/>
      </w:rPr>
    </w:lvl>
  </w:abstractNum>
  <w:abstractNum w:abstractNumId="20" w15:restartNumberingAfterBreak="0">
    <w:nsid w:val="435C50D2"/>
    <w:multiLevelType w:val="hybridMultilevel"/>
    <w:tmpl w:val="8ED871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71E0327"/>
    <w:multiLevelType w:val="hybridMultilevel"/>
    <w:tmpl w:val="6A105920"/>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B12E4A"/>
    <w:multiLevelType w:val="hybridMultilevel"/>
    <w:tmpl w:val="15CA2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CF367A"/>
    <w:multiLevelType w:val="hybridMultilevel"/>
    <w:tmpl w:val="47947E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24A281B"/>
    <w:multiLevelType w:val="hybridMultilevel"/>
    <w:tmpl w:val="BBF07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A0547B"/>
    <w:multiLevelType w:val="hybridMultilevel"/>
    <w:tmpl w:val="82D831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55770E90"/>
    <w:multiLevelType w:val="hybridMultilevel"/>
    <w:tmpl w:val="B1C8C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077526"/>
    <w:multiLevelType w:val="hybridMultilevel"/>
    <w:tmpl w:val="1B6EB1E0"/>
    <w:lvl w:ilvl="0" w:tplc="0C090001">
      <w:start w:val="1"/>
      <w:numFmt w:val="bullet"/>
      <w:lvlText w:val=""/>
      <w:lvlJc w:val="left"/>
      <w:pPr>
        <w:ind w:left="720" w:hanging="360"/>
      </w:pPr>
      <w:rPr>
        <w:rFonts w:ascii="Symbol" w:hAnsi="Symbol" w:hint="default"/>
      </w:rPr>
    </w:lvl>
    <w:lvl w:ilvl="1" w:tplc="DB78443E">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1B7A17"/>
    <w:multiLevelType w:val="multilevel"/>
    <w:tmpl w:val="347A8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1675DF"/>
    <w:multiLevelType w:val="hybridMultilevel"/>
    <w:tmpl w:val="6C36D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1D734B"/>
    <w:multiLevelType w:val="hybridMultilevel"/>
    <w:tmpl w:val="B2142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AA7CDE"/>
    <w:multiLevelType w:val="hybridMultilevel"/>
    <w:tmpl w:val="9A6ED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FD51B2"/>
    <w:multiLevelType w:val="multilevel"/>
    <w:tmpl w:val="1AC453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B171689"/>
    <w:multiLevelType w:val="hybridMultilevel"/>
    <w:tmpl w:val="873A3096"/>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D312A6"/>
    <w:multiLevelType w:val="hybridMultilevel"/>
    <w:tmpl w:val="1D0CD3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946376F"/>
    <w:multiLevelType w:val="hybridMultilevel"/>
    <w:tmpl w:val="A7D4EDCC"/>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533E0E"/>
    <w:multiLevelType w:val="hybridMultilevel"/>
    <w:tmpl w:val="C4D6C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88117A"/>
    <w:multiLevelType w:val="hybridMultilevel"/>
    <w:tmpl w:val="54AA9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36"/>
  </w:num>
  <w:num w:numId="4">
    <w:abstractNumId w:val="34"/>
  </w:num>
  <w:num w:numId="5">
    <w:abstractNumId w:val="9"/>
  </w:num>
  <w:num w:numId="6">
    <w:abstractNumId w:val="10"/>
  </w:num>
  <w:num w:numId="7">
    <w:abstractNumId w:val="12"/>
  </w:num>
  <w:num w:numId="8">
    <w:abstractNumId w:val="8"/>
  </w:num>
  <w:num w:numId="9">
    <w:abstractNumId w:val="11"/>
  </w:num>
  <w:num w:numId="10">
    <w:abstractNumId w:val="4"/>
  </w:num>
  <w:num w:numId="11">
    <w:abstractNumId w:val="24"/>
  </w:num>
  <w:num w:numId="12">
    <w:abstractNumId w:val="30"/>
  </w:num>
  <w:num w:numId="13">
    <w:abstractNumId w:val="19"/>
  </w:num>
  <w:num w:numId="14">
    <w:abstractNumId w:val="37"/>
  </w:num>
  <w:num w:numId="15">
    <w:abstractNumId w:val="7"/>
  </w:num>
  <w:num w:numId="16">
    <w:abstractNumId w:val="18"/>
  </w:num>
  <w:num w:numId="17">
    <w:abstractNumId w:val="0"/>
  </w:num>
  <w:num w:numId="18">
    <w:abstractNumId w:val="1"/>
  </w:num>
  <w:num w:numId="19">
    <w:abstractNumId w:val="32"/>
  </w:num>
  <w:num w:numId="20">
    <w:abstractNumId w:val="14"/>
  </w:num>
  <w:num w:numId="21">
    <w:abstractNumId w:val="38"/>
  </w:num>
  <w:num w:numId="22">
    <w:abstractNumId w:val="20"/>
  </w:num>
  <w:num w:numId="23">
    <w:abstractNumId w:val="29"/>
  </w:num>
  <w:num w:numId="24">
    <w:abstractNumId w:val="33"/>
  </w:num>
  <w:num w:numId="25">
    <w:abstractNumId w:val="13"/>
  </w:num>
  <w:num w:numId="26">
    <w:abstractNumId w:val="3"/>
  </w:num>
  <w:num w:numId="27">
    <w:abstractNumId w:val="28"/>
  </w:num>
  <w:num w:numId="28">
    <w:abstractNumId w:val="23"/>
  </w:num>
  <w:num w:numId="29">
    <w:abstractNumId w:val="16"/>
  </w:num>
  <w:num w:numId="30">
    <w:abstractNumId w:val="25"/>
  </w:num>
  <w:num w:numId="31">
    <w:abstractNumId w:val="2"/>
  </w:num>
  <w:num w:numId="32">
    <w:abstractNumId w:val="27"/>
  </w:num>
  <w:num w:numId="33">
    <w:abstractNumId w:val="31"/>
  </w:num>
  <w:num w:numId="34">
    <w:abstractNumId w:val="35"/>
  </w:num>
  <w:num w:numId="35">
    <w:abstractNumId w:val="5"/>
  </w:num>
  <w:num w:numId="36">
    <w:abstractNumId w:val="22"/>
  </w:num>
  <w:num w:numId="37">
    <w:abstractNumId w:val="15"/>
  </w:num>
  <w:num w:numId="38">
    <w:abstractNumId w:val="17"/>
  </w:num>
  <w:num w:numId="39">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TSzMDQwMjAzNbRQ0lEKTi0uzszPAykwN68FAGqwhbotAAAA"/>
  </w:docVars>
  <w:rsids>
    <w:rsidRoot w:val="00F95C93"/>
    <w:rsid w:val="00000F7B"/>
    <w:rsid w:val="00007E5A"/>
    <w:rsid w:val="00007F07"/>
    <w:rsid w:val="00025025"/>
    <w:rsid w:val="000262E0"/>
    <w:rsid w:val="00037010"/>
    <w:rsid w:val="000417C2"/>
    <w:rsid w:val="000464A6"/>
    <w:rsid w:val="00057AB6"/>
    <w:rsid w:val="00060841"/>
    <w:rsid w:val="00063EC8"/>
    <w:rsid w:val="00064A4B"/>
    <w:rsid w:val="00071DE2"/>
    <w:rsid w:val="00074190"/>
    <w:rsid w:val="000751C0"/>
    <w:rsid w:val="00076A4B"/>
    <w:rsid w:val="000830ED"/>
    <w:rsid w:val="00090059"/>
    <w:rsid w:val="0009451B"/>
    <w:rsid w:val="00094F63"/>
    <w:rsid w:val="000A0D74"/>
    <w:rsid w:val="000B79D9"/>
    <w:rsid w:val="000C3949"/>
    <w:rsid w:val="000D15BA"/>
    <w:rsid w:val="000D6999"/>
    <w:rsid w:val="000E1ABB"/>
    <w:rsid w:val="000E5226"/>
    <w:rsid w:val="000E529A"/>
    <w:rsid w:val="000E5DFC"/>
    <w:rsid w:val="000E5F8E"/>
    <w:rsid w:val="000E6F05"/>
    <w:rsid w:val="000E6F14"/>
    <w:rsid w:val="000F64A8"/>
    <w:rsid w:val="0010364B"/>
    <w:rsid w:val="00106897"/>
    <w:rsid w:val="00121732"/>
    <w:rsid w:val="00126586"/>
    <w:rsid w:val="00130B9B"/>
    <w:rsid w:val="00136AA7"/>
    <w:rsid w:val="001504D1"/>
    <w:rsid w:val="00150FD9"/>
    <w:rsid w:val="001528BF"/>
    <w:rsid w:val="00171561"/>
    <w:rsid w:val="00183EC2"/>
    <w:rsid w:val="00184A6A"/>
    <w:rsid w:val="00195B12"/>
    <w:rsid w:val="001A0323"/>
    <w:rsid w:val="001A12B2"/>
    <w:rsid w:val="001C0B82"/>
    <w:rsid w:val="001C3185"/>
    <w:rsid w:val="001C3E0C"/>
    <w:rsid w:val="001C3EBC"/>
    <w:rsid w:val="001D0573"/>
    <w:rsid w:val="001D2B9B"/>
    <w:rsid w:val="001D46D4"/>
    <w:rsid w:val="001F0F98"/>
    <w:rsid w:val="001F38DF"/>
    <w:rsid w:val="001F4CE1"/>
    <w:rsid w:val="0021288C"/>
    <w:rsid w:val="002160E4"/>
    <w:rsid w:val="0024076E"/>
    <w:rsid w:val="00246C6F"/>
    <w:rsid w:val="0025273C"/>
    <w:rsid w:val="0026216E"/>
    <w:rsid w:val="002649A6"/>
    <w:rsid w:val="0026576E"/>
    <w:rsid w:val="002669A0"/>
    <w:rsid w:val="00273962"/>
    <w:rsid w:val="002740EB"/>
    <w:rsid w:val="00281966"/>
    <w:rsid w:val="00286718"/>
    <w:rsid w:val="00287AEF"/>
    <w:rsid w:val="00297D7F"/>
    <w:rsid w:val="002A7017"/>
    <w:rsid w:val="002A76C7"/>
    <w:rsid w:val="002B2731"/>
    <w:rsid w:val="002B497D"/>
    <w:rsid w:val="002C2890"/>
    <w:rsid w:val="002C4F3A"/>
    <w:rsid w:val="002C54A3"/>
    <w:rsid w:val="002C54D9"/>
    <w:rsid w:val="002D0EAA"/>
    <w:rsid w:val="002D22B1"/>
    <w:rsid w:val="002D3D3E"/>
    <w:rsid w:val="002F3534"/>
    <w:rsid w:val="002F3D4A"/>
    <w:rsid w:val="002F41FA"/>
    <w:rsid w:val="00315571"/>
    <w:rsid w:val="0031745B"/>
    <w:rsid w:val="00323196"/>
    <w:rsid w:val="0032720B"/>
    <w:rsid w:val="003308AC"/>
    <w:rsid w:val="003377AF"/>
    <w:rsid w:val="00352460"/>
    <w:rsid w:val="0035285F"/>
    <w:rsid w:val="003656D6"/>
    <w:rsid w:val="00390EE3"/>
    <w:rsid w:val="0039170E"/>
    <w:rsid w:val="00392021"/>
    <w:rsid w:val="00396677"/>
    <w:rsid w:val="00396DA6"/>
    <w:rsid w:val="003A0468"/>
    <w:rsid w:val="003A1B19"/>
    <w:rsid w:val="003A4856"/>
    <w:rsid w:val="003A7091"/>
    <w:rsid w:val="003A7C66"/>
    <w:rsid w:val="003B349D"/>
    <w:rsid w:val="003C236F"/>
    <w:rsid w:val="003D1DDF"/>
    <w:rsid w:val="003D3149"/>
    <w:rsid w:val="003D42D8"/>
    <w:rsid w:val="003D530A"/>
    <w:rsid w:val="003D7006"/>
    <w:rsid w:val="003E3DD7"/>
    <w:rsid w:val="003E693A"/>
    <w:rsid w:val="003E6E27"/>
    <w:rsid w:val="0040750A"/>
    <w:rsid w:val="004125D4"/>
    <w:rsid w:val="00426189"/>
    <w:rsid w:val="0042665B"/>
    <w:rsid w:val="00443DE6"/>
    <w:rsid w:val="00452D15"/>
    <w:rsid w:val="00461052"/>
    <w:rsid w:val="00463136"/>
    <w:rsid w:val="00470604"/>
    <w:rsid w:val="004728AE"/>
    <w:rsid w:val="004825BF"/>
    <w:rsid w:val="00484B84"/>
    <w:rsid w:val="0049213C"/>
    <w:rsid w:val="00497A1C"/>
    <w:rsid w:val="004A4522"/>
    <w:rsid w:val="004B1629"/>
    <w:rsid w:val="004B3CF3"/>
    <w:rsid w:val="004C454A"/>
    <w:rsid w:val="004E0CB7"/>
    <w:rsid w:val="00511B14"/>
    <w:rsid w:val="00523364"/>
    <w:rsid w:val="0052724D"/>
    <w:rsid w:val="0054695F"/>
    <w:rsid w:val="0055125C"/>
    <w:rsid w:val="00554B60"/>
    <w:rsid w:val="00555591"/>
    <w:rsid w:val="005635AF"/>
    <w:rsid w:val="00563B5A"/>
    <w:rsid w:val="005712F7"/>
    <w:rsid w:val="0057613A"/>
    <w:rsid w:val="005855FA"/>
    <w:rsid w:val="005B20CC"/>
    <w:rsid w:val="005B26AB"/>
    <w:rsid w:val="005B2D57"/>
    <w:rsid w:val="005B3BE8"/>
    <w:rsid w:val="005C130C"/>
    <w:rsid w:val="005C5A45"/>
    <w:rsid w:val="005D3D1B"/>
    <w:rsid w:val="005D4D8A"/>
    <w:rsid w:val="005D5CE8"/>
    <w:rsid w:val="005E0EAD"/>
    <w:rsid w:val="005E0F5A"/>
    <w:rsid w:val="005E1A1E"/>
    <w:rsid w:val="005E3044"/>
    <w:rsid w:val="005F1CD3"/>
    <w:rsid w:val="005F2238"/>
    <w:rsid w:val="006010E3"/>
    <w:rsid w:val="006060E5"/>
    <w:rsid w:val="0062080F"/>
    <w:rsid w:val="006340E9"/>
    <w:rsid w:val="00652F24"/>
    <w:rsid w:val="006549EC"/>
    <w:rsid w:val="00681029"/>
    <w:rsid w:val="00681DB1"/>
    <w:rsid w:val="00687995"/>
    <w:rsid w:val="00687FA9"/>
    <w:rsid w:val="00690875"/>
    <w:rsid w:val="006A0E75"/>
    <w:rsid w:val="006A227F"/>
    <w:rsid w:val="006A5906"/>
    <w:rsid w:val="006C31CB"/>
    <w:rsid w:val="006C569B"/>
    <w:rsid w:val="006C74E1"/>
    <w:rsid w:val="006C7A7C"/>
    <w:rsid w:val="006C7B68"/>
    <w:rsid w:val="006F5D04"/>
    <w:rsid w:val="00704B42"/>
    <w:rsid w:val="00712A63"/>
    <w:rsid w:val="00713DC7"/>
    <w:rsid w:val="00724150"/>
    <w:rsid w:val="007271B8"/>
    <w:rsid w:val="007375CA"/>
    <w:rsid w:val="00741836"/>
    <w:rsid w:val="007459C0"/>
    <w:rsid w:val="00751FA8"/>
    <w:rsid w:val="00752565"/>
    <w:rsid w:val="00752B30"/>
    <w:rsid w:val="0077153E"/>
    <w:rsid w:val="007D15F0"/>
    <w:rsid w:val="007D52FB"/>
    <w:rsid w:val="007E1C76"/>
    <w:rsid w:val="007F2B85"/>
    <w:rsid w:val="00800044"/>
    <w:rsid w:val="00807B45"/>
    <w:rsid w:val="00830325"/>
    <w:rsid w:val="008328AF"/>
    <w:rsid w:val="00844E81"/>
    <w:rsid w:val="008474A6"/>
    <w:rsid w:val="008520D7"/>
    <w:rsid w:val="008527E7"/>
    <w:rsid w:val="00852F19"/>
    <w:rsid w:val="00861AB4"/>
    <w:rsid w:val="008654B8"/>
    <w:rsid w:val="008720B0"/>
    <w:rsid w:val="008720DE"/>
    <w:rsid w:val="00874D42"/>
    <w:rsid w:val="0088053B"/>
    <w:rsid w:val="00882D4A"/>
    <w:rsid w:val="00884514"/>
    <w:rsid w:val="008849D4"/>
    <w:rsid w:val="008A5E6C"/>
    <w:rsid w:val="008B00E0"/>
    <w:rsid w:val="008B3DA2"/>
    <w:rsid w:val="008B5D76"/>
    <w:rsid w:val="008C1922"/>
    <w:rsid w:val="008C7E7F"/>
    <w:rsid w:val="00901E80"/>
    <w:rsid w:val="0090256E"/>
    <w:rsid w:val="009128ED"/>
    <w:rsid w:val="00913107"/>
    <w:rsid w:val="0091506F"/>
    <w:rsid w:val="00921869"/>
    <w:rsid w:val="009219D1"/>
    <w:rsid w:val="00922911"/>
    <w:rsid w:val="0092335E"/>
    <w:rsid w:val="009249F3"/>
    <w:rsid w:val="00930506"/>
    <w:rsid w:val="0093179F"/>
    <w:rsid w:val="00932E24"/>
    <w:rsid w:val="009338C6"/>
    <w:rsid w:val="00941939"/>
    <w:rsid w:val="00956D1B"/>
    <w:rsid w:val="00961838"/>
    <w:rsid w:val="00962575"/>
    <w:rsid w:val="00967D70"/>
    <w:rsid w:val="0097126F"/>
    <w:rsid w:val="009847CB"/>
    <w:rsid w:val="00993DDB"/>
    <w:rsid w:val="009A2165"/>
    <w:rsid w:val="009A3838"/>
    <w:rsid w:val="009A3EEC"/>
    <w:rsid w:val="009A4E20"/>
    <w:rsid w:val="009B77E6"/>
    <w:rsid w:val="009B781A"/>
    <w:rsid w:val="009C0776"/>
    <w:rsid w:val="009C0A25"/>
    <w:rsid w:val="009C2ECC"/>
    <w:rsid w:val="009D18BC"/>
    <w:rsid w:val="009D5B77"/>
    <w:rsid w:val="009D7D6C"/>
    <w:rsid w:val="009E3D1E"/>
    <w:rsid w:val="009F62CA"/>
    <w:rsid w:val="00A013F6"/>
    <w:rsid w:val="00A01830"/>
    <w:rsid w:val="00A01C6D"/>
    <w:rsid w:val="00A049C3"/>
    <w:rsid w:val="00A060E7"/>
    <w:rsid w:val="00A0752F"/>
    <w:rsid w:val="00A11BE4"/>
    <w:rsid w:val="00A1371E"/>
    <w:rsid w:val="00A30043"/>
    <w:rsid w:val="00A316BF"/>
    <w:rsid w:val="00A406E0"/>
    <w:rsid w:val="00A50316"/>
    <w:rsid w:val="00A76BE3"/>
    <w:rsid w:val="00A83DDA"/>
    <w:rsid w:val="00A9122A"/>
    <w:rsid w:val="00A920D0"/>
    <w:rsid w:val="00A92A56"/>
    <w:rsid w:val="00A9653B"/>
    <w:rsid w:val="00AA5389"/>
    <w:rsid w:val="00AC5FDF"/>
    <w:rsid w:val="00AE450F"/>
    <w:rsid w:val="00AF01FA"/>
    <w:rsid w:val="00AF0F1D"/>
    <w:rsid w:val="00AF27D6"/>
    <w:rsid w:val="00AF6D0D"/>
    <w:rsid w:val="00B04D04"/>
    <w:rsid w:val="00B10192"/>
    <w:rsid w:val="00B17C4E"/>
    <w:rsid w:val="00B23E07"/>
    <w:rsid w:val="00B27AD6"/>
    <w:rsid w:val="00B304F8"/>
    <w:rsid w:val="00B32223"/>
    <w:rsid w:val="00B342D9"/>
    <w:rsid w:val="00B53AA6"/>
    <w:rsid w:val="00B60362"/>
    <w:rsid w:val="00B637D0"/>
    <w:rsid w:val="00B90E6F"/>
    <w:rsid w:val="00B92B1F"/>
    <w:rsid w:val="00B97EF8"/>
    <w:rsid w:val="00BA4EC8"/>
    <w:rsid w:val="00BA632C"/>
    <w:rsid w:val="00BB0A20"/>
    <w:rsid w:val="00BB5042"/>
    <w:rsid w:val="00BC2B07"/>
    <w:rsid w:val="00BC4FF2"/>
    <w:rsid w:val="00BD12BD"/>
    <w:rsid w:val="00BD221C"/>
    <w:rsid w:val="00BE5BA7"/>
    <w:rsid w:val="00BE68D7"/>
    <w:rsid w:val="00BF338D"/>
    <w:rsid w:val="00BF4192"/>
    <w:rsid w:val="00BF6B95"/>
    <w:rsid w:val="00C00424"/>
    <w:rsid w:val="00C23279"/>
    <w:rsid w:val="00C23404"/>
    <w:rsid w:val="00C234CC"/>
    <w:rsid w:val="00C30D23"/>
    <w:rsid w:val="00C32666"/>
    <w:rsid w:val="00C341EA"/>
    <w:rsid w:val="00C44304"/>
    <w:rsid w:val="00C44623"/>
    <w:rsid w:val="00C56E42"/>
    <w:rsid w:val="00C6108A"/>
    <w:rsid w:val="00C81C4E"/>
    <w:rsid w:val="00C84BEA"/>
    <w:rsid w:val="00C92ECE"/>
    <w:rsid w:val="00C93230"/>
    <w:rsid w:val="00C93F3E"/>
    <w:rsid w:val="00C94CE7"/>
    <w:rsid w:val="00C95BEE"/>
    <w:rsid w:val="00CA5E5E"/>
    <w:rsid w:val="00CB0006"/>
    <w:rsid w:val="00CB0221"/>
    <w:rsid w:val="00CB1575"/>
    <w:rsid w:val="00CB2150"/>
    <w:rsid w:val="00CB7E91"/>
    <w:rsid w:val="00CD1E5A"/>
    <w:rsid w:val="00CD4A80"/>
    <w:rsid w:val="00CD5A3F"/>
    <w:rsid w:val="00CD5C52"/>
    <w:rsid w:val="00CE30F6"/>
    <w:rsid w:val="00D102C8"/>
    <w:rsid w:val="00D128B7"/>
    <w:rsid w:val="00D1442A"/>
    <w:rsid w:val="00D1445D"/>
    <w:rsid w:val="00D16F46"/>
    <w:rsid w:val="00D266C2"/>
    <w:rsid w:val="00D32374"/>
    <w:rsid w:val="00D325BD"/>
    <w:rsid w:val="00D423F0"/>
    <w:rsid w:val="00D4772A"/>
    <w:rsid w:val="00D63101"/>
    <w:rsid w:val="00D64154"/>
    <w:rsid w:val="00D645AB"/>
    <w:rsid w:val="00D710D8"/>
    <w:rsid w:val="00D72910"/>
    <w:rsid w:val="00D80E46"/>
    <w:rsid w:val="00D85119"/>
    <w:rsid w:val="00DA3B65"/>
    <w:rsid w:val="00DA5238"/>
    <w:rsid w:val="00DB17C6"/>
    <w:rsid w:val="00DB4466"/>
    <w:rsid w:val="00DD0759"/>
    <w:rsid w:val="00DD2848"/>
    <w:rsid w:val="00DD4DDC"/>
    <w:rsid w:val="00DD6B8C"/>
    <w:rsid w:val="00E01673"/>
    <w:rsid w:val="00E101F3"/>
    <w:rsid w:val="00E1273A"/>
    <w:rsid w:val="00E12DAB"/>
    <w:rsid w:val="00E26F37"/>
    <w:rsid w:val="00E32193"/>
    <w:rsid w:val="00E32219"/>
    <w:rsid w:val="00E43E91"/>
    <w:rsid w:val="00E460A4"/>
    <w:rsid w:val="00E52738"/>
    <w:rsid w:val="00E54D0E"/>
    <w:rsid w:val="00E55C30"/>
    <w:rsid w:val="00E73903"/>
    <w:rsid w:val="00E741F0"/>
    <w:rsid w:val="00E759C0"/>
    <w:rsid w:val="00E75EBF"/>
    <w:rsid w:val="00E860A5"/>
    <w:rsid w:val="00E9557E"/>
    <w:rsid w:val="00EA6689"/>
    <w:rsid w:val="00EB51ED"/>
    <w:rsid w:val="00EB5FF5"/>
    <w:rsid w:val="00EC2091"/>
    <w:rsid w:val="00EC4FC4"/>
    <w:rsid w:val="00ED3C68"/>
    <w:rsid w:val="00ED6D84"/>
    <w:rsid w:val="00EE17CD"/>
    <w:rsid w:val="00EE35C5"/>
    <w:rsid w:val="00EF5371"/>
    <w:rsid w:val="00EF5957"/>
    <w:rsid w:val="00EF5FA5"/>
    <w:rsid w:val="00F034A2"/>
    <w:rsid w:val="00F06772"/>
    <w:rsid w:val="00F11940"/>
    <w:rsid w:val="00F1364B"/>
    <w:rsid w:val="00F23DCB"/>
    <w:rsid w:val="00F34F5B"/>
    <w:rsid w:val="00F4610E"/>
    <w:rsid w:val="00F533ED"/>
    <w:rsid w:val="00F547D8"/>
    <w:rsid w:val="00F5563D"/>
    <w:rsid w:val="00F575F0"/>
    <w:rsid w:val="00F64166"/>
    <w:rsid w:val="00F65124"/>
    <w:rsid w:val="00F7530C"/>
    <w:rsid w:val="00F777C4"/>
    <w:rsid w:val="00F83009"/>
    <w:rsid w:val="00F86068"/>
    <w:rsid w:val="00F94E6C"/>
    <w:rsid w:val="00F95C93"/>
    <w:rsid w:val="00FA0466"/>
    <w:rsid w:val="00FB0321"/>
    <w:rsid w:val="00FC2CA7"/>
    <w:rsid w:val="00FD4C49"/>
    <w:rsid w:val="00FE71E3"/>
    <w:rsid w:val="00FF1F9E"/>
    <w:rsid w:val="00FF51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CB646"/>
  <w15:docId w15:val="{42A5090D-8593-425A-98FB-56CA77C3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paragraph" w:styleId="Heading5">
    <w:name w:val="heading 5"/>
    <w:basedOn w:val="Normal"/>
    <w:next w:val="Normal"/>
    <w:link w:val="Heading5Char"/>
    <w:uiPriority w:val="9"/>
    <w:unhideWhenUsed/>
    <w:qFormat/>
    <w:rsid w:val="00B27AD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before="0" w:after="0"/>
      <w:ind w:left="240"/>
    </w:pPr>
    <w:rPr>
      <w:rFonts w:asciiTheme="minorHAnsi" w:hAnsiTheme="minorHAnsi"/>
      <w:smallCaps/>
      <w:sz w:val="20"/>
      <w:szCs w:val="20"/>
    </w:rPr>
  </w:style>
  <w:style w:type="paragraph" w:styleId="TOC1">
    <w:name w:val="toc 1"/>
    <w:basedOn w:val="Normal"/>
    <w:next w:val="Normal"/>
    <w:autoRedefine/>
    <w:uiPriority w:val="39"/>
    <w:unhideWhenUsed/>
    <w:rsid w:val="00EC2091"/>
    <w:pPr>
      <w:tabs>
        <w:tab w:val="right" w:leader="dot" w:pos="9962"/>
      </w:tabs>
      <w:spacing w:before="120" w:after="120"/>
    </w:pPr>
    <w:rPr>
      <w:rFonts w:asciiTheme="minorHAnsi" w:hAnsiTheme="minorHAnsi"/>
      <w:bCs/>
      <w:caps/>
      <w:noProof/>
      <w:sz w:val="20"/>
      <w:szCs w:val="20"/>
    </w:rPr>
  </w:style>
  <w:style w:type="paragraph" w:styleId="TOC3">
    <w:name w:val="toc 3"/>
    <w:basedOn w:val="Normal"/>
    <w:next w:val="Normal"/>
    <w:autoRedefine/>
    <w:uiPriority w:val="39"/>
    <w:unhideWhenUsed/>
    <w:rsid w:val="00B32223"/>
    <w:pPr>
      <w:spacing w:before="0" w:after="0"/>
      <w:ind w:left="480"/>
    </w:pPr>
    <w:rPr>
      <w:rFonts w:asciiTheme="minorHAnsi" w:hAnsiTheme="minorHAnsi"/>
      <w:i/>
      <w:iCs/>
      <w:sz w:val="20"/>
      <w:szCs w:val="20"/>
    </w:rPr>
  </w:style>
  <w:style w:type="paragraph" w:styleId="TOC4">
    <w:name w:val="toc 4"/>
    <w:basedOn w:val="Normal"/>
    <w:next w:val="Normal"/>
    <w:autoRedefine/>
    <w:uiPriority w:val="39"/>
    <w:unhideWhenUsed/>
    <w:rsid w:val="00B32223"/>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B32223"/>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B32223"/>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B32223"/>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B32223"/>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B32223"/>
    <w:pPr>
      <w:spacing w:before="0" w:after="0"/>
      <w:ind w:left="1920"/>
    </w:pPr>
    <w:rPr>
      <w:rFonts w:asciiTheme="minorHAnsi" w:hAnsiTheme="minorHAnsi"/>
      <w:sz w:val="18"/>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 w:type="paragraph" w:styleId="ListParagraph">
    <w:name w:val="List Paragraph"/>
    <w:aliases w:val="List Paragraph1,List Paragraph11,Recommendation,Dot Point,#List Paragraph,L,Bullet point,NFP GP Bulleted List,Figure_name,Bullet- First level,Listenabsatz1,Number,List Paragraph111,F5 List Paragraph,Dot pt,CV text,Table text"/>
    <w:basedOn w:val="Normal"/>
    <w:link w:val="ListParagraphChar"/>
    <w:uiPriority w:val="34"/>
    <w:qFormat/>
    <w:rsid w:val="002F41FA"/>
    <w:pPr>
      <w:ind w:left="720"/>
      <w:contextualSpacing/>
    </w:pPr>
  </w:style>
  <w:style w:type="character" w:customStyle="1" w:styleId="ListParagraphChar">
    <w:name w:val="List Paragraph Char"/>
    <w:aliases w:val="List Paragraph1 Char,List Paragraph11 Char,Recommendation Char,Dot Point Char,#List Paragraph Char,L Char,Bullet point Char,NFP GP Bulleted List Char,Figure_name Char,Bullet- First level Char,Listenabsatz1 Char,Number Char"/>
    <w:link w:val="ListParagraph"/>
    <w:uiPriority w:val="34"/>
    <w:qFormat/>
    <w:locked/>
    <w:rsid w:val="00DD2848"/>
    <w:rPr>
      <w:rFonts w:ascii="Arial" w:hAnsi="Arial"/>
      <w:sz w:val="24"/>
      <w:szCs w:val="18"/>
    </w:rPr>
  </w:style>
  <w:style w:type="paragraph" w:customStyle="1" w:styleId="DHHSbullet1">
    <w:name w:val="DHHS bullet 1"/>
    <w:basedOn w:val="Normal"/>
    <w:qFormat/>
    <w:rsid w:val="001C0B82"/>
    <w:pPr>
      <w:numPr>
        <w:numId w:val="1"/>
      </w:numPr>
      <w:spacing w:before="0" w:after="40" w:line="270" w:lineRule="atLeast"/>
    </w:pPr>
    <w:rPr>
      <w:rFonts w:eastAsia="Times"/>
      <w:sz w:val="20"/>
      <w:szCs w:val="20"/>
    </w:rPr>
  </w:style>
  <w:style w:type="paragraph" w:customStyle="1" w:styleId="DHHSbullet2">
    <w:name w:val="DHHS bullet 2"/>
    <w:basedOn w:val="Normal"/>
    <w:uiPriority w:val="2"/>
    <w:qFormat/>
    <w:rsid w:val="001C0B82"/>
    <w:pPr>
      <w:numPr>
        <w:ilvl w:val="2"/>
        <w:numId w:val="1"/>
      </w:numPr>
      <w:spacing w:before="0" w:after="40" w:line="270" w:lineRule="atLeast"/>
    </w:pPr>
    <w:rPr>
      <w:rFonts w:eastAsia="Times"/>
      <w:sz w:val="20"/>
      <w:szCs w:val="20"/>
    </w:rPr>
  </w:style>
  <w:style w:type="paragraph" w:customStyle="1" w:styleId="DHHStablebullet">
    <w:name w:val="DHHS table bullet"/>
    <w:basedOn w:val="Normal"/>
    <w:uiPriority w:val="3"/>
    <w:qFormat/>
    <w:rsid w:val="001C0B82"/>
    <w:pPr>
      <w:numPr>
        <w:ilvl w:val="6"/>
        <w:numId w:val="1"/>
      </w:numPr>
      <w:spacing w:before="80" w:after="60" w:line="240" w:lineRule="auto"/>
    </w:pPr>
    <w:rPr>
      <w:rFonts w:eastAsia="Times New Roman"/>
      <w:sz w:val="20"/>
      <w:szCs w:val="20"/>
    </w:rPr>
  </w:style>
  <w:style w:type="paragraph" w:customStyle="1" w:styleId="DHHSbulletindent">
    <w:name w:val="DHHS bullet indent"/>
    <w:basedOn w:val="Normal"/>
    <w:uiPriority w:val="4"/>
    <w:rsid w:val="001C0B82"/>
    <w:pPr>
      <w:numPr>
        <w:ilvl w:val="4"/>
        <w:numId w:val="1"/>
      </w:numPr>
      <w:spacing w:before="0" w:after="40" w:line="270" w:lineRule="atLeast"/>
    </w:pPr>
    <w:rPr>
      <w:rFonts w:eastAsia="Times"/>
      <w:sz w:val="20"/>
      <w:szCs w:val="20"/>
    </w:rPr>
  </w:style>
  <w:style w:type="paragraph" w:customStyle="1" w:styleId="DHHSbullet1lastline">
    <w:name w:val="DHHS bullet 1 last line"/>
    <w:basedOn w:val="DHHSbullet1"/>
    <w:qFormat/>
    <w:rsid w:val="001C0B82"/>
    <w:pPr>
      <w:numPr>
        <w:ilvl w:val="1"/>
      </w:numPr>
      <w:spacing w:after="120"/>
    </w:pPr>
  </w:style>
  <w:style w:type="paragraph" w:customStyle="1" w:styleId="DHHSbullet2lastline">
    <w:name w:val="DHHS bullet 2 last line"/>
    <w:basedOn w:val="DHHSbullet2"/>
    <w:uiPriority w:val="2"/>
    <w:qFormat/>
    <w:rsid w:val="001C0B82"/>
    <w:pPr>
      <w:numPr>
        <w:ilvl w:val="3"/>
      </w:numPr>
      <w:spacing w:after="120"/>
    </w:pPr>
  </w:style>
  <w:style w:type="numbering" w:customStyle="1" w:styleId="ZZBullets">
    <w:name w:val="ZZ Bullets"/>
    <w:rsid w:val="001C0B82"/>
    <w:pPr>
      <w:numPr>
        <w:numId w:val="1"/>
      </w:numPr>
    </w:pPr>
  </w:style>
  <w:style w:type="paragraph" w:customStyle="1" w:styleId="DHHSbulletindentlastline">
    <w:name w:val="DHHS bullet indent last line"/>
    <w:basedOn w:val="Normal"/>
    <w:uiPriority w:val="4"/>
    <w:rsid w:val="001C0B82"/>
    <w:pPr>
      <w:numPr>
        <w:ilvl w:val="5"/>
        <w:numId w:val="1"/>
      </w:numPr>
      <w:spacing w:before="0" w:after="120" w:line="270" w:lineRule="atLeast"/>
    </w:pPr>
    <w:rPr>
      <w:rFonts w:eastAsia="Times"/>
      <w:sz w:val="20"/>
      <w:szCs w:val="20"/>
    </w:rPr>
  </w:style>
  <w:style w:type="paragraph" w:styleId="NormalWeb">
    <w:name w:val="Normal (Web)"/>
    <w:basedOn w:val="Normal"/>
    <w:uiPriority w:val="99"/>
    <w:unhideWhenUsed/>
    <w:rsid w:val="000E529A"/>
    <w:pPr>
      <w:spacing w:before="100" w:beforeAutospacing="1" w:after="100" w:afterAutospacing="1" w:line="240" w:lineRule="auto"/>
    </w:pPr>
    <w:rPr>
      <w:rFonts w:ascii="Times New Roman" w:eastAsiaTheme="minorHAnsi" w:hAnsi="Times New Roman"/>
      <w:szCs w:val="24"/>
      <w:lang w:eastAsia="en-AU"/>
    </w:rPr>
  </w:style>
  <w:style w:type="paragraph" w:customStyle="1" w:styleId="Default">
    <w:name w:val="Default"/>
    <w:rsid w:val="0090256E"/>
    <w:pPr>
      <w:autoSpaceDE w:val="0"/>
      <w:autoSpaceDN w:val="0"/>
      <w:adjustRightInd w:val="0"/>
    </w:pPr>
    <w:rPr>
      <w:rFonts w:ascii="Gesta" w:eastAsiaTheme="minorHAnsi" w:hAnsi="Gesta" w:cs="Gesta"/>
      <w:color w:val="000000"/>
      <w:sz w:val="24"/>
      <w:szCs w:val="24"/>
    </w:rPr>
  </w:style>
  <w:style w:type="character" w:customStyle="1" w:styleId="A3">
    <w:name w:val="A3"/>
    <w:uiPriority w:val="99"/>
    <w:rsid w:val="0090256E"/>
    <w:rPr>
      <w:rFonts w:cs="Gesta"/>
      <w:color w:val="000000"/>
    </w:rPr>
  </w:style>
  <w:style w:type="character" w:styleId="Strong">
    <w:name w:val="Strong"/>
    <w:basedOn w:val="DefaultParagraphFont"/>
    <w:uiPriority w:val="22"/>
    <w:qFormat/>
    <w:rsid w:val="004125D4"/>
    <w:rPr>
      <w:b/>
      <w:bCs/>
    </w:rPr>
  </w:style>
  <w:style w:type="paragraph" w:customStyle="1" w:styleId="14f3">
    <w:name w:val="_14f3"/>
    <w:basedOn w:val="Normal"/>
    <w:rsid w:val="004125D4"/>
    <w:pPr>
      <w:spacing w:before="100" w:beforeAutospacing="1" w:after="100" w:afterAutospacing="1" w:line="240" w:lineRule="auto"/>
    </w:pPr>
    <w:rPr>
      <w:rFonts w:ascii="Times New Roman" w:eastAsia="Times New Roman" w:hAnsi="Times New Roman"/>
      <w:szCs w:val="24"/>
      <w:lang w:eastAsia="en-AU"/>
    </w:rPr>
  </w:style>
  <w:style w:type="paragraph" w:styleId="BalloonText">
    <w:name w:val="Balloon Text"/>
    <w:basedOn w:val="Normal"/>
    <w:link w:val="BalloonTextChar"/>
    <w:uiPriority w:val="99"/>
    <w:semiHidden/>
    <w:unhideWhenUsed/>
    <w:rsid w:val="00C234CC"/>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C234CC"/>
    <w:rPr>
      <w:rFonts w:ascii="Segoe UI" w:hAnsi="Segoe UI" w:cs="Segoe UI"/>
      <w:sz w:val="18"/>
      <w:szCs w:val="18"/>
    </w:rPr>
  </w:style>
  <w:style w:type="table" w:styleId="TableGrid">
    <w:name w:val="Table Grid"/>
    <w:basedOn w:val="TableNormal"/>
    <w:uiPriority w:val="59"/>
    <w:rsid w:val="00297D7F"/>
    <w:pPr>
      <w:spacing w:after="120" w:line="360" w:lineRule="auto"/>
    </w:pPr>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ted">
    <w:name w:val="muted"/>
    <w:basedOn w:val="Normal"/>
    <w:rsid w:val="00297D7F"/>
    <w:pPr>
      <w:spacing w:before="100" w:beforeAutospacing="1" w:after="100" w:afterAutospacing="1" w:line="240" w:lineRule="auto"/>
    </w:pPr>
    <w:rPr>
      <w:rFonts w:ascii="Times New Roman" w:eastAsia="Times New Roman" w:hAnsi="Times New Roman"/>
      <w:szCs w:val="24"/>
      <w:lang w:eastAsia="en-AU"/>
    </w:rPr>
  </w:style>
  <w:style w:type="character" w:styleId="FootnoteReference">
    <w:name w:val="footnote reference"/>
    <w:basedOn w:val="DefaultParagraphFont"/>
    <w:uiPriority w:val="99"/>
    <w:unhideWhenUsed/>
    <w:rsid w:val="0055125C"/>
    <w:rPr>
      <w:vertAlign w:val="superscript"/>
    </w:rPr>
  </w:style>
  <w:style w:type="paragraph" w:styleId="FootnoteText">
    <w:name w:val="footnote text"/>
    <w:aliases w:val="Footnote Text RPC,BRS FOOTNOTE TEXT"/>
    <w:basedOn w:val="Normal"/>
    <w:link w:val="FootnoteTextChar"/>
    <w:uiPriority w:val="99"/>
    <w:unhideWhenUsed/>
    <w:qFormat/>
    <w:rsid w:val="0055125C"/>
    <w:pPr>
      <w:spacing w:before="0" w:after="0" w:line="240" w:lineRule="auto"/>
    </w:pPr>
    <w:rPr>
      <w:rFonts w:asciiTheme="minorHAnsi" w:eastAsiaTheme="minorHAnsi" w:hAnsiTheme="minorHAnsi" w:cstheme="minorBidi"/>
      <w:sz w:val="20"/>
      <w:szCs w:val="20"/>
    </w:rPr>
  </w:style>
  <w:style w:type="character" w:customStyle="1" w:styleId="FootnoteTextChar">
    <w:name w:val="Footnote Text Char"/>
    <w:aliases w:val="Footnote Text RPC Char,BRS FOOTNOTE TEXT Char"/>
    <w:basedOn w:val="DefaultParagraphFont"/>
    <w:link w:val="FootnoteText"/>
    <w:uiPriority w:val="99"/>
    <w:rsid w:val="0055125C"/>
    <w:rPr>
      <w:rFonts w:asciiTheme="minorHAnsi" w:eastAsiaTheme="minorHAnsi" w:hAnsiTheme="minorHAnsi" w:cstheme="minorBidi"/>
    </w:rPr>
  </w:style>
  <w:style w:type="character" w:customStyle="1" w:styleId="Heading5Char">
    <w:name w:val="Heading 5 Char"/>
    <w:basedOn w:val="DefaultParagraphFont"/>
    <w:link w:val="Heading5"/>
    <w:uiPriority w:val="9"/>
    <w:rsid w:val="00B27AD6"/>
    <w:rPr>
      <w:rFonts w:asciiTheme="majorHAnsi" w:eastAsiaTheme="majorEastAsia" w:hAnsiTheme="majorHAnsi" w:cstheme="majorBidi"/>
      <w:color w:val="365F91" w:themeColor="accent1" w:themeShade="BF"/>
      <w:sz w:val="24"/>
      <w:szCs w:val="18"/>
    </w:rPr>
  </w:style>
  <w:style w:type="character" w:customStyle="1" w:styleId="s-highlightstitle">
    <w:name w:val="s-highlights__title"/>
    <w:basedOn w:val="DefaultParagraphFont"/>
    <w:rsid w:val="00800044"/>
  </w:style>
  <w:style w:type="character" w:customStyle="1" w:styleId="s-highlightstext">
    <w:name w:val="s-highlights__text"/>
    <w:basedOn w:val="DefaultParagraphFont"/>
    <w:rsid w:val="00800044"/>
  </w:style>
  <w:style w:type="character" w:styleId="CommentReference">
    <w:name w:val="annotation reference"/>
    <w:basedOn w:val="DefaultParagraphFont"/>
    <w:uiPriority w:val="99"/>
    <w:semiHidden/>
    <w:unhideWhenUsed/>
    <w:rsid w:val="005F1CD3"/>
    <w:rPr>
      <w:sz w:val="16"/>
      <w:szCs w:val="16"/>
    </w:rPr>
  </w:style>
  <w:style w:type="paragraph" w:styleId="CommentText">
    <w:name w:val="annotation text"/>
    <w:basedOn w:val="Normal"/>
    <w:link w:val="CommentTextChar"/>
    <w:uiPriority w:val="99"/>
    <w:semiHidden/>
    <w:unhideWhenUsed/>
    <w:rsid w:val="005F1CD3"/>
    <w:pPr>
      <w:spacing w:line="240" w:lineRule="auto"/>
    </w:pPr>
    <w:rPr>
      <w:sz w:val="20"/>
      <w:szCs w:val="20"/>
    </w:rPr>
  </w:style>
  <w:style w:type="character" w:customStyle="1" w:styleId="CommentTextChar">
    <w:name w:val="Comment Text Char"/>
    <w:basedOn w:val="DefaultParagraphFont"/>
    <w:link w:val="CommentText"/>
    <w:uiPriority w:val="99"/>
    <w:semiHidden/>
    <w:rsid w:val="005F1CD3"/>
    <w:rPr>
      <w:rFonts w:ascii="Arial" w:hAnsi="Arial"/>
    </w:rPr>
  </w:style>
  <w:style w:type="paragraph" w:styleId="CommentSubject">
    <w:name w:val="annotation subject"/>
    <w:basedOn w:val="CommentText"/>
    <w:next w:val="CommentText"/>
    <w:link w:val="CommentSubjectChar"/>
    <w:uiPriority w:val="99"/>
    <w:semiHidden/>
    <w:unhideWhenUsed/>
    <w:rsid w:val="005F1CD3"/>
    <w:rPr>
      <w:b/>
      <w:bCs/>
    </w:rPr>
  </w:style>
  <w:style w:type="character" w:customStyle="1" w:styleId="CommentSubjectChar">
    <w:name w:val="Comment Subject Char"/>
    <w:basedOn w:val="CommentTextChar"/>
    <w:link w:val="CommentSubject"/>
    <w:uiPriority w:val="99"/>
    <w:semiHidden/>
    <w:rsid w:val="005F1CD3"/>
    <w:rPr>
      <w:rFonts w:ascii="Arial" w:hAnsi="Arial"/>
      <w:b/>
      <w:bCs/>
    </w:rPr>
  </w:style>
  <w:style w:type="character" w:customStyle="1" w:styleId="s1">
    <w:name w:val="s1"/>
    <w:basedOn w:val="DefaultParagraphFont"/>
    <w:rsid w:val="00F5563D"/>
    <w:rPr>
      <w:color w:val="000000"/>
    </w:rPr>
  </w:style>
  <w:style w:type="character" w:customStyle="1" w:styleId="UnresolvedMention">
    <w:name w:val="Unresolved Mention"/>
    <w:basedOn w:val="DefaultParagraphFont"/>
    <w:uiPriority w:val="99"/>
    <w:semiHidden/>
    <w:unhideWhenUsed/>
    <w:rsid w:val="008720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2598">
      <w:bodyDiv w:val="1"/>
      <w:marLeft w:val="0"/>
      <w:marRight w:val="0"/>
      <w:marTop w:val="0"/>
      <w:marBottom w:val="0"/>
      <w:divBdr>
        <w:top w:val="none" w:sz="0" w:space="0" w:color="auto"/>
        <w:left w:val="none" w:sz="0" w:space="0" w:color="auto"/>
        <w:bottom w:val="none" w:sz="0" w:space="0" w:color="auto"/>
        <w:right w:val="none" w:sz="0" w:space="0" w:color="auto"/>
      </w:divBdr>
    </w:div>
    <w:div w:id="145246881">
      <w:bodyDiv w:val="1"/>
      <w:marLeft w:val="0"/>
      <w:marRight w:val="0"/>
      <w:marTop w:val="0"/>
      <w:marBottom w:val="0"/>
      <w:divBdr>
        <w:top w:val="none" w:sz="0" w:space="0" w:color="auto"/>
        <w:left w:val="none" w:sz="0" w:space="0" w:color="auto"/>
        <w:bottom w:val="none" w:sz="0" w:space="0" w:color="auto"/>
        <w:right w:val="none" w:sz="0" w:space="0" w:color="auto"/>
      </w:divBdr>
    </w:div>
    <w:div w:id="177307140">
      <w:bodyDiv w:val="1"/>
      <w:marLeft w:val="0"/>
      <w:marRight w:val="0"/>
      <w:marTop w:val="0"/>
      <w:marBottom w:val="0"/>
      <w:divBdr>
        <w:top w:val="none" w:sz="0" w:space="0" w:color="auto"/>
        <w:left w:val="none" w:sz="0" w:space="0" w:color="auto"/>
        <w:bottom w:val="none" w:sz="0" w:space="0" w:color="auto"/>
        <w:right w:val="none" w:sz="0" w:space="0" w:color="auto"/>
      </w:divBdr>
    </w:div>
    <w:div w:id="377359130">
      <w:bodyDiv w:val="1"/>
      <w:marLeft w:val="0"/>
      <w:marRight w:val="0"/>
      <w:marTop w:val="0"/>
      <w:marBottom w:val="0"/>
      <w:divBdr>
        <w:top w:val="none" w:sz="0" w:space="0" w:color="auto"/>
        <w:left w:val="none" w:sz="0" w:space="0" w:color="auto"/>
        <w:bottom w:val="none" w:sz="0" w:space="0" w:color="auto"/>
        <w:right w:val="none" w:sz="0" w:space="0" w:color="auto"/>
      </w:divBdr>
    </w:div>
    <w:div w:id="527523155">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723526158">
      <w:bodyDiv w:val="1"/>
      <w:marLeft w:val="0"/>
      <w:marRight w:val="0"/>
      <w:marTop w:val="0"/>
      <w:marBottom w:val="0"/>
      <w:divBdr>
        <w:top w:val="none" w:sz="0" w:space="0" w:color="auto"/>
        <w:left w:val="none" w:sz="0" w:space="0" w:color="auto"/>
        <w:bottom w:val="none" w:sz="0" w:space="0" w:color="auto"/>
        <w:right w:val="none" w:sz="0" w:space="0" w:color="auto"/>
      </w:divBdr>
    </w:div>
    <w:div w:id="749932965">
      <w:bodyDiv w:val="1"/>
      <w:marLeft w:val="0"/>
      <w:marRight w:val="0"/>
      <w:marTop w:val="0"/>
      <w:marBottom w:val="0"/>
      <w:divBdr>
        <w:top w:val="none" w:sz="0" w:space="0" w:color="auto"/>
        <w:left w:val="none" w:sz="0" w:space="0" w:color="auto"/>
        <w:bottom w:val="none" w:sz="0" w:space="0" w:color="auto"/>
        <w:right w:val="none" w:sz="0" w:space="0" w:color="auto"/>
      </w:divBdr>
    </w:div>
    <w:div w:id="924344907">
      <w:bodyDiv w:val="1"/>
      <w:marLeft w:val="0"/>
      <w:marRight w:val="0"/>
      <w:marTop w:val="0"/>
      <w:marBottom w:val="0"/>
      <w:divBdr>
        <w:top w:val="none" w:sz="0" w:space="0" w:color="auto"/>
        <w:left w:val="none" w:sz="0" w:space="0" w:color="auto"/>
        <w:bottom w:val="none" w:sz="0" w:space="0" w:color="auto"/>
        <w:right w:val="none" w:sz="0" w:space="0" w:color="auto"/>
      </w:divBdr>
    </w:div>
    <w:div w:id="1006203285">
      <w:bodyDiv w:val="1"/>
      <w:marLeft w:val="0"/>
      <w:marRight w:val="0"/>
      <w:marTop w:val="0"/>
      <w:marBottom w:val="0"/>
      <w:divBdr>
        <w:top w:val="none" w:sz="0" w:space="0" w:color="auto"/>
        <w:left w:val="none" w:sz="0" w:space="0" w:color="auto"/>
        <w:bottom w:val="none" w:sz="0" w:space="0" w:color="auto"/>
        <w:right w:val="none" w:sz="0" w:space="0" w:color="auto"/>
      </w:divBdr>
    </w:div>
    <w:div w:id="1022165520">
      <w:bodyDiv w:val="1"/>
      <w:marLeft w:val="0"/>
      <w:marRight w:val="0"/>
      <w:marTop w:val="0"/>
      <w:marBottom w:val="0"/>
      <w:divBdr>
        <w:top w:val="none" w:sz="0" w:space="0" w:color="auto"/>
        <w:left w:val="none" w:sz="0" w:space="0" w:color="auto"/>
        <w:bottom w:val="none" w:sz="0" w:space="0" w:color="auto"/>
        <w:right w:val="none" w:sz="0" w:space="0" w:color="auto"/>
      </w:divBdr>
    </w:div>
    <w:div w:id="1069232251">
      <w:bodyDiv w:val="1"/>
      <w:marLeft w:val="0"/>
      <w:marRight w:val="0"/>
      <w:marTop w:val="0"/>
      <w:marBottom w:val="0"/>
      <w:divBdr>
        <w:top w:val="none" w:sz="0" w:space="0" w:color="auto"/>
        <w:left w:val="none" w:sz="0" w:space="0" w:color="auto"/>
        <w:bottom w:val="none" w:sz="0" w:space="0" w:color="auto"/>
        <w:right w:val="none" w:sz="0" w:space="0" w:color="auto"/>
      </w:divBdr>
    </w:div>
    <w:div w:id="1095128269">
      <w:bodyDiv w:val="1"/>
      <w:marLeft w:val="0"/>
      <w:marRight w:val="0"/>
      <w:marTop w:val="0"/>
      <w:marBottom w:val="0"/>
      <w:divBdr>
        <w:top w:val="none" w:sz="0" w:space="0" w:color="auto"/>
        <w:left w:val="none" w:sz="0" w:space="0" w:color="auto"/>
        <w:bottom w:val="none" w:sz="0" w:space="0" w:color="auto"/>
        <w:right w:val="none" w:sz="0" w:space="0" w:color="auto"/>
      </w:divBdr>
    </w:div>
    <w:div w:id="1102139982">
      <w:bodyDiv w:val="1"/>
      <w:marLeft w:val="0"/>
      <w:marRight w:val="0"/>
      <w:marTop w:val="0"/>
      <w:marBottom w:val="0"/>
      <w:divBdr>
        <w:top w:val="none" w:sz="0" w:space="0" w:color="auto"/>
        <w:left w:val="none" w:sz="0" w:space="0" w:color="auto"/>
        <w:bottom w:val="none" w:sz="0" w:space="0" w:color="auto"/>
        <w:right w:val="none" w:sz="0" w:space="0" w:color="auto"/>
      </w:divBdr>
    </w:div>
    <w:div w:id="1107887530">
      <w:bodyDiv w:val="1"/>
      <w:marLeft w:val="0"/>
      <w:marRight w:val="0"/>
      <w:marTop w:val="0"/>
      <w:marBottom w:val="0"/>
      <w:divBdr>
        <w:top w:val="none" w:sz="0" w:space="0" w:color="auto"/>
        <w:left w:val="none" w:sz="0" w:space="0" w:color="auto"/>
        <w:bottom w:val="none" w:sz="0" w:space="0" w:color="auto"/>
        <w:right w:val="none" w:sz="0" w:space="0" w:color="auto"/>
      </w:divBdr>
    </w:div>
    <w:div w:id="1143620107">
      <w:bodyDiv w:val="1"/>
      <w:marLeft w:val="0"/>
      <w:marRight w:val="0"/>
      <w:marTop w:val="0"/>
      <w:marBottom w:val="0"/>
      <w:divBdr>
        <w:top w:val="none" w:sz="0" w:space="0" w:color="auto"/>
        <w:left w:val="none" w:sz="0" w:space="0" w:color="auto"/>
        <w:bottom w:val="none" w:sz="0" w:space="0" w:color="auto"/>
        <w:right w:val="none" w:sz="0" w:space="0" w:color="auto"/>
      </w:divBdr>
      <w:divsChild>
        <w:div w:id="369767079">
          <w:marLeft w:val="0"/>
          <w:marRight w:val="0"/>
          <w:marTop w:val="0"/>
          <w:marBottom w:val="0"/>
          <w:divBdr>
            <w:top w:val="none" w:sz="0" w:space="0" w:color="auto"/>
            <w:left w:val="none" w:sz="0" w:space="0" w:color="auto"/>
            <w:bottom w:val="none" w:sz="0" w:space="0" w:color="auto"/>
            <w:right w:val="none" w:sz="0" w:space="0" w:color="auto"/>
          </w:divBdr>
          <w:divsChild>
            <w:div w:id="978195178">
              <w:marLeft w:val="0"/>
              <w:marRight w:val="0"/>
              <w:marTop w:val="0"/>
              <w:marBottom w:val="0"/>
              <w:divBdr>
                <w:top w:val="none" w:sz="0" w:space="0" w:color="auto"/>
                <w:left w:val="none" w:sz="0" w:space="0" w:color="auto"/>
                <w:bottom w:val="none" w:sz="0" w:space="0" w:color="auto"/>
                <w:right w:val="none" w:sz="0" w:space="0" w:color="auto"/>
              </w:divBdr>
              <w:divsChild>
                <w:div w:id="14160602">
                  <w:marLeft w:val="0"/>
                  <w:marRight w:val="0"/>
                  <w:marTop w:val="0"/>
                  <w:marBottom w:val="0"/>
                  <w:divBdr>
                    <w:top w:val="none" w:sz="0" w:space="0" w:color="auto"/>
                    <w:left w:val="none" w:sz="0" w:space="0" w:color="auto"/>
                    <w:bottom w:val="none" w:sz="0" w:space="0" w:color="auto"/>
                    <w:right w:val="none" w:sz="0" w:space="0" w:color="auto"/>
                  </w:divBdr>
                  <w:divsChild>
                    <w:div w:id="433669588">
                      <w:marLeft w:val="0"/>
                      <w:marRight w:val="0"/>
                      <w:marTop w:val="0"/>
                      <w:marBottom w:val="0"/>
                      <w:divBdr>
                        <w:top w:val="none" w:sz="0" w:space="0" w:color="auto"/>
                        <w:left w:val="none" w:sz="0" w:space="0" w:color="auto"/>
                        <w:bottom w:val="none" w:sz="0" w:space="0" w:color="auto"/>
                        <w:right w:val="none" w:sz="0" w:space="0" w:color="auto"/>
                      </w:divBdr>
                      <w:divsChild>
                        <w:div w:id="1462380724">
                          <w:marLeft w:val="0"/>
                          <w:marRight w:val="0"/>
                          <w:marTop w:val="100"/>
                          <w:marBottom w:val="100"/>
                          <w:divBdr>
                            <w:top w:val="none" w:sz="0" w:space="0" w:color="auto"/>
                            <w:left w:val="none" w:sz="0" w:space="0" w:color="auto"/>
                            <w:bottom w:val="none" w:sz="0" w:space="0" w:color="auto"/>
                            <w:right w:val="none" w:sz="0" w:space="0" w:color="auto"/>
                          </w:divBdr>
                          <w:divsChild>
                            <w:div w:id="911427701">
                              <w:marLeft w:val="0"/>
                              <w:marRight w:val="0"/>
                              <w:marTop w:val="0"/>
                              <w:marBottom w:val="0"/>
                              <w:divBdr>
                                <w:top w:val="none" w:sz="0" w:space="0" w:color="auto"/>
                                <w:left w:val="none" w:sz="0" w:space="0" w:color="auto"/>
                                <w:bottom w:val="none" w:sz="0" w:space="0" w:color="auto"/>
                                <w:right w:val="none" w:sz="0" w:space="0" w:color="auto"/>
                              </w:divBdr>
                              <w:divsChild>
                                <w:div w:id="1183129820">
                                  <w:marLeft w:val="0"/>
                                  <w:marRight w:val="0"/>
                                  <w:marTop w:val="0"/>
                                  <w:marBottom w:val="0"/>
                                  <w:divBdr>
                                    <w:top w:val="none" w:sz="0" w:space="0" w:color="auto"/>
                                    <w:left w:val="none" w:sz="0" w:space="0" w:color="auto"/>
                                    <w:bottom w:val="none" w:sz="0" w:space="0" w:color="auto"/>
                                    <w:right w:val="none" w:sz="0" w:space="0" w:color="auto"/>
                                  </w:divBdr>
                                  <w:divsChild>
                                    <w:div w:id="1736850121">
                                      <w:marLeft w:val="0"/>
                                      <w:marRight w:val="0"/>
                                      <w:marTop w:val="0"/>
                                      <w:marBottom w:val="0"/>
                                      <w:divBdr>
                                        <w:top w:val="none" w:sz="0" w:space="0" w:color="auto"/>
                                        <w:left w:val="none" w:sz="0" w:space="0" w:color="auto"/>
                                        <w:bottom w:val="none" w:sz="0" w:space="0" w:color="auto"/>
                                        <w:right w:val="none" w:sz="0" w:space="0" w:color="auto"/>
                                      </w:divBdr>
                                    </w:div>
                                    <w:div w:id="822816346">
                                      <w:marLeft w:val="0"/>
                                      <w:marRight w:val="0"/>
                                      <w:marTop w:val="0"/>
                                      <w:marBottom w:val="0"/>
                                      <w:divBdr>
                                        <w:top w:val="none" w:sz="0" w:space="0" w:color="auto"/>
                                        <w:left w:val="none" w:sz="0" w:space="0" w:color="auto"/>
                                        <w:bottom w:val="none" w:sz="0" w:space="0" w:color="auto"/>
                                        <w:right w:val="none" w:sz="0" w:space="0" w:color="auto"/>
                                      </w:divBdr>
                                      <w:divsChild>
                                        <w:div w:id="1376463553">
                                          <w:marLeft w:val="0"/>
                                          <w:marRight w:val="0"/>
                                          <w:marTop w:val="0"/>
                                          <w:marBottom w:val="0"/>
                                          <w:divBdr>
                                            <w:top w:val="none" w:sz="0" w:space="0" w:color="auto"/>
                                            <w:left w:val="none" w:sz="0" w:space="0" w:color="auto"/>
                                            <w:bottom w:val="none" w:sz="0" w:space="0" w:color="auto"/>
                                            <w:right w:val="none" w:sz="0" w:space="0" w:color="auto"/>
                                          </w:divBdr>
                                        </w:div>
                                        <w:div w:id="1075932731">
                                          <w:marLeft w:val="0"/>
                                          <w:marRight w:val="0"/>
                                          <w:marTop w:val="0"/>
                                          <w:marBottom w:val="0"/>
                                          <w:divBdr>
                                            <w:top w:val="none" w:sz="0" w:space="0" w:color="auto"/>
                                            <w:left w:val="none" w:sz="0" w:space="0" w:color="auto"/>
                                            <w:bottom w:val="none" w:sz="0" w:space="0" w:color="auto"/>
                                            <w:right w:val="none" w:sz="0" w:space="0" w:color="auto"/>
                                          </w:divBdr>
                                        </w:div>
                                        <w:div w:id="69927921">
                                          <w:marLeft w:val="0"/>
                                          <w:marRight w:val="0"/>
                                          <w:marTop w:val="0"/>
                                          <w:marBottom w:val="0"/>
                                          <w:divBdr>
                                            <w:top w:val="none" w:sz="0" w:space="0" w:color="auto"/>
                                            <w:left w:val="none" w:sz="0" w:space="0" w:color="auto"/>
                                            <w:bottom w:val="none" w:sz="0" w:space="0" w:color="auto"/>
                                            <w:right w:val="none" w:sz="0" w:space="0" w:color="auto"/>
                                          </w:divBdr>
                                        </w:div>
                                        <w:div w:id="989598322">
                                          <w:marLeft w:val="0"/>
                                          <w:marRight w:val="0"/>
                                          <w:marTop w:val="0"/>
                                          <w:marBottom w:val="0"/>
                                          <w:divBdr>
                                            <w:top w:val="none" w:sz="0" w:space="0" w:color="auto"/>
                                            <w:left w:val="none" w:sz="0" w:space="0" w:color="auto"/>
                                            <w:bottom w:val="none" w:sz="0" w:space="0" w:color="auto"/>
                                            <w:right w:val="none" w:sz="0" w:space="0" w:color="auto"/>
                                          </w:divBdr>
                                        </w:div>
                                        <w:div w:id="670908677">
                                          <w:marLeft w:val="0"/>
                                          <w:marRight w:val="0"/>
                                          <w:marTop w:val="0"/>
                                          <w:marBottom w:val="0"/>
                                          <w:divBdr>
                                            <w:top w:val="none" w:sz="0" w:space="0" w:color="auto"/>
                                            <w:left w:val="none" w:sz="0" w:space="0" w:color="auto"/>
                                            <w:bottom w:val="none" w:sz="0" w:space="0" w:color="auto"/>
                                            <w:right w:val="none" w:sz="0" w:space="0" w:color="auto"/>
                                          </w:divBdr>
                                        </w:div>
                                        <w:div w:id="2125687081">
                                          <w:marLeft w:val="0"/>
                                          <w:marRight w:val="0"/>
                                          <w:marTop w:val="0"/>
                                          <w:marBottom w:val="0"/>
                                          <w:divBdr>
                                            <w:top w:val="none" w:sz="0" w:space="0" w:color="auto"/>
                                            <w:left w:val="none" w:sz="0" w:space="0" w:color="auto"/>
                                            <w:bottom w:val="none" w:sz="0" w:space="0" w:color="auto"/>
                                            <w:right w:val="none" w:sz="0" w:space="0" w:color="auto"/>
                                          </w:divBdr>
                                        </w:div>
                                        <w:div w:id="2069258077">
                                          <w:marLeft w:val="0"/>
                                          <w:marRight w:val="0"/>
                                          <w:marTop w:val="0"/>
                                          <w:marBottom w:val="0"/>
                                          <w:divBdr>
                                            <w:top w:val="none" w:sz="0" w:space="0" w:color="auto"/>
                                            <w:left w:val="none" w:sz="0" w:space="0" w:color="auto"/>
                                            <w:bottom w:val="none" w:sz="0" w:space="0" w:color="auto"/>
                                            <w:right w:val="none" w:sz="0" w:space="0" w:color="auto"/>
                                          </w:divBdr>
                                        </w:div>
                                        <w:div w:id="685791585">
                                          <w:marLeft w:val="0"/>
                                          <w:marRight w:val="0"/>
                                          <w:marTop w:val="0"/>
                                          <w:marBottom w:val="0"/>
                                          <w:divBdr>
                                            <w:top w:val="none" w:sz="0" w:space="0" w:color="auto"/>
                                            <w:left w:val="none" w:sz="0" w:space="0" w:color="auto"/>
                                            <w:bottom w:val="none" w:sz="0" w:space="0" w:color="auto"/>
                                            <w:right w:val="none" w:sz="0" w:space="0" w:color="auto"/>
                                          </w:divBdr>
                                        </w:div>
                                        <w:div w:id="2106074120">
                                          <w:marLeft w:val="0"/>
                                          <w:marRight w:val="0"/>
                                          <w:marTop w:val="0"/>
                                          <w:marBottom w:val="0"/>
                                          <w:divBdr>
                                            <w:top w:val="none" w:sz="0" w:space="0" w:color="auto"/>
                                            <w:left w:val="none" w:sz="0" w:space="0" w:color="auto"/>
                                            <w:bottom w:val="none" w:sz="0" w:space="0" w:color="auto"/>
                                            <w:right w:val="none" w:sz="0" w:space="0" w:color="auto"/>
                                          </w:divBdr>
                                        </w:div>
                                        <w:div w:id="1396707373">
                                          <w:marLeft w:val="0"/>
                                          <w:marRight w:val="0"/>
                                          <w:marTop w:val="0"/>
                                          <w:marBottom w:val="0"/>
                                          <w:divBdr>
                                            <w:top w:val="none" w:sz="0" w:space="0" w:color="auto"/>
                                            <w:left w:val="none" w:sz="0" w:space="0" w:color="auto"/>
                                            <w:bottom w:val="none" w:sz="0" w:space="0" w:color="auto"/>
                                            <w:right w:val="none" w:sz="0" w:space="0" w:color="auto"/>
                                          </w:divBdr>
                                        </w:div>
                                        <w:div w:id="38333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302908">
      <w:bodyDiv w:val="1"/>
      <w:marLeft w:val="0"/>
      <w:marRight w:val="0"/>
      <w:marTop w:val="0"/>
      <w:marBottom w:val="0"/>
      <w:divBdr>
        <w:top w:val="none" w:sz="0" w:space="0" w:color="auto"/>
        <w:left w:val="none" w:sz="0" w:space="0" w:color="auto"/>
        <w:bottom w:val="none" w:sz="0" w:space="0" w:color="auto"/>
        <w:right w:val="none" w:sz="0" w:space="0" w:color="auto"/>
      </w:divBdr>
    </w:div>
    <w:div w:id="1191605614">
      <w:bodyDiv w:val="1"/>
      <w:marLeft w:val="0"/>
      <w:marRight w:val="0"/>
      <w:marTop w:val="0"/>
      <w:marBottom w:val="0"/>
      <w:divBdr>
        <w:top w:val="none" w:sz="0" w:space="0" w:color="auto"/>
        <w:left w:val="none" w:sz="0" w:space="0" w:color="auto"/>
        <w:bottom w:val="none" w:sz="0" w:space="0" w:color="auto"/>
        <w:right w:val="none" w:sz="0" w:space="0" w:color="auto"/>
      </w:divBdr>
    </w:div>
    <w:div w:id="1199514639">
      <w:bodyDiv w:val="1"/>
      <w:marLeft w:val="0"/>
      <w:marRight w:val="0"/>
      <w:marTop w:val="0"/>
      <w:marBottom w:val="0"/>
      <w:divBdr>
        <w:top w:val="none" w:sz="0" w:space="0" w:color="auto"/>
        <w:left w:val="none" w:sz="0" w:space="0" w:color="auto"/>
        <w:bottom w:val="none" w:sz="0" w:space="0" w:color="auto"/>
        <w:right w:val="none" w:sz="0" w:space="0" w:color="auto"/>
      </w:divBdr>
    </w:div>
    <w:div w:id="1277561814">
      <w:bodyDiv w:val="1"/>
      <w:marLeft w:val="0"/>
      <w:marRight w:val="0"/>
      <w:marTop w:val="0"/>
      <w:marBottom w:val="0"/>
      <w:divBdr>
        <w:top w:val="none" w:sz="0" w:space="0" w:color="auto"/>
        <w:left w:val="none" w:sz="0" w:space="0" w:color="auto"/>
        <w:bottom w:val="none" w:sz="0" w:space="0" w:color="auto"/>
        <w:right w:val="none" w:sz="0" w:space="0" w:color="auto"/>
      </w:divBdr>
    </w:div>
    <w:div w:id="1358701399">
      <w:bodyDiv w:val="1"/>
      <w:marLeft w:val="0"/>
      <w:marRight w:val="0"/>
      <w:marTop w:val="0"/>
      <w:marBottom w:val="0"/>
      <w:divBdr>
        <w:top w:val="none" w:sz="0" w:space="0" w:color="auto"/>
        <w:left w:val="none" w:sz="0" w:space="0" w:color="auto"/>
        <w:bottom w:val="none" w:sz="0" w:space="0" w:color="auto"/>
        <w:right w:val="none" w:sz="0" w:space="0" w:color="auto"/>
      </w:divBdr>
    </w:div>
    <w:div w:id="1372267479">
      <w:bodyDiv w:val="1"/>
      <w:marLeft w:val="0"/>
      <w:marRight w:val="0"/>
      <w:marTop w:val="0"/>
      <w:marBottom w:val="0"/>
      <w:divBdr>
        <w:top w:val="none" w:sz="0" w:space="0" w:color="auto"/>
        <w:left w:val="none" w:sz="0" w:space="0" w:color="auto"/>
        <w:bottom w:val="none" w:sz="0" w:space="0" w:color="auto"/>
        <w:right w:val="none" w:sz="0" w:space="0" w:color="auto"/>
      </w:divBdr>
    </w:div>
    <w:div w:id="1529106006">
      <w:bodyDiv w:val="1"/>
      <w:marLeft w:val="0"/>
      <w:marRight w:val="0"/>
      <w:marTop w:val="0"/>
      <w:marBottom w:val="0"/>
      <w:divBdr>
        <w:top w:val="none" w:sz="0" w:space="0" w:color="auto"/>
        <w:left w:val="none" w:sz="0" w:space="0" w:color="auto"/>
        <w:bottom w:val="none" w:sz="0" w:space="0" w:color="auto"/>
        <w:right w:val="none" w:sz="0" w:space="0" w:color="auto"/>
      </w:divBdr>
    </w:div>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 w:id="1743721108">
      <w:bodyDiv w:val="1"/>
      <w:marLeft w:val="0"/>
      <w:marRight w:val="0"/>
      <w:marTop w:val="0"/>
      <w:marBottom w:val="0"/>
      <w:divBdr>
        <w:top w:val="none" w:sz="0" w:space="0" w:color="auto"/>
        <w:left w:val="none" w:sz="0" w:space="0" w:color="auto"/>
        <w:bottom w:val="none" w:sz="0" w:space="0" w:color="auto"/>
        <w:right w:val="none" w:sz="0" w:space="0" w:color="auto"/>
      </w:divBdr>
    </w:div>
    <w:div w:id="1929653517">
      <w:bodyDiv w:val="1"/>
      <w:marLeft w:val="0"/>
      <w:marRight w:val="0"/>
      <w:marTop w:val="0"/>
      <w:marBottom w:val="0"/>
      <w:divBdr>
        <w:top w:val="none" w:sz="0" w:space="0" w:color="auto"/>
        <w:left w:val="none" w:sz="0" w:space="0" w:color="auto"/>
        <w:bottom w:val="none" w:sz="0" w:space="0" w:color="auto"/>
        <w:right w:val="none" w:sz="0" w:space="0" w:color="auto"/>
      </w:divBdr>
    </w:div>
    <w:div w:id="2006350592">
      <w:bodyDiv w:val="1"/>
      <w:marLeft w:val="0"/>
      <w:marRight w:val="0"/>
      <w:marTop w:val="0"/>
      <w:marBottom w:val="0"/>
      <w:divBdr>
        <w:top w:val="none" w:sz="0" w:space="0" w:color="auto"/>
        <w:left w:val="none" w:sz="0" w:space="0" w:color="auto"/>
        <w:bottom w:val="none" w:sz="0" w:space="0" w:color="auto"/>
        <w:right w:val="none" w:sz="0" w:space="0" w:color="auto"/>
      </w:divBdr>
    </w:div>
    <w:div w:id="214488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4.org.au/" TargetMode="External"/><Relationship Id="rId18" Type="http://schemas.openxmlformats.org/officeDocument/2006/relationships/hyperlink" Target="https://www.deafnessforum.org.au/" TargetMode="External"/><Relationship Id="rId26" Type="http://schemas.openxmlformats.org/officeDocument/2006/relationships/hyperlink" Target="https://www.pwdwa.org/" TargetMode="External"/><Relationship Id="rId39" Type="http://schemas.openxmlformats.org/officeDocument/2006/relationships/hyperlink" Target="https://starvictoria.org.au/" TargetMode="External"/><Relationship Id="rId21" Type="http://schemas.openxmlformats.org/officeDocument/2006/relationships/hyperlink" Target="https://drc.org.au/" TargetMode="External"/><Relationship Id="rId34" Type="http://schemas.openxmlformats.org/officeDocument/2006/relationships/hyperlink" Target="https://aspergersvic.org.au/" TargetMode="External"/><Relationship Id="rId42" Type="http://schemas.openxmlformats.org/officeDocument/2006/relationships/hyperlink" Target="https://www.afdo.org.au/wp-content/uploads/2021/09/AFDO-National-Disability-Employment-Strategy.docx" TargetMode="External"/><Relationship Id="rId47" Type="http://schemas.openxmlformats.org/officeDocument/2006/relationships/hyperlink" Target="https://www.afdo.org.au/wp-content/uploads/2021/09/MV-Titjikala-AFDO-Submission.docx" TargetMode="External"/><Relationship Id="rId50" Type="http://schemas.openxmlformats.org/officeDocument/2006/relationships/hyperlink" Target="http://www.disabledpeoplesinternational.org" TargetMode="External"/><Relationship Id="rId55" Type="http://schemas.openxmlformats.org/officeDocument/2006/relationships/hyperlink" Target="http://www.g3ict.org" TargetMode="External"/><Relationship Id="rId63" Type="http://schemas.openxmlformats.org/officeDocument/2006/relationships/hyperlink" Target="https://us10.campaign-archive.com/home/?u=a56e874cd0bbf97085d908efa&amp;id=8aff8b30e5"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eafaustralia.org.au/" TargetMode="External"/><Relationship Id="rId29" Type="http://schemas.openxmlformats.org/officeDocument/2006/relationships/hyperlink" Target="https://www.wwdact.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do.org.au/members-2/members/" TargetMode="External"/><Relationship Id="rId24" Type="http://schemas.openxmlformats.org/officeDocument/2006/relationships/hyperlink" Target="http://nmhccf.org.au/" TargetMode="External"/><Relationship Id="rId32" Type="http://schemas.openxmlformats.org/officeDocument/2006/relationships/hyperlink" Target="https://www.aed.org.au/" TargetMode="External"/><Relationship Id="rId37" Type="http://schemas.openxmlformats.org/officeDocument/2006/relationships/hyperlink" Target="http://leadershipplus.com/" TargetMode="External"/><Relationship Id="rId40" Type="http://schemas.openxmlformats.org/officeDocument/2006/relationships/hyperlink" Target="https://www.tascnational.org.au/" TargetMode="External"/><Relationship Id="rId45" Type="http://schemas.openxmlformats.org/officeDocument/2006/relationships/hyperlink" Target="https://www.afdo.org.au/wp-content/uploads/2021/09/ACCAN-Submission-to-Consumer-Safeguards-Review-Part-C-1.docx" TargetMode="External"/><Relationship Id="rId53" Type="http://schemas.openxmlformats.org/officeDocument/2006/relationships/hyperlink" Target="http://www.internationaldisabilityalliance.org" TargetMode="External"/><Relationship Id="rId58" Type="http://schemas.openxmlformats.org/officeDocument/2006/relationships/hyperlink" Target="https://www.afdo.org.au/open-letter-to-the-attorney-general-the-hon-christian-porter-mp/"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braininjuryaustralia.org.au/" TargetMode="External"/><Relationship Id="rId23" Type="http://schemas.openxmlformats.org/officeDocument/2006/relationships/hyperlink" Target="https://enhancedlifestyles.com.au/" TargetMode="External"/><Relationship Id="rId28" Type="http://schemas.openxmlformats.org/officeDocument/2006/relationships/hyperlink" Target="https://www.polioaustralia.org.au/" TargetMode="External"/><Relationship Id="rId36" Type="http://schemas.openxmlformats.org/officeDocument/2006/relationships/hyperlink" Target="https://dlq.org.au/" TargetMode="External"/><Relationship Id="rId49" Type="http://schemas.openxmlformats.org/officeDocument/2006/relationships/hyperlink" Target="https://everyaustraliancounts.com.au/" TargetMode="External"/><Relationship Id="rId57" Type="http://schemas.openxmlformats.org/officeDocument/2006/relationships/hyperlink" Target="https://www.afdo.org.au/endsegregation/" TargetMode="External"/><Relationship Id="rId61" Type="http://schemas.openxmlformats.org/officeDocument/2006/relationships/hyperlink" Target="https://us10.campaign-archive.com/home/?u=a56e874cd0bbf97085d908efa&amp;id=8aff8b30e5" TargetMode="External"/><Relationship Id="rId10" Type="http://schemas.openxmlformats.org/officeDocument/2006/relationships/hyperlink" Target="https://www.afdo.org.au/support-us/donate-now/" TargetMode="External"/><Relationship Id="rId19" Type="http://schemas.openxmlformats.org/officeDocument/2006/relationships/hyperlink" Target="https://www.dana.org.au/" TargetMode="External"/><Relationship Id="rId31" Type="http://schemas.openxmlformats.org/officeDocument/2006/relationships/hyperlink" Target="https://allmeansall.org.au/" TargetMode="External"/><Relationship Id="rId44" Type="http://schemas.openxmlformats.org/officeDocument/2006/relationships/hyperlink" Target="https://www.afdo.org.au/wp-content/uploads/2020/10/AFDO-Quality-and-Safeguards-Commission-AFDO-submission-Final-Oct-2020.docx" TargetMode="External"/><Relationship Id="rId52" Type="http://schemas.openxmlformats.org/officeDocument/2006/relationships/hyperlink" Target="http://www.un.org/ecosoc" TargetMode="External"/><Relationship Id="rId60" Type="http://schemas.openxmlformats.org/officeDocument/2006/relationships/hyperlink" Target="https://www.afdo.org.au/disability-sector-calls-for-greater-accountability-re-ndia-settlement-outcomes/"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afdo.org.au" TargetMode="External"/><Relationship Id="rId14" Type="http://schemas.openxmlformats.org/officeDocument/2006/relationships/hyperlink" Target="https://www.bca.org.au/" TargetMode="External"/><Relationship Id="rId22" Type="http://schemas.openxmlformats.org/officeDocument/2006/relationships/hyperlink" Target="https://www.downsyndrome.org.au/" TargetMode="External"/><Relationship Id="rId27" Type="http://schemas.openxmlformats.org/officeDocument/2006/relationships/hyperlink" Target="https://www.pda.org.au/" TargetMode="External"/><Relationship Id="rId30" Type="http://schemas.openxmlformats.org/officeDocument/2006/relationships/hyperlink" Target="https://www.wdv.org.au/" TargetMode="External"/><Relationship Id="rId35" Type="http://schemas.openxmlformats.org/officeDocument/2006/relationships/hyperlink" Target="https://www.dacssa.org.au/" TargetMode="External"/><Relationship Id="rId43" Type="http://schemas.openxmlformats.org/officeDocument/2006/relationships/hyperlink" Target="https://www.afdo.org.au/wp-content/uploads/2021/09/AFDO-IA-Submission-Joint-Standing-Committee-April-2021-revised.docx" TargetMode="External"/><Relationship Id="rId48" Type="http://schemas.openxmlformats.org/officeDocument/2006/relationships/hyperlink" Target="https://www.afdo.org.au/our-work/policy-work/" TargetMode="External"/><Relationship Id="rId56" Type="http://schemas.openxmlformats.org/officeDocument/2006/relationships/hyperlink" Target="http://www.addc.org.au" TargetMode="External"/><Relationship Id="rId64" Type="http://schemas.openxmlformats.org/officeDocument/2006/relationships/hyperlink" Target="https://disabilityloop.us10.list-manage.com/subscribe?u=a56e874cd0bbf97085d908efa&amp;id=1f568c9dc3" TargetMode="External"/><Relationship Id="rId69" Type="http://schemas.openxmlformats.org/officeDocument/2006/relationships/header" Target="header3.xml"/><Relationship Id="rId8" Type="http://schemas.openxmlformats.org/officeDocument/2006/relationships/hyperlink" Target="http://www.afdo.org.au" TargetMode="External"/><Relationship Id="rId51" Type="http://schemas.openxmlformats.org/officeDocument/2006/relationships/hyperlink" Target="http://www.un.org/en/documents/charter/index.shtml"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artsaccessaustralia.org/" TargetMode="External"/><Relationship Id="rId17" Type="http://schemas.openxmlformats.org/officeDocument/2006/relationships/hyperlink" Target="https://www.deafblind.org.au/" TargetMode="External"/><Relationship Id="rId25" Type="http://schemas.openxmlformats.org/officeDocument/2006/relationships/hyperlink" Target="https://pwdact.org.au/" TargetMode="External"/><Relationship Id="rId33" Type="http://schemas.openxmlformats.org/officeDocument/2006/relationships/hyperlink" Target="https://www.amaze.org.au/" TargetMode="External"/><Relationship Id="rId38" Type="http://schemas.openxmlformats.org/officeDocument/2006/relationships/hyperlink" Target="https://www.nofasd.org.au/" TargetMode="External"/><Relationship Id="rId46" Type="http://schemas.openxmlformats.org/officeDocument/2006/relationships/hyperlink" Target="https://www.afdo.org.au/wp-content/uploads/2020/08/AFDO-Statement-to-DRC-on-COVID19.docx" TargetMode="External"/><Relationship Id="rId59" Type="http://schemas.openxmlformats.org/officeDocument/2006/relationships/hyperlink" Target="https://www.afdo.org.au/the-ndia-and-victorian-government-must-prioritise-people-with-disability-so-they-do-not-suffer-in-stage-4-lockdowns/" TargetMode="External"/><Relationship Id="rId67" Type="http://schemas.openxmlformats.org/officeDocument/2006/relationships/footer" Target="footer1.xml"/><Relationship Id="rId20" Type="http://schemas.openxmlformats.org/officeDocument/2006/relationships/hyperlink" Target="https://dja.org.au/" TargetMode="External"/><Relationship Id="rId41" Type="http://schemas.openxmlformats.org/officeDocument/2006/relationships/hyperlink" Target="https://www.yacvic.org.au/ydas" TargetMode="External"/><Relationship Id="rId54" Type="http://schemas.openxmlformats.org/officeDocument/2006/relationships/hyperlink" Target="http://www.pacificdisability.org" TargetMode="External"/><Relationship Id="rId62" Type="http://schemas.openxmlformats.org/officeDocument/2006/relationships/hyperlink" Target="https://us10.campaign-archive.com/home/?u=a56e874cd0bbf97085d908efa&amp;id=1f568c9dc3" TargetMode="External"/><Relationship Id="rId7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9B817-FEA3-4B4E-ABC2-372D575E5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2</Pages>
  <Words>12755</Words>
  <Characters>7270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Australian Federation of Disability Organisations Annual Report 2016 - 2017</vt:lpstr>
    </vt:vector>
  </TitlesOfParts>
  <Company>AFDO</Company>
  <LinksUpToDate>false</LinksUpToDate>
  <CharactersWithSpaces>85289</CharactersWithSpaces>
  <SharedDoc>false</SharedDoc>
  <HyperlinkBase/>
  <HLinks>
    <vt:vector size="60" baseType="variant">
      <vt:variant>
        <vt:i4>5701635</vt:i4>
      </vt:variant>
      <vt:variant>
        <vt:i4>78</vt:i4>
      </vt:variant>
      <vt:variant>
        <vt:i4>0</vt:i4>
      </vt:variant>
      <vt:variant>
        <vt:i4>5</vt:i4>
      </vt:variant>
      <vt:variant>
        <vt:lpwstr>https://youtu.be/LZqUytcVDzU</vt:lpwstr>
      </vt:variant>
      <vt:variant>
        <vt:lpwstr/>
      </vt:variant>
      <vt:variant>
        <vt:i4>2687038</vt:i4>
      </vt:variant>
      <vt:variant>
        <vt:i4>75</vt:i4>
      </vt:variant>
      <vt:variant>
        <vt:i4>0</vt:i4>
      </vt:variant>
      <vt:variant>
        <vt:i4>5</vt:i4>
      </vt:variant>
      <vt:variant>
        <vt:lpwstr>http://www.addc.org.au</vt:lpwstr>
      </vt:variant>
      <vt:variant>
        <vt:lpwstr/>
      </vt:variant>
      <vt:variant>
        <vt:i4>4456448</vt:i4>
      </vt:variant>
      <vt:variant>
        <vt:i4>72</vt:i4>
      </vt:variant>
      <vt:variant>
        <vt:i4>0</vt:i4>
      </vt:variant>
      <vt:variant>
        <vt:i4>5</vt:i4>
      </vt:variant>
      <vt:variant>
        <vt:lpwstr>http://www.pacificdisability.org</vt:lpwstr>
      </vt:variant>
      <vt:variant>
        <vt:lpwstr/>
      </vt:variant>
      <vt:variant>
        <vt:i4>3735665</vt:i4>
      </vt:variant>
      <vt:variant>
        <vt:i4>69</vt:i4>
      </vt:variant>
      <vt:variant>
        <vt:i4>0</vt:i4>
      </vt:variant>
      <vt:variant>
        <vt:i4>5</vt:i4>
      </vt:variant>
      <vt:variant>
        <vt:lpwstr>http://www.internationaldisabilityalliance.org</vt:lpwstr>
      </vt:variant>
      <vt:variant>
        <vt:lpwstr/>
      </vt:variant>
      <vt:variant>
        <vt:i4>7864397</vt:i4>
      </vt:variant>
      <vt:variant>
        <vt:i4>66</vt:i4>
      </vt:variant>
      <vt:variant>
        <vt:i4>0</vt:i4>
      </vt:variant>
      <vt:variant>
        <vt:i4>5</vt:i4>
      </vt:variant>
      <vt:variant>
        <vt:lpwstr>http://www.disabledpeoplesinternational.org</vt:lpwstr>
      </vt:variant>
      <vt:variant>
        <vt:lpwstr/>
      </vt:variant>
      <vt:variant>
        <vt:i4>4325463</vt:i4>
      </vt:variant>
      <vt:variant>
        <vt:i4>63</vt:i4>
      </vt:variant>
      <vt:variant>
        <vt:i4>0</vt:i4>
      </vt:variant>
      <vt:variant>
        <vt:i4>5</vt:i4>
      </vt:variant>
      <vt:variant>
        <vt:lpwstr>http://www.disabilityloop.org.au</vt:lpwstr>
      </vt:variant>
      <vt:variant>
        <vt:lpwstr/>
      </vt:variant>
      <vt:variant>
        <vt:i4>2687052</vt:i4>
      </vt:variant>
      <vt:variant>
        <vt:i4>9</vt:i4>
      </vt:variant>
      <vt:variant>
        <vt:i4>0</vt:i4>
      </vt:variant>
      <vt:variant>
        <vt:i4>5</vt:i4>
      </vt:variant>
      <vt:variant>
        <vt:lpwstr>http://www.diversityfieldofficer.com.au</vt:lpwstr>
      </vt:variant>
      <vt:variant>
        <vt:lpwstr/>
      </vt:variant>
      <vt:variant>
        <vt:i4>4325463</vt:i4>
      </vt:variant>
      <vt:variant>
        <vt:i4>6</vt:i4>
      </vt:variant>
      <vt:variant>
        <vt:i4>0</vt:i4>
      </vt:variant>
      <vt:variant>
        <vt:i4>5</vt:i4>
      </vt:variant>
      <vt:variant>
        <vt:lpwstr>http://www.disabilityloop.org.au</vt:lpwstr>
      </vt:variant>
      <vt:variant>
        <vt:lpwstr/>
      </vt:variant>
      <vt:variant>
        <vt:i4>2687024</vt:i4>
      </vt:variant>
      <vt:variant>
        <vt:i4>3</vt:i4>
      </vt:variant>
      <vt:variant>
        <vt:i4>0</vt:i4>
      </vt:variant>
      <vt:variant>
        <vt:i4>5</vt:i4>
      </vt:variant>
      <vt:variant>
        <vt:lpwstr>http://www.afdo.org.au</vt:lpwstr>
      </vt:variant>
      <vt:variant>
        <vt:lpwstr/>
      </vt:variant>
      <vt:variant>
        <vt:i4>2621474</vt:i4>
      </vt:variant>
      <vt:variant>
        <vt:i4>0</vt:i4>
      </vt:variant>
      <vt:variant>
        <vt:i4>0</vt:i4>
      </vt:variant>
      <vt:variant>
        <vt:i4>5</vt:i4>
      </vt:variant>
      <vt:variant>
        <vt:lpwstr>mailto:office@afdo.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Premier.Tech</cp:lastModifiedBy>
  <cp:revision>5</cp:revision>
  <cp:lastPrinted>2021-09-17T04:55:00Z</cp:lastPrinted>
  <dcterms:created xsi:type="dcterms:W3CDTF">2021-10-16T04:46:00Z</dcterms:created>
  <dcterms:modified xsi:type="dcterms:W3CDTF">2021-10-18T01:03:00Z</dcterms:modified>
</cp:coreProperties>
</file>